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33518702"/>
        <w:docPartObj>
          <w:docPartGallery w:val="Cover Pages"/>
          <w:docPartUnique/>
        </w:docPartObj>
      </w:sdtPr>
      <w:sdtEndPr/>
      <w:sdtContent>
        <w:p w14:paraId="0A041BED" w14:textId="5D8BDB22" w:rsidR="00391FE9" w:rsidRPr="00487CBC" w:rsidRDefault="00391FE9"/>
        <w:p w14:paraId="76CFE5B3" w14:textId="0AF54772" w:rsidR="00795FD7" w:rsidRPr="00487CBC" w:rsidRDefault="00795FD7" w:rsidP="00391FE9">
          <w:pPr>
            <w:jc w:val="center"/>
            <w:rPr>
              <w:rStyle w:val="TitleChar"/>
            </w:rPr>
          </w:pPr>
          <w:r w:rsidRPr="00487CBC">
            <w:rPr>
              <w:noProof/>
            </w:rPr>
            <w:drawing>
              <wp:anchor distT="0" distB="0" distL="114300" distR="114300" simplePos="0" relativeHeight="251658240" behindDoc="0" locked="0" layoutInCell="1" allowOverlap="1" wp14:anchorId="62966C57" wp14:editId="004783BE">
                <wp:simplePos x="0" y="0"/>
                <wp:positionH relativeFrom="margin">
                  <wp:align>center</wp:align>
                </wp:positionH>
                <wp:positionV relativeFrom="margin">
                  <wp:posOffset>1398905</wp:posOffset>
                </wp:positionV>
                <wp:extent cx="6197600" cy="1852295"/>
                <wp:effectExtent l="0" t="0" r="0" b="0"/>
                <wp:wrapTopAndBottom/>
                <wp:docPr id="4"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14:sizeRelH relativeFrom="margin">
                  <wp14:pctWidth>0</wp14:pctWidth>
                </wp14:sizeRelH>
                <wp14:sizeRelV relativeFrom="margin">
                  <wp14:pctHeight>0</wp14:pctHeight>
                </wp14:sizeRelV>
              </wp:anchor>
            </w:drawing>
          </w:r>
        </w:p>
        <w:p w14:paraId="02BAD6B8" w14:textId="0F27F52C" w:rsidR="00795FD7" w:rsidRPr="00487CBC" w:rsidRDefault="00795FD7" w:rsidP="00391FE9">
          <w:pPr>
            <w:jc w:val="center"/>
            <w:rPr>
              <w:rStyle w:val="TitleChar"/>
            </w:rPr>
          </w:pPr>
        </w:p>
        <w:p w14:paraId="597FBA12" w14:textId="438B82B3" w:rsidR="00795FD7" w:rsidRPr="00487CBC" w:rsidRDefault="00391FE9" w:rsidP="00391FE9">
          <w:pPr>
            <w:jc w:val="center"/>
            <w:rPr>
              <w:rStyle w:val="TitleChar"/>
              <w:sz w:val="130"/>
              <w:szCs w:val="130"/>
            </w:rPr>
          </w:pPr>
          <w:r w:rsidRPr="00487CBC">
            <w:rPr>
              <w:rStyle w:val="TitleChar"/>
              <w:sz w:val="130"/>
              <w:szCs w:val="130"/>
            </w:rPr>
            <w:t>W</w:t>
          </w:r>
          <w:r w:rsidR="00487CBC" w:rsidRPr="00487CBC">
            <w:rPr>
              <w:rStyle w:val="TitleChar"/>
              <w:sz w:val="130"/>
              <w:szCs w:val="130"/>
            </w:rPr>
            <w:t>O</w:t>
          </w:r>
          <w:r w:rsidRPr="00487CBC">
            <w:rPr>
              <w:rStyle w:val="TitleChar"/>
              <w:sz w:val="130"/>
              <w:szCs w:val="130"/>
            </w:rPr>
            <w:t>RKBO</w:t>
          </w:r>
          <w:r w:rsidR="00487CBC" w:rsidRPr="00487CBC">
            <w:rPr>
              <w:rStyle w:val="TitleChar"/>
              <w:sz w:val="130"/>
              <w:szCs w:val="130"/>
            </w:rPr>
            <w:t>O</w:t>
          </w:r>
          <w:r w:rsidRPr="00487CBC">
            <w:rPr>
              <w:rStyle w:val="TitleChar"/>
              <w:sz w:val="130"/>
              <w:szCs w:val="130"/>
            </w:rPr>
            <w:t>K</w:t>
          </w:r>
        </w:p>
        <w:p w14:paraId="471D7952" w14:textId="77777777" w:rsidR="00795FD7" w:rsidRPr="00487CBC" w:rsidRDefault="00795FD7" w:rsidP="00795FD7"/>
        <w:p w14:paraId="0D4AF1AA" w14:textId="77777777" w:rsidR="00795FD7" w:rsidRPr="00487CBC" w:rsidRDefault="00795FD7" w:rsidP="00795FD7"/>
        <w:p w14:paraId="36A852FC" w14:textId="20E9DD61" w:rsidR="00795FD7" w:rsidRPr="00487CBC" w:rsidRDefault="00B052E7" w:rsidP="00795FD7"/>
      </w:sdtContent>
    </w:sdt>
    <w:p w14:paraId="7479B588" w14:textId="47E9FF61" w:rsidR="00795FD7" w:rsidRPr="00487CBC" w:rsidRDefault="00795FD7"/>
    <w:p w14:paraId="28123EDE" w14:textId="211BA4DB" w:rsidR="005E5169" w:rsidRPr="00487CBC" w:rsidRDefault="005E5169"/>
    <w:p w14:paraId="75108C4D" w14:textId="1CA361BA" w:rsidR="007D0F02" w:rsidRPr="001B4C4F" w:rsidRDefault="007D0F02" w:rsidP="001B4C4F">
      <w:r w:rsidRPr="00DF5906">
        <w:br w:type="page"/>
      </w:r>
    </w:p>
    <w:p w14:paraId="2966E59E" w14:textId="77777777" w:rsidR="007D0F02" w:rsidRPr="00DF5906" w:rsidRDefault="007D0F02" w:rsidP="00DA2125"/>
    <w:p w14:paraId="23597BA8" w14:textId="77777777" w:rsidR="007D0F02" w:rsidRPr="00DF5906" w:rsidRDefault="007D0F02" w:rsidP="007D0F02"/>
    <w:p w14:paraId="3AE9A16A" w14:textId="77777777" w:rsidR="007D0F02" w:rsidRPr="00DF5906" w:rsidRDefault="007D0F02" w:rsidP="007D0F02"/>
    <w:p w14:paraId="2FE240FE" w14:textId="77777777" w:rsidR="007D0F02" w:rsidRPr="00DF5906" w:rsidRDefault="007D0F02" w:rsidP="007D0F02"/>
    <w:p w14:paraId="15E40FD1" w14:textId="77777777" w:rsidR="007D0F02" w:rsidRPr="00DF5906" w:rsidRDefault="007D0F02" w:rsidP="007D0F02"/>
    <w:p w14:paraId="693F7999" w14:textId="77777777" w:rsidR="007D0F02" w:rsidRPr="00DF5906" w:rsidRDefault="007D0F02" w:rsidP="007D0F02"/>
    <w:p w14:paraId="4328D705" w14:textId="77777777" w:rsidR="007D0F02" w:rsidRPr="00DF5906" w:rsidRDefault="007D0F02" w:rsidP="007D0F02"/>
    <w:p w14:paraId="10CDBF00" w14:textId="77777777" w:rsidR="007D0F02" w:rsidRPr="00DF5906" w:rsidRDefault="007D0F02" w:rsidP="007D0F02"/>
    <w:p w14:paraId="402510DB" w14:textId="77777777" w:rsidR="007D0F02" w:rsidRPr="00DF5906" w:rsidRDefault="007D0F02" w:rsidP="007D0F02"/>
    <w:p w14:paraId="690481B0" w14:textId="77777777" w:rsidR="007D0F02" w:rsidRPr="00DF5906" w:rsidRDefault="007D0F02" w:rsidP="007D0F02"/>
    <w:p w14:paraId="6CF03EDC" w14:textId="77777777" w:rsidR="007D0F02" w:rsidRPr="00DF5906" w:rsidRDefault="007D0F02" w:rsidP="007D0F02"/>
    <w:p w14:paraId="57A87CC6" w14:textId="77777777" w:rsidR="007D0F02" w:rsidRPr="00DF5906" w:rsidRDefault="007D0F02" w:rsidP="007D0F02"/>
    <w:p w14:paraId="75C7A5B2" w14:textId="5D81006D" w:rsidR="007D0F02" w:rsidRPr="00487CBC" w:rsidRDefault="007D0F02" w:rsidP="007D0F02">
      <w:r w:rsidRPr="00487CBC">
        <w:rPr>
          <w:noProof/>
        </w:rPr>
        <w:drawing>
          <wp:inline distT="0" distB="0" distL="0" distR="0" wp14:anchorId="5B9F5262" wp14:editId="0A285BB0">
            <wp:extent cx="6197600" cy="1852295"/>
            <wp:effectExtent l="0" t="0" r="0" b="0"/>
            <wp:docPr id="1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inline>
        </w:drawing>
      </w:r>
    </w:p>
    <w:p w14:paraId="38FA4DA2" w14:textId="77777777" w:rsidR="007D0F02" w:rsidRPr="00487CBC" w:rsidRDefault="007D0F02" w:rsidP="007D0F02"/>
    <w:p w14:paraId="072CA1D7" w14:textId="7B13FC91" w:rsidR="007D0F02" w:rsidRPr="00DF5906" w:rsidRDefault="007D0F02" w:rsidP="007D0F02">
      <w:pPr>
        <w:pStyle w:val="Heading1"/>
        <w:rPr>
          <w:b/>
          <w:bCs/>
        </w:rPr>
      </w:pPr>
      <w:bookmarkStart w:id="0" w:name="_Toc53059036"/>
      <w:r w:rsidRPr="00DF5906">
        <w:rPr>
          <w:b/>
          <w:bCs/>
        </w:rPr>
        <w:t>Da</w:t>
      </w:r>
      <w:r w:rsidR="00DF5906" w:rsidRPr="00DF5906">
        <w:rPr>
          <w:b/>
          <w:bCs/>
        </w:rPr>
        <w:t>y</w:t>
      </w:r>
      <w:r w:rsidRPr="00DF5906">
        <w:rPr>
          <w:b/>
          <w:bCs/>
        </w:rPr>
        <w:t xml:space="preserve"> 3: Reflecti</w:t>
      </w:r>
      <w:r w:rsidR="00DF5906" w:rsidRPr="00DF5906">
        <w:rPr>
          <w:b/>
          <w:bCs/>
        </w:rPr>
        <w:t>on</w:t>
      </w:r>
      <w:bookmarkEnd w:id="0"/>
    </w:p>
    <w:p w14:paraId="56497877" w14:textId="77777777" w:rsidR="007D0F02" w:rsidRPr="00DF5906" w:rsidRDefault="007D0F02" w:rsidP="007D0F02">
      <w:pPr>
        <w:rPr>
          <w:rFonts w:ascii="Bahnschrift SemiLight" w:eastAsiaTheme="majorEastAsia" w:hAnsi="Bahnschrift SemiLight" w:cstheme="majorBidi"/>
          <w:color w:val="B95516" w:themeColor="accent1" w:themeShade="BF"/>
          <w:sz w:val="32"/>
          <w:szCs w:val="32"/>
        </w:rPr>
      </w:pPr>
      <w:r w:rsidRPr="00DF5906">
        <w:rPr>
          <w:rFonts w:ascii="Bahnschrift SemiLight" w:hAnsi="Bahnschrift SemiLight"/>
          <w:sz w:val="32"/>
          <w:szCs w:val="32"/>
        </w:rPr>
        <w:br w:type="page"/>
      </w:r>
    </w:p>
    <w:p w14:paraId="1B8E32EC" w14:textId="5C1D14F2" w:rsidR="00DA2125" w:rsidRPr="00DF5906" w:rsidRDefault="00DF5906" w:rsidP="007D0F02">
      <w:pPr>
        <w:pStyle w:val="Heading2"/>
        <w:rPr>
          <w:b/>
          <w:bCs/>
          <w:lang w:val="en-US"/>
        </w:rPr>
      </w:pPr>
      <w:bookmarkStart w:id="1" w:name="_Toc53059037"/>
      <w:r w:rsidRPr="00DF5906">
        <w:rPr>
          <w:b/>
          <w:bCs/>
          <w:lang w:val="en-US"/>
        </w:rPr>
        <w:lastRenderedPageBreak/>
        <w:t>How did you deal with obstacles</w:t>
      </w:r>
      <w:r w:rsidR="007D0F02" w:rsidRPr="00DF5906">
        <w:rPr>
          <w:b/>
          <w:bCs/>
          <w:lang w:val="en-US"/>
        </w:rPr>
        <w:t>?</w:t>
      </w:r>
      <w:bookmarkEnd w:id="1"/>
    </w:p>
    <w:p w14:paraId="7F12B29E" w14:textId="77777777" w:rsidR="001465EB" w:rsidRDefault="001465EB" w:rsidP="001465EB">
      <w:r>
        <w:br/>
      </w:r>
      <w:r w:rsidRPr="001465EB">
        <w:t>Share</w:t>
      </w:r>
      <w:r>
        <w:t>,</w:t>
      </w:r>
      <w:r w:rsidRPr="001465EB">
        <w:t xml:space="preserve"> in subgroups of 3 to 4 students</w:t>
      </w:r>
      <w:r>
        <w:t>,</w:t>
      </w:r>
      <w:r w:rsidRPr="001465EB">
        <w:t xml:space="preserve"> which obstacles you have encountered and how you have dealt with them.</w:t>
      </w:r>
    </w:p>
    <w:p w14:paraId="7DFB01A9" w14:textId="215CC588" w:rsidR="001465EB" w:rsidRPr="001465EB" w:rsidRDefault="001465EB" w:rsidP="001465EB">
      <w:r w:rsidRPr="001465EB">
        <w:t xml:space="preserve">Use the </w:t>
      </w:r>
      <w:r w:rsidRPr="001465EB">
        <w:rPr>
          <w:b/>
          <w:bCs/>
        </w:rPr>
        <w:t>incident method</w:t>
      </w:r>
      <w:r w:rsidRPr="001465EB">
        <w:t>. There are different roles within the incident method:</w:t>
      </w:r>
    </w:p>
    <w:p w14:paraId="26D76B66" w14:textId="74539E0B" w:rsidR="001465EB" w:rsidRPr="001465EB" w:rsidRDefault="001465EB" w:rsidP="00851E6C">
      <w:pPr>
        <w:pStyle w:val="ListParagraph"/>
        <w:numPr>
          <w:ilvl w:val="0"/>
          <w:numId w:val="5"/>
        </w:numPr>
      </w:pPr>
      <w:r w:rsidRPr="001465EB">
        <w:t xml:space="preserve">the </w:t>
      </w:r>
      <w:r>
        <w:t>‘</w:t>
      </w:r>
      <w:r w:rsidRPr="001465EB">
        <w:t>contributor’, the person who presents a problem or challenge</w:t>
      </w:r>
    </w:p>
    <w:p w14:paraId="77FD6FED" w14:textId="6B1927EC" w:rsidR="001465EB" w:rsidRDefault="001465EB" w:rsidP="00851E6C">
      <w:pPr>
        <w:pStyle w:val="ListParagraph"/>
        <w:numPr>
          <w:ilvl w:val="0"/>
          <w:numId w:val="5"/>
        </w:numPr>
      </w:pPr>
      <w:r w:rsidRPr="001465EB">
        <w:t xml:space="preserve">the </w:t>
      </w:r>
      <w:r>
        <w:t>‘rest’</w:t>
      </w:r>
      <w:r w:rsidRPr="001465EB">
        <w:t xml:space="preserve"> of the group, everyone who thinks about the challenges, except the contributor</w:t>
      </w:r>
    </w:p>
    <w:p w14:paraId="3F1D7EF9" w14:textId="31E37F25" w:rsidR="001465EB" w:rsidRPr="001465EB" w:rsidRDefault="001465EB" w:rsidP="00851E6C">
      <w:pPr>
        <w:pStyle w:val="ListParagraph"/>
        <w:numPr>
          <w:ilvl w:val="0"/>
          <w:numId w:val="5"/>
        </w:numPr>
      </w:pPr>
      <w:r w:rsidRPr="001465EB">
        <w:t>the whole group, so everyone who is in your subgroup of 3 or 4</w:t>
      </w:r>
      <w:r>
        <w:t xml:space="preserve"> (the contributor </w:t>
      </w:r>
      <w:r w:rsidRPr="001465EB">
        <w:rPr>
          <w:u w:val="single"/>
        </w:rPr>
        <w:t>and</w:t>
      </w:r>
      <w:r>
        <w:t xml:space="preserve"> the rest)</w:t>
      </w:r>
    </w:p>
    <w:p w14:paraId="6CB5FCAA" w14:textId="72959AF3" w:rsidR="007D0F02" w:rsidRPr="001465EB" w:rsidRDefault="001465EB" w:rsidP="007D0F02">
      <w:pPr>
        <w:rPr>
          <w:lang w:val="nl-NL"/>
        </w:rPr>
      </w:pPr>
      <w:r w:rsidRPr="001465EB">
        <w:t xml:space="preserve">The incident method has 7 steps, which are followed one after the other. </w:t>
      </w:r>
      <w:r w:rsidRPr="001465EB">
        <w:rPr>
          <w:lang w:val="nl-NL"/>
        </w:rPr>
        <w:t xml:space="preserve">There are specific people speaking </w:t>
      </w:r>
      <w:r>
        <w:rPr>
          <w:lang w:val="nl-NL"/>
        </w:rPr>
        <w:t>for each</w:t>
      </w:r>
      <w:r w:rsidRPr="001465EB">
        <w:rPr>
          <w:lang w:val="nl-NL"/>
        </w:rPr>
        <w:t xml:space="preserve"> step:</w:t>
      </w:r>
      <w:r w:rsidR="007D0F02" w:rsidRPr="001465EB">
        <w:rPr>
          <w:lang w:val="nl-NL"/>
        </w:rPr>
        <w:t xml:space="preserve"> </w:t>
      </w: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5580"/>
        <w:gridCol w:w="3482"/>
      </w:tblGrid>
      <w:tr w:rsidR="007D0F02" w:rsidRPr="00487CBC" w14:paraId="1524F5AC" w14:textId="77777777" w:rsidTr="007D0F02">
        <w:tc>
          <w:tcPr>
            <w:tcW w:w="5580" w:type="dxa"/>
          </w:tcPr>
          <w:p w14:paraId="202B8697" w14:textId="4EBBFF14" w:rsidR="007D0F02" w:rsidRPr="001465EB" w:rsidRDefault="007D0F02" w:rsidP="007D0F02">
            <w:r w:rsidRPr="001465EB">
              <w:t>1.</w:t>
            </w:r>
            <w:r w:rsidRPr="001465EB">
              <w:tab/>
            </w:r>
            <w:r w:rsidR="001465EB" w:rsidRPr="001465EB">
              <w:t>Introduce your problem or c</w:t>
            </w:r>
            <w:r w:rsidR="001465EB">
              <w:t>hallenge</w:t>
            </w:r>
          </w:p>
        </w:tc>
        <w:tc>
          <w:tcPr>
            <w:tcW w:w="3482" w:type="dxa"/>
          </w:tcPr>
          <w:p w14:paraId="40D70D45" w14:textId="23C4F814" w:rsidR="007D0F02" w:rsidRPr="00487CBC" w:rsidRDefault="001465EB" w:rsidP="007D0F02">
            <w:r>
              <w:t>C</w:t>
            </w:r>
            <w:r w:rsidRPr="001465EB">
              <w:t>ontributor</w:t>
            </w:r>
          </w:p>
        </w:tc>
      </w:tr>
      <w:tr w:rsidR="007D0F02" w:rsidRPr="00487CBC" w14:paraId="46A83CF7" w14:textId="77777777" w:rsidTr="007D0F02">
        <w:tc>
          <w:tcPr>
            <w:tcW w:w="5580" w:type="dxa"/>
          </w:tcPr>
          <w:p w14:paraId="45F186A6" w14:textId="28C87849" w:rsidR="007D0F02" w:rsidRPr="00487CBC" w:rsidRDefault="007D0F02" w:rsidP="007D0F02">
            <w:r w:rsidRPr="00487CBC">
              <w:t>2.</w:t>
            </w:r>
            <w:r w:rsidRPr="00487CBC">
              <w:tab/>
            </w:r>
            <w:r w:rsidR="001465EB">
              <w:t>Ask clarifying questions</w:t>
            </w:r>
          </w:p>
        </w:tc>
        <w:tc>
          <w:tcPr>
            <w:tcW w:w="3482" w:type="dxa"/>
          </w:tcPr>
          <w:p w14:paraId="5DC76CDD" w14:textId="2F4816B0" w:rsidR="007D0F02" w:rsidRPr="00487CBC" w:rsidRDefault="007D0F02" w:rsidP="007D0F02">
            <w:r w:rsidRPr="00487CBC">
              <w:t xml:space="preserve">Rest </w:t>
            </w:r>
          </w:p>
        </w:tc>
      </w:tr>
      <w:tr w:rsidR="007D0F02" w:rsidRPr="00487CBC" w14:paraId="1BBC3827" w14:textId="77777777" w:rsidTr="007D0F02">
        <w:tc>
          <w:tcPr>
            <w:tcW w:w="5580" w:type="dxa"/>
          </w:tcPr>
          <w:p w14:paraId="3F37B209" w14:textId="195ACEF2" w:rsidR="007D0F02" w:rsidRPr="00487CBC" w:rsidRDefault="007D0F02" w:rsidP="007D0F02">
            <w:r w:rsidRPr="00487CBC">
              <w:t>3.</w:t>
            </w:r>
            <w:r w:rsidRPr="00487CBC">
              <w:tab/>
            </w:r>
            <w:r w:rsidR="001465EB">
              <w:t>New insights on the problem/challenge</w:t>
            </w:r>
          </w:p>
        </w:tc>
        <w:tc>
          <w:tcPr>
            <w:tcW w:w="3482" w:type="dxa"/>
          </w:tcPr>
          <w:p w14:paraId="56B5E919" w14:textId="2E9F45DE" w:rsidR="007D0F02" w:rsidRPr="00487CBC" w:rsidRDefault="001465EB" w:rsidP="007D0F02">
            <w:r>
              <w:t>C</w:t>
            </w:r>
            <w:r w:rsidRPr="001465EB">
              <w:t>ontributor</w:t>
            </w:r>
          </w:p>
        </w:tc>
      </w:tr>
      <w:tr w:rsidR="007D0F02" w:rsidRPr="00487CBC" w14:paraId="0CCAB19A" w14:textId="77777777" w:rsidTr="007D0F02">
        <w:tc>
          <w:tcPr>
            <w:tcW w:w="5580" w:type="dxa"/>
          </w:tcPr>
          <w:p w14:paraId="1EC3025E" w14:textId="4EED0DE3" w:rsidR="007D0F02" w:rsidRPr="00487CBC" w:rsidRDefault="007D0F02" w:rsidP="007D0F02">
            <w:r w:rsidRPr="00487CBC">
              <w:t>4.</w:t>
            </w:r>
            <w:r w:rsidRPr="00487CBC">
              <w:tab/>
            </w:r>
            <w:r w:rsidR="001465EB">
              <w:t>Provide advice</w:t>
            </w:r>
            <w:r w:rsidRPr="00487CBC">
              <w:t xml:space="preserve"> </w:t>
            </w:r>
          </w:p>
        </w:tc>
        <w:tc>
          <w:tcPr>
            <w:tcW w:w="3482" w:type="dxa"/>
          </w:tcPr>
          <w:p w14:paraId="3A3E8D97" w14:textId="7B9B2AE3" w:rsidR="007D0F02" w:rsidRPr="00487CBC" w:rsidRDefault="007D0F02" w:rsidP="007D0F02">
            <w:r w:rsidRPr="00487CBC">
              <w:t xml:space="preserve">Rest </w:t>
            </w:r>
          </w:p>
        </w:tc>
      </w:tr>
      <w:tr w:rsidR="007D0F02" w:rsidRPr="00487CBC" w14:paraId="09E30867" w14:textId="77777777" w:rsidTr="007D0F02">
        <w:tc>
          <w:tcPr>
            <w:tcW w:w="5580" w:type="dxa"/>
          </w:tcPr>
          <w:p w14:paraId="570C08F5" w14:textId="73666A16" w:rsidR="007D0F02" w:rsidRPr="00487CBC" w:rsidRDefault="007D0F02" w:rsidP="007D0F02">
            <w:r w:rsidRPr="00487CBC">
              <w:t>5.</w:t>
            </w:r>
            <w:r w:rsidRPr="00487CBC">
              <w:tab/>
            </w:r>
            <w:r w:rsidR="001465EB">
              <w:t>Discuss the pieces of advice</w:t>
            </w:r>
          </w:p>
        </w:tc>
        <w:tc>
          <w:tcPr>
            <w:tcW w:w="3482" w:type="dxa"/>
          </w:tcPr>
          <w:p w14:paraId="03C078B2" w14:textId="75A448CB" w:rsidR="007D0F02" w:rsidRPr="00487CBC" w:rsidRDefault="001465EB" w:rsidP="007D0F02">
            <w:r>
              <w:t>Whole group</w:t>
            </w:r>
          </w:p>
        </w:tc>
      </w:tr>
      <w:tr w:rsidR="001465EB" w:rsidRPr="00487CBC" w14:paraId="5AD4304D" w14:textId="77777777" w:rsidTr="007D0F02">
        <w:tc>
          <w:tcPr>
            <w:tcW w:w="5580" w:type="dxa"/>
          </w:tcPr>
          <w:p w14:paraId="65C612AF" w14:textId="7E870579" w:rsidR="001465EB" w:rsidRPr="00487CBC" w:rsidRDefault="001465EB" w:rsidP="001465EB">
            <w:r w:rsidRPr="00487CBC">
              <w:t>6.</w:t>
            </w:r>
            <w:r w:rsidRPr="00487CBC">
              <w:tab/>
            </w:r>
            <w:r>
              <w:t>Come up with alternative solutions</w:t>
            </w:r>
          </w:p>
        </w:tc>
        <w:tc>
          <w:tcPr>
            <w:tcW w:w="3482" w:type="dxa"/>
          </w:tcPr>
          <w:p w14:paraId="7AC7B769" w14:textId="3025F6D8" w:rsidR="001465EB" w:rsidRPr="00487CBC" w:rsidRDefault="001465EB" w:rsidP="001465EB">
            <w:r w:rsidRPr="002863E1">
              <w:t>Whole group</w:t>
            </w:r>
          </w:p>
        </w:tc>
      </w:tr>
      <w:tr w:rsidR="001465EB" w:rsidRPr="00487CBC" w14:paraId="6A2BCF2B" w14:textId="77777777" w:rsidTr="007D0F02">
        <w:tc>
          <w:tcPr>
            <w:tcW w:w="5580" w:type="dxa"/>
          </w:tcPr>
          <w:p w14:paraId="194DEF3D" w14:textId="4121E1FB" w:rsidR="001465EB" w:rsidRPr="00487CBC" w:rsidRDefault="001465EB" w:rsidP="001465EB">
            <w:r w:rsidRPr="00487CBC">
              <w:t>7.</w:t>
            </w:r>
            <w:r w:rsidRPr="00487CBC">
              <w:tab/>
              <w:t>Evaluati</w:t>
            </w:r>
            <w:r>
              <w:t>on</w:t>
            </w:r>
          </w:p>
        </w:tc>
        <w:tc>
          <w:tcPr>
            <w:tcW w:w="3482" w:type="dxa"/>
          </w:tcPr>
          <w:p w14:paraId="5DDFB4E6" w14:textId="0B5F931F" w:rsidR="001465EB" w:rsidRPr="00487CBC" w:rsidRDefault="001465EB" w:rsidP="001465EB">
            <w:r w:rsidRPr="002863E1">
              <w:t>Whole group</w:t>
            </w:r>
          </w:p>
        </w:tc>
      </w:tr>
    </w:tbl>
    <w:p w14:paraId="0FA97242" w14:textId="553CF998" w:rsidR="001465EB" w:rsidRPr="001465EB" w:rsidRDefault="001465EB" w:rsidP="007D0F02">
      <w:r>
        <w:br/>
      </w:r>
      <w:r w:rsidRPr="001465EB">
        <w:t>Everyone in the subgroup must take turn</w:t>
      </w:r>
      <w:r>
        <w:t>s, everyone will have the role of</w:t>
      </w:r>
      <w:r w:rsidRPr="001465EB">
        <w:t xml:space="preserve"> contributor</w:t>
      </w:r>
      <w:r>
        <w:t xml:space="preserve"> once</w:t>
      </w:r>
      <w:r w:rsidRPr="001465EB">
        <w:t>. To guide the discussion, all phases are explained in full once, followed by completion sche</w:t>
      </w:r>
      <w:r w:rsidR="00A06BDB">
        <w:t>m</w:t>
      </w:r>
      <w:r w:rsidRPr="001465EB">
        <w:t>es for the various roles.</w:t>
      </w:r>
    </w:p>
    <w:p w14:paraId="0F187301" w14:textId="6A10AC7A" w:rsidR="007D0F02" w:rsidRPr="00A06BDB" w:rsidRDefault="007D0F02" w:rsidP="007D0F02"/>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0"/>
        <w:gridCol w:w="5752"/>
      </w:tblGrid>
      <w:tr w:rsidR="001465EB" w:rsidRPr="001465EB" w14:paraId="0CE2078A" w14:textId="77777777" w:rsidTr="001465EB">
        <w:tc>
          <w:tcPr>
            <w:tcW w:w="1830" w:type="pct"/>
          </w:tcPr>
          <w:p w14:paraId="05244F29" w14:textId="526020E3" w:rsidR="001465EB" w:rsidRPr="00487CBC" w:rsidRDefault="001465EB" w:rsidP="00851E6C">
            <w:pPr>
              <w:pStyle w:val="ListParagraph"/>
              <w:numPr>
                <w:ilvl w:val="0"/>
                <w:numId w:val="6"/>
              </w:numPr>
            </w:pPr>
            <w:r w:rsidRPr="001465EB">
              <w:t>Introduce your problem or c</w:t>
            </w:r>
            <w:r>
              <w:t>hallenge</w:t>
            </w:r>
          </w:p>
        </w:tc>
        <w:tc>
          <w:tcPr>
            <w:tcW w:w="3170" w:type="pct"/>
          </w:tcPr>
          <w:p w14:paraId="08BFA203" w14:textId="2BB865DB" w:rsidR="001465EB" w:rsidRPr="001465EB" w:rsidRDefault="001465EB" w:rsidP="001465EB">
            <w:r w:rsidRPr="001465EB">
              <w:t xml:space="preserve">Talk about the problem / </w:t>
            </w:r>
            <w:r>
              <w:t>challenge</w:t>
            </w:r>
            <w:r w:rsidRPr="001465EB">
              <w:t xml:space="preserve"> you have been experiencing lately. Don't tell </w:t>
            </w:r>
            <w:r>
              <w:t>the others</w:t>
            </w:r>
            <w:r w:rsidRPr="001465EB">
              <w:t xml:space="preserve"> how you handled </w:t>
            </w:r>
            <w:r>
              <w:t>this problem / challenge</w:t>
            </w:r>
            <w:r w:rsidRPr="001465EB">
              <w:t xml:space="preserve"> yet.</w:t>
            </w:r>
          </w:p>
          <w:p w14:paraId="11F1495B" w14:textId="0E9F3E15" w:rsidR="001465EB" w:rsidRPr="001465EB" w:rsidRDefault="001465EB" w:rsidP="001465EB">
            <w:pPr>
              <w:ind w:left="720"/>
            </w:pPr>
            <w:r w:rsidRPr="001465EB">
              <w:rPr>
                <w:i/>
                <w:iCs/>
              </w:rPr>
              <w:t>For example</w:t>
            </w:r>
            <w:r w:rsidRPr="001465EB">
              <w:t>: “I found it difficult to prepare all texts and materials for the teaching sessions. It is so much material, and I have so many other things to do, that in the evening I hardly found the time to prepare properly.</w:t>
            </w:r>
          </w:p>
        </w:tc>
      </w:tr>
      <w:tr w:rsidR="001465EB" w:rsidRPr="001465EB" w14:paraId="1D60F363" w14:textId="77777777" w:rsidTr="001465EB">
        <w:tc>
          <w:tcPr>
            <w:tcW w:w="1830" w:type="pct"/>
          </w:tcPr>
          <w:p w14:paraId="069644A7" w14:textId="44A7176A" w:rsidR="001465EB" w:rsidRPr="00487CBC" w:rsidRDefault="001465EB" w:rsidP="00851E6C">
            <w:pPr>
              <w:pStyle w:val="ListParagraph"/>
              <w:numPr>
                <w:ilvl w:val="0"/>
                <w:numId w:val="6"/>
              </w:numPr>
            </w:pPr>
            <w:r>
              <w:t>Ask clarifying questions</w:t>
            </w:r>
          </w:p>
        </w:tc>
        <w:tc>
          <w:tcPr>
            <w:tcW w:w="3170" w:type="pct"/>
          </w:tcPr>
          <w:p w14:paraId="084C308C" w14:textId="17BDDF9B" w:rsidR="001465EB" w:rsidRPr="001465EB" w:rsidRDefault="001465EB" w:rsidP="001465EB">
            <w:r w:rsidRPr="001465EB">
              <w:t xml:space="preserve">Ask the contributor clarifying questions to get a better idea of ​​the situation. </w:t>
            </w:r>
            <w:r w:rsidRPr="001465EB">
              <w:rPr>
                <w:b/>
                <w:bCs/>
              </w:rPr>
              <w:t>Do not ask how the student solved the problem yet</w:t>
            </w:r>
            <w:r w:rsidRPr="001465EB">
              <w:t xml:space="preserve">! </w:t>
            </w:r>
            <w:r w:rsidRPr="001465EB">
              <w:rPr>
                <w:u w:val="single"/>
              </w:rPr>
              <w:t>Remember</w:t>
            </w:r>
            <w:r>
              <w:t xml:space="preserve"> to l</w:t>
            </w:r>
            <w:r w:rsidRPr="001465EB">
              <w:t xml:space="preserve">eave </w:t>
            </w:r>
            <w:r>
              <w:rPr>
                <w:b/>
                <w:bCs/>
              </w:rPr>
              <w:t>COA</w:t>
            </w:r>
            <w:r w:rsidRPr="001465EB">
              <w:t xml:space="preserve"> </w:t>
            </w:r>
            <w:r>
              <w:t xml:space="preserve">(it works better in Dutch) </w:t>
            </w:r>
            <w:r w:rsidRPr="001465EB">
              <w:t xml:space="preserve">at home (Comments, Opinions, </w:t>
            </w:r>
            <w:r>
              <w:t>Advice</w:t>
            </w:r>
            <w:r w:rsidRPr="001465EB">
              <w:t>) &amp;</w:t>
            </w:r>
            <w:r>
              <w:t xml:space="preserve"> bring</w:t>
            </w:r>
            <w:r w:rsidRPr="001465EB">
              <w:t xml:space="preserve"> </w:t>
            </w:r>
            <w:r w:rsidRPr="001465EB">
              <w:rPr>
                <w:b/>
                <w:bCs/>
              </w:rPr>
              <w:t>LS</w:t>
            </w:r>
            <w:r>
              <w:rPr>
                <w:b/>
                <w:bCs/>
              </w:rPr>
              <w:t>Q</w:t>
            </w:r>
            <w:r w:rsidRPr="001465EB">
              <w:t xml:space="preserve"> (Listening, Summarizing, Questioning)</w:t>
            </w:r>
            <w:r>
              <w:t xml:space="preserve">. </w:t>
            </w:r>
          </w:p>
          <w:p w14:paraId="21AB9E91" w14:textId="406E3B32" w:rsidR="001465EB" w:rsidRPr="001465EB" w:rsidRDefault="001465EB" w:rsidP="001465EB">
            <w:pPr>
              <w:ind w:left="720"/>
            </w:pPr>
            <w:r w:rsidRPr="00A06BDB">
              <w:rPr>
                <w:i/>
                <w:iCs/>
              </w:rPr>
              <w:t>For example</w:t>
            </w:r>
            <w:r w:rsidRPr="001465EB">
              <w:t>: "What else do you have to do during the week?"; "How much time did you have left to study?"; "At what times during the day did you want to study?"</w:t>
            </w:r>
          </w:p>
        </w:tc>
      </w:tr>
      <w:tr w:rsidR="001465EB" w:rsidRPr="001465EB" w14:paraId="2F5322E6" w14:textId="77777777" w:rsidTr="001465EB">
        <w:tc>
          <w:tcPr>
            <w:tcW w:w="1830" w:type="pct"/>
          </w:tcPr>
          <w:p w14:paraId="68FCD9D6" w14:textId="7B91A933" w:rsidR="001465EB" w:rsidRPr="00487CBC" w:rsidRDefault="001465EB" w:rsidP="00851E6C">
            <w:pPr>
              <w:pStyle w:val="ListParagraph"/>
              <w:numPr>
                <w:ilvl w:val="0"/>
                <w:numId w:val="6"/>
              </w:numPr>
            </w:pPr>
            <w:r>
              <w:lastRenderedPageBreak/>
              <w:t>New insights on the problem/challenge</w:t>
            </w:r>
          </w:p>
        </w:tc>
        <w:tc>
          <w:tcPr>
            <w:tcW w:w="3170" w:type="pct"/>
          </w:tcPr>
          <w:p w14:paraId="6063248A" w14:textId="77777777" w:rsidR="001465EB" w:rsidRPr="001465EB" w:rsidRDefault="001465EB" w:rsidP="001465EB">
            <w:r w:rsidRPr="001465EB">
              <w:t>Has the contributor received new insights into his / her problem? Which are they? What had you not thought of, what has now become clearer to you?</w:t>
            </w:r>
          </w:p>
          <w:p w14:paraId="7E787402" w14:textId="439D528E" w:rsidR="001465EB" w:rsidRPr="00A06BDB" w:rsidRDefault="001465EB" w:rsidP="001465EB">
            <w:pPr>
              <w:ind w:left="720"/>
            </w:pPr>
            <w:r w:rsidRPr="00A06BDB">
              <w:rPr>
                <w:i/>
                <w:iCs/>
              </w:rPr>
              <w:t>For example</w:t>
            </w:r>
            <w:r w:rsidRPr="001465EB">
              <w:t>: “I always try to learn in the evening, when I actually always have the evenings fully planned”</w:t>
            </w:r>
          </w:p>
        </w:tc>
      </w:tr>
      <w:tr w:rsidR="001465EB" w:rsidRPr="001465EB" w14:paraId="47A2422D" w14:textId="77777777" w:rsidTr="001465EB">
        <w:tc>
          <w:tcPr>
            <w:tcW w:w="1830" w:type="pct"/>
          </w:tcPr>
          <w:p w14:paraId="2A5EFFC8" w14:textId="2D857998" w:rsidR="001465EB" w:rsidRPr="00487CBC" w:rsidRDefault="001465EB" w:rsidP="00851E6C">
            <w:pPr>
              <w:pStyle w:val="ListParagraph"/>
              <w:numPr>
                <w:ilvl w:val="0"/>
                <w:numId w:val="6"/>
              </w:numPr>
            </w:pPr>
            <w:r>
              <w:t>Provide advice</w:t>
            </w:r>
            <w:r w:rsidRPr="00487CBC">
              <w:t xml:space="preserve"> </w:t>
            </w:r>
          </w:p>
        </w:tc>
        <w:tc>
          <w:tcPr>
            <w:tcW w:w="3170" w:type="pct"/>
          </w:tcPr>
          <w:p w14:paraId="6BC9968B" w14:textId="6BF7A59E" w:rsidR="00A06BDB" w:rsidRPr="00A06BDB" w:rsidRDefault="00A06BDB" w:rsidP="00A06BDB">
            <w:r w:rsidRPr="00A06BDB">
              <w:t xml:space="preserve">Take </w:t>
            </w:r>
            <w:r>
              <w:t>your</w:t>
            </w:r>
            <w:r w:rsidRPr="00A06BDB">
              <w:t xml:space="preserve"> time to think about possible solution</w:t>
            </w:r>
            <w:r>
              <w:t>s</w:t>
            </w:r>
            <w:r w:rsidRPr="00A06BDB">
              <w:t xml:space="preserve"> to the problem: what could the contributor do? </w:t>
            </w:r>
            <w:r w:rsidRPr="00A06BDB">
              <w:rPr>
                <w:b/>
                <w:bCs/>
              </w:rPr>
              <w:t>First write down your advice</w:t>
            </w:r>
            <w:r>
              <w:t>, t</w:t>
            </w:r>
            <w:r w:rsidRPr="00A06BDB">
              <w:t>hen give your advice for a solution to the contributor</w:t>
            </w:r>
          </w:p>
          <w:p w14:paraId="6476389B" w14:textId="1CD0FE01" w:rsidR="001465EB" w:rsidRPr="00A06BDB" w:rsidRDefault="00A06BDB" w:rsidP="001465EB">
            <w:pPr>
              <w:ind w:left="720"/>
            </w:pPr>
            <w:r w:rsidRPr="00A06BDB">
              <w:rPr>
                <w:i/>
                <w:iCs/>
              </w:rPr>
              <w:t>For example</w:t>
            </w:r>
            <w:r w:rsidRPr="00A06BDB">
              <w:t>: "You could take a good look at your time schedule to build in a study routine, and make sure you keep the evenings free and start learning at other times."</w:t>
            </w:r>
          </w:p>
        </w:tc>
      </w:tr>
      <w:tr w:rsidR="001465EB" w:rsidRPr="001465EB" w14:paraId="56C5DDD6" w14:textId="77777777" w:rsidTr="001465EB">
        <w:tc>
          <w:tcPr>
            <w:tcW w:w="1830" w:type="pct"/>
          </w:tcPr>
          <w:p w14:paraId="620237E8" w14:textId="0A279A06" w:rsidR="001465EB" w:rsidRDefault="001465EB" w:rsidP="00851E6C">
            <w:pPr>
              <w:pStyle w:val="ListParagraph"/>
              <w:numPr>
                <w:ilvl w:val="0"/>
                <w:numId w:val="6"/>
              </w:numPr>
            </w:pPr>
            <w:r>
              <w:t>Discuss the pieces of</w:t>
            </w:r>
          </w:p>
          <w:p w14:paraId="7949821F" w14:textId="09CB943A" w:rsidR="001465EB" w:rsidRPr="00487CBC" w:rsidRDefault="001465EB" w:rsidP="001465EB">
            <w:pPr>
              <w:pStyle w:val="ListParagraph"/>
            </w:pPr>
            <w:r>
              <w:t>advice</w:t>
            </w:r>
          </w:p>
        </w:tc>
        <w:tc>
          <w:tcPr>
            <w:tcW w:w="3170" w:type="pct"/>
          </w:tcPr>
          <w:p w14:paraId="21498875" w14:textId="7BB7E55D" w:rsidR="001465EB" w:rsidRPr="00A06BDB" w:rsidRDefault="00A06BDB" w:rsidP="001465EB">
            <w:r w:rsidRPr="00A06BDB">
              <w:t>How did the contributor</w:t>
            </w:r>
            <w:r>
              <w:t xml:space="preserve"> </w:t>
            </w:r>
            <w:r w:rsidRPr="00A06BDB">
              <w:t>solve the proble</w:t>
            </w:r>
            <w:r>
              <w:t>m; o</w:t>
            </w:r>
            <w:r w:rsidRPr="00A06BDB">
              <w:t>r tried to solve</w:t>
            </w:r>
            <w:r>
              <w:t xml:space="preserve"> it</w:t>
            </w:r>
            <w:r w:rsidRPr="00A06BDB">
              <w:t xml:space="preserve">? In the group, discuss options for solving the problem and compare them. </w:t>
            </w:r>
            <w:r w:rsidRPr="00A06BDB">
              <w:rPr>
                <w:i/>
                <w:iCs/>
              </w:rPr>
              <w:t>The person who introduced the problem chooses an appropriate next step for him / her.</w:t>
            </w:r>
          </w:p>
        </w:tc>
      </w:tr>
      <w:tr w:rsidR="001465EB" w:rsidRPr="00A06BDB" w14:paraId="5B780C51" w14:textId="77777777" w:rsidTr="001465EB">
        <w:tc>
          <w:tcPr>
            <w:tcW w:w="1830" w:type="pct"/>
          </w:tcPr>
          <w:p w14:paraId="4E185A31" w14:textId="1748ED29" w:rsidR="001465EB" w:rsidRDefault="001465EB" w:rsidP="00851E6C">
            <w:pPr>
              <w:pStyle w:val="ListParagraph"/>
              <w:numPr>
                <w:ilvl w:val="0"/>
                <w:numId w:val="6"/>
              </w:numPr>
            </w:pPr>
            <w:r>
              <w:t>Come up with alternative</w:t>
            </w:r>
          </w:p>
          <w:p w14:paraId="0AAB8185" w14:textId="2F93A471" w:rsidR="001465EB" w:rsidRPr="00487CBC" w:rsidRDefault="001465EB" w:rsidP="001465EB">
            <w:pPr>
              <w:pStyle w:val="ListParagraph"/>
            </w:pPr>
            <w:r>
              <w:t>solutions</w:t>
            </w:r>
          </w:p>
        </w:tc>
        <w:tc>
          <w:tcPr>
            <w:tcW w:w="3170" w:type="pct"/>
          </w:tcPr>
          <w:p w14:paraId="3FBCF413" w14:textId="0C62D5A0" w:rsidR="001465EB" w:rsidRPr="00A06BDB" w:rsidRDefault="00A06BDB" w:rsidP="001465EB">
            <w:r w:rsidRPr="00A06BDB">
              <w:t>As a group, think of other alternative solutions to the problem</w:t>
            </w:r>
          </w:p>
        </w:tc>
      </w:tr>
      <w:tr w:rsidR="001465EB" w:rsidRPr="00A06BDB" w14:paraId="45D07986" w14:textId="77777777" w:rsidTr="001465EB">
        <w:tc>
          <w:tcPr>
            <w:tcW w:w="1830" w:type="pct"/>
          </w:tcPr>
          <w:p w14:paraId="0A35F5EA" w14:textId="49CC73D8" w:rsidR="001465EB" w:rsidRPr="00487CBC" w:rsidRDefault="001465EB" w:rsidP="00851E6C">
            <w:pPr>
              <w:pStyle w:val="ListParagraph"/>
              <w:numPr>
                <w:ilvl w:val="0"/>
                <w:numId w:val="6"/>
              </w:numPr>
            </w:pPr>
            <w:r w:rsidRPr="00487CBC">
              <w:t>Evaluati</w:t>
            </w:r>
            <w:r>
              <w:t>on</w:t>
            </w:r>
          </w:p>
        </w:tc>
        <w:tc>
          <w:tcPr>
            <w:tcW w:w="3170" w:type="pct"/>
          </w:tcPr>
          <w:p w14:paraId="0ED097A3" w14:textId="62625576" w:rsidR="001465EB" w:rsidRPr="00A06BDB" w:rsidRDefault="00A06BDB" w:rsidP="00A06BDB">
            <w:r w:rsidRPr="00A06BDB">
              <w:t>Was this helpful to you, as a contributor or as a group member? What do you take from this discussion?</w:t>
            </w:r>
          </w:p>
        </w:tc>
      </w:tr>
    </w:tbl>
    <w:p w14:paraId="61A2D317" w14:textId="2495C135" w:rsidR="007D0F02" w:rsidRPr="00A06BDB" w:rsidRDefault="007D0F02" w:rsidP="007D0F02"/>
    <w:p w14:paraId="4D2F4EFF" w14:textId="461AC1EC" w:rsidR="00DC32A5" w:rsidRPr="00487CBC" w:rsidRDefault="00A06BDB" w:rsidP="00DC32A5">
      <w:pPr>
        <w:pStyle w:val="Heading4"/>
        <w:rPr>
          <w:lang w:val="en-US"/>
        </w:rPr>
      </w:pPr>
      <w:r>
        <w:rPr>
          <w:lang w:val="en-US"/>
        </w:rPr>
        <w:t>Completion schemes</w:t>
      </w:r>
    </w:p>
    <w:p w14:paraId="2021D224" w14:textId="6827181C" w:rsidR="00DC32A5" w:rsidRPr="00487CBC" w:rsidRDefault="00A06BDB" w:rsidP="00DC32A5">
      <w:pPr>
        <w:pStyle w:val="Heading5"/>
        <w:jc w:val="center"/>
      </w:pPr>
      <w:r>
        <w:t>As contributor</w:t>
      </w:r>
    </w:p>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2"/>
        <w:gridCol w:w="5750"/>
      </w:tblGrid>
      <w:tr w:rsidR="00DC32A5" w:rsidRPr="00487CBC" w14:paraId="61B8EBC3" w14:textId="77777777" w:rsidTr="00DC32A5">
        <w:tc>
          <w:tcPr>
            <w:tcW w:w="1831" w:type="pct"/>
          </w:tcPr>
          <w:p w14:paraId="0C05A3C3" w14:textId="34A2CCEE" w:rsidR="00DC32A5" w:rsidRPr="00487CBC" w:rsidRDefault="00A06BDB" w:rsidP="00851E6C">
            <w:pPr>
              <w:pStyle w:val="ListParagraph"/>
              <w:numPr>
                <w:ilvl w:val="0"/>
                <w:numId w:val="12"/>
              </w:numPr>
            </w:pPr>
            <w:r>
              <w:t>Shortly explain your problem / challenge</w:t>
            </w:r>
          </w:p>
        </w:tc>
        <w:tc>
          <w:tcPr>
            <w:tcW w:w="3169" w:type="pct"/>
          </w:tcPr>
          <w:p w14:paraId="74ADD53D" w14:textId="77777777" w:rsidR="00DC32A5" w:rsidRPr="00487CBC" w:rsidRDefault="00DC32A5" w:rsidP="00DC32A5"/>
          <w:p w14:paraId="15D6F997" w14:textId="77777777" w:rsidR="00DC32A5" w:rsidRPr="00487CBC" w:rsidRDefault="00DC32A5" w:rsidP="00DC32A5"/>
          <w:p w14:paraId="5B894B12" w14:textId="77777777" w:rsidR="00DC32A5" w:rsidRPr="00487CBC" w:rsidRDefault="00DC32A5" w:rsidP="00DC32A5"/>
          <w:p w14:paraId="682B5717" w14:textId="7331E0C8" w:rsidR="00DC32A5" w:rsidRPr="00487CBC" w:rsidRDefault="00DC32A5" w:rsidP="00DC32A5"/>
        </w:tc>
      </w:tr>
      <w:tr w:rsidR="00DC32A5" w:rsidRPr="00487CBC" w14:paraId="3BA6058D" w14:textId="77777777" w:rsidTr="00DC32A5">
        <w:tc>
          <w:tcPr>
            <w:tcW w:w="1831" w:type="pct"/>
          </w:tcPr>
          <w:p w14:paraId="0E3992F3" w14:textId="3E1145DE" w:rsidR="00DC32A5" w:rsidRPr="00487CBC" w:rsidRDefault="00A06BDB" w:rsidP="00851E6C">
            <w:pPr>
              <w:pStyle w:val="ListParagraph"/>
              <w:numPr>
                <w:ilvl w:val="0"/>
                <w:numId w:val="12"/>
              </w:numPr>
            </w:pPr>
            <w:r w:rsidRPr="00A06BDB">
              <w:t xml:space="preserve">What do you notice about the clarifying questions that the others ask you? </w:t>
            </w:r>
            <w:r w:rsidRPr="00A06BDB">
              <w:rPr>
                <w:lang w:val="nl-NL"/>
              </w:rPr>
              <w:t>Is there a theme?</w:t>
            </w:r>
          </w:p>
        </w:tc>
        <w:tc>
          <w:tcPr>
            <w:tcW w:w="3169" w:type="pct"/>
          </w:tcPr>
          <w:p w14:paraId="6F963B98" w14:textId="77777777" w:rsidR="00DC32A5" w:rsidRPr="00487CBC" w:rsidRDefault="00DC32A5" w:rsidP="00DC32A5"/>
          <w:p w14:paraId="4FA2DC27" w14:textId="77777777" w:rsidR="00DC32A5" w:rsidRPr="00487CBC" w:rsidRDefault="00DC32A5" w:rsidP="00DC32A5"/>
          <w:p w14:paraId="2190E1BE" w14:textId="77777777" w:rsidR="00DC32A5" w:rsidRPr="00487CBC" w:rsidRDefault="00DC32A5" w:rsidP="00DC32A5"/>
          <w:p w14:paraId="469FD7FB" w14:textId="77777777" w:rsidR="00DC32A5" w:rsidRPr="00487CBC" w:rsidRDefault="00DC32A5" w:rsidP="00DC32A5"/>
          <w:p w14:paraId="35ACA796" w14:textId="4E30F124" w:rsidR="00DC32A5" w:rsidRPr="00487CBC" w:rsidRDefault="00DC32A5" w:rsidP="00DC32A5"/>
        </w:tc>
      </w:tr>
      <w:tr w:rsidR="00DC32A5" w:rsidRPr="00A06BDB" w14:paraId="177973EF" w14:textId="77777777" w:rsidTr="00DC32A5">
        <w:tc>
          <w:tcPr>
            <w:tcW w:w="1831" w:type="pct"/>
          </w:tcPr>
          <w:p w14:paraId="22EB1C8A" w14:textId="4C0E600C" w:rsidR="00DC32A5" w:rsidRPr="00A06BDB" w:rsidRDefault="00A06BDB" w:rsidP="00851E6C">
            <w:pPr>
              <w:pStyle w:val="ListParagraph"/>
              <w:numPr>
                <w:ilvl w:val="0"/>
                <w:numId w:val="12"/>
              </w:numPr>
            </w:pPr>
            <w:r w:rsidRPr="00A06BDB">
              <w:t>Enter any new insights into the problem here</w:t>
            </w:r>
          </w:p>
        </w:tc>
        <w:tc>
          <w:tcPr>
            <w:tcW w:w="3169" w:type="pct"/>
          </w:tcPr>
          <w:p w14:paraId="782BF720" w14:textId="77777777" w:rsidR="00DC32A5" w:rsidRPr="00A06BDB" w:rsidRDefault="00DC32A5" w:rsidP="00DC32A5">
            <w:pPr>
              <w:ind w:left="720"/>
            </w:pPr>
          </w:p>
          <w:p w14:paraId="2D6EA725" w14:textId="77777777" w:rsidR="00DC32A5" w:rsidRPr="00A06BDB" w:rsidRDefault="00DC32A5" w:rsidP="00DC32A5">
            <w:pPr>
              <w:ind w:left="720"/>
            </w:pPr>
          </w:p>
          <w:p w14:paraId="221B89E4" w14:textId="77777777" w:rsidR="00DC32A5" w:rsidRPr="00A06BDB" w:rsidRDefault="00DC32A5" w:rsidP="00DC32A5">
            <w:pPr>
              <w:ind w:left="720"/>
            </w:pPr>
          </w:p>
          <w:p w14:paraId="4FDAC9B8" w14:textId="090F1168" w:rsidR="00DC32A5" w:rsidRPr="00A06BDB" w:rsidRDefault="00DC32A5" w:rsidP="00DC32A5">
            <w:pPr>
              <w:ind w:left="720"/>
            </w:pPr>
          </w:p>
        </w:tc>
      </w:tr>
      <w:tr w:rsidR="00DC32A5" w:rsidRPr="00A06BDB" w14:paraId="78348F48" w14:textId="77777777" w:rsidTr="00DC32A5">
        <w:tc>
          <w:tcPr>
            <w:tcW w:w="1831" w:type="pct"/>
          </w:tcPr>
          <w:p w14:paraId="2961545E" w14:textId="6FE0623F" w:rsidR="00DC32A5" w:rsidRPr="00A06BDB" w:rsidRDefault="00A06BDB" w:rsidP="00851E6C">
            <w:pPr>
              <w:pStyle w:val="ListParagraph"/>
              <w:numPr>
                <w:ilvl w:val="0"/>
                <w:numId w:val="12"/>
              </w:numPr>
            </w:pPr>
            <w:r w:rsidRPr="00A06BDB">
              <w:t>What advice do the others give? If it helps you, you can also see what they have written down</w:t>
            </w:r>
          </w:p>
        </w:tc>
        <w:tc>
          <w:tcPr>
            <w:tcW w:w="3169" w:type="pct"/>
          </w:tcPr>
          <w:p w14:paraId="2E82939A" w14:textId="77777777" w:rsidR="00DC32A5" w:rsidRPr="00A06BDB" w:rsidRDefault="00DC32A5" w:rsidP="00DC32A5">
            <w:pPr>
              <w:ind w:left="720"/>
            </w:pPr>
          </w:p>
          <w:p w14:paraId="64F0EF00" w14:textId="77777777" w:rsidR="00DC32A5" w:rsidRPr="00A06BDB" w:rsidRDefault="00DC32A5" w:rsidP="00DC32A5">
            <w:pPr>
              <w:ind w:left="720"/>
            </w:pPr>
          </w:p>
          <w:p w14:paraId="4B2DB473" w14:textId="77777777" w:rsidR="00DC32A5" w:rsidRPr="00A06BDB" w:rsidRDefault="00DC32A5" w:rsidP="00DC32A5">
            <w:pPr>
              <w:ind w:left="720"/>
            </w:pPr>
          </w:p>
          <w:p w14:paraId="7AA08EF8" w14:textId="77777777" w:rsidR="00DC32A5" w:rsidRPr="00A06BDB" w:rsidRDefault="00DC32A5" w:rsidP="00DC32A5">
            <w:pPr>
              <w:ind w:left="720"/>
            </w:pPr>
          </w:p>
          <w:p w14:paraId="6370C4A3" w14:textId="33706A08" w:rsidR="00DC32A5" w:rsidRPr="00A06BDB" w:rsidRDefault="00DC32A5" w:rsidP="00DC32A5">
            <w:pPr>
              <w:ind w:left="720"/>
            </w:pPr>
          </w:p>
        </w:tc>
      </w:tr>
      <w:tr w:rsidR="00DC32A5" w:rsidRPr="00A06BDB" w14:paraId="3E5D299F" w14:textId="77777777" w:rsidTr="00DC32A5">
        <w:tc>
          <w:tcPr>
            <w:tcW w:w="1831" w:type="pct"/>
          </w:tcPr>
          <w:p w14:paraId="1369B6D8" w14:textId="22AD2BD8" w:rsidR="00DC32A5" w:rsidRPr="00A06BDB" w:rsidRDefault="00A06BDB" w:rsidP="00851E6C">
            <w:pPr>
              <w:pStyle w:val="ListParagraph"/>
              <w:numPr>
                <w:ilvl w:val="0"/>
                <w:numId w:val="12"/>
              </w:numPr>
            </w:pPr>
            <w:r>
              <w:t>What is the appropriate next step? Enter here how you will deal with the problem in the future</w:t>
            </w:r>
          </w:p>
        </w:tc>
        <w:tc>
          <w:tcPr>
            <w:tcW w:w="3169" w:type="pct"/>
          </w:tcPr>
          <w:p w14:paraId="4CBB5B3C" w14:textId="77777777" w:rsidR="00DC32A5" w:rsidRPr="00A06BDB" w:rsidRDefault="00DC32A5" w:rsidP="00DC32A5"/>
          <w:p w14:paraId="2980C7C6" w14:textId="77777777" w:rsidR="006B71E1" w:rsidRPr="00A06BDB" w:rsidRDefault="006B71E1" w:rsidP="00DC32A5"/>
          <w:p w14:paraId="668AFEFA" w14:textId="77777777" w:rsidR="006B71E1" w:rsidRPr="00A06BDB" w:rsidRDefault="006B71E1" w:rsidP="00DC32A5"/>
          <w:p w14:paraId="189B300F" w14:textId="77777777" w:rsidR="006B71E1" w:rsidRPr="00A06BDB" w:rsidRDefault="006B71E1" w:rsidP="00DC32A5"/>
          <w:p w14:paraId="5CF82294" w14:textId="77777777" w:rsidR="006B71E1" w:rsidRPr="00A06BDB" w:rsidRDefault="006B71E1" w:rsidP="00DC32A5"/>
          <w:p w14:paraId="59982F58" w14:textId="148F6A92" w:rsidR="006B71E1" w:rsidRPr="00A06BDB" w:rsidRDefault="006B71E1" w:rsidP="00DC32A5"/>
        </w:tc>
      </w:tr>
      <w:tr w:rsidR="00DC32A5" w:rsidRPr="00487CBC" w14:paraId="73171650" w14:textId="77777777" w:rsidTr="00DC32A5">
        <w:tc>
          <w:tcPr>
            <w:tcW w:w="1831" w:type="pct"/>
          </w:tcPr>
          <w:p w14:paraId="5DD08685" w14:textId="316946F7" w:rsidR="00A06BDB" w:rsidRPr="00487CBC" w:rsidRDefault="00A06BDB" w:rsidP="00851E6C">
            <w:pPr>
              <w:pStyle w:val="ListParagraph"/>
              <w:numPr>
                <w:ilvl w:val="0"/>
                <w:numId w:val="12"/>
              </w:numPr>
            </w:pPr>
            <w:r>
              <w:lastRenderedPageBreak/>
              <w:t xml:space="preserve">Can the group come up with even better alternatives? </w:t>
            </w:r>
          </w:p>
          <w:p w14:paraId="17128CC2" w14:textId="7F2D88D4" w:rsidR="00DC32A5" w:rsidRPr="00487CBC" w:rsidRDefault="00DC32A5" w:rsidP="006B71E1">
            <w:pPr>
              <w:pStyle w:val="ListParagraph"/>
            </w:pPr>
          </w:p>
        </w:tc>
        <w:tc>
          <w:tcPr>
            <w:tcW w:w="3169" w:type="pct"/>
          </w:tcPr>
          <w:p w14:paraId="70917124" w14:textId="77777777" w:rsidR="00DC32A5" w:rsidRPr="00487CBC" w:rsidRDefault="00DC32A5" w:rsidP="00DC32A5"/>
          <w:p w14:paraId="38B17BF6" w14:textId="77777777" w:rsidR="006B71E1" w:rsidRPr="00487CBC" w:rsidRDefault="006B71E1" w:rsidP="00DC32A5"/>
          <w:p w14:paraId="3DAEB9B4" w14:textId="16AE52F7" w:rsidR="006B71E1" w:rsidRPr="00487CBC" w:rsidRDefault="006B71E1" w:rsidP="00DC32A5"/>
        </w:tc>
      </w:tr>
      <w:tr w:rsidR="00DC32A5" w:rsidRPr="00487CBC" w14:paraId="0CC0229E" w14:textId="77777777" w:rsidTr="006B71E1">
        <w:trPr>
          <w:trHeight w:val="364"/>
        </w:trPr>
        <w:tc>
          <w:tcPr>
            <w:tcW w:w="1831" w:type="pct"/>
          </w:tcPr>
          <w:p w14:paraId="57BFF8CB" w14:textId="47081B80" w:rsidR="00DC32A5" w:rsidRPr="00487CBC" w:rsidRDefault="00DC32A5" w:rsidP="00A06BDB">
            <w:pPr>
              <w:pStyle w:val="ListParagraph"/>
              <w:ind w:left="0"/>
            </w:pPr>
            <w:r w:rsidRPr="00487CBC">
              <w:t>7.</w:t>
            </w:r>
            <w:r w:rsidRPr="00487CBC">
              <w:tab/>
              <w:t>Evaluati</w:t>
            </w:r>
            <w:r w:rsidR="00A06BDB">
              <w:t>on</w:t>
            </w:r>
          </w:p>
        </w:tc>
        <w:tc>
          <w:tcPr>
            <w:tcW w:w="3169" w:type="pct"/>
          </w:tcPr>
          <w:p w14:paraId="5895D923" w14:textId="77777777" w:rsidR="00DC32A5" w:rsidRPr="00487CBC" w:rsidRDefault="00DC32A5" w:rsidP="00DC32A5"/>
          <w:p w14:paraId="356EFA47" w14:textId="77777777" w:rsidR="006B71E1" w:rsidRPr="00487CBC" w:rsidRDefault="006B71E1" w:rsidP="00DC32A5"/>
          <w:p w14:paraId="7AB855CA" w14:textId="7D844224" w:rsidR="006B71E1" w:rsidRPr="00487CBC" w:rsidRDefault="006B71E1" w:rsidP="00DC32A5"/>
        </w:tc>
      </w:tr>
    </w:tbl>
    <w:p w14:paraId="10DCB503" w14:textId="50F55B21" w:rsidR="006B71E1" w:rsidRPr="00487CBC" w:rsidRDefault="00A06BDB" w:rsidP="006B71E1">
      <w:pPr>
        <w:pStyle w:val="Heading5"/>
        <w:jc w:val="center"/>
      </w:pPr>
      <w:r>
        <w:t>As a group member (‘rest’)</w:t>
      </w:r>
    </w:p>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2"/>
        <w:gridCol w:w="5750"/>
      </w:tblGrid>
      <w:tr w:rsidR="006B71E1" w:rsidRPr="00487CBC" w14:paraId="56268E80" w14:textId="77777777" w:rsidTr="006B71E1">
        <w:tc>
          <w:tcPr>
            <w:tcW w:w="5000" w:type="pct"/>
            <w:gridSpan w:val="2"/>
          </w:tcPr>
          <w:p w14:paraId="76CDF46A" w14:textId="767F42A7" w:rsidR="006B71E1" w:rsidRPr="00487CBC" w:rsidRDefault="00A06BDB" w:rsidP="006B71E1">
            <w:pPr>
              <w:ind w:left="2160"/>
            </w:pPr>
            <w:bookmarkStart w:id="2" w:name="_Hlk43370648"/>
            <w:r>
              <w:t>The ‘contributor’ was</w:t>
            </w:r>
            <w:r w:rsidR="006B71E1" w:rsidRPr="00487CBC">
              <w:t xml:space="preserve">: </w:t>
            </w:r>
          </w:p>
        </w:tc>
      </w:tr>
      <w:tr w:rsidR="006B71E1" w:rsidRPr="00A06BDB" w14:paraId="46D077C1" w14:textId="77777777" w:rsidTr="00E250D3">
        <w:tc>
          <w:tcPr>
            <w:tcW w:w="1831" w:type="pct"/>
          </w:tcPr>
          <w:p w14:paraId="0DDE4EC7" w14:textId="55868852" w:rsidR="006B71E1" w:rsidRPr="00A06BDB" w:rsidRDefault="00A06BDB" w:rsidP="00851E6C">
            <w:pPr>
              <w:pStyle w:val="ListParagraph"/>
              <w:numPr>
                <w:ilvl w:val="0"/>
                <w:numId w:val="7"/>
              </w:numPr>
            </w:pPr>
            <w:r w:rsidRPr="00A06BDB">
              <w:t>What’s the core of the problem</w:t>
            </w:r>
            <w:r w:rsidR="006B71E1" w:rsidRPr="00A06BDB">
              <w:t>?</w:t>
            </w:r>
          </w:p>
        </w:tc>
        <w:tc>
          <w:tcPr>
            <w:tcW w:w="3169" w:type="pct"/>
          </w:tcPr>
          <w:p w14:paraId="621CCCD4" w14:textId="77777777" w:rsidR="006B71E1" w:rsidRPr="00A06BDB" w:rsidRDefault="006B71E1" w:rsidP="006B71E1"/>
          <w:p w14:paraId="196B3118" w14:textId="77777777" w:rsidR="006B71E1" w:rsidRPr="00A06BDB" w:rsidRDefault="006B71E1" w:rsidP="006B71E1"/>
          <w:p w14:paraId="7F143F61" w14:textId="05EABD42" w:rsidR="006B71E1" w:rsidRPr="00A06BDB" w:rsidRDefault="006B71E1" w:rsidP="006B71E1"/>
        </w:tc>
      </w:tr>
      <w:tr w:rsidR="006B71E1" w:rsidRPr="00A06BDB" w14:paraId="694EB64E" w14:textId="77777777" w:rsidTr="00E250D3">
        <w:tc>
          <w:tcPr>
            <w:tcW w:w="1831" w:type="pct"/>
          </w:tcPr>
          <w:p w14:paraId="468F0958" w14:textId="46AEAE00" w:rsidR="006B71E1" w:rsidRPr="00A06BDB" w:rsidRDefault="00A06BDB" w:rsidP="00851E6C">
            <w:pPr>
              <w:pStyle w:val="ListParagraph"/>
              <w:numPr>
                <w:ilvl w:val="0"/>
                <w:numId w:val="7"/>
              </w:numPr>
            </w:pPr>
            <w:r w:rsidRPr="00A06BDB">
              <w:t>What do you not know yet</w:t>
            </w:r>
            <w:r w:rsidR="006B71E1" w:rsidRPr="00A06BDB">
              <w:t xml:space="preserve">? </w:t>
            </w:r>
          </w:p>
        </w:tc>
        <w:tc>
          <w:tcPr>
            <w:tcW w:w="3169" w:type="pct"/>
          </w:tcPr>
          <w:p w14:paraId="0B1FE44D" w14:textId="77777777" w:rsidR="006B71E1" w:rsidRPr="00A06BDB" w:rsidRDefault="006B71E1" w:rsidP="00E250D3">
            <w:pPr>
              <w:ind w:left="720"/>
            </w:pPr>
          </w:p>
          <w:p w14:paraId="23575B1A" w14:textId="618622C1" w:rsidR="006B71E1" w:rsidRPr="00A06BDB" w:rsidRDefault="006B71E1" w:rsidP="00E250D3">
            <w:pPr>
              <w:ind w:left="720"/>
            </w:pPr>
          </w:p>
        </w:tc>
      </w:tr>
      <w:tr w:rsidR="006B71E1" w:rsidRPr="00A06BDB" w14:paraId="7998E886" w14:textId="77777777" w:rsidTr="00E250D3">
        <w:tc>
          <w:tcPr>
            <w:tcW w:w="1831" w:type="pct"/>
          </w:tcPr>
          <w:p w14:paraId="0BB4C194" w14:textId="7EC1197C" w:rsidR="006B71E1" w:rsidRPr="00A06BDB" w:rsidRDefault="00A06BDB" w:rsidP="00851E6C">
            <w:pPr>
              <w:pStyle w:val="ListParagraph"/>
              <w:numPr>
                <w:ilvl w:val="0"/>
                <w:numId w:val="7"/>
              </w:numPr>
            </w:pPr>
            <w:r w:rsidRPr="00A06BDB">
              <w:t>What does the contrib</w:t>
            </w:r>
            <w:r>
              <w:t>u</w:t>
            </w:r>
            <w:r w:rsidRPr="00A06BDB">
              <w:t>tor notice</w:t>
            </w:r>
            <w:r w:rsidR="006B71E1" w:rsidRPr="00A06BDB">
              <w:t xml:space="preserve">? </w:t>
            </w:r>
          </w:p>
          <w:p w14:paraId="30730C2E" w14:textId="3B12C9B0" w:rsidR="006B71E1" w:rsidRPr="00A06BDB" w:rsidRDefault="006B71E1" w:rsidP="006B71E1">
            <w:pPr>
              <w:pStyle w:val="ListParagraph"/>
            </w:pPr>
          </w:p>
        </w:tc>
        <w:tc>
          <w:tcPr>
            <w:tcW w:w="3169" w:type="pct"/>
          </w:tcPr>
          <w:p w14:paraId="4B3CE137" w14:textId="2850B3E9" w:rsidR="006B71E1" w:rsidRPr="00A06BDB" w:rsidRDefault="006B71E1" w:rsidP="00E250D3">
            <w:pPr>
              <w:ind w:left="720"/>
            </w:pPr>
          </w:p>
        </w:tc>
      </w:tr>
      <w:tr w:rsidR="006B71E1" w:rsidRPr="00A06BDB" w14:paraId="7780A9E7" w14:textId="77777777" w:rsidTr="00E250D3">
        <w:tc>
          <w:tcPr>
            <w:tcW w:w="1831" w:type="pct"/>
          </w:tcPr>
          <w:p w14:paraId="6DCD1FFF" w14:textId="45C2A5B5" w:rsidR="006B71E1" w:rsidRPr="00A06BDB" w:rsidRDefault="00A06BDB" w:rsidP="00851E6C">
            <w:pPr>
              <w:pStyle w:val="ListParagraph"/>
              <w:numPr>
                <w:ilvl w:val="0"/>
                <w:numId w:val="7"/>
              </w:numPr>
            </w:pPr>
            <w:r w:rsidRPr="00A06BDB">
              <w:t>What would you like to add to step 3</w:t>
            </w:r>
            <w:r w:rsidR="006B71E1" w:rsidRPr="00A06BDB">
              <w:t xml:space="preserve">? </w:t>
            </w:r>
            <w:r w:rsidRPr="00A06BDB">
              <w:t>Write down a short piece of advice.</w:t>
            </w:r>
          </w:p>
          <w:p w14:paraId="5C68CE1C" w14:textId="77777777" w:rsidR="006B71E1" w:rsidRPr="00A06BDB" w:rsidRDefault="006B71E1" w:rsidP="006B71E1"/>
          <w:p w14:paraId="7A1D4BF2" w14:textId="715170FF" w:rsidR="006B71E1" w:rsidRPr="00A06BDB" w:rsidRDefault="006B71E1" w:rsidP="006B71E1"/>
        </w:tc>
        <w:tc>
          <w:tcPr>
            <w:tcW w:w="3169" w:type="pct"/>
          </w:tcPr>
          <w:p w14:paraId="548117F3" w14:textId="3BB80288" w:rsidR="006B71E1" w:rsidRPr="00A06BDB" w:rsidRDefault="006B71E1" w:rsidP="00E250D3">
            <w:pPr>
              <w:ind w:left="720"/>
            </w:pPr>
          </w:p>
        </w:tc>
      </w:tr>
      <w:tr w:rsidR="006B71E1" w:rsidRPr="00487CBC" w14:paraId="10ACA421" w14:textId="77777777" w:rsidTr="00E250D3">
        <w:tc>
          <w:tcPr>
            <w:tcW w:w="1831" w:type="pct"/>
          </w:tcPr>
          <w:p w14:paraId="1E0300F3" w14:textId="2C245E77" w:rsidR="006B71E1" w:rsidRPr="00487CBC" w:rsidRDefault="00A06BDB" w:rsidP="00851E6C">
            <w:pPr>
              <w:pStyle w:val="ListParagraph"/>
              <w:numPr>
                <w:ilvl w:val="0"/>
                <w:numId w:val="7"/>
              </w:numPr>
            </w:pPr>
            <w:r>
              <w:t xml:space="preserve">What does the contributor choose? </w:t>
            </w:r>
          </w:p>
        </w:tc>
        <w:tc>
          <w:tcPr>
            <w:tcW w:w="3169" w:type="pct"/>
          </w:tcPr>
          <w:p w14:paraId="744831D5" w14:textId="74CD6DB4" w:rsidR="006B71E1" w:rsidRPr="00487CBC" w:rsidRDefault="006B71E1" w:rsidP="00E250D3"/>
        </w:tc>
      </w:tr>
      <w:tr w:rsidR="006B71E1" w:rsidRPr="00A06BDB" w14:paraId="10BB8AF1" w14:textId="77777777" w:rsidTr="00E250D3">
        <w:tc>
          <w:tcPr>
            <w:tcW w:w="1831" w:type="pct"/>
          </w:tcPr>
          <w:p w14:paraId="4A214142" w14:textId="71225DBE" w:rsidR="006B71E1" w:rsidRPr="00A06BDB" w:rsidRDefault="00A06BDB" w:rsidP="00851E6C">
            <w:pPr>
              <w:pStyle w:val="ListParagraph"/>
              <w:numPr>
                <w:ilvl w:val="0"/>
                <w:numId w:val="7"/>
              </w:numPr>
            </w:pPr>
            <w:r w:rsidRPr="00A06BDB">
              <w:t>Can you think of alternative next steps</w:t>
            </w:r>
            <w:r w:rsidR="006B71E1" w:rsidRPr="00A06BDB">
              <w:t xml:space="preserve">? </w:t>
            </w:r>
          </w:p>
        </w:tc>
        <w:tc>
          <w:tcPr>
            <w:tcW w:w="3169" w:type="pct"/>
          </w:tcPr>
          <w:p w14:paraId="78D14E73" w14:textId="45E5EA33" w:rsidR="006B71E1" w:rsidRPr="00A06BDB" w:rsidRDefault="006B71E1" w:rsidP="00E250D3"/>
        </w:tc>
      </w:tr>
      <w:tr w:rsidR="006B71E1" w:rsidRPr="00A06BDB" w14:paraId="02052456" w14:textId="77777777" w:rsidTr="00E250D3">
        <w:tc>
          <w:tcPr>
            <w:tcW w:w="1831" w:type="pct"/>
          </w:tcPr>
          <w:p w14:paraId="05CDE817" w14:textId="460B13B9" w:rsidR="006B71E1" w:rsidRPr="00A06BDB" w:rsidRDefault="006B71E1" w:rsidP="00851E6C">
            <w:pPr>
              <w:pStyle w:val="ListParagraph"/>
              <w:numPr>
                <w:ilvl w:val="0"/>
                <w:numId w:val="7"/>
              </w:numPr>
            </w:pPr>
            <w:r w:rsidRPr="00A06BDB">
              <w:t>Evaluati</w:t>
            </w:r>
            <w:r w:rsidR="00A06BDB" w:rsidRPr="00A06BDB">
              <w:t xml:space="preserve">on – what do you take from this discussion for your own </w:t>
            </w:r>
            <w:r w:rsidR="00A06BDB">
              <w:t>situation</w:t>
            </w:r>
            <w:r w:rsidRPr="00A06BDB">
              <w:t xml:space="preserve">? </w:t>
            </w:r>
          </w:p>
        </w:tc>
        <w:tc>
          <w:tcPr>
            <w:tcW w:w="3169" w:type="pct"/>
          </w:tcPr>
          <w:p w14:paraId="474D7819" w14:textId="31833429" w:rsidR="006B71E1" w:rsidRPr="00A06BDB" w:rsidRDefault="006B71E1" w:rsidP="00E250D3"/>
        </w:tc>
      </w:tr>
      <w:bookmarkEnd w:id="2"/>
    </w:tbl>
    <w:p w14:paraId="1F1BC7CB" w14:textId="4412E32F" w:rsidR="00DC32A5" w:rsidRPr="00A06BDB" w:rsidRDefault="00DC32A5" w:rsidP="00DC32A5"/>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2"/>
        <w:gridCol w:w="5750"/>
      </w:tblGrid>
      <w:tr w:rsidR="00A06BDB" w:rsidRPr="00A06BDB" w14:paraId="0E282A89" w14:textId="77777777" w:rsidTr="00FA75EF">
        <w:tc>
          <w:tcPr>
            <w:tcW w:w="5000" w:type="pct"/>
            <w:gridSpan w:val="2"/>
          </w:tcPr>
          <w:p w14:paraId="79BE21EB" w14:textId="77777777" w:rsidR="00A06BDB" w:rsidRPr="00A06BDB" w:rsidRDefault="00A06BDB" w:rsidP="00A06BDB">
            <w:pPr>
              <w:spacing w:after="160" w:line="259" w:lineRule="auto"/>
            </w:pPr>
            <w:r w:rsidRPr="00A06BDB">
              <w:t xml:space="preserve">The ‘contributor’ was: </w:t>
            </w:r>
          </w:p>
        </w:tc>
      </w:tr>
      <w:tr w:rsidR="00A06BDB" w:rsidRPr="00A06BDB" w14:paraId="2F347E14" w14:textId="77777777" w:rsidTr="00FA75EF">
        <w:tc>
          <w:tcPr>
            <w:tcW w:w="1831" w:type="pct"/>
          </w:tcPr>
          <w:p w14:paraId="35F48E7B" w14:textId="0ACBF293" w:rsidR="00A06BDB" w:rsidRPr="00A06BDB" w:rsidRDefault="00A06BDB" w:rsidP="00851E6C">
            <w:pPr>
              <w:numPr>
                <w:ilvl w:val="0"/>
                <w:numId w:val="13"/>
              </w:numPr>
              <w:spacing w:after="160" w:line="259" w:lineRule="auto"/>
            </w:pPr>
            <w:r w:rsidRPr="00A06BDB">
              <w:t>What’s the core of the problem</w:t>
            </w:r>
            <w:r>
              <w:t>?</w:t>
            </w:r>
          </w:p>
        </w:tc>
        <w:tc>
          <w:tcPr>
            <w:tcW w:w="3169" w:type="pct"/>
          </w:tcPr>
          <w:p w14:paraId="020ACDD1" w14:textId="77777777" w:rsidR="00A06BDB" w:rsidRPr="00A06BDB" w:rsidRDefault="00A06BDB" w:rsidP="00A06BDB">
            <w:pPr>
              <w:spacing w:after="160" w:line="259" w:lineRule="auto"/>
            </w:pPr>
          </w:p>
          <w:p w14:paraId="0B49F479" w14:textId="77777777" w:rsidR="00A06BDB" w:rsidRPr="00A06BDB" w:rsidRDefault="00A06BDB" w:rsidP="00A06BDB">
            <w:pPr>
              <w:spacing w:after="160" w:line="259" w:lineRule="auto"/>
            </w:pPr>
          </w:p>
        </w:tc>
      </w:tr>
      <w:tr w:rsidR="00A06BDB" w:rsidRPr="00A06BDB" w14:paraId="2F5B4433" w14:textId="77777777" w:rsidTr="00FA75EF">
        <w:tc>
          <w:tcPr>
            <w:tcW w:w="1831" w:type="pct"/>
          </w:tcPr>
          <w:p w14:paraId="0BD5A0FB" w14:textId="77777777" w:rsidR="00A06BDB" w:rsidRPr="00A06BDB" w:rsidRDefault="00A06BDB" w:rsidP="00851E6C">
            <w:pPr>
              <w:numPr>
                <w:ilvl w:val="0"/>
                <w:numId w:val="13"/>
              </w:numPr>
              <w:spacing w:after="160" w:line="259" w:lineRule="auto"/>
            </w:pPr>
            <w:r w:rsidRPr="00A06BDB">
              <w:t xml:space="preserve">What do you not know yet? </w:t>
            </w:r>
          </w:p>
        </w:tc>
        <w:tc>
          <w:tcPr>
            <w:tcW w:w="3169" w:type="pct"/>
          </w:tcPr>
          <w:p w14:paraId="580ABF57" w14:textId="77777777" w:rsidR="00A06BDB" w:rsidRPr="00A06BDB" w:rsidRDefault="00A06BDB" w:rsidP="00A06BDB">
            <w:pPr>
              <w:spacing w:after="160" w:line="259" w:lineRule="auto"/>
            </w:pPr>
          </w:p>
        </w:tc>
      </w:tr>
      <w:tr w:rsidR="00A06BDB" w:rsidRPr="00A06BDB" w14:paraId="739772B2" w14:textId="77777777" w:rsidTr="00FA75EF">
        <w:tc>
          <w:tcPr>
            <w:tcW w:w="1831" w:type="pct"/>
          </w:tcPr>
          <w:p w14:paraId="444E9DA9" w14:textId="724E6CE1" w:rsidR="00A06BDB" w:rsidRPr="00A06BDB" w:rsidRDefault="00A06BDB" w:rsidP="00851E6C">
            <w:pPr>
              <w:numPr>
                <w:ilvl w:val="0"/>
                <w:numId w:val="13"/>
              </w:numPr>
              <w:spacing w:after="160" w:line="259" w:lineRule="auto"/>
            </w:pPr>
            <w:r w:rsidRPr="00A06BDB">
              <w:t xml:space="preserve">What does the contributor notice? </w:t>
            </w:r>
          </w:p>
        </w:tc>
        <w:tc>
          <w:tcPr>
            <w:tcW w:w="3169" w:type="pct"/>
          </w:tcPr>
          <w:p w14:paraId="170345BF" w14:textId="77777777" w:rsidR="00A06BDB" w:rsidRPr="00A06BDB" w:rsidRDefault="00A06BDB" w:rsidP="00A06BDB">
            <w:pPr>
              <w:spacing w:after="160" w:line="259" w:lineRule="auto"/>
            </w:pPr>
          </w:p>
        </w:tc>
      </w:tr>
      <w:tr w:rsidR="00A06BDB" w:rsidRPr="00A06BDB" w14:paraId="0A2D33D3" w14:textId="77777777" w:rsidTr="00FA75EF">
        <w:tc>
          <w:tcPr>
            <w:tcW w:w="1831" w:type="pct"/>
          </w:tcPr>
          <w:p w14:paraId="79C504BE" w14:textId="2E9BF610" w:rsidR="00A06BDB" w:rsidRPr="00A06BDB" w:rsidRDefault="00A06BDB" w:rsidP="00851E6C">
            <w:pPr>
              <w:numPr>
                <w:ilvl w:val="0"/>
                <w:numId w:val="13"/>
              </w:numPr>
              <w:spacing w:after="160" w:line="259" w:lineRule="auto"/>
            </w:pPr>
            <w:r w:rsidRPr="00A06BDB">
              <w:t>What would you like to add to step 3? Write down a short piece of advice.</w:t>
            </w:r>
          </w:p>
          <w:p w14:paraId="1653DF11" w14:textId="77777777" w:rsidR="00A06BDB" w:rsidRPr="00A06BDB" w:rsidRDefault="00A06BDB" w:rsidP="00A06BDB">
            <w:pPr>
              <w:spacing w:after="160" w:line="259" w:lineRule="auto"/>
            </w:pPr>
          </w:p>
        </w:tc>
        <w:tc>
          <w:tcPr>
            <w:tcW w:w="3169" w:type="pct"/>
          </w:tcPr>
          <w:p w14:paraId="2AA15456" w14:textId="77777777" w:rsidR="00A06BDB" w:rsidRPr="00A06BDB" w:rsidRDefault="00A06BDB" w:rsidP="00A06BDB">
            <w:pPr>
              <w:spacing w:after="160" w:line="259" w:lineRule="auto"/>
            </w:pPr>
          </w:p>
        </w:tc>
      </w:tr>
      <w:tr w:rsidR="00A06BDB" w:rsidRPr="00A06BDB" w14:paraId="3C737520" w14:textId="77777777" w:rsidTr="00FA75EF">
        <w:tc>
          <w:tcPr>
            <w:tcW w:w="1831" w:type="pct"/>
          </w:tcPr>
          <w:p w14:paraId="0329CB32" w14:textId="77777777" w:rsidR="00A06BDB" w:rsidRPr="00A06BDB" w:rsidRDefault="00A06BDB" w:rsidP="00851E6C">
            <w:pPr>
              <w:numPr>
                <w:ilvl w:val="0"/>
                <w:numId w:val="13"/>
              </w:numPr>
              <w:spacing w:after="160" w:line="259" w:lineRule="auto"/>
            </w:pPr>
            <w:r w:rsidRPr="00A06BDB">
              <w:t xml:space="preserve">What does the contributor choose? </w:t>
            </w:r>
          </w:p>
        </w:tc>
        <w:tc>
          <w:tcPr>
            <w:tcW w:w="3169" w:type="pct"/>
          </w:tcPr>
          <w:p w14:paraId="7564F0B6" w14:textId="77777777" w:rsidR="00A06BDB" w:rsidRPr="00A06BDB" w:rsidRDefault="00A06BDB" w:rsidP="00A06BDB">
            <w:pPr>
              <w:spacing w:after="160" w:line="259" w:lineRule="auto"/>
            </w:pPr>
          </w:p>
        </w:tc>
      </w:tr>
      <w:tr w:rsidR="00A06BDB" w:rsidRPr="00A06BDB" w14:paraId="1CE99DFE" w14:textId="77777777" w:rsidTr="00FA75EF">
        <w:tc>
          <w:tcPr>
            <w:tcW w:w="1831" w:type="pct"/>
          </w:tcPr>
          <w:p w14:paraId="34611289" w14:textId="77777777" w:rsidR="00A06BDB" w:rsidRPr="00A06BDB" w:rsidRDefault="00A06BDB" w:rsidP="00851E6C">
            <w:pPr>
              <w:numPr>
                <w:ilvl w:val="0"/>
                <w:numId w:val="13"/>
              </w:numPr>
              <w:spacing w:after="160" w:line="259" w:lineRule="auto"/>
            </w:pPr>
            <w:r w:rsidRPr="00A06BDB">
              <w:t xml:space="preserve">Can you think of alternative next steps? </w:t>
            </w:r>
          </w:p>
          <w:p w14:paraId="0B10D74E" w14:textId="77777777" w:rsidR="00A06BDB" w:rsidRPr="00A06BDB" w:rsidRDefault="00A06BDB" w:rsidP="00A06BDB">
            <w:pPr>
              <w:spacing w:after="160" w:line="259" w:lineRule="auto"/>
            </w:pPr>
          </w:p>
        </w:tc>
        <w:tc>
          <w:tcPr>
            <w:tcW w:w="3169" w:type="pct"/>
          </w:tcPr>
          <w:p w14:paraId="20209465" w14:textId="77777777" w:rsidR="00A06BDB" w:rsidRPr="00A06BDB" w:rsidRDefault="00A06BDB" w:rsidP="00A06BDB">
            <w:pPr>
              <w:spacing w:after="160" w:line="259" w:lineRule="auto"/>
            </w:pPr>
          </w:p>
        </w:tc>
      </w:tr>
      <w:tr w:rsidR="00A06BDB" w:rsidRPr="00A06BDB" w14:paraId="24D3D0C8" w14:textId="77777777" w:rsidTr="00FA75EF">
        <w:tc>
          <w:tcPr>
            <w:tcW w:w="1831" w:type="pct"/>
          </w:tcPr>
          <w:p w14:paraId="495ECEB2" w14:textId="77777777" w:rsidR="00A06BDB" w:rsidRPr="00A06BDB" w:rsidRDefault="00A06BDB" w:rsidP="00851E6C">
            <w:pPr>
              <w:numPr>
                <w:ilvl w:val="0"/>
                <w:numId w:val="13"/>
              </w:numPr>
              <w:spacing w:after="160" w:line="259" w:lineRule="auto"/>
            </w:pPr>
            <w:r w:rsidRPr="00A06BDB">
              <w:t xml:space="preserve">Evaluation – what do you take from this discussion for your own situation? </w:t>
            </w:r>
          </w:p>
        </w:tc>
        <w:tc>
          <w:tcPr>
            <w:tcW w:w="3169" w:type="pct"/>
          </w:tcPr>
          <w:p w14:paraId="552C700F" w14:textId="77777777" w:rsidR="00A06BDB" w:rsidRPr="00A06BDB" w:rsidRDefault="00A06BDB" w:rsidP="00A06BDB">
            <w:pPr>
              <w:spacing w:after="160" w:line="259" w:lineRule="auto"/>
            </w:pPr>
          </w:p>
        </w:tc>
      </w:tr>
      <w:tr w:rsidR="00A06BDB" w:rsidRPr="00487CBC" w14:paraId="7E85352F" w14:textId="77777777" w:rsidTr="00FA75EF">
        <w:tc>
          <w:tcPr>
            <w:tcW w:w="5000" w:type="pct"/>
            <w:gridSpan w:val="2"/>
          </w:tcPr>
          <w:p w14:paraId="4B2FA978" w14:textId="77777777" w:rsidR="00A06BDB" w:rsidRPr="00487CBC" w:rsidRDefault="00A06BDB" w:rsidP="00FA75EF">
            <w:pPr>
              <w:ind w:left="2160"/>
            </w:pPr>
            <w:r>
              <w:t>The ‘contributor’ was</w:t>
            </w:r>
            <w:r w:rsidRPr="00487CBC">
              <w:t xml:space="preserve">: </w:t>
            </w:r>
          </w:p>
        </w:tc>
      </w:tr>
      <w:tr w:rsidR="00A06BDB" w:rsidRPr="00A06BDB" w14:paraId="70184650" w14:textId="77777777" w:rsidTr="00FA75EF">
        <w:tc>
          <w:tcPr>
            <w:tcW w:w="1831" w:type="pct"/>
          </w:tcPr>
          <w:p w14:paraId="57564F0C" w14:textId="77777777" w:rsidR="00A06BDB" w:rsidRPr="00A06BDB" w:rsidRDefault="00A06BDB" w:rsidP="00851E6C">
            <w:pPr>
              <w:pStyle w:val="ListParagraph"/>
              <w:numPr>
                <w:ilvl w:val="0"/>
                <w:numId w:val="14"/>
              </w:numPr>
            </w:pPr>
            <w:r w:rsidRPr="00A06BDB">
              <w:lastRenderedPageBreak/>
              <w:t>What’s the core of the problem?</w:t>
            </w:r>
          </w:p>
        </w:tc>
        <w:tc>
          <w:tcPr>
            <w:tcW w:w="3169" w:type="pct"/>
          </w:tcPr>
          <w:p w14:paraId="25236CAF" w14:textId="77777777" w:rsidR="00A06BDB" w:rsidRPr="00A06BDB" w:rsidRDefault="00A06BDB" w:rsidP="00FA75EF"/>
          <w:p w14:paraId="5B0D2993" w14:textId="77777777" w:rsidR="00A06BDB" w:rsidRPr="00A06BDB" w:rsidRDefault="00A06BDB" w:rsidP="00FA75EF"/>
          <w:p w14:paraId="2300C87E" w14:textId="77777777" w:rsidR="00A06BDB" w:rsidRPr="00A06BDB" w:rsidRDefault="00A06BDB" w:rsidP="00FA75EF"/>
        </w:tc>
      </w:tr>
      <w:tr w:rsidR="00A06BDB" w:rsidRPr="00A06BDB" w14:paraId="3D12255C" w14:textId="77777777" w:rsidTr="00FA75EF">
        <w:tc>
          <w:tcPr>
            <w:tcW w:w="1831" w:type="pct"/>
          </w:tcPr>
          <w:p w14:paraId="6E4E6245" w14:textId="77777777" w:rsidR="00A06BDB" w:rsidRPr="00A06BDB" w:rsidRDefault="00A06BDB" w:rsidP="00851E6C">
            <w:pPr>
              <w:pStyle w:val="ListParagraph"/>
              <w:numPr>
                <w:ilvl w:val="0"/>
                <w:numId w:val="14"/>
              </w:numPr>
            </w:pPr>
            <w:r w:rsidRPr="00A06BDB">
              <w:t xml:space="preserve">What do you not know yet? </w:t>
            </w:r>
          </w:p>
        </w:tc>
        <w:tc>
          <w:tcPr>
            <w:tcW w:w="3169" w:type="pct"/>
          </w:tcPr>
          <w:p w14:paraId="501CF0F8" w14:textId="77777777" w:rsidR="00A06BDB" w:rsidRPr="00A06BDB" w:rsidRDefault="00A06BDB" w:rsidP="00FA75EF">
            <w:pPr>
              <w:ind w:left="720"/>
            </w:pPr>
          </w:p>
          <w:p w14:paraId="01553656" w14:textId="77777777" w:rsidR="00A06BDB" w:rsidRPr="00A06BDB" w:rsidRDefault="00A06BDB" w:rsidP="00FA75EF">
            <w:pPr>
              <w:ind w:left="720"/>
            </w:pPr>
          </w:p>
        </w:tc>
      </w:tr>
      <w:tr w:rsidR="00A06BDB" w:rsidRPr="00A06BDB" w14:paraId="1BB3136B" w14:textId="77777777" w:rsidTr="00FA75EF">
        <w:tc>
          <w:tcPr>
            <w:tcW w:w="1831" w:type="pct"/>
          </w:tcPr>
          <w:p w14:paraId="7C300306" w14:textId="77777777" w:rsidR="00A06BDB" w:rsidRPr="00A06BDB" w:rsidRDefault="00A06BDB" w:rsidP="00851E6C">
            <w:pPr>
              <w:pStyle w:val="ListParagraph"/>
              <w:numPr>
                <w:ilvl w:val="0"/>
                <w:numId w:val="14"/>
              </w:numPr>
            </w:pPr>
            <w:r w:rsidRPr="00A06BDB">
              <w:t>What does the contrib</w:t>
            </w:r>
            <w:r>
              <w:t>u</w:t>
            </w:r>
            <w:r w:rsidRPr="00A06BDB">
              <w:t xml:space="preserve">tor notice? </w:t>
            </w:r>
          </w:p>
          <w:p w14:paraId="58F10938" w14:textId="77777777" w:rsidR="00A06BDB" w:rsidRPr="00A06BDB" w:rsidRDefault="00A06BDB" w:rsidP="00FA75EF">
            <w:pPr>
              <w:pStyle w:val="ListParagraph"/>
            </w:pPr>
          </w:p>
        </w:tc>
        <w:tc>
          <w:tcPr>
            <w:tcW w:w="3169" w:type="pct"/>
          </w:tcPr>
          <w:p w14:paraId="31FB95EB" w14:textId="77777777" w:rsidR="00A06BDB" w:rsidRPr="00A06BDB" w:rsidRDefault="00A06BDB" w:rsidP="00FA75EF">
            <w:pPr>
              <w:ind w:left="720"/>
            </w:pPr>
          </w:p>
        </w:tc>
      </w:tr>
      <w:tr w:rsidR="00A06BDB" w:rsidRPr="00A06BDB" w14:paraId="35A7AE73" w14:textId="77777777" w:rsidTr="00FA75EF">
        <w:tc>
          <w:tcPr>
            <w:tcW w:w="1831" w:type="pct"/>
          </w:tcPr>
          <w:p w14:paraId="3FFCA871" w14:textId="77777777" w:rsidR="00A06BDB" w:rsidRPr="00A06BDB" w:rsidRDefault="00A06BDB" w:rsidP="00851E6C">
            <w:pPr>
              <w:pStyle w:val="ListParagraph"/>
              <w:numPr>
                <w:ilvl w:val="0"/>
                <w:numId w:val="14"/>
              </w:numPr>
            </w:pPr>
            <w:r w:rsidRPr="00A06BDB">
              <w:t>What would you like to add to step 3? Write down a short piece of advice.</w:t>
            </w:r>
          </w:p>
          <w:p w14:paraId="5AD6D635" w14:textId="77777777" w:rsidR="00A06BDB" w:rsidRPr="00A06BDB" w:rsidRDefault="00A06BDB" w:rsidP="00FA75EF"/>
          <w:p w14:paraId="7EE4A350" w14:textId="77777777" w:rsidR="00A06BDB" w:rsidRPr="00A06BDB" w:rsidRDefault="00A06BDB" w:rsidP="00FA75EF"/>
        </w:tc>
        <w:tc>
          <w:tcPr>
            <w:tcW w:w="3169" w:type="pct"/>
          </w:tcPr>
          <w:p w14:paraId="245A4221" w14:textId="77777777" w:rsidR="00A06BDB" w:rsidRPr="00A06BDB" w:rsidRDefault="00A06BDB" w:rsidP="00FA75EF">
            <w:pPr>
              <w:ind w:left="720"/>
            </w:pPr>
          </w:p>
        </w:tc>
      </w:tr>
      <w:tr w:rsidR="00A06BDB" w:rsidRPr="00487CBC" w14:paraId="6DBBF98D" w14:textId="77777777" w:rsidTr="00FA75EF">
        <w:tc>
          <w:tcPr>
            <w:tcW w:w="1831" w:type="pct"/>
          </w:tcPr>
          <w:p w14:paraId="7CDC5009" w14:textId="77777777" w:rsidR="00A06BDB" w:rsidRPr="00487CBC" w:rsidRDefault="00A06BDB" w:rsidP="00851E6C">
            <w:pPr>
              <w:pStyle w:val="ListParagraph"/>
              <w:numPr>
                <w:ilvl w:val="0"/>
                <w:numId w:val="14"/>
              </w:numPr>
            </w:pPr>
            <w:r>
              <w:t xml:space="preserve">What does the contributor choose? </w:t>
            </w:r>
          </w:p>
        </w:tc>
        <w:tc>
          <w:tcPr>
            <w:tcW w:w="3169" w:type="pct"/>
          </w:tcPr>
          <w:p w14:paraId="2AF75671" w14:textId="77777777" w:rsidR="00A06BDB" w:rsidRPr="00487CBC" w:rsidRDefault="00A06BDB" w:rsidP="00FA75EF"/>
        </w:tc>
      </w:tr>
      <w:tr w:rsidR="00A06BDB" w:rsidRPr="00A06BDB" w14:paraId="7045EB28" w14:textId="77777777" w:rsidTr="00FA75EF">
        <w:tc>
          <w:tcPr>
            <w:tcW w:w="1831" w:type="pct"/>
          </w:tcPr>
          <w:p w14:paraId="5F618185" w14:textId="77777777" w:rsidR="00A06BDB" w:rsidRPr="00A06BDB" w:rsidRDefault="00A06BDB" w:rsidP="00851E6C">
            <w:pPr>
              <w:pStyle w:val="ListParagraph"/>
              <w:numPr>
                <w:ilvl w:val="0"/>
                <w:numId w:val="14"/>
              </w:numPr>
            </w:pPr>
            <w:r w:rsidRPr="00A06BDB">
              <w:t xml:space="preserve">Can you think of alternative next steps? </w:t>
            </w:r>
          </w:p>
          <w:p w14:paraId="3AB2A95A" w14:textId="77777777" w:rsidR="00A06BDB" w:rsidRPr="00A06BDB" w:rsidRDefault="00A06BDB" w:rsidP="00FA75EF">
            <w:pPr>
              <w:pStyle w:val="ListParagraph"/>
            </w:pPr>
          </w:p>
        </w:tc>
        <w:tc>
          <w:tcPr>
            <w:tcW w:w="3169" w:type="pct"/>
          </w:tcPr>
          <w:p w14:paraId="7317B9F5" w14:textId="77777777" w:rsidR="00A06BDB" w:rsidRPr="00A06BDB" w:rsidRDefault="00A06BDB" w:rsidP="00FA75EF"/>
        </w:tc>
      </w:tr>
      <w:tr w:rsidR="00A06BDB" w:rsidRPr="00A06BDB" w14:paraId="13E02790" w14:textId="77777777" w:rsidTr="00FA75EF">
        <w:tc>
          <w:tcPr>
            <w:tcW w:w="1831" w:type="pct"/>
          </w:tcPr>
          <w:p w14:paraId="455B40D0" w14:textId="77777777" w:rsidR="00A06BDB" w:rsidRPr="00A06BDB" w:rsidRDefault="00A06BDB" w:rsidP="00851E6C">
            <w:pPr>
              <w:pStyle w:val="ListParagraph"/>
              <w:numPr>
                <w:ilvl w:val="0"/>
                <w:numId w:val="14"/>
              </w:numPr>
            </w:pPr>
            <w:r w:rsidRPr="00A06BDB">
              <w:t xml:space="preserve">Evaluation – what do you take from this discussion for your own </w:t>
            </w:r>
            <w:r>
              <w:t>situation</w:t>
            </w:r>
            <w:r w:rsidRPr="00A06BDB">
              <w:t xml:space="preserve">? </w:t>
            </w:r>
          </w:p>
        </w:tc>
        <w:tc>
          <w:tcPr>
            <w:tcW w:w="3169" w:type="pct"/>
          </w:tcPr>
          <w:p w14:paraId="58D238F6" w14:textId="77777777" w:rsidR="00A06BDB" w:rsidRPr="00A06BDB" w:rsidRDefault="00A06BDB" w:rsidP="00FA75EF"/>
        </w:tc>
      </w:tr>
    </w:tbl>
    <w:p w14:paraId="04825820" w14:textId="3C0A91C6" w:rsidR="006B71E1" w:rsidRPr="00A06BDB" w:rsidRDefault="006B71E1" w:rsidP="00DC32A5"/>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2"/>
        <w:gridCol w:w="5750"/>
      </w:tblGrid>
      <w:tr w:rsidR="00A06BDB" w:rsidRPr="00487CBC" w14:paraId="79815447" w14:textId="77777777" w:rsidTr="00FA75EF">
        <w:tc>
          <w:tcPr>
            <w:tcW w:w="5000" w:type="pct"/>
            <w:gridSpan w:val="2"/>
          </w:tcPr>
          <w:p w14:paraId="4B5AE7F4" w14:textId="77777777" w:rsidR="00A06BDB" w:rsidRPr="00487CBC" w:rsidRDefault="00A06BDB" w:rsidP="00FA75EF">
            <w:pPr>
              <w:ind w:left="2160"/>
            </w:pPr>
            <w:r>
              <w:t>The ‘contributor’ was</w:t>
            </w:r>
            <w:r w:rsidRPr="00487CBC">
              <w:t xml:space="preserve">: </w:t>
            </w:r>
          </w:p>
        </w:tc>
      </w:tr>
      <w:tr w:rsidR="00A06BDB" w:rsidRPr="00A06BDB" w14:paraId="17F35EAD" w14:textId="77777777" w:rsidTr="00FA75EF">
        <w:tc>
          <w:tcPr>
            <w:tcW w:w="1831" w:type="pct"/>
          </w:tcPr>
          <w:p w14:paraId="718B236C" w14:textId="77777777" w:rsidR="00A06BDB" w:rsidRPr="00A06BDB" w:rsidRDefault="00A06BDB" w:rsidP="00851E6C">
            <w:pPr>
              <w:pStyle w:val="ListParagraph"/>
              <w:numPr>
                <w:ilvl w:val="0"/>
                <w:numId w:val="15"/>
              </w:numPr>
            </w:pPr>
            <w:r w:rsidRPr="00A06BDB">
              <w:t>What’s the core of the problem?</w:t>
            </w:r>
          </w:p>
        </w:tc>
        <w:tc>
          <w:tcPr>
            <w:tcW w:w="3169" w:type="pct"/>
          </w:tcPr>
          <w:p w14:paraId="01DADB5A" w14:textId="77777777" w:rsidR="00A06BDB" w:rsidRPr="00A06BDB" w:rsidRDefault="00A06BDB" w:rsidP="00FA75EF"/>
          <w:p w14:paraId="441DBB93" w14:textId="77777777" w:rsidR="00A06BDB" w:rsidRPr="00A06BDB" w:rsidRDefault="00A06BDB" w:rsidP="00FA75EF"/>
          <w:p w14:paraId="43B1D2DE" w14:textId="77777777" w:rsidR="00A06BDB" w:rsidRPr="00A06BDB" w:rsidRDefault="00A06BDB" w:rsidP="00FA75EF"/>
        </w:tc>
      </w:tr>
      <w:tr w:rsidR="00A06BDB" w:rsidRPr="00A06BDB" w14:paraId="3EEE7227" w14:textId="77777777" w:rsidTr="00FA75EF">
        <w:tc>
          <w:tcPr>
            <w:tcW w:w="1831" w:type="pct"/>
          </w:tcPr>
          <w:p w14:paraId="6E83C605" w14:textId="77777777" w:rsidR="00A06BDB" w:rsidRPr="00A06BDB" w:rsidRDefault="00A06BDB" w:rsidP="00851E6C">
            <w:pPr>
              <w:pStyle w:val="ListParagraph"/>
              <w:numPr>
                <w:ilvl w:val="0"/>
                <w:numId w:val="15"/>
              </w:numPr>
            </w:pPr>
            <w:r w:rsidRPr="00A06BDB">
              <w:t xml:space="preserve">What do you not know yet? </w:t>
            </w:r>
          </w:p>
        </w:tc>
        <w:tc>
          <w:tcPr>
            <w:tcW w:w="3169" w:type="pct"/>
          </w:tcPr>
          <w:p w14:paraId="5050B057" w14:textId="77777777" w:rsidR="00A06BDB" w:rsidRPr="00A06BDB" w:rsidRDefault="00A06BDB" w:rsidP="00FA75EF">
            <w:pPr>
              <w:ind w:left="720"/>
            </w:pPr>
          </w:p>
          <w:p w14:paraId="4289E3A1" w14:textId="77777777" w:rsidR="00A06BDB" w:rsidRPr="00A06BDB" w:rsidRDefault="00A06BDB" w:rsidP="00FA75EF">
            <w:pPr>
              <w:ind w:left="720"/>
            </w:pPr>
          </w:p>
        </w:tc>
      </w:tr>
      <w:tr w:rsidR="00A06BDB" w:rsidRPr="00A06BDB" w14:paraId="6E00E155" w14:textId="77777777" w:rsidTr="00FA75EF">
        <w:tc>
          <w:tcPr>
            <w:tcW w:w="1831" w:type="pct"/>
          </w:tcPr>
          <w:p w14:paraId="5C9E13C3" w14:textId="77777777" w:rsidR="00A06BDB" w:rsidRPr="00A06BDB" w:rsidRDefault="00A06BDB" w:rsidP="00851E6C">
            <w:pPr>
              <w:pStyle w:val="ListParagraph"/>
              <w:numPr>
                <w:ilvl w:val="0"/>
                <w:numId w:val="15"/>
              </w:numPr>
            </w:pPr>
            <w:r w:rsidRPr="00A06BDB">
              <w:t>What does the contrib</w:t>
            </w:r>
            <w:r>
              <w:t>u</w:t>
            </w:r>
            <w:r w:rsidRPr="00A06BDB">
              <w:t xml:space="preserve">tor notice? </w:t>
            </w:r>
          </w:p>
          <w:p w14:paraId="376918A0" w14:textId="77777777" w:rsidR="00A06BDB" w:rsidRPr="00A06BDB" w:rsidRDefault="00A06BDB" w:rsidP="00FA75EF">
            <w:pPr>
              <w:pStyle w:val="ListParagraph"/>
            </w:pPr>
          </w:p>
        </w:tc>
        <w:tc>
          <w:tcPr>
            <w:tcW w:w="3169" w:type="pct"/>
          </w:tcPr>
          <w:p w14:paraId="55E28478" w14:textId="77777777" w:rsidR="00A06BDB" w:rsidRPr="00A06BDB" w:rsidRDefault="00A06BDB" w:rsidP="00FA75EF">
            <w:pPr>
              <w:ind w:left="720"/>
            </w:pPr>
          </w:p>
        </w:tc>
      </w:tr>
      <w:tr w:rsidR="00A06BDB" w:rsidRPr="00A06BDB" w14:paraId="1B2FA434" w14:textId="77777777" w:rsidTr="00FA75EF">
        <w:tc>
          <w:tcPr>
            <w:tcW w:w="1831" w:type="pct"/>
          </w:tcPr>
          <w:p w14:paraId="32D16FBE" w14:textId="77777777" w:rsidR="00A06BDB" w:rsidRPr="00A06BDB" w:rsidRDefault="00A06BDB" w:rsidP="00851E6C">
            <w:pPr>
              <w:pStyle w:val="ListParagraph"/>
              <w:numPr>
                <w:ilvl w:val="0"/>
                <w:numId w:val="15"/>
              </w:numPr>
            </w:pPr>
            <w:r w:rsidRPr="00A06BDB">
              <w:t>What would you like to add to step 3? Write down a short piece of advice.</w:t>
            </w:r>
          </w:p>
          <w:p w14:paraId="27B89B39" w14:textId="77777777" w:rsidR="00A06BDB" w:rsidRPr="00A06BDB" w:rsidRDefault="00A06BDB" w:rsidP="00FA75EF"/>
          <w:p w14:paraId="7027B352" w14:textId="77777777" w:rsidR="00A06BDB" w:rsidRPr="00A06BDB" w:rsidRDefault="00A06BDB" w:rsidP="00FA75EF"/>
        </w:tc>
        <w:tc>
          <w:tcPr>
            <w:tcW w:w="3169" w:type="pct"/>
          </w:tcPr>
          <w:p w14:paraId="3E1733EB" w14:textId="77777777" w:rsidR="00A06BDB" w:rsidRPr="00A06BDB" w:rsidRDefault="00A06BDB" w:rsidP="00FA75EF">
            <w:pPr>
              <w:ind w:left="720"/>
            </w:pPr>
          </w:p>
        </w:tc>
      </w:tr>
      <w:tr w:rsidR="00A06BDB" w:rsidRPr="00487CBC" w14:paraId="1939851A" w14:textId="77777777" w:rsidTr="00FA75EF">
        <w:tc>
          <w:tcPr>
            <w:tcW w:w="1831" w:type="pct"/>
          </w:tcPr>
          <w:p w14:paraId="0DBB0C9A" w14:textId="77777777" w:rsidR="00A06BDB" w:rsidRPr="00487CBC" w:rsidRDefault="00A06BDB" w:rsidP="00851E6C">
            <w:pPr>
              <w:pStyle w:val="ListParagraph"/>
              <w:numPr>
                <w:ilvl w:val="0"/>
                <w:numId w:val="15"/>
              </w:numPr>
            </w:pPr>
            <w:r>
              <w:t xml:space="preserve">What does the contributor choose? </w:t>
            </w:r>
          </w:p>
        </w:tc>
        <w:tc>
          <w:tcPr>
            <w:tcW w:w="3169" w:type="pct"/>
          </w:tcPr>
          <w:p w14:paraId="5BDF1BC7" w14:textId="77777777" w:rsidR="00A06BDB" w:rsidRPr="00487CBC" w:rsidRDefault="00A06BDB" w:rsidP="00FA75EF"/>
        </w:tc>
      </w:tr>
      <w:tr w:rsidR="00A06BDB" w:rsidRPr="00A06BDB" w14:paraId="6F9C6788" w14:textId="77777777" w:rsidTr="00FA75EF">
        <w:tc>
          <w:tcPr>
            <w:tcW w:w="1831" w:type="pct"/>
          </w:tcPr>
          <w:p w14:paraId="4EB3E7D3" w14:textId="77777777" w:rsidR="00A06BDB" w:rsidRPr="00A06BDB" w:rsidRDefault="00A06BDB" w:rsidP="00851E6C">
            <w:pPr>
              <w:pStyle w:val="ListParagraph"/>
              <w:numPr>
                <w:ilvl w:val="0"/>
                <w:numId w:val="15"/>
              </w:numPr>
            </w:pPr>
            <w:r w:rsidRPr="00A06BDB">
              <w:t xml:space="preserve">Can you think of alternative next steps? </w:t>
            </w:r>
          </w:p>
          <w:p w14:paraId="66D15806" w14:textId="77777777" w:rsidR="00A06BDB" w:rsidRPr="00A06BDB" w:rsidRDefault="00A06BDB" w:rsidP="00FA75EF">
            <w:pPr>
              <w:pStyle w:val="ListParagraph"/>
            </w:pPr>
          </w:p>
        </w:tc>
        <w:tc>
          <w:tcPr>
            <w:tcW w:w="3169" w:type="pct"/>
          </w:tcPr>
          <w:p w14:paraId="082ADE3C" w14:textId="77777777" w:rsidR="00A06BDB" w:rsidRPr="00A06BDB" w:rsidRDefault="00A06BDB" w:rsidP="00FA75EF"/>
        </w:tc>
      </w:tr>
      <w:tr w:rsidR="00A06BDB" w:rsidRPr="00A06BDB" w14:paraId="2ACE7BD7" w14:textId="77777777" w:rsidTr="00FA75EF">
        <w:tc>
          <w:tcPr>
            <w:tcW w:w="1831" w:type="pct"/>
          </w:tcPr>
          <w:p w14:paraId="5E3CAE09" w14:textId="77777777" w:rsidR="00A06BDB" w:rsidRPr="00A06BDB" w:rsidRDefault="00A06BDB" w:rsidP="00851E6C">
            <w:pPr>
              <w:pStyle w:val="ListParagraph"/>
              <w:numPr>
                <w:ilvl w:val="0"/>
                <w:numId w:val="15"/>
              </w:numPr>
            </w:pPr>
            <w:r w:rsidRPr="00A06BDB">
              <w:t xml:space="preserve">Evaluation – what do you take from this discussion for your own </w:t>
            </w:r>
            <w:r>
              <w:t>situation</w:t>
            </w:r>
            <w:r w:rsidRPr="00A06BDB">
              <w:t xml:space="preserve">? </w:t>
            </w:r>
          </w:p>
        </w:tc>
        <w:tc>
          <w:tcPr>
            <w:tcW w:w="3169" w:type="pct"/>
          </w:tcPr>
          <w:p w14:paraId="58ED832F" w14:textId="77777777" w:rsidR="00A06BDB" w:rsidRPr="00A06BDB" w:rsidRDefault="00A06BDB" w:rsidP="00FA75EF"/>
        </w:tc>
      </w:tr>
    </w:tbl>
    <w:p w14:paraId="44AB239B" w14:textId="037D73E2" w:rsidR="006B71E1" w:rsidRPr="00A06BDB" w:rsidRDefault="006B71E1" w:rsidP="00DC32A5"/>
    <w:p w14:paraId="7ED34DEF" w14:textId="77777777" w:rsidR="006B71E1" w:rsidRPr="00A06BDB" w:rsidRDefault="006B71E1">
      <w:r w:rsidRPr="00A06BDB">
        <w:br w:type="page"/>
      </w:r>
    </w:p>
    <w:p w14:paraId="3BCD2AF6" w14:textId="35D1A990" w:rsidR="00052AE7" w:rsidRPr="00A63137" w:rsidRDefault="00DB3A39" w:rsidP="00052AE7">
      <w:pPr>
        <w:pStyle w:val="Heading2"/>
        <w:rPr>
          <w:lang w:val="en-US"/>
        </w:rPr>
      </w:pPr>
      <w:bookmarkStart w:id="3" w:name="_Toc53059041"/>
      <w:r>
        <w:rPr>
          <w:b/>
          <w:bCs/>
          <w:lang w:val="en-US"/>
        </w:rPr>
        <w:lastRenderedPageBreak/>
        <w:t>Becoming an Expert in Learning</w:t>
      </w:r>
      <w:r w:rsidR="00052AE7" w:rsidRPr="00A63137">
        <w:rPr>
          <w:lang w:val="en-US"/>
        </w:rPr>
        <w:t xml:space="preserve">: </w:t>
      </w:r>
      <w:r>
        <w:rPr>
          <w:lang w:val="en-US"/>
        </w:rPr>
        <w:br/>
      </w:r>
      <w:r w:rsidR="00052AE7" w:rsidRPr="00A63137">
        <w:rPr>
          <w:lang w:val="en-US"/>
        </w:rPr>
        <w:t>Effective learning strategies</w:t>
      </w:r>
    </w:p>
    <w:p w14:paraId="48F5E5A6" w14:textId="77777777" w:rsidR="00052AE7" w:rsidRPr="005F5F75" w:rsidRDefault="00052AE7" w:rsidP="00052AE7">
      <w:pPr>
        <w:pStyle w:val="Heading2"/>
        <w:rPr>
          <w:lang w:val="en-US"/>
        </w:rPr>
      </w:pPr>
      <w:bookmarkStart w:id="4" w:name="_Toc53059029"/>
      <w:bookmarkStart w:id="5" w:name="_Toc53059027"/>
      <w:r w:rsidRPr="005F5F75">
        <w:rPr>
          <w:lang w:val="en-US"/>
        </w:rPr>
        <w:t>1. Anki-Flashcards</w:t>
      </w:r>
      <w:bookmarkEnd w:id="4"/>
    </w:p>
    <w:p w14:paraId="1C77F9AF" w14:textId="77777777" w:rsidR="00052AE7" w:rsidRPr="006E5DFB" w:rsidRDefault="00052AE7" w:rsidP="00052AE7">
      <w:pPr>
        <w:pStyle w:val="NoSpacing"/>
      </w:pPr>
    </w:p>
    <w:p w14:paraId="41B26306" w14:textId="77777777" w:rsidR="00052AE7" w:rsidRPr="00D22157" w:rsidRDefault="00052AE7" w:rsidP="00052AE7">
      <w:r w:rsidRPr="00D22157">
        <w:t>The essence of practice tests is: questioning yourself. This is a form of "</w:t>
      </w:r>
      <w:r w:rsidRPr="00D22157">
        <w:rPr>
          <w:i/>
          <w:iCs/>
        </w:rPr>
        <w:t>retrieval practice</w:t>
      </w:r>
      <w:r w:rsidRPr="00D22157">
        <w:t>": retrieving information from your memory. In this sense, it is actually a training of remembering. By answering practice questions, you are checking whether you can actively retrieve the studied materials from memory when asked. You hereby commit yourself to thinking more deeply. Possible ways of practicing retrieving information from your memory are:</w:t>
      </w:r>
    </w:p>
    <w:p w14:paraId="738DBCB6" w14:textId="77777777" w:rsidR="00052AE7" w:rsidRPr="00D22157" w:rsidRDefault="00052AE7" w:rsidP="00052AE7">
      <w:pPr>
        <w:pStyle w:val="ListParagraph"/>
        <w:numPr>
          <w:ilvl w:val="0"/>
          <w:numId w:val="11"/>
        </w:numPr>
      </w:pPr>
      <w:r w:rsidRPr="00D22157">
        <w:t>Complete practice tests (which you can write yourself, or get from teachers)</w:t>
      </w:r>
    </w:p>
    <w:p w14:paraId="1F8D82A9" w14:textId="77777777" w:rsidR="00052AE7" w:rsidRPr="00D22157" w:rsidRDefault="00052AE7" w:rsidP="00052AE7">
      <w:pPr>
        <w:pStyle w:val="ListParagraph"/>
        <w:numPr>
          <w:ilvl w:val="0"/>
          <w:numId w:val="11"/>
        </w:numPr>
      </w:pPr>
      <w:r w:rsidRPr="00D22157">
        <w:t>Ask yourself questions about what you have studied, explain the answers to yourself and check whether the answers you gave yourself were indeed correct</w:t>
      </w:r>
    </w:p>
    <w:p w14:paraId="12DA60A5" w14:textId="77777777" w:rsidR="00052AE7" w:rsidRPr="00D22157" w:rsidRDefault="00052AE7" w:rsidP="00052AE7">
      <w:pPr>
        <w:pStyle w:val="ListParagraph"/>
        <w:numPr>
          <w:ilvl w:val="0"/>
          <w:numId w:val="11"/>
        </w:numPr>
      </w:pPr>
      <w:r w:rsidRPr="00D22157">
        <w:t>Someone else asks you a question and you explain the subject matter</w:t>
      </w:r>
    </w:p>
    <w:p w14:paraId="5EBA45D9" w14:textId="77777777" w:rsidR="00052AE7" w:rsidRPr="00D22157" w:rsidRDefault="00052AE7" w:rsidP="00052AE7">
      <w:pPr>
        <w:pStyle w:val="ListParagraph"/>
        <w:numPr>
          <w:ilvl w:val="0"/>
          <w:numId w:val="11"/>
        </w:numPr>
      </w:pPr>
      <w:r w:rsidRPr="00D22157">
        <w:t xml:space="preserve">Create a practice test on flashcards about the text you need to learn (on paper or online: </w:t>
      </w:r>
      <w:hyperlink r:id="rId9" w:history="1">
        <w:r w:rsidRPr="00D22157">
          <w:rPr>
            <w:rStyle w:val="Hyperlink"/>
          </w:rPr>
          <w:t>https</w:t>
        </w:r>
      </w:hyperlink>
      <w:hyperlink r:id="rId10" w:history="1">
        <w:r w:rsidRPr="00D22157">
          <w:rPr>
            <w:rStyle w:val="Hyperlink"/>
          </w:rPr>
          <w:t>://apps.ankiweb.net/</w:t>
        </w:r>
      </w:hyperlink>
      <w:r w:rsidRPr="00D22157">
        <w:t xml:space="preserve"> )</w:t>
      </w:r>
    </w:p>
    <w:p w14:paraId="2B16809B" w14:textId="77777777" w:rsidR="00052AE7" w:rsidRPr="00FF5E32" w:rsidRDefault="00052AE7" w:rsidP="00052AE7">
      <w:pPr>
        <w:spacing w:after="0" w:line="240" w:lineRule="auto"/>
        <w:rPr>
          <w:b/>
        </w:rPr>
      </w:pPr>
    </w:p>
    <w:p w14:paraId="19508DEE" w14:textId="77777777" w:rsidR="00052AE7" w:rsidRPr="00FF5E32" w:rsidRDefault="00052AE7" w:rsidP="00052AE7">
      <w:pPr>
        <w:spacing w:after="0" w:line="240" w:lineRule="auto"/>
        <w:rPr>
          <w:b/>
        </w:rPr>
      </w:pPr>
      <w:r>
        <w:rPr>
          <w:b/>
        </w:rPr>
        <w:t xml:space="preserve">1. </w:t>
      </w:r>
      <w:r w:rsidRPr="00FF5E32">
        <w:rPr>
          <w:b/>
        </w:rPr>
        <w:t xml:space="preserve">Take your learning material and make </w:t>
      </w:r>
      <w:r w:rsidRPr="00FF5E32">
        <w:rPr>
          <w:b/>
          <w:bCs/>
        </w:rPr>
        <w:t>5</w:t>
      </w:r>
      <w:r w:rsidRPr="00FF5E32">
        <w:rPr>
          <w:b/>
        </w:rPr>
        <w:t xml:space="preserve"> flashcards out of it</w:t>
      </w:r>
    </w:p>
    <w:p w14:paraId="4261B236" w14:textId="77777777" w:rsidR="00052AE7" w:rsidRPr="00642392" w:rsidRDefault="00052AE7" w:rsidP="00052AE7">
      <w:pPr>
        <w:pStyle w:val="ListParagraph"/>
        <w:spacing w:after="0" w:line="240" w:lineRule="auto"/>
        <w:rPr>
          <w:b/>
        </w:rPr>
      </w:pPr>
    </w:p>
    <w:p w14:paraId="38FE97C9" w14:textId="77777777" w:rsidR="00052AE7" w:rsidRDefault="00052AE7" w:rsidP="00052AE7">
      <w:r w:rsidRPr="00D22157">
        <w:t xml:space="preserve">For this exercise, you will practice </w:t>
      </w:r>
      <w:r w:rsidRPr="00D22157">
        <w:rPr>
          <w:b/>
        </w:rPr>
        <w:t>making flashcards</w:t>
      </w:r>
      <w:r w:rsidRPr="00D22157">
        <w:t xml:space="preserve">. </w:t>
      </w:r>
      <w:r>
        <w:t>There are different type of cards, the most common one are:</w:t>
      </w:r>
    </w:p>
    <w:p w14:paraId="1A11CF84" w14:textId="77777777" w:rsidR="00052AE7" w:rsidRPr="00FF5E32" w:rsidRDefault="00052AE7" w:rsidP="00052AE7">
      <w:pPr>
        <w:numPr>
          <w:ilvl w:val="1"/>
          <w:numId w:val="29"/>
        </w:numPr>
      </w:pPr>
      <w:r w:rsidRPr="00FF5E32">
        <w:rPr>
          <w:b/>
          <w:bCs/>
        </w:rPr>
        <w:t>Basic card</w:t>
      </w:r>
      <w:r w:rsidRPr="00FF5E32">
        <w:t>: one question &amp; answer, e.g. What is the capital of Limburg? Maastricht</w:t>
      </w:r>
    </w:p>
    <w:p w14:paraId="3852B818" w14:textId="77777777" w:rsidR="00052AE7" w:rsidRPr="00D22157" w:rsidRDefault="00052AE7" w:rsidP="00052AE7">
      <w:pPr>
        <w:numPr>
          <w:ilvl w:val="1"/>
          <w:numId w:val="29"/>
        </w:numPr>
      </w:pPr>
      <w:r w:rsidRPr="00FF5E32">
        <w:rPr>
          <w:b/>
          <w:bCs/>
        </w:rPr>
        <w:t>Cloze deletion</w:t>
      </w:r>
      <w:r w:rsidRPr="00FF5E32">
        <w:t>: e.g., The capital of Limburg is ___ .</w:t>
      </w:r>
    </w:p>
    <w:p w14:paraId="586D52F3" w14:textId="77777777" w:rsidR="00052AE7" w:rsidRPr="00D22157" w:rsidRDefault="00052AE7" w:rsidP="00052AE7">
      <w:pPr>
        <w:pStyle w:val="Heading4"/>
        <w:rPr>
          <w:sz w:val="22"/>
        </w:rPr>
      </w:pPr>
      <w:r w:rsidRPr="00D22157">
        <w:rPr>
          <w:sz w:val="22"/>
        </w:rPr>
        <w:t>Example</w:t>
      </w:r>
    </w:p>
    <w:p w14:paraId="75141322" w14:textId="77777777" w:rsidR="00052AE7" w:rsidRPr="00D22157" w:rsidRDefault="00052AE7" w:rsidP="00052AE7">
      <w:pPr>
        <w:pStyle w:val="NoSpacing"/>
        <w:rPr>
          <w:sz w:val="20"/>
        </w:rPr>
      </w:pPr>
    </w:p>
    <w:tbl>
      <w:tblPr>
        <w:tblStyle w:val="TableGrid"/>
        <w:tblW w:w="0" w:type="auto"/>
        <w:tblLook w:val="04A0" w:firstRow="1" w:lastRow="0" w:firstColumn="1" w:lastColumn="0" w:noHBand="0" w:noVBand="1"/>
      </w:tblPr>
      <w:tblGrid>
        <w:gridCol w:w="4531"/>
        <w:gridCol w:w="4531"/>
      </w:tblGrid>
      <w:tr w:rsidR="00052AE7" w:rsidRPr="00D22157" w14:paraId="324ECFA5" w14:textId="77777777" w:rsidTr="00322928">
        <w:tc>
          <w:tcPr>
            <w:tcW w:w="4531" w:type="dxa"/>
            <w:vAlign w:val="center"/>
          </w:tcPr>
          <w:p w14:paraId="1E2EFDE8" w14:textId="77777777" w:rsidR="00052AE7" w:rsidRPr="00D22157" w:rsidRDefault="00052AE7" w:rsidP="00322928">
            <w:pPr>
              <w:jc w:val="center"/>
              <w:rPr>
                <w:b/>
                <w:bCs/>
              </w:rPr>
            </w:pPr>
            <w:r w:rsidRPr="00D22157">
              <w:rPr>
                <w:b/>
                <w:bCs/>
              </w:rPr>
              <w:t>Front (question/keyword)</w:t>
            </w:r>
          </w:p>
        </w:tc>
        <w:tc>
          <w:tcPr>
            <w:tcW w:w="4531" w:type="dxa"/>
            <w:vAlign w:val="center"/>
          </w:tcPr>
          <w:p w14:paraId="0BCF7F2E" w14:textId="77777777" w:rsidR="00052AE7" w:rsidRPr="00D22157" w:rsidRDefault="00052AE7" w:rsidP="00322928">
            <w:pPr>
              <w:jc w:val="center"/>
              <w:rPr>
                <w:b/>
                <w:bCs/>
              </w:rPr>
            </w:pPr>
            <w:r w:rsidRPr="00D22157">
              <w:rPr>
                <w:b/>
                <w:bCs/>
              </w:rPr>
              <w:t>Back (answer/explanation)</w:t>
            </w:r>
          </w:p>
        </w:tc>
      </w:tr>
      <w:tr w:rsidR="00052AE7" w:rsidRPr="00D22157" w14:paraId="6163D9E6" w14:textId="77777777" w:rsidTr="00322928">
        <w:trPr>
          <w:trHeight w:val="1008"/>
        </w:trPr>
        <w:tc>
          <w:tcPr>
            <w:tcW w:w="4531" w:type="dxa"/>
            <w:vAlign w:val="center"/>
          </w:tcPr>
          <w:p w14:paraId="1480AECE" w14:textId="77777777" w:rsidR="00052AE7" w:rsidRPr="00D22157" w:rsidRDefault="00052AE7" w:rsidP="00322928">
            <w:pPr>
              <w:jc w:val="center"/>
            </w:pPr>
            <w:r w:rsidRPr="00D22157">
              <w:t>What are effective learning strategies for long-term learning?</w:t>
            </w:r>
          </w:p>
        </w:tc>
        <w:tc>
          <w:tcPr>
            <w:tcW w:w="4531" w:type="dxa"/>
            <w:vAlign w:val="center"/>
          </w:tcPr>
          <w:p w14:paraId="27BEE1B7" w14:textId="77777777" w:rsidR="00052AE7" w:rsidRPr="00D22157" w:rsidRDefault="00052AE7" w:rsidP="00322928">
            <w:pPr>
              <w:jc w:val="center"/>
            </w:pPr>
            <w:r w:rsidRPr="00D22157">
              <w:t>Make practice tests ("retrieval practice")</w:t>
            </w:r>
          </w:p>
          <w:p w14:paraId="60E5EAE4" w14:textId="77777777" w:rsidR="00052AE7" w:rsidRPr="00D22157" w:rsidRDefault="00052AE7" w:rsidP="00322928">
            <w:pPr>
              <w:jc w:val="center"/>
            </w:pPr>
            <w:r w:rsidRPr="00D22157">
              <w:t>&amp;</w:t>
            </w:r>
          </w:p>
          <w:p w14:paraId="6F711C9E" w14:textId="77777777" w:rsidR="00052AE7" w:rsidRPr="00D22157" w:rsidRDefault="00052AE7" w:rsidP="00322928">
            <w:pPr>
              <w:jc w:val="center"/>
            </w:pPr>
            <w:r w:rsidRPr="00D22157">
              <w:t>Distributed practice (returning to the topics you need to learn more often)</w:t>
            </w:r>
          </w:p>
        </w:tc>
      </w:tr>
      <w:tr w:rsidR="00052AE7" w:rsidRPr="00D22157" w14:paraId="4C86764F" w14:textId="77777777" w:rsidTr="00322928">
        <w:trPr>
          <w:trHeight w:val="1008"/>
        </w:trPr>
        <w:tc>
          <w:tcPr>
            <w:tcW w:w="4531" w:type="dxa"/>
            <w:vAlign w:val="center"/>
          </w:tcPr>
          <w:p w14:paraId="4EAB3A2D" w14:textId="77777777" w:rsidR="00052AE7" w:rsidRPr="00D22157" w:rsidRDefault="00052AE7" w:rsidP="00322928">
            <w:pPr>
              <w:jc w:val="center"/>
            </w:pPr>
            <w:r w:rsidRPr="00D22157">
              <w:lastRenderedPageBreak/>
              <w:t>Which principles make learning strategies effective?</w:t>
            </w:r>
          </w:p>
        </w:tc>
        <w:tc>
          <w:tcPr>
            <w:tcW w:w="4531" w:type="dxa"/>
            <w:vAlign w:val="center"/>
          </w:tcPr>
          <w:p w14:paraId="19E3A039" w14:textId="77777777" w:rsidR="00052AE7" w:rsidRPr="00D22157" w:rsidRDefault="00052AE7" w:rsidP="00322928">
            <w:pPr>
              <w:jc w:val="center"/>
            </w:pPr>
            <w:r w:rsidRPr="00D22157">
              <w:rPr>
                <w:i/>
                <w:iCs/>
              </w:rPr>
              <w:t>Active</w:t>
            </w:r>
            <w:r w:rsidRPr="00D22157">
              <w:t xml:space="preserve"> learning (actually actively working with the subject matter, for example asking questions about it) and immediate </w:t>
            </w:r>
            <w:r w:rsidRPr="00D22157">
              <w:rPr>
                <w:i/>
                <w:iCs/>
              </w:rPr>
              <w:t>feedback</w:t>
            </w:r>
            <w:r w:rsidRPr="00D22157">
              <w:t xml:space="preserve"> (knowing whether you are doing well and why)</w:t>
            </w:r>
          </w:p>
        </w:tc>
      </w:tr>
      <w:tr w:rsidR="00052AE7" w:rsidRPr="00D22157" w14:paraId="459B00E3" w14:textId="77777777" w:rsidTr="00322928">
        <w:trPr>
          <w:trHeight w:val="1008"/>
        </w:trPr>
        <w:tc>
          <w:tcPr>
            <w:tcW w:w="4531" w:type="dxa"/>
            <w:vAlign w:val="center"/>
          </w:tcPr>
          <w:p w14:paraId="5D75991A" w14:textId="77777777" w:rsidR="00052AE7" w:rsidRPr="00D22157" w:rsidRDefault="00052AE7" w:rsidP="00322928">
            <w:pPr>
              <w:jc w:val="center"/>
            </w:pPr>
          </w:p>
          <w:p w14:paraId="037F6393" w14:textId="77777777" w:rsidR="00052AE7" w:rsidRPr="00D22157" w:rsidRDefault="00052AE7" w:rsidP="00322928">
            <w:pPr>
              <w:jc w:val="center"/>
            </w:pPr>
            <w:r w:rsidRPr="00D22157">
              <w:t>What are "desirable difficulties"?</w:t>
            </w:r>
          </w:p>
        </w:tc>
        <w:tc>
          <w:tcPr>
            <w:tcW w:w="4531" w:type="dxa"/>
            <w:vAlign w:val="center"/>
          </w:tcPr>
          <w:p w14:paraId="491BABCF" w14:textId="77777777" w:rsidR="00052AE7" w:rsidRPr="00D22157" w:rsidRDefault="00052AE7" w:rsidP="00322928">
            <w:pPr>
              <w:jc w:val="center"/>
            </w:pPr>
            <w:r w:rsidRPr="00D22157">
              <w:t xml:space="preserve">Learning conditions that make initial learning more difficult but enhance long-term learning. This is the case in testing yourself (compared to rereading) or distributing study sessions over time (compared to crammed learning). Note: not everything that makes learning difficult (for example distractions) is desirable! </w:t>
            </w:r>
          </w:p>
        </w:tc>
      </w:tr>
    </w:tbl>
    <w:p w14:paraId="667DD263" w14:textId="77777777" w:rsidR="00052AE7" w:rsidRDefault="00052AE7" w:rsidP="00052AE7"/>
    <w:p w14:paraId="03FD1C93" w14:textId="77777777" w:rsidR="00052AE7" w:rsidRDefault="00052AE7" w:rsidP="00052AE7">
      <w:r>
        <w:t xml:space="preserve">While you can make flashcards on paper, online flashcards are a very good and helpful alternative as you can keep an easy overview, observe your progress and the app help you with a smart algorithm to distribute your learning over time and to fight the forgetting curve. </w:t>
      </w:r>
    </w:p>
    <w:p w14:paraId="203DE981" w14:textId="77777777" w:rsidR="00052AE7" w:rsidRDefault="00052AE7" w:rsidP="00052AE7">
      <w:pPr>
        <w:rPr>
          <w:b/>
        </w:rPr>
      </w:pPr>
    </w:p>
    <w:p w14:paraId="0233B2E3" w14:textId="77777777" w:rsidR="00052AE7" w:rsidRPr="00D22157" w:rsidRDefault="00052AE7" w:rsidP="00052AE7">
      <w:pPr>
        <w:rPr>
          <w:b/>
        </w:rPr>
      </w:pPr>
      <w:r>
        <w:rPr>
          <w:b/>
        </w:rPr>
        <w:t xml:space="preserve">2. Self-enroll in the CANVAS course ANKI: </w:t>
      </w:r>
      <w:hyperlink r:id="rId11" w:history="1">
        <w:r w:rsidRPr="00FF5E32">
          <w:rPr>
            <w:rStyle w:val="Hyperlink"/>
            <w:b/>
          </w:rPr>
          <w:t>https://</w:t>
        </w:r>
      </w:hyperlink>
      <w:hyperlink r:id="rId12" w:history="1">
        <w:r w:rsidRPr="00FF5E32">
          <w:rPr>
            <w:rStyle w:val="Hyperlink"/>
            <w:b/>
          </w:rPr>
          <w:t>maastrichtuniversity.instructure.com/enroll/P673MA</w:t>
        </w:r>
      </w:hyperlink>
      <w:r>
        <w:rPr>
          <w:b/>
        </w:rPr>
        <w:t xml:space="preserve"> </w:t>
      </w:r>
    </w:p>
    <w:p w14:paraId="14626AB6" w14:textId="77777777" w:rsidR="00052AE7" w:rsidRPr="00D22157" w:rsidRDefault="00052AE7" w:rsidP="00052AE7">
      <w:r>
        <w:t xml:space="preserve">We highly recommend the app </w:t>
      </w:r>
      <w:r w:rsidRPr="00D22157">
        <w:rPr>
          <w:b/>
        </w:rPr>
        <w:t>Anki</w:t>
      </w:r>
      <w:r>
        <w:t xml:space="preserve">: </w:t>
      </w:r>
      <w:hyperlink r:id="rId13" w:history="1">
        <w:r w:rsidRPr="00D22157">
          <w:rPr>
            <w:rStyle w:val="Hyperlink"/>
          </w:rPr>
          <w:t>https</w:t>
        </w:r>
      </w:hyperlink>
      <w:hyperlink r:id="rId14" w:history="1">
        <w:r w:rsidRPr="00D22157">
          <w:rPr>
            <w:rStyle w:val="Hyperlink"/>
          </w:rPr>
          <w:t>://apps.ankiweb.net/</w:t>
        </w:r>
      </w:hyperlink>
      <w:r w:rsidRPr="00D22157">
        <w:t xml:space="preserve"> </w:t>
      </w:r>
    </w:p>
    <w:p w14:paraId="1EA47D19" w14:textId="77777777" w:rsidR="00052AE7" w:rsidRDefault="00052AE7" w:rsidP="00052AE7">
      <w:r>
        <w:t xml:space="preserve">In the canvas course you will find an introduction, several tutorial video’s and a manual on how to install Anki, how to make cards and how to study with that app. </w:t>
      </w:r>
    </w:p>
    <w:p w14:paraId="275FDC4F" w14:textId="77777777" w:rsidR="00052AE7" w:rsidRDefault="00052AE7" w:rsidP="00052AE7">
      <w:r>
        <w:t>3. Take the tutorial (watch videos), install ANKI and get familiar with the app</w:t>
      </w:r>
    </w:p>
    <w:p w14:paraId="23938D54" w14:textId="77777777" w:rsidR="00052AE7" w:rsidRPr="00D22157" w:rsidRDefault="00052AE7" w:rsidP="00052AE7">
      <w:r w:rsidRPr="00D22157">
        <w:rPr>
          <w:noProof/>
        </w:rPr>
        <w:lastRenderedPageBreak/>
        <w:drawing>
          <wp:inline distT="0" distB="0" distL="0" distR="0" wp14:anchorId="35CB0558" wp14:editId="4898C1EE">
            <wp:extent cx="5768340" cy="3089910"/>
            <wp:effectExtent l="0" t="0" r="381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5"/>
                    <a:srcRect l="27557" t="9401" r="28344" b="48599"/>
                    <a:stretch/>
                  </pic:blipFill>
                  <pic:spPr>
                    <a:xfrm>
                      <a:off x="0" y="0"/>
                      <a:ext cx="5768340" cy="3089910"/>
                    </a:xfrm>
                    <a:prstGeom prst="rect">
                      <a:avLst/>
                    </a:prstGeom>
                  </pic:spPr>
                </pic:pic>
              </a:graphicData>
            </a:graphic>
          </wp:inline>
        </w:drawing>
      </w:r>
    </w:p>
    <w:p w14:paraId="6EA1A60E" w14:textId="77777777" w:rsidR="00052AE7" w:rsidRDefault="00052AE7" w:rsidP="00052AE7">
      <w:pPr>
        <w:rPr>
          <w:rStyle w:val="Heading2Char"/>
          <w:b/>
          <w:bCs/>
          <w:color w:val="7B390F" w:themeColor="accent1" w:themeShade="7F"/>
          <w:sz w:val="36"/>
          <w:szCs w:val="36"/>
          <w:lang w:val="en-US"/>
        </w:rPr>
      </w:pPr>
      <w:r>
        <w:rPr>
          <w:rStyle w:val="Heading2Char"/>
          <w:color w:val="7B390F" w:themeColor="accent1" w:themeShade="7F"/>
          <w:sz w:val="36"/>
          <w:szCs w:val="36"/>
          <w:lang w:val="en-US"/>
        </w:rPr>
        <w:br w:type="page"/>
      </w:r>
    </w:p>
    <w:p w14:paraId="4A6C5F6C" w14:textId="77777777" w:rsidR="00052AE7" w:rsidRPr="00C31CCA" w:rsidRDefault="00052AE7" w:rsidP="00052AE7">
      <w:pPr>
        <w:pStyle w:val="Heading3"/>
        <w:rPr>
          <w:rStyle w:val="Heading2Char"/>
          <w:color w:val="7B390F" w:themeColor="accent1" w:themeShade="7F"/>
          <w:sz w:val="36"/>
          <w:szCs w:val="36"/>
          <w:lang w:val="en-US"/>
        </w:rPr>
      </w:pPr>
      <w:r>
        <w:rPr>
          <w:rStyle w:val="Heading2Char"/>
          <w:color w:val="7B390F" w:themeColor="accent1" w:themeShade="7F"/>
          <w:sz w:val="36"/>
          <w:szCs w:val="36"/>
          <w:lang w:val="en-US"/>
        </w:rPr>
        <w:lastRenderedPageBreak/>
        <w:t xml:space="preserve">2. </w:t>
      </w:r>
      <w:r w:rsidRPr="00C31CCA">
        <w:rPr>
          <w:rStyle w:val="Heading2Char"/>
          <w:color w:val="7B390F" w:themeColor="accent1" w:themeShade="7F"/>
          <w:sz w:val="36"/>
          <w:szCs w:val="36"/>
          <w:lang w:val="en-US"/>
        </w:rPr>
        <w:t>Self-explanations</w:t>
      </w:r>
      <w:bookmarkEnd w:id="5"/>
    </w:p>
    <w:p w14:paraId="3A958149" w14:textId="77777777" w:rsidR="00052AE7" w:rsidRPr="005F6D18" w:rsidRDefault="00052AE7" w:rsidP="00052AE7">
      <w:pPr>
        <w:pStyle w:val="Heading4"/>
        <w:rPr>
          <w:lang w:val="en-US"/>
        </w:rPr>
      </w:pPr>
      <w:r w:rsidRPr="005F6D18">
        <w:rPr>
          <w:lang w:val="en-US"/>
        </w:rPr>
        <w:t>Asking questions before and while reading a text for the first ti</w:t>
      </w:r>
      <w:r>
        <w:rPr>
          <w:lang w:val="en-US"/>
        </w:rPr>
        <w:t>me</w:t>
      </w:r>
    </w:p>
    <w:p w14:paraId="148D9933" w14:textId="77777777" w:rsidR="00052AE7" w:rsidRPr="005F6D18" w:rsidRDefault="00052AE7" w:rsidP="00052AE7">
      <w:pPr>
        <w:pStyle w:val="NoSpacing"/>
      </w:pPr>
    </w:p>
    <w:p w14:paraId="173AFE8A" w14:textId="77777777" w:rsidR="00052AE7" w:rsidRDefault="00052AE7" w:rsidP="00052AE7">
      <w:r w:rsidRPr="00152A79">
        <w:t xml:space="preserve">We want to </w:t>
      </w:r>
      <w:r w:rsidRPr="00152A79">
        <w:rPr>
          <w:b/>
          <w:bCs/>
        </w:rPr>
        <w:t>understand</w:t>
      </w:r>
      <w:r w:rsidRPr="00152A79">
        <w:t xml:space="preserve"> why things are the w</w:t>
      </w:r>
      <w:r>
        <w:t>ay they are. If we understand, we can remember it better. The materials are not only anchored more strongly in our memory, but also linked to our prior knowledge. That is why, while reading a text, y</w:t>
      </w:r>
      <w:r w:rsidRPr="00BE6715">
        <w:t xml:space="preserve">ou </w:t>
      </w:r>
      <w:r w:rsidRPr="00BE6715">
        <w:rPr>
          <w:b/>
          <w:bCs/>
        </w:rPr>
        <w:t>ask yourself questions</w:t>
      </w:r>
      <w:r w:rsidRPr="00BE6715">
        <w:t xml:space="preserve"> about your learning materials and answer these questions for yourself or by explaining it to others.</w:t>
      </w:r>
    </w:p>
    <w:p w14:paraId="4D43B2C6" w14:textId="77777777" w:rsidR="00052AE7" w:rsidRPr="00BE6715" w:rsidRDefault="00052AE7" w:rsidP="00052AE7">
      <w:pPr>
        <w:numPr>
          <w:ilvl w:val="0"/>
          <w:numId w:val="30"/>
        </w:numPr>
        <w:spacing w:after="0" w:line="240" w:lineRule="auto"/>
      </w:pPr>
      <w:r w:rsidRPr="00BE6715">
        <w:t xml:space="preserve">Get an </w:t>
      </w:r>
      <w:r w:rsidRPr="00BE6715">
        <w:rPr>
          <w:b/>
          <w:bCs/>
        </w:rPr>
        <w:t>overview</w:t>
      </w:r>
      <w:r w:rsidRPr="00BE6715">
        <w:t xml:space="preserve"> about your learning material and the structure of it</w:t>
      </w:r>
    </w:p>
    <w:p w14:paraId="392E2A13" w14:textId="77777777" w:rsidR="00052AE7" w:rsidRPr="00BE6715" w:rsidRDefault="00052AE7" w:rsidP="00052AE7">
      <w:pPr>
        <w:numPr>
          <w:ilvl w:val="0"/>
          <w:numId w:val="30"/>
        </w:numPr>
        <w:spacing w:after="0" w:line="240" w:lineRule="auto"/>
      </w:pPr>
      <w:r w:rsidRPr="00BE6715">
        <w:rPr>
          <w:b/>
          <w:bCs/>
        </w:rPr>
        <w:t>Read</w:t>
      </w:r>
      <w:r w:rsidRPr="00BE6715">
        <w:t xml:space="preserve"> or </w:t>
      </w:r>
      <w:r w:rsidRPr="00BE6715">
        <w:rPr>
          <w:b/>
          <w:bCs/>
        </w:rPr>
        <w:t>watch</w:t>
      </w:r>
      <w:r w:rsidRPr="00BE6715">
        <w:t xml:space="preserve"> the first section(s) of your learning material</w:t>
      </w:r>
    </w:p>
    <w:p w14:paraId="3B10F411" w14:textId="77777777" w:rsidR="00052AE7" w:rsidRPr="00BE6715" w:rsidRDefault="00052AE7" w:rsidP="00052AE7">
      <w:pPr>
        <w:numPr>
          <w:ilvl w:val="0"/>
          <w:numId w:val="30"/>
        </w:numPr>
        <w:spacing w:after="0" w:line="240" w:lineRule="auto"/>
      </w:pPr>
      <w:r w:rsidRPr="00BE6715">
        <w:rPr>
          <w:b/>
          <w:bCs/>
        </w:rPr>
        <w:t>Ask yourself</w:t>
      </w:r>
      <w:r w:rsidRPr="00BE6715">
        <w:t xml:space="preserve"> about what you have just read:</w:t>
      </w:r>
    </w:p>
    <w:p w14:paraId="14700FDD" w14:textId="77777777" w:rsidR="00052AE7" w:rsidRPr="00BE6715" w:rsidRDefault="00052AE7" w:rsidP="00052AE7">
      <w:pPr>
        <w:numPr>
          <w:ilvl w:val="1"/>
          <w:numId w:val="30"/>
        </w:numPr>
        <w:spacing w:after="0" w:line="240" w:lineRule="auto"/>
      </w:pPr>
      <w:r w:rsidRPr="00BE6715">
        <w:rPr>
          <w:b/>
          <w:bCs/>
        </w:rPr>
        <w:t xml:space="preserve">Why? </w:t>
      </w:r>
      <w:r w:rsidRPr="00BE6715">
        <w:t>and</w:t>
      </w:r>
      <w:r w:rsidRPr="00BE6715">
        <w:rPr>
          <w:b/>
          <w:bCs/>
        </w:rPr>
        <w:t xml:space="preserve"> How?</w:t>
      </w:r>
    </w:p>
    <w:p w14:paraId="2A1D430A" w14:textId="77777777" w:rsidR="00052AE7" w:rsidRPr="00BE6715" w:rsidRDefault="00052AE7" w:rsidP="00052AE7">
      <w:pPr>
        <w:numPr>
          <w:ilvl w:val="1"/>
          <w:numId w:val="30"/>
        </w:numPr>
        <w:spacing w:after="0" w:line="240" w:lineRule="auto"/>
      </w:pPr>
      <w:r w:rsidRPr="00BE6715">
        <w:t>How does this work?</w:t>
      </w:r>
    </w:p>
    <w:p w14:paraId="3FA1A17D" w14:textId="77777777" w:rsidR="00052AE7" w:rsidRPr="00BE6715" w:rsidRDefault="00052AE7" w:rsidP="00052AE7">
      <w:pPr>
        <w:numPr>
          <w:ilvl w:val="1"/>
          <w:numId w:val="30"/>
        </w:numPr>
        <w:spacing w:after="0" w:line="240" w:lineRule="auto"/>
      </w:pPr>
      <w:r w:rsidRPr="00BE6715">
        <w:t xml:space="preserve">Why is this important in my field of study? </w:t>
      </w:r>
    </w:p>
    <w:p w14:paraId="36BCFD7F" w14:textId="77777777" w:rsidR="00052AE7" w:rsidRPr="00BE6715" w:rsidRDefault="00052AE7" w:rsidP="00052AE7">
      <w:pPr>
        <w:numPr>
          <w:ilvl w:val="1"/>
          <w:numId w:val="30"/>
        </w:numPr>
        <w:spacing w:after="0" w:line="240" w:lineRule="auto"/>
      </w:pPr>
      <w:r w:rsidRPr="00BE6715">
        <w:t xml:space="preserve">How does this relate to what I’ve learned before? </w:t>
      </w:r>
    </w:p>
    <w:p w14:paraId="0B55B6C0" w14:textId="77777777" w:rsidR="00052AE7" w:rsidRPr="00BE6715" w:rsidRDefault="00052AE7" w:rsidP="00052AE7">
      <w:pPr>
        <w:numPr>
          <w:ilvl w:val="0"/>
          <w:numId w:val="30"/>
        </w:numPr>
        <w:spacing w:after="0" w:line="240" w:lineRule="auto"/>
      </w:pPr>
      <w:r w:rsidRPr="00BE6715">
        <w:rPr>
          <w:b/>
          <w:bCs/>
        </w:rPr>
        <w:t xml:space="preserve">Explain </w:t>
      </w:r>
      <w:r w:rsidRPr="00BE6715">
        <w:t xml:space="preserve">what you just have read and answered to yourself or someone else (without looking at the text) &amp; </w:t>
      </w:r>
      <w:r w:rsidRPr="00BE6715">
        <w:rPr>
          <w:b/>
          <w:bCs/>
        </w:rPr>
        <w:t>check</w:t>
      </w:r>
      <w:r w:rsidRPr="00BE6715">
        <w:t xml:space="preserve"> afterwards whether you were able to explain it correctly</w:t>
      </w:r>
    </w:p>
    <w:p w14:paraId="72508D68" w14:textId="77777777" w:rsidR="00052AE7" w:rsidRPr="00152A79" w:rsidRDefault="00052AE7" w:rsidP="00052AE7">
      <w:pPr>
        <w:pStyle w:val="NoSpacing"/>
      </w:pPr>
    </w:p>
    <w:p w14:paraId="174DCEB0" w14:textId="77777777" w:rsidR="00052AE7" w:rsidRPr="00487CBC" w:rsidRDefault="00052AE7" w:rsidP="00052AE7">
      <w:pPr>
        <w:pStyle w:val="Heading4"/>
        <w:rPr>
          <w:lang w:val="en-US"/>
        </w:rPr>
      </w:pPr>
      <w:r>
        <w:rPr>
          <w:lang w:val="en-US"/>
        </w:rPr>
        <w:t>Exampl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210"/>
        <w:gridCol w:w="2852"/>
      </w:tblGrid>
      <w:tr w:rsidR="00052AE7" w:rsidRPr="00152A79" w14:paraId="5F304F9A" w14:textId="77777777" w:rsidTr="00322928">
        <w:tc>
          <w:tcPr>
            <w:tcW w:w="6210" w:type="dxa"/>
            <w:vAlign w:val="center"/>
          </w:tcPr>
          <w:p w14:paraId="1EFEEBD0" w14:textId="77777777" w:rsidR="00052AE7" w:rsidRPr="00487CBC" w:rsidRDefault="00052AE7" w:rsidP="00322928">
            <w:pPr>
              <w:jc w:val="center"/>
              <w:rPr>
                <w:b/>
                <w:bCs/>
              </w:rPr>
            </w:pPr>
            <w:r>
              <w:rPr>
                <w:b/>
                <w:bCs/>
              </w:rPr>
              <w:t>Paragraphs in the text</w:t>
            </w:r>
          </w:p>
        </w:tc>
        <w:tc>
          <w:tcPr>
            <w:tcW w:w="2852" w:type="dxa"/>
            <w:vAlign w:val="center"/>
          </w:tcPr>
          <w:p w14:paraId="34A9550B" w14:textId="77777777" w:rsidR="00052AE7" w:rsidRPr="00152A79" w:rsidRDefault="00052AE7" w:rsidP="00322928">
            <w:pPr>
              <w:jc w:val="center"/>
              <w:rPr>
                <w:b/>
                <w:bCs/>
                <w:lang w:val="nl-NL"/>
              </w:rPr>
            </w:pPr>
            <w:r>
              <w:rPr>
                <w:b/>
                <w:bCs/>
                <w:lang w:val="nl-NL"/>
              </w:rPr>
              <w:t xml:space="preserve">Questions you might ask </w:t>
            </w:r>
          </w:p>
        </w:tc>
      </w:tr>
      <w:tr w:rsidR="00052AE7" w:rsidRPr="00487CBC" w14:paraId="7C56C54E" w14:textId="77777777" w:rsidTr="00322928">
        <w:tc>
          <w:tcPr>
            <w:tcW w:w="6210" w:type="dxa"/>
          </w:tcPr>
          <w:p w14:paraId="5B6AA128" w14:textId="77777777" w:rsidR="00052AE7" w:rsidRPr="00487CBC" w:rsidRDefault="00052AE7" w:rsidP="00322928">
            <w:r w:rsidRPr="00487CBC">
              <w:t xml:space="preserve">Why don’t students use more effective study techniques? </w:t>
            </w:r>
          </w:p>
          <w:p w14:paraId="24B5700C" w14:textId="77777777" w:rsidR="00052AE7" w:rsidRPr="00487CBC" w:rsidRDefault="00052AE7" w:rsidP="00322928">
            <w:r w:rsidRPr="00487CBC">
              <w:t xml:space="preserve">It seems they are not being taught the best strategies, perhaps because teachers themselves are not schooled in them. </w:t>
            </w:r>
          </w:p>
          <w:p w14:paraId="5F984124" w14:textId="77777777" w:rsidR="00052AE7" w:rsidRPr="00487CBC" w:rsidRDefault="00052AE7" w:rsidP="00322928">
            <w:r w:rsidRPr="00487CBC">
              <w:t xml:space="preserve">A second problem may be that in the educational system, the emphasis is on teaching students critical-thinking skills and content. Less time is spent on teaching them how to learn. </w:t>
            </w:r>
          </w:p>
          <w:p w14:paraId="6F07F88A" w14:textId="77777777" w:rsidR="00052AE7" w:rsidRPr="00487CBC" w:rsidRDefault="00052AE7" w:rsidP="00322928">
            <w:r w:rsidRPr="00487CBC">
              <w:t xml:space="preserve">The result can be that students who do well in their early years, when learning is closely supervised, may struggle once they are expected to regulate their own learning in high school or college. </w:t>
            </w:r>
          </w:p>
        </w:tc>
        <w:tc>
          <w:tcPr>
            <w:tcW w:w="2852" w:type="dxa"/>
          </w:tcPr>
          <w:p w14:paraId="1FD6A6A5" w14:textId="77777777" w:rsidR="00052AE7" w:rsidRPr="00487CBC" w:rsidRDefault="00052AE7" w:rsidP="00322928"/>
          <w:p w14:paraId="08C3B99F" w14:textId="77777777" w:rsidR="00052AE7" w:rsidRPr="00487CBC" w:rsidRDefault="00052AE7" w:rsidP="00322928">
            <w:r>
              <w:t>Which strategies</w:t>
            </w:r>
            <w:r w:rsidRPr="00487CBC">
              <w:t>?</w:t>
            </w:r>
          </w:p>
          <w:p w14:paraId="57B4CCA5" w14:textId="77777777" w:rsidR="00052AE7" w:rsidRPr="00487CBC" w:rsidRDefault="00052AE7" w:rsidP="00322928"/>
          <w:p w14:paraId="4E1BC582" w14:textId="77777777" w:rsidR="00052AE7" w:rsidRPr="00487CBC" w:rsidRDefault="00052AE7" w:rsidP="00322928">
            <w:r>
              <w:t>Why don’t students learn how to learn</w:t>
            </w:r>
            <w:r w:rsidRPr="00487CBC">
              <w:t>?</w:t>
            </w:r>
          </w:p>
          <w:p w14:paraId="1A74F7D4" w14:textId="77777777" w:rsidR="00052AE7" w:rsidRPr="00487CBC" w:rsidRDefault="00052AE7" w:rsidP="00322928"/>
          <w:p w14:paraId="14542D33" w14:textId="77777777" w:rsidR="00052AE7" w:rsidRPr="00487CBC" w:rsidRDefault="00052AE7" w:rsidP="00322928">
            <w:r>
              <w:t>What is the result of this</w:t>
            </w:r>
            <w:r w:rsidRPr="00487CBC">
              <w:t xml:space="preserve">? </w:t>
            </w:r>
          </w:p>
        </w:tc>
      </w:tr>
      <w:tr w:rsidR="00052AE7" w:rsidRPr="00487CBC" w14:paraId="0A748335" w14:textId="77777777" w:rsidTr="00322928">
        <w:tc>
          <w:tcPr>
            <w:tcW w:w="6210" w:type="dxa"/>
          </w:tcPr>
          <w:p w14:paraId="27DC41FD" w14:textId="77777777" w:rsidR="00052AE7" w:rsidRPr="00487CBC" w:rsidRDefault="00052AE7" w:rsidP="00322928">
            <w:r w:rsidRPr="00487CBC">
              <w:t xml:space="preserve">Some questions, such as the best age for students to start using a technique and how often they will need to be retrained or reminded, still require further research. </w:t>
            </w:r>
          </w:p>
          <w:p w14:paraId="47DC5C1A" w14:textId="77777777" w:rsidR="00052AE7" w:rsidRPr="00487CBC" w:rsidRDefault="00052AE7" w:rsidP="00322928">
            <w:r w:rsidRPr="00487CBC">
              <w:t xml:space="preserve">But even now teachers can incorporate the most successful approaches into lesson plans so that students could adopt them on their own. </w:t>
            </w:r>
          </w:p>
          <w:p w14:paraId="6BC63F70" w14:textId="77777777" w:rsidR="00052AE7" w:rsidRPr="00487CBC" w:rsidRDefault="00052AE7" w:rsidP="00322928">
            <w:r w:rsidRPr="00487CBC">
              <w:lastRenderedPageBreak/>
              <w:t xml:space="preserve">For instance, when moving to a new section, a teacher can start by asking students to do a practice test that covers important ideas from the previous section and providing immediate feedback. </w:t>
            </w:r>
          </w:p>
          <w:p w14:paraId="2F7C9E67" w14:textId="77777777" w:rsidR="00052AE7" w:rsidRPr="00487CBC" w:rsidRDefault="00052AE7" w:rsidP="00322928">
            <w:r w:rsidRPr="00487CBC">
              <w:t xml:space="preserve">Students can interleave new problems with related ones from preceding units. Teachers can harness distributed practice by reintroducing major concepts during the course of several classes. </w:t>
            </w:r>
          </w:p>
          <w:p w14:paraId="5AD5B2DA" w14:textId="77777777" w:rsidR="00052AE7" w:rsidRPr="00487CBC" w:rsidRDefault="00052AE7" w:rsidP="00322928">
            <w:r w:rsidRPr="00487CBC">
              <w:t xml:space="preserve">They can engage students in explanatory questioning by prompting them to consider how the information is new to them or why it might be true. </w:t>
            </w:r>
          </w:p>
        </w:tc>
        <w:tc>
          <w:tcPr>
            <w:tcW w:w="2852" w:type="dxa"/>
          </w:tcPr>
          <w:p w14:paraId="533B4271" w14:textId="77777777" w:rsidR="00052AE7" w:rsidRPr="00487CBC" w:rsidRDefault="00052AE7" w:rsidP="00322928"/>
          <w:p w14:paraId="2370BC73" w14:textId="77777777" w:rsidR="00052AE7" w:rsidRPr="00487CBC" w:rsidRDefault="00052AE7" w:rsidP="00322928"/>
          <w:p w14:paraId="36FA419F" w14:textId="77777777" w:rsidR="00052AE7" w:rsidRPr="00487CBC" w:rsidRDefault="00052AE7" w:rsidP="00322928"/>
          <w:p w14:paraId="39B4534B" w14:textId="77777777" w:rsidR="00052AE7" w:rsidRPr="00487CBC" w:rsidRDefault="00052AE7" w:rsidP="00322928">
            <w:r>
              <w:t>What could teachers do</w:t>
            </w:r>
            <w:r w:rsidRPr="00487CBC">
              <w:t>?</w:t>
            </w:r>
          </w:p>
          <w:p w14:paraId="55EC389D" w14:textId="77777777" w:rsidR="00052AE7" w:rsidRPr="00487CBC" w:rsidRDefault="00052AE7" w:rsidP="00322928"/>
          <w:p w14:paraId="6244CD1A" w14:textId="77777777" w:rsidR="00052AE7" w:rsidRPr="00487CBC" w:rsidRDefault="00052AE7" w:rsidP="00322928"/>
          <w:p w14:paraId="047D5822" w14:textId="77777777" w:rsidR="00052AE7" w:rsidRDefault="00052AE7" w:rsidP="00322928">
            <w:r>
              <w:t>How can teachers support their students</w:t>
            </w:r>
            <w:r w:rsidRPr="00487CBC">
              <w:t xml:space="preserve">? </w:t>
            </w:r>
          </w:p>
          <w:p w14:paraId="57AAC33A" w14:textId="77777777" w:rsidR="00052AE7" w:rsidRDefault="00052AE7" w:rsidP="00322928"/>
          <w:p w14:paraId="4D106EB9" w14:textId="77777777" w:rsidR="00052AE7" w:rsidRPr="00487CBC" w:rsidRDefault="00052AE7" w:rsidP="00322928">
            <w:r>
              <w:t>What does interleaving mean?</w:t>
            </w:r>
          </w:p>
        </w:tc>
      </w:tr>
    </w:tbl>
    <w:p w14:paraId="32DA2D1F" w14:textId="77777777" w:rsidR="00052AE7" w:rsidRPr="00FA75EF" w:rsidRDefault="00052AE7" w:rsidP="00052AE7">
      <w:pPr>
        <w:rPr>
          <w:rFonts w:cstheme="minorHAnsi"/>
          <w:color w:val="222222"/>
          <w:sz w:val="18"/>
          <w:szCs w:val="18"/>
          <w:shd w:val="clear" w:color="auto" w:fill="FFFFFF"/>
        </w:rPr>
      </w:pPr>
      <w:r w:rsidRPr="00487CBC">
        <w:rPr>
          <w:rFonts w:ascii="Arial" w:hAnsi="Arial" w:cs="Arial"/>
          <w:color w:val="222222"/>
          <w:sz w:val="18"/>
          <w:szCs w:val="18"/>
          <w:shd w:val="clear" w:color="auto" w:fill="FFFFFF"/>
        </w:rPr>
        <w:lastRenderedPageBreak/>
        <w:br/>
      </w:r>
      <w:r w:rsidRPr="00FA75EF">
        <w:rPr>
          <w:rFonts w:cstheme="minorHAnsi"/>
          <w:color w:val="222222"/>
          <w:szCs w:val="18"/>
          <w:shd w:val="clear" w:color="auto" w:fill="FFFFFF"/>
        </w:rPr>
        <w:t>Adapted from: Dunlosky, J., Rawson, K. A., Marsh, E. J., Nathan, M. J., &amp; Willingham, D. T. (2013). What works, what doesn’t. </w:t>
      </w:r>
      <w:r w:rsidRPr="00FA75EF">
        <w:rPr>
          <w:rFonts w:cstheme="minorHAnsi"/>
          <w:i/>
          <w:iCs/>
          <w:color w:val="222222"/>
          <w:szCs w:val="18"/>
          <w:shd w:val="clear" w:color="auto" w:fill="FFFFFF"/>
        </w:rPr>
        <w:t>Scientific American Mind</w:t>
      </w:r>
      <w:r w:rsidRPr="00FA75EF">
        <w:rPr>
          <w:rFonts w:cstheme="minorHAnsi"/>
          <w:color w:val="222222"/>
          <w:szCs w:val="18"/>
          <w:shd w:val="clear" w:color="auto" w:fill="FFFFFF"/>
        </w:rPr>
        <w:t>, </w:t>
      </w:r>
      <w:r w:rsidRPr="00FA75EF">
        <w:rPr>
          <w:rFonts w:cstheme="minorHAnsi"/>
          <w:i/>
          <w:iCs/>
          <w:color w:val="222222"/>
          <w:szCs w:val="18"/>
          <w:shd w:val="clear" w:color="auto" w:fill="FFFFFF"/>
        </w:rPr>
        <w:t>24</w:t>
      </w:r>
      <w:r w:rsidRPr="00FA75EF">
        <w:rPr>
          <w:rFonts w:cstheme="minorHAnsi"/>
          <w:color w:val="222222"/>
          <w:szCs w:val="18"/>
          <w:shd w:val="clear" w:color="auto" w:fill="FFFFFF"/>
        </w:rPr>
        <w:t>(4), 46-53.</w:t>
      </w:r>
    </w:p>
    <w:p w14:paraId="7701BFD2" w14:textId="77777777" w:rsidR="00052AE7" w:rsidRPr="00642392" w:rsidRDefault="00052AE7" w:rsidP="00052AE7">
      <w:pPr>
        <w:pStyle w:val="Heading3"/>
      </w:pPr>
      <w:bookmarkStart w:id="6" w:name="_Toc53059028"/>
      <w:r w:rsidRPr="001465EB">
        <w:t>Actively summarizing texts</w:t>
      </w:r>
      <w:bookmarkEnd w:id="6"/>
    </w:p>
    <w:p w14:paraId="1928D905" w14:textId="77777777" w:rsidR="00052AE7" w:rsidRPr="00FF5E32" w:rsidRDefault="00052AE7" w:rsidP="00052AE7">
      <w:pPr>
        <w:pStyle w:val="Heading4"/>
        <w:rPr>
          <w:lang w:val="en-US"/>
        </w:rPr>
      </w:pPr>
      <w:r>
        <w:rPr>
          <w:lang w:val="en-US"/>
        </w:rPr>
        <w:t xml:space="preserve">3. </w:t>
      </w:r>
      <w:r w:rsidRPr="00FF5E32">
        <w:rPr>
          <w:lang w:val="en-US"/>
        </w:rPr>
        <w:t>The Read-recite-review method</w:t>
      </w:r>
    </w:p>
    <w:p w14:paraId="4F1A66DD" w14:textId="77777777" w:rsidR="00052AE7" w:rsidRDefault="00052AE7" w:rsidP="00052AE7">
      <w:pPr>
        <w:rPr>
          <w:rFonts w:cstheme="minorHAnsi"/>
        </w:rPr>
      </w:pPr>
      <w:r w:rsidRPr="000C091B">
        <w:rPr>
          <w:rFonts w:cstheme="minorHAnsi"/>
        </w:rPr>
        <w:t>Summarization can be a very effective as well as an extremely ineffective learning strategy. It is crucial that you are active while writing your summary, that means: write it in your own words (no copy-pasting from the textbook or lectures), think about examples or your own explanations, and include opportunities to test your knowledge in your summary. One way to do so, is the read-recite-review method:</w:t>
      </w:r>
    </w:p>
    <w:p w14:paraId="42E90227" w14:textId="77777777" w:rsidR="00052AE7" w:rsidRDefault="00052AE7" w:rsidP="00052AE7">
      <w:pPr>
        <w:rPr>
          <w:rFonts w:cstheme="minorHAnsi"/>
        </w:rPr>
      </w:pPr>
      <w:r w:rsidRPr="00B53BF9">
        <w:rPr>
          <w:rFonts w:cstheme="minorHAnsi"/>
          <w:noProof/>
        </w:rPr>
        <mc:AlternateContent>
          <mc:Choice Requires="wpg">
            <w:drawing>
              <wp:anchor distT="0" distB="0" distL="114300" distR="114300" simplePos="0" relativeHeight="251660288" behindDoc="0" locked="0" layoutInCell="1" allowOverlap="1" wp14:anchorId="2754B3CF" wp14:editId="7782D8B3">
                <wp:simplePos x="0" y="0"/>
                <wp:positionH relativeFrom="column">
                  <wp:posOffset>-635</wp:posOffset>
                </wp:positionH>
                <wp:positionV relativeFrom="paragraph">
                  <wp:posOffset>215265</wp:posOffset>
                </wp:positionV>
                <wp:extent cx="5976000" cy="1944000"/>
                <wp:effectExtent l="0" t="0" r="0" b="0"/>
                <wp:wrapTopAndBottom/>
                <wp:docPr id="1" name="Group 3"/>
                <wp:cNvGraphicFramePr/>
                <a:graphic xmlns:a="http://schemas.openxmlformats.org/drawingml/2006/main">
                  <a:graphicData uri="http://schemas.microsoft.com/office/word/2010/wordprocessingGroup">
                    <wpg:wgp>
                      <wpg:cNvGrpSpPr/>
                      <wpg:grpSpPr>
                        <a:xfrm>
                          <a:off x="0" y="0"/>
                          <a:ext cx="5976000" cy="1944000"/>
                          <a:chOff x="0" y="0"/>
                          <a:chExt cx="7699905" cy="2466454"/>
                        </a:xfrm>
                      </wpg:grpSpPr>
                      <pic:pic xmlns:pic="http://schemas.openxmlformats.org/drawingml/2006/picture">
                        <pic:nvPicPr>
                          <pic:cNvPr id="5" name="Picture 5"/>
                          <pic:cNvPicPr>
                            <a:picLocks noChangeAspect="1"/>
                          </pic:cNvPicPr>
                        </pic:nvPicPr>
                        <pic:blipFill rotWithShape="1">
                          <a:blip r:embed="rId16" cstate="print">
                            <a:extLst>
                              <a:ext uri="{28A0092B-C50C-407E-A947-70E740481C1C}">
                                <a14:useLocalDpi xmlns:a14="http://schemas.microsoft.com/office/drawing/2010/main" val="0"/>
                              </a:ext>
                            </a:extLst>
                          </a:blip>
                          <a:srcRect b="21930"/>
                          <a:stretch/>
                        </pic:blipFill>
                        <pic:spPr>
                          <a:xfrm>
                            <a:off x="0" y="579087"/>
                            <a:ext cx="2160240" cy="1686503"/>
                          </a:xfrm>
                          <a:prstGeom prst="rect">
                            <a:avLst/>
                          </a:prstGeom>
                        </pic:spPr>
                      </pic:pic>
                      <pic:pic xmlns:pic="http://schemas.openxmlformats.org/drawingml/2006/picture">
                        <pic:nvPicPr>
                          <pic:cNvPr id="8" name="Picture 8"/>
                          <pic:cNvPicPr>
                            <a:picLocks noChangeAspect="1"/>
                          </pic:cNvPicPr>
                        </pic:nvPicPr>
                        <pic:blipFill rotWithShape="1">
                          <a:blip r:embed="rId17" cstate="print">
                            <a:extLst>
                              <a:ext uri="{28A0092B-C50C-407E-A947-70E740481C1C}">
                                <a14:useLocalDpi xmlns:a14="http://schemas.microsoft.com/office/drawing/2010/main" val="0"/>
                              </a:ext>
                            </a:extLst>
                          </a:blip>
                          <a:srcRect b="16505"/>
                          <a:stretch/>
                        </pic:blipFill>
                        <pic:spPr>
                          <a:xfrm>
                            <a:off x="2664296" y="378222"/>
                            <a:ext cx="2501024" cy="2088232"/>
                          </a:xfrm>
                          <a:prstGeom prst="rect">
                            <a:avLst/>
                          </a:prstGeom>
                        </pic:spPr>
                      </pic:pic>
                      <pic:pic xmlns:pic="http://schemas.openxmlformats.org/drawingml/2006/picture">
                        <pic:nvPicPr>
                          <pic:cNvPr id="9" name="Picture 9"/>
                          <pic:cNvPicPr>
                            <a:picLocks noChangeAspect="1"/>
                          </pic:cNvPicPr>
                        </pic:nvPicPr>
                        <pic:blipFill rotWithShape="1">
                          <a:blip r:embed="rId18" cstate="print">
                            <a:extLst>
                              <a:ext uri="{28A0092B-C50C-407E-A947-70E740481C1C}">
                                <a14:useLocalDpi xmlns:a14="http://schemas.microsoft.com/office/drawing/2010/main" val="0"/>
                              </a:ext>
                            </a:extLst>
                          </a:blip>
                          <a:srcRect b="19305"/>
                          <a:stretch/>
                        </pic:blipFill>
                        <pic:spPr>
                          <a:xfrm>
                            <a:off x="3315338" y="0"/>
                            <a:ext cx="937415" cy="756444"/>
                          </a:xfrm>
                          <a:prstGeom prst="rect">
                            <a:avLst/>
                          </a:prstGeom>
                        </pic:spPr>
                      </pic:pic>
                      <pic:pic xmlns:pic="http://schemas.openxmlformats.org/drawingml/2006/picture">
                        <pic:nvPicPr>
                          <pic:cNvPr id="10" name="Picture 10"/>
                          <pic:cNvPicPr>
                            <a:picLocks noChangeAspect="1"/>
                          </pic:cNvPicPr>
                        </pic:nvPicPr>
                        <pic:blipFill rotWithShape="1">
                          <a:blip r:embed="rId19" cstate="print">
                            <a:extLst>
                              <a:ext uri="{28A0092B-C50C-407E-A947-70E740481C1C}">
                                <a14:useLocalDpi xmlns:a14="http://schemas.microsoft.com/office/drawing/2010/main" val="0"/>
                              </a:ext>
                            </a:extLst>
                          </a:blip>
                          <a:srcRect b="12244"/>
                          <a:stretch/>
                        </pic:blipFill>
                        <pic:spPr>
                          <a:xfrm>
                            <a:off x="5669376" y="531378"/>
                            <a:ext cx="2030529" cy="1781919"/>
                          </a:xfrm>
                          <a:prstGeom prst="rect">
                            <a:avLst/>
                          </a:prstGeom>
                        </pic:spPr>
                      </pic:pic>
                      <wps:wsp>
                        <wps:cNvPr id="13" name="Straight Arrow Connector 13"/>
                        <wps:cNvCnPr/>
                        <wps:spPr>
                          <a:xfrm flipV="1">
                            <a:off x="2160240" y="1422338"/>
                            <a:ext cx="504056" cy="1"/>
                          </a:xfrm>
                          <a:prstGeom prst="straightConnector1">
                            <a:avLst/>
                          </a:prstGeom>
                          <a:ln w="57150">
                            <a:solidFill>
                              <a:schemeClr val="accent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14" name="Straight Arrow Connector 14"/>
                        <wps:cNvCnPr/>
                        <wps:spPr>
                          <a:xfrm flipV="1">
                            <a:off x="5291073" y="1422337"/>
                            <a:ext cx="504056" cy="1"/>
                          </a:xfrm>
                          <a:prstGeom prst="straightConnector1">
                            <a:avLst/>
                          </a:prstGeom>
                          <a:ln w="57150">
                            <a:solidFill>
                              <a:schemeClr val="accent1"/>
                            </a:solidFill>
                            <a:tailEnd type="triangle"/>
                          </a:ln>
                          <a:effectLst/>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0082A80" id="Group 3" o:spid="_x0000_s1026" style="position:absolute;margin-left:-.05pt;margin-top:16.95pt;width:470.55pt;height:153.05pt;z-index:251660288;mso-width-relative:margin;mso-height-relative:margin" coordsize="76999,24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5790;width:21602;height:16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">
                  <v:imagedata r:id="rId20" o:title="" cropbottom="14372f"/>
                </v:shape>
                <v:shape id="Picture 8" o:spid="_x0000_s1028" type="#_x0000_t75" style="position:absolute;left:26642;top:3782;width:25011;height:20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">
                  <v:imagedata r:id="rId21" o:title="" cropbottom="10817f"/>
                </v:shape>
                <v:shape id="Picture 9" o:spid="_x0000_s1029" type="#_x0000_t75" style="position:absolute;left:33153;width:9374;height:7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">
                  <v:imagedata r:id="rId22" o:title="" cropbottom="12652f"/>
                </v:shape>
                <v:shape id="Picture 10" o:spid="_x0000_s1030" type="#_x0000_t75" style="position:absolute;left:56693;top:5313;width:20306;height:17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">
                  <v:imagedata r:id="rId23" o:title="" cropbottom="8024f"/>
                </v:shape>
                <v:shapetype id="_x0000_t32" coordsize="21600,21600" o:spt="32" o:oned="t" path="m,l21600,21600e" filled="f">
                  <v:path arrowok="t" fillok="f" o:connecttype="none"/>
                  <o:lock v:ext="edit" shapetype="t"/>
                </v:shapetype>
                <v:shape id="Straight Arrow Connector 13" o:spid="_x0000_s1031" type="#_x0000_t32" style="position:absolute;left:21602;top:14223;width:504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" strokecolor="#e67730 [3204]" strokeweight="4.5pt">
                  <v:stroke endarrow="block" joinstyle="miter"/>
                </v:shape>
                <v:shape id="Straight Arrow Connector 14" o:spid="_x0000_s1032" type="#_x0000_t32" style="position:absolute;left:52910;top:14223;width:504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" strokecolor="#e67730 [3204]" strokeweight="4.5pt">
                  <v:stroke endarrow="block" joinstyle="miter"/>
                </v:shape>
                <w10:wrap type="topAndBottom"/>
              </v:group>
            </w:pict>
          </mc:Fallback>
        </mc:AlternateContent>
      </w:r>
    </w:p>
    <w:p w14:paraId="00047228" w14:textId="77777777" w:rsidR="00052AE7" w:rsidRPr="000C091B" w:rsidRDefault="00052AE7" w:rsidP="00052AE7">
      <w:pPr>
        <w:rPr>
          <w:rFonts w:cstheme="minorHAnsi"/>
        </w:rPr>
      </w:pPr>
    </w:p>
    <w:p w14:paraId="459C0FCB" w14:textId="77777777" w:rsidR="00052AE7" w:rsidRPr="000C091B" w:rsidRDefault="00052AE7" w:rsidP="00052AE7">
      <w:pPr>
        <w:rPr>
          <w:rFonts w:cstheme="minorHAnsi"/>
        </w:rPr>
      </w:pPr>
    </w:p>
    <w:p w14:paraId="0F16BF7C" w14:textId="77777777" w:rsidR="00052AE7" w:rsidRPr="000C091B" w:rsidRDefault="00052AE7" w:rsidP="00052AE7">
      <w:pPr>
        <w:pStyle w:val="ListParagraph"/>
        <w:numPr>
          <w:ilvl w:val="0"/>
          <w:numId w:val="18"/>
        </w:numPr>
        <w:spacing w:after="0"/>
        <w:rPr>
          <w:rFonts w:cstheme="minorHAnsi"/>
        </w:rPr>
      </w:pPr>
      <w:r w:rsidRPr="000C091B">
        <w:rPr>
          <w:rFonts w:cstheme="minorHAnsi"/>
          <w:b/>
        </w:rPr>
        <w:t>Read</w:t>
      </w:r>
      <w:r w:rsidRPr="000C091B">
        <w:rPr>
          <w:rFonts w:cstheme="minorHAnsi"/>
        </w:rPr>
        <w:t xml:space="preserve"> the text or the learning materials that you want to summarize</w:t>
      </w:r>
    </w:p>
    <w:p w14:paraId="76BCA620" w14:textId="77777777" w:rsidR="00052AE7" w:rsidRPr="000C091B" w:rsidRDefault="00052AE7" w:rsidP="00052AE7">
      <w:pPr>
        <w:pStyle w:val="ListParagraph"/>
        <w:numPr>
          <w:ilvl w:val="0"/>
          <w:numId w:val="18"/>
        </w:numPr>
        <w:spacing w:after="0"/>
        <w:rPr>
          <w:rFonts w:cstheme="minorHAnsi"/>
        </w:rPr>
      </w:pPr>
      <w:r w:rsidRPr="000C091B">
        <w:rPr>
          <w:rFonts w:cstheme="minorHAnsi"/>
        </w:rPr>
        <w:t>Then close your book and put away your learning materials. Write a summary from memory (</w:t>
      </w:r>
      <w:r w:rsidRPr="000C091B">
        <w:rPr>
          <w:rFonts w:cstheme="minorHAnsi"/>
          <w:b/>
        </w:rPr>
        <w:t>recite</w:t>
      </w:r>
      <w:r w:rsidRPr="000C091B">
        <w:rPr>
          <w:rFonts w:cstheme="minorHAnsi"/>
        </w:rPr>
        <w:t xml:space="preserve">): what do you still remember? </w:t>
      </w:r>
    </w:p>
    <w:p w14:paraId="3E3E0EAA" w14:textId="77777777" w:rsidR="00052AE7" w:rsidRPr="000C091B" w:rsidRDefault="00052AE7" w:rsidP="00052AE7">
      <w:pPr>
        <w:pStyle w:val="ListParagraph"/>
        <w:numPr>
          <w:ilvl w:val="0"/>
          <w:numId w:val="18"/>
        </w:numPr>
        <w:spacing w:after="0"/>
        <w:rPr>
          <w:rFonts w:cstheme="minorHAnsi"/>
        </w:rPr>
      </w:pPr>
      <w:r w:rsidRPr="000C091B">
        <w:rPr>
          <w:rFonts w:cstheme="minorHAnsi"/>
          <w:b/>
        </w:rPr>
        <w:lastRenderedPageBreak/>
        <w:t>Review</w:t>
      </w:r>
      <w:r w:rsidRPr="000C091B">
        <w:rPr>
          <w:rFonts w:cstheme="minorHAnsi"/>
        </w:rPr>
        <w:t xml:space="preserve"> your summary: did you note down everything important, was there something you missed? Check your learning materials and edit your summary until it’s complete. Was there something you did not understand? Check it! </w:t>
      </w:r>
    </w:p>
    <w:p w14:paraId="6DC55F1B" w14:textId="77777777" w:rsidR="00052AE7" w:rsidRPr="000C091B" w:rsidRDefault="00052AE7" w:rsidP="00052AE7">
      <w:pPr>
        <w:rPr>
          <w:rFonts w:cstheme="minorHAnsi"/>
        </w:rPr>
      </w:pPr>
    </w:p>
    <w:p w14:paraId="47DE765C" w14:textId="77777777" w:rsidR="00052AE7" w:rsidRPr="000C091B" w:rsidRDefault="00052AE7" w:rsidP="00052AE7">
      <w:pPr>
        <w:rPr>
          <w:rFonts w:cstheme="minorHAnsi"/>
        </w:rPr>
      </w:pPr>
      <w:r w:rsidRPr="000C091B">
        <w:rPr>
          <w:rFonts w:cstheme="minorHAnsi"/>
        </w:rPr>
        <w:t xml:space="preserve">With this method of summarizing, you combine summarizing with practicing retrieval. Furthermore, you will get a quick overview of topics that are easy for you to remember and understand and topics, that you need to work on more. </w:t>
      </w:r>
    </w:p>
    <w:p w14:paraId="3C6F8276" w14:textId="77777777" w:rsidR="00052AE7" w:rsidRDefault="00052AE7" w:rsidP="00052AE7">
      <w:pPr>
        <w:rPr>
          <w:rFonts w:ascii="Bahnschrift SemiLight" w:eastAsiaTheme="majorEastAsia" w:hAnsi="Bahnschrift SemiLight" w:cstheme="majorBidi"/>
          <w:b/>
          <w:bCs/>
          <w:color w:val="7B390F" w:themeColor="accent1" w:themeShade="7F"/>
          <w:sz w:val="36"/>
          <w:szCs w:val="36"/>
        </w:rPr>
      </w:pPr>
      <w:r>
        <w:br w:type="page"/>
      </w:r>
    </w:p>
    <w:p w14:paraId="1CECB6F2" w14:textId="77777777" w:rsidR="00052AE7" w:rsidRPr="00642392" w:rsidRDefault="00052AE7" w:rsidP="00052AE7">
      <w:pPr>
        <w:pStyle w:val="Heading4"/>
        <w:rPr>
          <w:lang w:val="en-US"/>
        </w:rPr>
      </w:pPr>
      <w:r>
        <w:rPr>
          <w:lang w:val="en-US"/>
        </w:rPr>
        <w:lastRenderedPageBreak/>
        <w:t xml:space="preserve">4. </w:t>
      </w:r>
      <w:r w:rsidRPr="00642392">
        <w:rPr>
          <w:lang w:val="en-US"/>
        </w:rPr>
        <w:t>Summarizing using the Cornell method</w:t>
      </w:r>
    </w:p>
    <w:p w14:paraId="40331FBB" w14:textId="77777777" w:rsidR="00052AE7" w:rsidRDefault="00052AE7" w:rsidP="00052AE7">
      <w:pPr>
        <w:pStyle w:val="Default"/>
        <w:rPr>
          <w:rStyle w:val="SubtleReference"/>
          <w:smallCaps w:val="0"/>
          <w:color w:val="auto"/>
        </w:rPr>
      </w:pPr>
    </w:p>
    <w:p w14:paraId="04551D28" w14:textId="77777777" w:rsidR="00052AE7" w:rsidRPr="00642392" w:rsidRDefault="00052AE7" w:rsidP="00052AE7">
      <w:pPr>
        <w:pStyle w:val="Default"/>
        <w:rPr>
          <w:rStyle w:val="SubtleReference"/>
          <w:smallCaps w:val="0"/>
          <w:color w:val="auto"/>
        </w:rPr>
      </w:pPr>
      <w:r w:rsidRPr="00642392">
        <w:rPr>
          <w:noProof/>
        </w:rPr>
        <w:drawing>
          <wp:anchor distT="0" distB="0" distL="114300" distR="114300" simplePos="0" relativeHeight="251661312" behindDoc="0" locked="0" layoutInCell="1" allowOverlap="1" wp14:anchorId="71C03652" wp14:editId="75F0EC2F">
            <wp:simplePos x="0" y="0"/>
            <wp:positionH relativeFrom="margin">
              <wp:posOffset>3840480</wp:posOffset>
            </wp:positionH>
            <wp:positionV relativeFrom="margin">
              <wp:posOffset>868680</wp:posOffset>
            </wp:positionV>
            <wp:extent cx="2438400" cy="2953385"/>
            <wp:effectExtent l="0" t="0" r="0" b="0"/>
            <wp:wrapSquare wrapText="bothSides"/>
            <wp:docPr id="24" name="Picture 24" descr="Afbeeldingsresultaat voor cornell method of note t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cornell method of note tak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8400" cy="29533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SubtleEmphasis"/>
          <w:i w:val="0"/>
          <w:iCs w:val="0"/>
          <w:color w:val="auto"/>
        </w:rPr>
        <w:t>I</w:t>
      </w:r>
      <w:r w:rsidRPr="00642392">
        <w:rPr>
          <w:rStyle w:val="SubtleEmphasis"/>
          <w:i w:val="0"/>
          <w:iCs w:val="0"/>
          <w:color w:val="auto"/>
        </w:rPr>
        <w:t xml:space="preserve">n summarization, students identify a text’s main points, excluding unimportant material. summarizing is a strategy to select the most important points and organize it. there are many different ways to summarize a text. for example, one can find the important sentences in the text to be read, and copy and paste them to another document. in this manner, summarization is barely different from highlighting and not effective for long-term learning. on the other hand, students can summarize by reading the text, thinking about it, attempting to understand it and then writing it down in their own words, as if they were explaining it to themselves. this technique is then more closely related to elaboration. </w:t>
      </w:r>
    </w:p>
    <w:p w14:paraId="504C414D" w14:textId="77777777" w:rsidR="00052AE7" w:rsidRPr="00B53BF9" w:rsidRDefault="00052AE7" w:rsidP="00052AE7">
      <w:pPr>
        <w:pStyle w:val="Default"/>
        <w:rPr>
          <w:smallCaps/>
          <w:color w:val="0064DB" w:themeColor="text1" w:themeTint="A5"/>
        </w:rPr>
      </w:pPr>
      <w:r>
        <w:rPr>
          <w:rStyle w:val="SubtleReference"/>
        </w:rPr>
        <w:t xml:space="preserve"> </w:t>
      </w:r>
    </w:p>
    <w:p w14:paraId="1872028A" w14:textId="77777777" w:rsidR="00052AE7" w:rsidRPr="00777061" w:rsidRDefault="00052AE7" w:rsidP="00052AE7">
      <w:pPr>
        <w:pStyle w:val="Default"/>
        <w:rPr>
          <w:rStyle w:val="SubtleReference"/>
        </w:rPr>
      </w:pPr>
      <w:r w:rsidRPr="00777061">
        <w:rPr>
          <w:rFonts w:eastAsia="Times New Roman"/>
        </w:rPr>
        <w:t xml:space="preserve">The </w:t>
      </w:r>
      <w:r w:rsidRPr="00777061">
        <w:rPr>
          <w:rFonts w:eastAsia="Times New Roman"/>
          <w:b/>
          <w:bCs/>
        </w:rPr>
        <w:t>Cornell-note taking technique</w:t>
      </w:r>
      <w:r w:rsidRPr="00777061">
        <w:rPr>
          <w:rFonts w:eastAsia="Times New Roman"/>
        </w:rPr>
        <w:t xml:space="preserve"> is a </w:t>
      </w:r>
      <w:r w:rsidRPr="00777061">
        <w:rPr>
          <w:rFonts w:eastAsia="Times New Roman"/>
          <w:i/>
          <w:iCs/>
        </w:rPr>
        <w:t>useful technique</w:t>
      </w:r>
      <w:r w:rsidRPr="00777061">
        <w:rPr>
          <w:rFonts w:eastAsia="Times New Roman"/>
        </w:rPr>
        <w:t xml:space="preserve"> as it supports active processing of the information</w:t>
      </w:r>
      <w:r>
        <w:rPr>
          <w:rFonts w:eastAsia="Times New Roman"/>
        </w:rPr>
        <w:t xml:space="preserve"> after you have written your summary</w:t>
      </w:r>
      <w:r w:rsidRPr="00777061">
        <w:rPr>
          <w:rFonts w:eastAsia="Times New Roman"/>
        </w:rPr>
        <w:t>. Do not reread your summary, but test yourself with the questions you have written in the column (again, a combination with practice testing) and check your answers with your summary.</w:t>
      </w:r>
    </w:p>
    <w:p w14:paraId="68D81A42" w14:textId="77777777" w:rsidR="00052AE7" w:rsidRDefault="00052AE7" w:rsidP="00052AE7">
      <w:pPr>
        <w:pStyle w:val="Default"/>
        <w:rPr>
          <w:rStyle w:val="SubtleReference"/>
          <w:smallCaps w:val="0"/>
        </w:rPr>
      </w:pPr>
    </w:p>
    <w:p w14:paraId="457443AC" w14:textId="77777777" w:rsidR="00052AE7" w:rsidRPr="00642392" w:rsidRDefault="00052AE7" w:rsidP="00052AE7">
      <w:pPr>
        <w:pStyle w:val="Default"/>
        <w:rPr>
          <w:rStyle w:val="SubtleReference"/>
          <w:b/>
        </w:rPr>
      </w:pPr>
      <w:r w:rsidRPr="00642392">
        <w:rPr>
          <w:rStyle w:val="SubtleReference"/>
          <w:b/>
          <w:color w:val="auto"/>
        </w:rPr>
        <w:t>The exercise</w:t>
      </w:r>
    </w:p>
    <w:p w14:paraId="1854F454" w14:textId="77777777" w:rsidR="00052AE7" w:rsidRPr="00642392" w:rsidRDefault="00052AE7" w:rsidP="00052AE7">
      <w:pPr>
        <w:pStyle w:val="Default"/>
        <w:rPr>
          <w:rStyle w:val="SubtleReference"/>
          <w:smallCaps w:val="0"/>
          <w:color w:val="auto"/>
        </w:rPr>
      </w:pPr>
      <w:r w:rsidRPr="00642392">
        <w:rPr>
          <w:rStyle w:val="SubtleReference"/>
          <w:smallCaps w:val="0"/>
          <w:color w:val="auto"/>
        </w:rPr>
        <w:t>Try to apply the Cornell method to an article that you have read before in the scheme below.</w:t>
      </w:r>
    </w:p>
    <w:p w14:paraId="0E2E0200" w14:textId="77777777" w:rsidR="00052AE7" w:rsidRPr="00642392" w:rsidRDefault="00052AE7" w:rsidP="00052AE7">
      <w:pPr>
        <w:pStyle w:val="Default"/>
        <w:rPr>
          <w:rStyle w:val="SubtleReference"/>
          <w:smallCaps w:val="0"/>
          <w:color w:val="auto"/>
        </w:rPr>
      </w:pPr>
      <w:r w:rsidRPr="00642392">
        <w:rPr>
          <w:rStyle w:val="SubtleReference"/>
          <w:smallCaps w:val="0"/>
          <w:color w:val="auto"/>
        </w:rPr>
        <w:t xml:space="preserve">How to do it: start by writing the title of what you are summarizing at the top. Then you leave some space on one side of the page (left or right), and you use that space to write down keywords or test questions that pop up while summarizing. On the other (large) side of the line, you write your summary (the explanation of the keywords, the answers to your questions, possibly a visualization to help you understand). You could also take the learning goals from the pre-discussion as subheadings for your summary or write them on the side and try to answer them. If then later you want to test yourself, you can simply cover the summary part of the page and explain the keywords and answer the questions (try it!). An important advantage of this method is that you can immediately check whether you answered correctly. </w:t>
      </w:r>
    </w:p>
    <w:p w14:paraId="160F786B" w14:textId="77777777" w:rsidR="00052AE7" w:rsidRPr="00CE302D" w:rsidRDefault="00052AE7" w:rsidP="00052AE7">
      <w:pPr>
        <w:pStyle w:val="Default"/>
        <w:rPr>
          <w:rStyle w:val="SubtleReference"/>
          <w:smallCaps w:val="0"/>
        </w:rPr>
      </w:pPr>
    </w:p>
    <w:tbl>
      <w:tblPr>
        <w:tblW w:w="9280" w:type="dxa"/>
        <w:tblCellMar>
          <w:left w:w="0" w:type="dxa"/>
          <w:right w:w="0" w:type="dxa"/>
        </w:tblCellMar>
        <w:tblLook w:val="0420" w:firstRow="1" w:lastRow="0" w:firstColumn="0" w:lastColumn="0" w:noHBand="0" w:noVBand="1"/>
      </w:tblPr>
      <w:tblGrid>
        <w:gridCol w:w="2640"/>
        <w:gridCol w:w="6640"/>
      </w:tblGrid>
      <w:tr w:rsidR="00052AE7" w:rsidRPr="00B53BF9" w14:paraId="27156C97" w14:textId="77777777" w:rsidTr="00322928">
        <w:trPr>
          <w:trHeight w:val="20"/>
        </w:trPr>
        <w:tc>
          <w:tcPr>
            <w:tcW w:w="2640" w:type="dxa"/>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6A8B601C" w14:textId="77777777" w:rsidR="00052AE7" w:rsidRPr="00B53BF9" w:rsidRDefault="00052AE7" w:rsidP="00322928">
            <w:pPr>
              <w:rPr>
                <w:rFonts w:ascii="Arial" w:eastAsia="Times New Roman" w:hAnsi="Arial" w:cs="Arial"/>
              </w:rPr>
            </w:pPr>
            <w:r w:rsidRPr="00B53BF9">
              <w:rPr>
                <w:rFonts w:ascii="Calibri" w:eastAsia="Times New Roman" w:hAnsi="Calibri" w:cs="Calibri"/>
                <w:b/>
                <w:bCs/>
                <w:color w:val="FFFFFF"/>
                <w:kern w:val="24"/>
              </w:rPr>
              <w:lastRenderedPageBreak/>
              <w:t>Cues</w:t>
            </w:r>
          </w:p>
        </w:tc>
        <w:tc>
          <w:tcPr>
            <w:tcW w:w="6640" w:type="dxa"/>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7FF2F7B2" w14:textId="77777777" w:rsidR="00052AE7" w:rsidRPr="00B53BF9" w:rsidRDefault="00052AE7" w:rsidP="00322928">
            <w:pPr>
              <w:rPr>
                <w:rFonts w:ascii="Arial" w:eastAsia="Times New Roman" w:hAnsi="Arial" w:cs="Arial"/>
              </w:rPr>
            </w:pPr>
            <w:r w:rsidRPr="00B53BF9">
              <w:rPr>
                <w:rFonts w:ascii="Calibri" w:eastAsia="Times New Roman" w:hAnsi="Calibri" w:cs="Calibri"/>
                <w:b/>
                <w:bCs/>
                <w:color w:val="FFFFFF"/>
                <w:kern w:val="24"/>
              </w:rPr>
              <w:t>Notes</w:t>
            </w:r>
          </w:p>
        </w:tc>
      </w:tr>
      <w:tr w:rsidR="00052AE7" w:rsidRPr="00B53BF9" w14:paraId="212513DF" w14:textId="77777777" w:rsidTr="00322928">
        <w:trPr>
          <w:trHeight w:val="20"/>
        </w:trPr>
        <w:tc>
          <w:tcPr>
            <w:tcW w:w="2640" w:type="dxa"/>
            <w:tcBorders>
              <w:top w:val="single" w:sz="24"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7BF39952" w14:textId="77777777" w:rsidR="00052AE7" w:rsidRPr="00B53BF9" w:rsidRDefault="00052AE7" w:rsidP="00052AE7">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Write down questions or keywords, main ideas</w:t>
            </w:r>
          </w:p>
          <w:p w14:paraId="4B4DCF08" w14:textId="77777777" w:rsidR="00052AE7" w:rsidRPr="00B53BF9" w:rsidRDefault="00052AE7" w:rsidP="00052AE7">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 xml:space="preserve">after you took notes / or during notetaking </w:t>
            </w:r>
          </w:p>
        </w:tc>
        <w:tc>
          <w:tcPr>
            <w:tcW w:w="6640" w:type="dxa"/>
            <w:tcBorders>
              <w:top w:val="single" w:sz="24"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030C43A5" w14:textId="77777777" w:rsidR="00052AE7" w:rsidRPr="00B53BF9" w:rsidRDefault="00052AE7" w:rsidP="00052AE7">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Write down main points and details from class/textbook/tutorial</w:t>
            </w:r>
          </w:p>
          <w:p w14:paraId="088BCD56" w14:textId="77777777" w:rsidR="00052AE7" w:rsidRPr="00B53BF9" w:rsidRDefault="00052AE7" w:rsidP="00052AE7">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Write in your own words</w:t>
            </w:r>
          </w:p>
          <w:p w14:paraId="76511F27" w14:textId="77777777" w:rsidR="00052AE7" w:rsidRPr="00B53BF9" w:rsidRDefault="00052AE7" w:rsidP="00052AE7">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Make use of visualization</w:t>
            </w:r>
          </w:p>
        </w:tc>
      </w:tr>
      <w:tr w:rsidR="00052AE7" w:rsidRPr="00B53BF9" w14:paraId="7987AB8D" w14:textId="77777777" w:rsidTr="00322928">
        <w:trPr>
          <w:trHeight w:val="20"/>
        </w:trPr>
        <w:tc>
          <w:tcPr>
            <w:tcW w:w="2640" w:type="dxa"/>
            <w:tcBorders>
              <w:top w:val="single" w:sz="8"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26780E2E" w14:textId="77777777" w:rsidR="00052AE7" w:rsidRPr="00B53BF9" w:rsidRDefault="00052AE7" w:rsidP="00322928">
            <w:pPr>
              <w:rPr>
                <w:rFonts w:ascii="Arial" w:eastAsia="Times New Roman" w:hAnsi="Arial" w:cs="Arial"/>
              </w:rPr>
            </w:pPr>
            <w:r w:rsidRPr="00B53BF9">
              <w:rPr>
                <w:rFonts w:ascii="Calibri" w:eastAsia="Times New Roman" w:hAnsi="Calibri" w:cs="Calibri"/>
                <w:b/>
                <w:bCs/>
                <w:color w:val="001C3D"/>
                <w:kern w:val="24"/>
              </w:rPr>
              <w:t>Summary</w:t>
            </w:r>
          </w:p>
        </w:tc>
        <w:tc>
          <w:tcPr>
            <w:tcW w:w="6640" w:type="dxa"/>
            <w:tcBorders>
              <w:top w:val="single" w:sz="8"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66C4CF14" w14:textId="77777777" w:rsidR="00052AE7" w:rsidRPr="00B53BF9" w:rsidRDefault="00052AE7" w:rsidP="00322928">
            <w:pPr>
              <w:rPr>
                <w:rFonts w:ascii="Arial" w:eastAsia="Times New Roman" w:hAnsi="Arial" w:cs="Arial"/>
              </w:rPr>
            </w:pPr>
            <w:r w:rsidRPr="00B53BF9">
              <w:rPr>
                <w:rFonts w:ascii="Calibri" w:eastAsia="Times New Roman" w:hAnsi="Calibri" w:cs="Calibri"/>
                <w:color w:val="001C3D"/>
                <w:kern w:val="24"/>
              </w:rPr>
              <w:t xml:space="preserve">Write a </w:t>
            </w:r>
            <w:r w:rsidRPr="00B53BF9">
              <w:rPr>
                <w:rFonts w:ascii="Calibri" w:eastAsia="Times New Roman" w:hAnsi="Calibri" w:cs="Calibri"/>
                <w:b/>
                <w:bCs/>
                <w:color w:val="001C3D"/>
                <w:kern w:val="24"/>
              </w:rPr>
              <w:t>short</w:t>
            </w:r>
            <w:r w:rsidRPr="00B53BF9">
              <w:rPr>
                <w:rFonts w:ascii="Calibri" w:eastAsia="Times New Roman" w:hAnsi="Calibri" w:cs="Calibri"/>
                <w:color w:val="001C3D"/>
                <w:kern w:val="24"/>
              </w:rPr>
              <w:t xml:space="preserve"> summary of what you’ve learned </w:t>
            </w:r>
          </w:p>
          <w:p w14:paraId="27492056" w14:textId="77777777" w:rsidR="00052AE7" w:rsidRPr="00B53BF9" w:rsidRDefault="00052AE7" w:rsidP="00052AE7">
            <w:pPr>
              <w:numPr>
                <w:ilvl w:val="0"/>
                <w:numId w:val="20"/>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 xml:space="preserve">What did you learn today? </w:t>
            </w:r>
          </w:p>
          <w:p w14:paraId="3B6A5690" w14:textId="77777777" w:rsidR="00052AE7" w:rsidRPr="00B53BF9" w:rsidRDefault="00052AE7" w:rsidP="00052AE7">
            <w:pPr>
              <w:numPr>
                <w:ilvl w:val="0"/>
                <w:numId w:val="20"/>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Look back at your summary before the next class</w:t>
            </w:r>
          </w:p>
        </w:tc>
      </w:tr>
    </w:tbl>
    <w:p w14:paraId="64CD26DF" w14:textId="77777777" w:rsidR="00052AE7" w:rsidRPr="00487CBC" w:rsidRDefault="00052AE7" w:rsidP="00052AE7">
      <w:pPr>
        <w:pStyle w:val="Heading5"/>
        <w:jc w:val="center"/>
      </w:pPr>
      <w:r>
        <w:t>You’re up!</w:t>
      </w:r>
    </w:p>
    <w:tbl>
      <w:tblPr>
        <w:tblStyle w:val="TableGrid"/>
        <w:tblW w:w="0" w:type="auto"/>
        <w:tblLook w:val="04A0" w:firstRow="1" w:lastRow="0" w:firstColumn="1" w:lastColumn="0" w:noHBand="0" w:noVBand="1"/>
      </w:tblPr>
      <w:tblGrid>
        <w:gridCol w:w="2193"/>
        <w:gridCol w:w="6749"/>
      </w:tblGrid>
      <w:tr w:rsidR="00052AE7" w:rsidRPr="0023475D" w14:paraId="5641A45E" w14:textId="77777777" w:rsidTr="00322928">
        <w:trPr>
          <w:trHeight w:val="689"/>
        </w:trPr>
        <w:tc>
          <w:tcPr>
            <w:tcW w:w="8942" w:type="dxa"/>
            <w:gridSpan w:val="2"/>
          </w:tcPr>
          <w:p w14:paraId="2D593385" w14:textId="77777777" w:rsidR="00052AE7" w:rsidRDefault="00052AE7" w:rsidP="00322928"/>
          <w:p w14:paraId="521A4E7B" w14:textId="77777777" w:rsidR="00052AE7" w:rsidRPr="00642392" w:rsidRDefault="00052AE7" w:rsidP="00322928">
            <w:pPr>
              <w:rPr>
                <w:b/>
                <w:bCs/>
                <w:shd w:val="clear" w:color="auto" w:fill="FFFFFF"/>
              </w:rPr>
            </w:pPr>
            <w:r w:rsidRPr="0023475D">
              <w:t>Title (</w:t>
            </w:r>
            <w:r>
              <w:t>of the article</w:t>
            </w:r>
            <w:r w:rsidRPr="0023475D">
              <w:t>):</w:t>
            </w:r>
            <w:r w:rsidRPr="0023475D">
              <w:rPr>
                <w:shd w:val="clear" w:color="auto" w:fill="FFFFFF"/>
              </w:rPr>
              <w:t xml:space="preserve"> </w:t>
            </w:r>
          </w:p>
        </w:tc>
      </w:tr>
      <w:tr w:rsidR="00052AE7" w:rsidRPr="0023475D" w14:paraId="3B007409" w14:textId="77777777" w:rsidTr="00322928">
        <w:trPr>
          <w:trHeight w:val="683"/>
        </w:trPr>
        <w:tc>
          <w:tcPr>
            <w:tcW w:w="2193" w:type="dxa"/>
          </w:tcPr>
          <w:p w14:paraId="2F4B8244" w14:textId="77777777" w:rsidR="00052AE7" w:rsidRPr="0023475D" w:rsidRDefault="00052AE7" w:rsidP="00322928">
            <w:pPr>
              <w:pStyle w:val="NoSpacing"/>
              <w:rPr>
                <w:i/>
                <w:iCs/>
              </w:rPr>
            </w:pPr>
            <w:r w:rsidRPr="0023475D">
              <w:rPr>
                <w:i/>
                <w:iCs/>
              </w:rPr>
              <w:t>Keywords/questions</w:t>
            </w:r>
          </w:p>
        </w:tc>
        <w:tc>
          <w:tcPr>
            <w:tcW w:w="6748" w:type="dxa"/>
          </w:tcPr>
          <w:p w14:paraId="7ED1358E" w14:textId="77777777" w:rsidR="00052AE7" w:rsidRPr="0023475D" w:rsidRDefault="00052AE7" w:rsidP="00322928">
            <w:pPr>
              <w:pStyle w:val="NoSpacing"/>
              <w:rPr>
                <w:i/>
                <w:iCs/>
              </w:rPr>
            </w:pPr>
            <w:r w:rsidRPr="0023475D">
              <w:rPr>
                <w:i/>
                <w:iCs/>
              </w:rPr>
              <w:t>Summary</w:t>
            </w:r>
          </w:p>
        </w:tc>
      </w:tr>
      <w:tr w:rsidR="00052AE7" w:rsidRPr="00487CBC" w14:paraId="5B5212D7" w14:textId="77777777" w:rsidTr="00322928">
        <w:trPr>
          <w:trHeight w:val="8806"/>
        </w:trPr>
        <w:tc>
          <w:tcPr>
            <w:tcW w:w="2193" w:type="dxa"/>
          </w:tcPr>
          <w:p w14:paraId="1B704308" w14:textId="77777777" w:rsidR="00052AE7" w:rsidRDefault="00052AE7" w:rsidP="00322928">
            <w:pPr>
              <w:pStyle w:val="NoSpacing"/>
            </w:pPr>
          </w:p>
          <w:p w14:paraId="3CC84181" w14:textId="77777777" w:rsidR="00052AE7" w:rsidRDefault="00052AE7" w:rsidP="00322928">
            <w:pPr>
              <w:pStyle w:val="NoSpacing"/>
            </w:pPr>
          </w:p>
          <w:p w14:paraId="6985C329" w14:textId="77777777" w:rsidR="00052AE7" w:rsidRDefault="00052AE7" w:rsidP="00322928">
            <w:pPr>
              <w:pStyle w:val="NoSpacing"/>
            </w:pPr>
          </w:p>
          <w:p w14:paraId="4B9CD8CE" w14:textId="77777777" w:rsidR="00052AE7" w:rsidRDefault="00052AE7" w:rsidP="00322928">
            <w:pPr>
              <w:pStyle w:val="NoSpacing"/>
            </w:pPr>
          </w:p>
          <w:p w14:paraId="5B3639AA" w14:textId="77777777" w:rsidR="00052AE7" w:rsidRDefault="00052AE7" w:rsidP="00322928">
            <w:pPr>
              <w:pStyle w:val="NoSpacing"/>
            </w:pPr>
          </w:p>
          <w:p w14:paraId="4A4F1F00" w14:textId="77777777" w:rsidR="00052AE7" w:rsidRDefault="00052AE7" w:rsidP="00322928">
            <w:pPr>
              <w:pStyle w:val="NoSpacing"/>
            </w:pPr>
          </w:p>
          <w:p w14:paraId="58652096" w14:textId="77777777" w:rsidR="00052AE7" w:rsidRDefault="00052AE7" w:rsidP="00322928">
            <w:pPr>
              <w:pStyle w:val="NoSpacing"/>
            </w:pPr>
          </w:p>
          <w:p w14:paraId="3A9FEF50" w14:textId="77777777" w:rsidR="00052AE7" w:rsidRDefault="00052AE7" w:rsidP="00322928">
            <w:pPr>
              <w:pStyle w:val="NoSpacing"/>
            </w:pPr>
          </w:p>
          <w:p w14:paraId="24AC9B38" w14:textId="77777777" w:rsidR="00052AE7" w:rsidRDefault="00052AE7" w:rsidP="00322928">
            <w:pPr>
              <w:pStyle w:val="NoSpacing"/>
            </w:pPr>
          </w:p>
          <w:p w14:paraId="0CCB6DF1" w14:textId="77777777" w:rsidR="00052AE7" w:rsidRDefault="00052AE7" w:rsidP="00322928">
            <w:pPr>
              <w:pStyle w:val="NoSpacing"/>
            </w:pPr>
          </w:p>
          <w:p w14:paraId="73456BAC" w14:textId="77777777" w:rsidR="00052AE7" w:rsidRDefault="00052AE7" w:rsidP="00322928">
            <w:pPr>
              <w:pStyle w:val="NoSpacing"/>
            </w:pPr>
          </w:p>
          <w:p w14:paraId="49409D5F" w14:textId="77777777" w:rsidR="00052AE7" w:rsidRPr="00487CBC" w:rsidRDefault="00052AE7" w:rsidP="00322928">
            <w:pPr>
              <w:pStyle w:val="NoSpacing"/>
            </w:pPr>
          </w:p>
          <w:p w14:paraId="4EE210F7" w14:textId="77777777" w:rsidR="00052AE7" w:rsidRPr="00487CBC" w:rsidRDefault="00052AE7" w:rsidP="00322928">
            <w:pPr>
              <w:pStyle w:val="NoSpacing"/>
            </w:pPr>
          </w:p>
        </w:tc>
        <w:tc>
          <w:tcPr>
            <w:tcW w:w="6748" w:type="dxa"/>
          </w:tcPr>
          <w:p w14:paraId="51B1AA32" w14:textId="77777777" w:rsidR="00052AE7" w:rsidRPr="00487CBC" w:rsidRDefault="00052AE7" w:rsidP="00322928">
            <w:pPr>
              <w:pStyle w:val="NoSpacing"/>
            </w:pPr>
          </w:p>
          <w:p w14:paraId="27DB3188" w14:textId="77777777" w:rsidR="00052AE7" w:rsidRPr="00487CBC" w:rsidRDefault="00052AE7" w:rsidP="00322928">
            <w:pPr>
              <w:pStyle w:val="NoSpacing"/>
            </w:pPr>
          </w:p>
          <w:p w14:paraId="1F08016E" w14:textId="77777777" w:rsidR="00052AE7" w:rsidRPr="00487CBC" w:rsidRDefault="00052AE7" w:rsidP="00322928">
            <w:pPr>
              <w:pStyle w:val="NoSpacing"/>
            </w:pPr>
          </w:p>
          <w:p w14:paraId="112B9655" w14:textId="77777777" w:rsidR="00052AE7" w:rsidRPr="00487CBC" w:rsidRDefault="00052AE7" w:rsidP="00322928">
            <w:pPr>
              <w:pStyle w:val="NoSpacing"/>
            </w:pPr>
          </w:p>
          <w:p w14:paraId="5032E54A" w14:textId="77777777" w:rsidR="00052AE7" w:rsidRPr="00487CBC" w:rsidRDefault="00052AE7" w:rsidP="00322928">
            <w:pPr>
              <w:pStyle w:val="NoSpacing"/>
            </w:pPr>
          </w:p>
          <w:p w14:paraId="4B931A61" w14:textId="77777777" w:rsidR="00052AE7" w:rsidRPr="00487CBC" w:rsidRDefault="00052AE7" w:rsidP="00322928">
            <w:pPr>
              <w:pStyle w:val="NoSpacing"/>
            </w:pPr>
          </w:p>
          <w:p w14:paraId="6567D48D" w14:textId="77777777" w:rsidR="00052AE7" w:rsidRPr="00487CBC" w:rsidRDefault="00052AE7" w:rsidP="00322928">
            <w:pPr>
              <w:pStyle w:val="NoSpacing"/>
            </w:pPr>
          </w:p>
        </w:tc>
      </w:tr>
    </w:tbl>
    <w:p w14:paraId="76A9B857" w14:textId="77777777" w:rsidR="00052AE7" w:rsidRPr="00487CBC" w:rsidRDefault="00052AE7" w:rsidP="00052AE7">
      <w:pPr>
        <w:tabs>
          <w:tab w:val="num" w:pos="720"/>
        </w:tabs>
        <w:rPr>
          <w:rStyle w:val="Heading5Char"/>
        </w:rPr>
      </w:pPr>
    </w:p>
    <w:p w14:paraId="6811D392" w14:textId="77777777" w:rsidR="00052AE7" w:rsidRPr="006E5DFB" w:rsidRDefault="00052AE7" w:rsidP="00052AE7">
      <w:pPr>
        <w:tabs>
          <w:tab w:val="num" w:pos="720"/>
        </w:tabs>
      </w:pPr>
      <w:r>
        <w:t>Complement with keywords and/or questions</w:t>
      </w:r>
      <w:r w:rsidRPr="0023475D">
        <w:t xml:space="preserve"> to </w:t>
      </w:r>
      <w:r>
        <w:t xml:space="preserve">complete </w:t>
      </w:r>
      <w:r w:rsidRPr="0023475D">
        <w:t xml:space="preserve">the Cornell </w:t>
      </w:r>
      <w:r>
        <w:t>scheme</w:t>
      </w:r>
      <w:r w:rsidRPr="0023475D">
        <w:t xml:space="preserve">. In the </w:t>
      </w:r>
      <w:r>
        <w:t>scheme</w:t>
      </w:r>
      <w:r w:rsidRPr="0023475D">
        <w:t xml:space="preserve"> you have now made a summary on the right</w:t>
      </w:r>
      <w:r>
        <w:t xml:space="preserve"> side</w:t>
      </w:r>
      <w:r w:rsidRPr="0023475D">
        <w:t xml:space="preserve">, but </w:t>
      </w:r>
      <w:r>
        <w:t>the left column has been left blank</w:t>
      </w:r>
      <w:r w:rsidRPr="0023475D">
        <w:t xml:space="preserve">. In that </w:t>
      </w:r>
      <w:r>
        <w:t xml:space="preserve">blank </w:t>
      </w:r>
      <w:r w:rsidRPr="0023475D">
        <w:t>space</w:t>
      </w:r>
      <w:r>
        <w:t>,</w:t>
      </w:r>
      <w:r w:rsidRPr="0023475D">
        <w:t xml:space="preserve"> you can add</w:t>
      </w:r>
      <w:r>
        <w:t xml:space="preserve"> those</w:t>
      </w:r>
      <w:r w:rsidRPr="0023475D">
        <w:t xml:space="preserve"> keywords and / or (short) questions. </w:t>
      </w:r>
      <w:r w:rsidRPr="006E5DFB">
        <w:t xml:space="preserve">Thanks to this </w:t>
      </w:r>
      <w:r>
        <w:t xml:space="preserve">Cornell </w:t>
      </w:r>
      <w:r w:rsidRPr="006E5DFB">
        <w:t xml:space="preserve">scheme you can easily test yourself: cover the right column; </w:t>
      </w:r>
      <w:r>
        <w:t>can you</w:t>
      </w:r>
      <w:r w:rsidRPr="006E5DFB">
        <w:t xml:space="preserve"> </w:t>
      </w:r>
      <w:r>
        <w:t>explain</w:t>
      </w:r>
      <w:r w:rsidRPr="006E5DFB">
        <w:t xml:space="preserve"> the keywords</w:t>
      </w:r>
      <w:r>
        <w:t xml:space="preserve"> and answer the questions</w:t>
      </w:r>
      <w:r w:rsidRPr="006E5DFB">
        <w:t xml:space="preserve"> on the left side?</w:t>
      </w:r>
      <w:r>
        <w:t xml:space="preserve"> </w:t>
      </w:r>
    </w:p>
    <w:p w14:paraId="0EEE6C85" w14:textId="77777777" w:rsidR="00052AE7" w:rsidRDefault="00052AE7" w:rsidP="00052AE7">
      <w:pPr>
        <w:tabs>
          <w:tab w:val="num" w:pos="720"/>
        </w:tabs>
      </w:pPr>
      <w:r w:rsidRPr="006E5DFB">
        <w:t xml:space="preserve">If you would like to continue using the Cornell method, please download the form from our website: </w:t>
      </w:r>
      <w:hyperlink r:id="rId25" w:history="1">
        <w:r w:rsidRPr="006672CE">
          <w:rPr>
            <w:rStyle w:val="Hyperlink"/>
          </w:rPr>
          <w:t>www.studysmartpbl.com</w:t>
        </w:r>
      </w:hyperlink>
      <w:r>
        <w:t xml:space="preserve"> </w:t>
      </w:r>
    </w:p>
    <w:p w14:paraId="6BC5F40B" w14:textId="77777777" w:rsidR="00052AE7" w:rsidRPr="006E5DFB" w:rsidRDefault="00052AE7" w:rsidP="00052AE7">
      <w:pPr>
        <w:tabs>
          <w:tab w:val="num" w:pos="720"/>
        </w:tabs>
      </w:pPr>
    </w:p>
    <w:p w14:paraId="24304003" w14:textId="77777777" w:rsidR="00052AE7" w:rsidRDefault="00052AE7" w:rsidP="00052AE7">
      <w:pPr>
        <w:pStyle w:val="Heading3"/>
      </w:pPr>
      <w:bookmarkStart w:id="7" w:name="_Toc53059030"/>
      <w:r>
        <w:lastRenderedPageBreak/>
        <w:t>5.</w:t>
      </w:r>
      <w:r w:rsidRPr="00D22157">
        <w:t xml:space="preserve"> ‘brain-dump’ or free recall</w:t>
      </w:r>
    </w:p>
    <w:p w14:paraId="6A1469DC" w14:textId="77777777" w:rsidR="00052AE7" w:rsidRDefault="00052AE7" w:rsidP="00052AE7">
      <w:pPr>
        <w:pStyle w:val="Default"/>
        <w:rPr>
          <w:rFonts w:eastAsiaTheme="majorEastAsia"/>
        </w:rPr>
      </w:pPr>
    </w:p>
    <w:p w14:paraId="2C2E14A9" w14:textId="77777777" w:rsidR="00052AE7" w:rsidRDefault="00052AE7" w:rsidP="00052AE7">
      <w:pPr>
        <w:pStyle w:val="Default"/>
        <w:rPr>
          <w:rFonts w:eastAsiaTheme="majorEastAsia"/>
        </w:rPr>
      </w:pPr>
      <w:r>
        <w:rPr>
          <w:rFonts w:eastAsiaTheme="majorEastAsia"/>
        </w:rPr>
        <w:t xml:space="preserve">No time to make practice questions or just looking for an alternative? Then try a ‘brain-dump’: </w:t>
      </w:r>
    </w:p>
    <w:p w14:paraId="7EDB54E8" w14:textId="77777777" w:rsidR="00052AE7" w:rsidRDefault="00052AE7" w:rsidP="00052AE7">
      <w:pPr>
        <w:pStyle w:val="Default"/>
        <w:rPr>
          <w:rFonts w:eastAsiaTheme="majorEastAsia"/>
        </w:rPr>
      </w:pPr>
      <w:r w:rsidRPr="000108CE">
        <w:rPr>
          <w:rFonts w:eastAsiaTheme="majorEastAsia"/>
        </w:rPr>
        <w:t>Write down, draw, or simply tell a friend or yourself everything you still remember about a certain topic, learning goal, or chapter you have read.</w:t>
      </w:r>
      <w:r>
        <w:rPr>
          <w:rFonts w:eastAsiaTheme="majorEastAsia"/>
        </w:rPr>
        <w:t xml:space="preserve"> Make sure you also seek for feedback, did you miss something? Could you explain and retrieve everything correctly? </w:t>
      </w:r>
    </w:p>
    <w:p w14:paraId="3F554D5B" w14:textId="77777777" w:rsidR="00052AE7" w:rsidRPr="00D22157" w:rsidRDefault="00052AE7" w:rsidP="00052AE7">
      <w:pPr>
        <w:pStyle w:val="Default"/>
        <w:rPr>
          <w:rFonts w:eastAsiaTheme="majorEastAsia"/>
        </w:rPr>
      </w:pPr>
    </w:p>
    <w:p w14:paraId="46856650" w14:textId="77777777" w:rsidR="00052AE7" w:rsidRDefault="00052AE7" w:rsidP="00052AE7">
      <w:pPr>
        <w:pStyle w:val="Default"/>
        <w:jc w:val="center"/>
        <w:rPr>
          <w:rFonts w:eastAsiaTheme="majorEastAsia" w:cstheme="majorBidi"/>
          <w:color w:val="B95516" w:themeColor="accent1" w:themeShade="BF"/>
          <w:sz w:val="32"/>
          <w:szCs w:val="32"/>
        </w:rPr>
      </w:pPr>
      <w:r w:rsidRPr="000108CE">
        <w:rPr>
          <w:noProof/>
        </w:rPr>
        <w:drawing>
          <wp:inline distT="0" distB="0" distL="0" distR="0" wp14:anchorId="36A1C5C7" wp14:editId="772D4320">
            <wp:extent cx="2277863" cy="1977151"/>
            <wp:effectExtent l="0" t="0" r="0" b="4445"/>
            <wp:docPr id="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6" cstate="print">
                      <a:extLst>
                        <a:ext uri="{28A0092B-C50C-407E-A947-70E740481C1C}">
                          <a14:useLocalDpi xmlns:a14="http://schemas.microsoft.com/office/drawing/2010/main" val="0"/>
                        </a:ext>
                      </a:extLst>
                    </a:blip>
                    <a:srcRect b="13202"/>
                    <a:stretch/>
                  </pic:blipFill>
                  <pic:spPr>
                    <a:xfrm>
                      <a:off x="0" y="0"/>
                      <a:ext cx="2284697" cy="1983083"/>
                    </a:xfrm>
                    <a:prstGeom prst="rect">
                      <a:avLst/>
                    </a:prstGeom>
                  </pic:spPr>
                </pic:pic>
              </a:graphicData>
            </a:graphic>
          </wp:inline>
        </w:drawing>
      </w:r>
    </w:p>
    <w:p w14:paraId="06B2E521" w14:textId="77777777" w:rsidR="00052AE7" w:rsidRDefault="00052AE7" w:rsidP="00052AE7">
      <w:pPr>
        <w:jc w:val="center"/>
        <w:rPr>
          <w:rFonts w:eastAsiaTheme="majorEastAsia" w:cstheme="majorBidi"/>
          <w:color w:val="7B390F" w:themeColor="accent1" w:themeShade="7F"/>
          <w:sz w:val="28"/>
          <w:szCs w:val="28"/>
        </w:rPr>
      </w:pPr>
      <w:r>
        <w:br w:type="page"/>
      </w:r>
    </w:p>
    <w:p w14:paraId="180CE334" w14:textId="77777777" w:rsidR="00052AE7" w:rsidRPr="00FF5E32" w:rsidRDefault="00052AE7" w:rsidP="00052AE7">
      <w:pPr>
        <w:pStyle w:val="Heading4"/>
        <w:rPr>
          <w:lang w:val="en-US"/>
        </w:rPr>
      </w:pPr>
      <w:r>
        <w:rPr>
          <w:lang w:val="en-US"/>
        </w:rPr>
        <w:lastRenderedPageBreak/>
        <w:t xml:space="preserve">6. </w:t>
      </w:r>
      <w:bookmarkEnd w:id="7"/>
      <w:r>
        <w:rPr>
          <w:lang w:val="en-US"/>
        </w:rPr>
        <w:t>Mapping/Visualization</w:t>
      </w:r>
    </w:p>
    <w:p w14:paraId="41750EEB" w14:textId="77777777" w:rsidR="00052AE7" w:rsidRDefault="00052AE7" w:rsidP="00052AE7">
      <w:pPr>
        <w:pStyle w:val="Default"/>
      </w:pPr>
      <w:r>
        <w:rPr>
          <w:rStyle w:val="SubtleReference"/>
        </w:rPr>
        <w:t>The strategy in short</w:t>
      </w:r>
    </w:p>
    <w:p w14:paraId="42CA1CB8" w14:textId="77777777" w:rsidR="00052AE7" w:rsidRPr="008C6DD9" w:rsidRDefault="00052AE7" w:rsidP="00052AE7">
      <w:pPr>
        <w:pStyle w:val="Default"/>
        <w:rPr>
          <w:rStyle w:val="SubtleReference"/>
          <w:rFonts w:eastAsia="Times New Roman"/>
          <w:smallCaps w:val="0"/>
        </w:rPr>
      </w:pPr>
      <w:r>
        <w:rPr>
          <w:rFonts w:eastAsia="Times New Roman"/>
        </w:rPr>
        <w:t xml:space="preserve">Visualization in learning means expressing text or verbal information in pictures and graphs. By using both textual and visual information, this information will stick better in your memory. Why? We assume that we have to channels where new information gets into our memory: a visual channel and a textual channel. Combining those channels and integrating both, textual and visual information in our working memory creates stronger connections and makes it easier to connect to what we already know. It’s all about creating strong ‘mental models’, how information is stored in our memory. When you let text and images come together, two different ‘roads’  to the same information are created in memory. This means that you can also access this information more easily on a test: there are multiple ways to ‘cue’ that information. So it’s not about making a pictures and learning just that, but about learning both. </w:t>
      </w:r>
      <w:r>
        <w:t>This</w:t>
      </w:r>
      <w:r w:rsidRPr="00DE1DBA">
        <w:t xml:space="preserve"> is </w:t>
      </w:r>
      <w:r>
        <w:t xml:space="preserve">also </w:t>
      </w:r>
      <w:r w:rsidRPr="00DE1DBA">
        <w:t>why you can work the other way</w:t>
      </w:r>
      <w:r>
        <w:t xml:space="preserve"> as well: s</w:t>
      </w:r>
      <w:r w:rsidRPr="00DE1DBA">
        <w:t>uppose a teacher used a picture in his / her lecture, then use that picture to see if you can explain the concept in words!</w:t>
      </w:r>
      <w:r>
        <w:t xml:space="preserve"> You can also test yourself with a picture you have made or received from a teacher: can you explain the whole concept based on a picture?</w:t>
      </w:r>
    </w:p>
    <w:p w14:paraId="5EBCA665" w14:textId="77777777" w:rsidR="00052AE7" w:rsidRPr="00AA1362" w:rsidRDefault="00052AE7" w:rsidP="00052AE7">
      <w:pPr>
        <w:pStyle w:val="Default"/>
        <w:rPr>
          <w:rStyle w:val="SubtleReference"/>
          <w:smallCaps w:val="0"/>
        </w:rPr>
      </w:pPr>
    </w:p>
    <w:p w14:paraId="06484B95" w14:textId="77777777" w:rsidR="00052AE7" w:rsidRPr="00BE6715" w:rsidRDefault="00052AE7" w:rsidP="00052AE7">
      <w:pPr>
        <w:pStyle w:val="Default"/>
        <w:rPr>
          <w:smallCaps/>
          <w:color w:val="0064DB" w:themeColor="text1" w:themeTint="A5"/>
        </w:rPr>
      </w:pPr>
      <w:r w:rsidRPr="00C447DD">
        <w:rPr>
          <w:rStyle w:val="SubtleReference"/>
        </w:rPr>
        <w:t xml:space="preserve">How to do it: </w:t>
      </w:r>
    </w:p>
    <w:p w14:paraId="1E885345" w14:textId="77777777" w:rsidR="00052AE7" w:rsidRPr="00BE6715" w:rsidRDefault="00052AE7" w:rsidP="00052AE7">
      <w:pPr>
        <w:numPr>
          <w:ilvl w:val="0"/>
          <w:numId w:val="31"/>
        </w:numPr>
        <w:rPr>
          <w:rFonts w:asciiTheme="majorHAnsi" w:eastAsiaTheme="minorEastAsia" w:hAnsiTheme="majorHAnsi" w:cstheme="majorHAnsi"/>
          <w:sz w:val="24"/>
          <w:szCs w:val="24"/>
        </w:rPr>
      </w:pPr>
      <w:r w:rsidRPr="00BE6715">
        <w:rPr>
          <w:rFonts w:asciiTheme="majorHAnsi" w:eastAsiaTheme="minorEastAsia" w:hAnsiTheme="majorHAnsi" w:cstheme="majorHAnsi"/>
          <w:sz w:val="24"/>
          <w:szCs w:val="24"/>
        </w:rPr>
        <w:t xml:space="preserve">Get an </w:t>
      </w:r>
      <w:r w:rsidRPr="00BE6715">
        <w:rPr>
          <w:rFonts w:asciiTheme="majorHAnsi" w:eastAsiaTheme="minorEastAsia" w:hAnsiTheme="majorHAnsi" w:cstheme="majorHAnsi"/>
          <w:b/>
          <w:bCs/>
          <w:sz w:val="24"/>
          <w:szCs w:val="24"/>
        </w:rPr>
        <w:t>overview</w:t>
      </w:r>
      <w:r w:rsidRPr="00BE6715">
        <w:rPr>
          <w:rFonts w:asciiTheme="majorHAnsi" w:eastAsiaTheme="minorEastAsia" w:hAnsiTheme="majorHAnsi" w:cstheme="majorHAnsi"/>
          <w:sz w:val="24"/>
          <w:szCs w:val="24"/>
        </w:rPr>
        <w:t xml:space="preserve"> of your learning material and wait a few minutes / hours</w:t>
      </w:r>
    </w:p>
    <w:p w14:paraId="6EEF441F" w14:textId="77777777" w:rsidR="00052AE7" w:rsidRPr="00BE6715" w:rsidRDefault="00052AE7" w:rsidP="00052AE7">
      <w:pPr>
        <w:numPr>
          <w:ilvl w:val="0"/>
          <w:numId w:val="31"/>
        </w:numPr>
        <w:rPr>
          <w:rFonts w:asciiTheme="majorHAnsi" w:eastAsiaTheme="minorEastAsia" w:hAnsiTheme="majorHAnsi" w:cstheme="majorHAnsi"/>
          <w:sz w:val="24"/>
          <w:szCs w:val="24"/>
        </w:rPr>
      </w:pPr>
      <w:r w:rsidRPr="00BE6715">
        <w:rPr>
          <w:rFonts w:asciiTheme="majorHAnsi" w:eastAsiaTheme="minorEastAsia" w:hAnsiTheme="majorHAnsi" w:cstheme="majorHAnsi"/>
          <w:sz w:val="24"/>
          <w:szCs w:val="24"/>
        </w:rPr>
        <w:t xml:space="preserve">Take an empty sheet of paper &amp; start with the topic / </w:t>
      </w:r>
      <w:r w:rsidRPr="00BE6715">
        <w:rPr>
          <w:rFonts w:asciiTheme="majorHAnsi" w:eastAsiaTheme="minorEastAsia" w:hAnsiTheme="majorHAnsi" w:cstheme="majorHAnsi"/>
          <w:b/>
          <w:bCs/>
          <w:sz w:val="24"/>
          <w:szCs w:val="24"/>
        </w:rPr>
        <w:t xml:space="preserve">learning goal </w:t>
      </w:r>
      <w:r w:rsidRPr="00BE6715">
        <w:rPr>
          <w:rFonts w:asciiTheme="majorHAnsi" w:eastAsiaTheme="minorEastAsia" w:hAnsiTheme="majorHAnsi" w:cstheme="majorHAnsi"/>
          <w:sz w:val="24"/>
          <w:szCs w:val="24"/>
        </w:rPr>
        <w:t>in the middle. Note subthemes below or around</w:t>
      </w:r>
    </w:p>
    <w:p w14:paraId="6C155318" w14:textId="77777777" w:rsidR="00052AE7" w:rsidRPr="00BE6715" w:rsidRDefault="00052AE7" w:rsidP="00052AE7">
      <w:pPr>
        <w:numPr>
          <w:ilvl w:val="0"/>
          <w:numId w:val="31"/>
        </w:numPr>
        <w:rPr>
          <w:rFonts w:asciiTheme="majorHAnsi" w:eastAsiaTheme="minorEastAsia" w:hAnsiTheme="majorHAnsi" w:cstheme="majorHAnsi"/>
          <w:sz w:val="24"/>
          <w:szCs w:val="24"/>
        </w:rPr>
      </w:pPr>
      <w:r w:rsidRPr="00BE6715">
        <w:rPr>
          <w:rFonts w:asciiTheme="majorHAnsi" w:eastAsiaTheme="minorEastAsia" w:hAnsiTheme="majorHAnsi" w:cstheme="majorHAnsi"/>
          <w:sz w:val="24"/>
          <w:szCs w:val="24"/>
        </w:rPr>
        <w:t>Add examples, keywords or how things connect to each other</w:t>
      </w:r>
    </w:p>
    <w:p w14:paraId="0921A70C" w14:textId="77777777" w:rsidR="00052AE7" w:rsidRPr="00BE6715" w:rsidRDefault="00052AE7" w:rsidP="00052AE7">
      <w:pPr>
        <w:numPr>
          <w:ilvl w:val="0"/>
          <w:numId w:val="31"/>
        </w:numPr>
        <w:rPr>
          <w:rFonts w:asciiTheme="majorHAnsi" w:eastAsiaTheme="minorEastAsia" w:hAnsiTheme="majorHAnsi" w:cstheme="majorHAnsi"/>
          <w:sz w:val="24"/>
          <w:szCs w:val="24"/>
        </w:rPr>
      </w:pPr>
      <w:r w:rsidRPr="00BE6715">
        <w:rPr>
          <w:rFonts w:asciiTheme="majorHAnsi" w:eastAsiaTheme="minorEastAsia" w:hAnsiTheme="majorHAnsi" w:cstheme="majorHAnsi"/>
          <w:sz w:val="24"/>
          <w:szCs w:val="24"/>
        </w:rPr>
        <w:t xml:space="preserve">Be </w:t>
      </w:r>
      <w:r w:rsidRPr="00BE6715">
        <w:rPr>
          <w:rFonts w:asciiTheme="majorHAnsi" w:eastAsiaTheme="minorEastAsia" w:hAnsiTheme="majorHAnsi" w:cstheme="majorHAnsi"/>
          <w:b/>
          <w:bCs/>
          <w:sz w:val="24"/>
          <w:szCs w:val="24"/>
        </w:rPr>
        <w:t>active</w:t>
      </w:r>
      <w:r w:rsidRPr="00BE6715">
        <w:rPr>
          <w:rFonts w:asciiTheme="majorHAnsi" w:eastAsiaTheme="minorEastAsia" w:hAnsiTheme="majorHAnsi" w:cstheme="majorHAnsi"/>
          <w:sz w:val="24"/>
          <w:szCs w:val="24"/>
        </w:rPr>
        <w:t>! Don’t look at your learning materials while mapping</w:t>
      </w:r>
    </w:p>
    <w:p w14:paraId="6B123D6A" w14:textId="77777777" w:rsidR="00052AE7" w:rsidRPr="00BE6715" w:rsidRDefault="00052AE7" w:rsidP="00052AE7">
      <w:pPr>
        <w:numPr>
          <w:ilvl w:val="0"/>
          <w:numId w:val="31"/>
        </w:numPr>
        <w:rPr>
          <w:rFonts w:asciiTheme="majorHAnsi" w:eastAsiaTheme="minorEastAsia" w:hAnsiTheme="majorHAnsi" w:cstheme="majorHAnsi"/>
          <w:sz w:val="24"/>
          <w:szCs w:val="24"/>
        </w:rPr>
      </w:pPr>
      <w:r w:rsidRPr="00BE6715">
        <w:rPr>
          <w:rFonts w:asciiTheme="majorHAnsi" w:eastAsiaTheme="minorEastAsia" w:hAnsiTheme="majorHAnsi" w:cstheme="majorHAnsi"/>
          <w:b/>
          <w:bCs/>
          <w:sz w:val="24"/>
          <w:szCs w:val="24"/>
        </w:rPr>
        <w:t>Check</w:t>
      </w:r>
      <w:r w:rsidRPr="00BE6715">
        <w:rPr>
          <w:rFonts w:asciiTheme="majorHAnsi" w:eastAsiaTheme="minorEastAsia" w:hAnsiTheme="majorHAnsi" w:cstheme="majorHAnsi"/>
          <w:sz w:val="24"/>
          <w:szCs w:val="24"/>
        </w:rPr>
        <w:t xml:space="preserve"> afterwards: do you have all important concepts? Are connections correct and clear?</w:t>
      </w:r>
    </w:p>
    <w:p w14:paraId="47CE699B" w14:textId="77777777" w:rsidR="00615F68" w:rsidRPr="00615F68" w:rsidRDefault="00615F68" w:rsidP="00615F68"/>
    <w:p w14:paraId="584E19C7" w14:textId="7D39B34F" w:rsidR="008D4224" w:rsidRDefault="008D4224">
      <w:pPr>
        <w:rPr>
          <w:rFonts w:ascii="Bahnschrift SemiLight" w:eastAsiaTheme="majorEastAsia" w:hAnsi="Bahnschrift SemiLight" w:cstheme="majorBidi"/>
          <w:b/>
          <w:bCs/>
          <w:color w:val="B95516" w:themeColor="accent1" w:themeShade="BF"/>
          <w:sz w:val="40"/>
          <w:szCs w:val="40"/>
        </w:rPr>
      </w:pPr>
      <w:r>
        <w:rPr>
          <w:rFonts w:ascii="Bahnschrift SemiLight" w:eastAsiaTheme="majorEastAsia" w:hAnsi="Bahnschrift SemiLight" w:cstheme="majorBidi"/>
          <w:b/>
          <w:bCs/>
          <w:color w:val="B95516" w:themeColor="accent1" w:themeShade="BF"/>
          <w:sz w:val="40"/>
          <w:szCs w:val="40"/>
        </w:rPr>
        <w:br w:type="page"/>
      </w:r>
    </w:p>
    <w:p w14:paraId="7B84ABAA" w14:textId="77777777" w:rsidR="008D4224" w:rsidRPr="005B0088" w:rsidRDefault="008D4224" w:rsidP="008D4224">
      <w:pPr>
        <w:pStyle w:val="Heading2"/>
        <w:rPr>
          <w:lang w:val="en-US"/>
        </w:rPr>
      </w:pPr>
      <w:r>
        <w:rPr>
          <w:b/>
          <w:bCs/>
          <w:lang w:val="en-US"/>
        </w:rPr>
        <w:lastRenderedPageBreak/>
        <w:t>Planning and time management</w:t>
      </w:r>
    </w:p>
    <w:p w14:paraId="2BBA83E8" w14:textId="77777777" w:rsidR="008D4224" w:rsidRDefault="008D4224" w:rsidP="008D4224"/>
    <w:p w14:paraId="2D632B88" w14:textId="77777777" w:rsidR="008D4224" w:rsidRDefault="008D4224" w:rsidP="008D4224">
      <w:r>
        <w:t xml:space="preserve">Use the Empty week scheme (on page 10) to complete: </w:t>
      </w:r>
    </w:p>
    <w:p w14:paraId="5089C87D" w14:textId="77777777" w:rsidR="008D4224" w:rsidRPr="00647CB3" w:rsidRDefault="008D4224" w:rsidP="008D4224">
      <w:pPr>
        <w:pStyle w:val="ListParagraph"/>
        <w:numPr>
          <w:ilvl w:val="0"/>
          <w:numId w:val="22"/>
        </w:numPr>
        <w:spacing w:after="0" w:line="240" w:lineRule="auto"/>
      </w:pPr>
      <w:r>
        <w:t xml:space="preserve">First, </w:t>
      </w:r>
      <w:r w:rsidRPr="00647CB3">
        <w:t xml:space="preserve">add all mandatory lessons, tutorials, exams </w:t>
      </w:r>
      <w:r>
        <w:t>you</w:t>
      </w:r>
      <w:r w:rsidRPr="00647CB3">
        <w:t xml:space="preserve"> have to attend at the university (or online). </w:t>
      </w:r>
    </w:p>
    <w:p w14:paraId="50DD3335" w14:textId="77777777" w:rsidR="008D4224" w:rsidRPr="00647CB3" w:rsidRDefault="008D4224" w:rsidP="008D4224">
      <w:pPr>
        <w:pStyle w:val="ListParagraph"/>
        <w:numPr>
          <w:ilvl w:val="0"/>
          <w:numId w:val="22"/>
        </w:numPr>
        <w:spacing w:after="0" w:line="240" w:lineRule="auto"/>
      </w:pPr>
      <w:r w:rsidRPr="00647CB3">
        <w:t xml:space="preserve">Next, add all other regular activities, side jobs or social activities of that week. </w:t>
      </w:r>
    </w:p>
    <w:p w14:paraId="51026340" w14:textId="77777777" w:rsidR="008D4224" w:rsidRPr="00647CB3" w:rsidRDefault="008D4224" w:rsidP="008D4224">
      <w:pPr>
        <w:pStyle w:val="ListParagraph"/>
        <w:numPr>
          <w:ilvl w:val="0"/>
          <w:numId w:val="22"/>
        </w:numPr>
        <w:spacing w:after="0" w:line="240" w:lineRule="auto"/>
      </w:pPr>
      <w:r w:rsidRPr="00647CB3">
        <w:t xml:space="preserve">Next, </w:t>
      </w:r>
      <w:r>
        <w:t>plan necessary time to relax.</w:t>
      </w:r>
    </w:p>
    <w:p w14:paraId="63A676C6" w14:textId="7E3D81CD" w:rsidR="008D4224" w:rsidRPr="00647CB3" w:rsidRDefault="008D4224" w:rsidP="008D4224">
      <w:pPr>
        <w:pStyle w:val="ListParagraph"/>
        <w:numPr>
          <w:ilvl w:val="0"/>
          <w:numId w:val="22"/>
        </w:numPr>
        <w:spacing w:after="0" w:line="240" w:lineRule="auto"/>
      </w:pPr>
      <w:r w:rsidRPr="00647CB3">
        <w:t xml:space="preserve">As a last step, fill in </w:t>
      </w:r>
      <w:r>
        <w:t>your</w:t>
      </w:r>
      <w:r w:rsidRPr="00647CB3">
        <w:t xml:space="preserve"> study time. When do </w:t>
      </w:r>
      <w:r w:rsidR="00B052E7">
        <w:t>you</w:t>
      </w:r>
      <w:r w:rsidRPr="00647CB3">
        <w:t xml:space="preserve"> usually study and prepare for tutorials and exams? </w:t>
      </w:r>
      <w:r w:rsidRPr="00B052E7">
        <w:t xml:space="preserve">How much time is left? </w:t>
      </w:r>
    </w:p>
    <w:p w14:paraId="042772AF" w14:textId="40B9F7BE" w:rsidR="008D4224" w:rsidRDefault="008D4224" w:rsidP="008D4224">
      <w:pPr>
        <w:pStyle w:val="ListParagraph"/>
        <w:numPr>
          <w:ilvl w:val="0"/>
          <w:numId w:val="22"/>
        </w:numPr>
        <w:spacing w:after="0" w:line="240" w:lineRule="auto"/>
      </w:pPr>
      <w:r w:rsidRPr="00647CB3">
        <w:t xml:space="preserve">In the last part, also add some buffer study time, in case </w:t>
      </w:r>
      <w:r w:rsidR="00B052E7">
        <w:t>you</w:t>
      </w:r>
      <w:r w:rsidRPr="00647CB3">
        <w:t xml:space="preserve"> did not finish their study tasks yet. This buffer time can become free time when </w:t>
      </w:r>
      <w:r w:rsidR="00B052E7">
        <w:t>you have</w:t>
      </w:r>
      <w:r w:rsidRPr="00647CB3">
        <w:t xml:space="preserve"> finished </w:t>
      </w:r>
      <w:r w:rsidR="00B052E7">
        <w:t>your</w:t>
      </w:r>
      <w:bookmarkStart w:id="8" w:name="_GoBack"/>
      <w:bookmarkEnd w:id="8"/>
      <w:r w:rsidRPr="00647CB3">
        <w:t xml:space="preserve"> tasks. </w:t>
      </w:r>
    </w:p>
    <w:p w14:paraId="78675480" w14:textId="77777777" w:rsidR="008D4224" w:rsidRDefault="008D4224" w:rsidP="008D4224"/>
    <w:p w14:paraId="2F21A3CB" w14:textId="194F4234" w:rsidR="008D4224" w:rsidRDefault="00A23441" w:rsidP="008D4224">
      <w:r>
        <w:t>Alternative:</w:t>
      </w:r>
    </w:p>
    <w:p w14:paraId="10AB9764" w14:textId="56043BD8" w:rsidR="00A23441" w:rsidRDefault="00A23441" w:rsidP="00A23441">
      <w:pPr>
        <w:pStyle w:val="ListParagraph"/>
        <w:numPr>
          <w:ilvl w:val="0"/>
          <w:numId w:val="33"/>
        </w:numPr>
      </w:pPr>
      <w:r>
        <w:t>Take a calendar/scheduler of choice. Options are</w:t>
      </w:r>
    </w:p>
    <w:p w14:paraId="7B78A668" w14:textId="541B0FA4" w:rsidR="00A23441" w:rsidRDefault="00A23441" w:rsidP="00A23441">
      <w:pPr>
        <w:pStyle w:val="ListParagraph"/>
        <w:numPr>
          <w:ilvl w:val="1"/>
          <w:numId w:val="33"/>
        </w:numPr>
      </w:pPr>
      <w:r>
        <w:t>Microsoft Outlook</w:t>
      </w:r>
    </w:p>
    <w:p w14:paraId="2D33D76D" w14:textId="46C2C5D1" w:rsidR="00A23441" w:rsidRDefault="00A23441" w:rsidP="00A23441">
      <w:pPr>
        <w:pStyle w:val="ListParagraph"/>
        <w:numPr>
          <w:ilvl w:val="1"/>
          <w:numId w:val="33"/>
        </w:numPr>
      </w:pPr>
      <w:r>
        <w:t>Google Calendar</w:t>
      </w:r>
    </w:p>
    <w:p w14:paraId="392BB01A" w14:textId="110FEA69" w:rsidR="00ED53A9" w:rsidRDefault="00ED53A9" w:rsidP="00A23441">
      <w:pPr>
        <w:pStyle w:val="ListParagraph"/>
        <w:numPr>
          <w:ilvl w:val="1"/>
          <w:numId w:val="33"/>
        </w:numPr>
      </w:pPr>
      <w:r>
        <w:t>Apple Calendar</w:t>
      </w:r>
    </w:p>
    <w:p w14:paraId="457BA20A" w14:textId="77777777" w:rsidR="00A23441" w:rsidRDefault="00A23441" w:rsidP="00A23441">
      <w:pPr>
        <w:pStyle w:val="ListParagraph"/>
        <w:numPr>
          <w:ilvl w:val="1"/>
          <w:numId w:val="33"/>
        </w:numPr>
      </w:pPr>
      <w:r>
        <w:t>Excel (check the web or excel templates for downloadable calendar templates)</w:t>
      </w:r>
    </w:p>
    <w:p w14:paraId="6F973E07" w14:textId="550653CA" w:rsidR="00A23441" w:rsidRDefault="00A23441" w:rsidP="00A23441">
      <w:pPr>
        <w:pStyle w:val="ListParagraph"/>
        <w:numPr>
          <w:ilvl w:val="1"/>
          <w:numId w:val="33"/>
        </w:numPr>
      </w:pPr>
      <w:r>
        <w:t>Notion</w:t>
      </w:r>
      <w:r w:rsidR="00ED53A9">
        <w:t>.so</w:t>
      </w:r>
    </w:p>
    <w:p w14:paraId="3CE60A5D" w14:textId="77777777" w:rsidR="00A23441" w:rsidRDefault="00A23441" w:rsidP="00A23441">
      <w:pPr>
        <w:pStyle w:val="ListParagraph"/>
        <w:numPr>
          <w:ilvl w:val="1"/>
          <w:numId w:val="33"/>
        </w:numPr>
      </w:pPr>
      <w:r>
        <w:t>Pen and Paper</w:t>
      </w:r>
    </w:p>
    <w:p w14:paraId="74889EC1" w14:textId="77777777" w:rsidR="00A23441" w:rsidRDefault="00A23441" w:rsidP="00A23441">
      <w:pPr>
        <w:pStyle w:val="ListParagraph"/>
        <w:numPr>
          <w:ilvl w:val="1"/>
          <w:numId w:val="33"/>
        </w:numPr>
      </w:pPr>
      <w:r>
        <w:t>Whatever you use at the moment</w:t>
      </w:r>
    </w:p>
    <w:p w14:paraId="6297F0C3" w14:textId="5DB913FD" w:rsidR="00A23441" w:rsidRDefault="00A23441" w:rsidP="00A23441">
      <w:pPr>
        <w:pStyle w:val="ListParagraph"/>
        <w:numPr>
          <w:ilvl w:val="0"/>
          <w:numId w:val="33"/>
        </w:numPr>
      </w:pPr>
      <w:r>
        <w:t>Enter the date of your exam</w:t>
      </w:r>
      <w:r w:rsidR="00ED53A9">
        <w:t xml:space="preserve"> and your tutorials (include the problem that is discussed in each tutorial) </w:t>
      </w:r>
    </w:p>
    <w:p w14:paraId="29E5D1FE" w14:textId="1CB2C125" w:rsidR="00A23441" w:rsidRDefault="00ED53A9" w:rsidP="00A23441">
      <w:pPr>
        <w:pStyle w:val="ListParagraph"/>
        <w:numPr>
          <w:ilvl w:val="0"/>
          <w:numId w:val="33"/>
        </w:numPr>
      </w:pPr>
      <w:r>
        <w:t xml:space="preserve">Then, start to go backwards: </w:t>
      </w:r>
    </w:p>
    <w:p w14:paraId="10A8735F" w14:textId="7D549BE0" w:rsidR="00ED53A9" w:rsidRDefault="00ED53A9" w:rsidP="00ED53A9">
      <w:pPr>
        <w:pStyle w:val="ListParagraph"/>
        <w:numPr>
          <w:ilvl w:val="1"/>
          <w:numId w:val="33"/>
        </w:numPr>
      </w:pPr>
      <w:r>
        <w:t>On what date do you need to be finished with recapping all topics?</w:t>
      </w:r>
    </w:p>
    <w:p w14:paraId="31ECC9F3" w14:textId="57885A52" w:rsidR="00ED53A9" w:rsidRDefault="00ED53A9" w:rsidP="00ED53A9">
      <w:pPr>
        <w:pStyle w:val="ListParagraph"/>
        <w:numPr>
          <w:ilvl w:val="1"/>
          <w:numId w:val="33"/>
        </w:numPr>
      </w:pPr>
      <w:r>
        <w:t>Based on the previous answer determine when you are going to study and test the individual topics. Make sure to take into account tutorials and other time-consuming activities to keep it realistic</w:t>
      </w:r>
    </w:p>
    <w:p w14:paraId="24FDD734" w14:textId="25FE7AAC" w:rsidR="00ED53A9" w:rsidRDefault="00ED53A9" w:rsidP="00ED53A9">
      <w:pPr>
        <w:pStyle w:val="ListParagraph"/>
        <w:numPr>
          <w:ilvl w:val="1"/>
          <w:numId w:val="33"/>
        </w:numPr>
      </w:pPr>
      <w:r>
        <w:t>While making the plan, keep the principles of distributed and interleaved practice in mind</w:t>
      </w:r>
    </w:p>
    <w:p w14:paraId="38956ECD" w14:textId="77777777" w:rsidR="008D4224" w:rsidRDefault="008D4224" w:rsidP="008D4224"/>
    <w:p w14:paraId="57C86FF5" w14:textId="77777777" w:rsidR="008D4224" w:rsidRDefault="008D4224" w:rsidP="008D4224"/>
    <w:p w14:paraId="3F7C00C4" w14:textId="77777777" w:rsidR="008D4224" w:rsidRDefault="008D4224" w:rsidP="008D4224"/>
    <w:p w14:paraId="13363539" w14:textId="77777777" w:rsidR="008D4224" w:rsidRDefault="008D4224" w:rsidP="008D4224"/>
    <w:p w14:paraId="21A49344" w14:textId="77777777" w:rsidR="008D4224" w:rsidRDefault="008D4224" w:rsidP="008D4224"/>
    <w:p w14:paraId="41B25D16" w14:textId="77777777" w:rsidR="008D4224" w:rsidRDefault="008D4224" w:rsidP="008D4224">
      <w:r>
        <w:br w:type="page"/>
      </w:r>
    </w:p>
    <w:p w14:paraId="72A9F679" w14:textId="77777777" w:rsidR="008D4224" w:rsidRPr="005B0088" w:rsidRDefault="008D4224" w:rsidP="008D4224">
      <w:pPr>
        <w:sectPr w:rsidR="008D4224" w:rsidRPr="005B0088" w:rsidSect="008D4224">
          <w:footerReference w:type="default" r:id="rId27"/>
          <w:pgSz w:w="11906" w:h="16838"/>
          <w:pgMar w:top="1417" w:right="1417" w:bottom="1417" w:left="1417" w:header="708" w:footer="708" w:gutter="0"/>
          <w:pgNumType w:start="0"/>
          <w:cols w:space="708"/>
          <w:titlePg/>
          <w:docGrid w:linePitch="360"/>
        </w:sectPr>
      </w:pPr>
    </w:p>
    <w:p w14:paraId="7D6165DB" w14:textId="77777777" w:rsidR="008D4224" w:rsidRPr="00487CBC" w:rsidRDefault="008D4224" w:rsidP="008D4224">
      <w:pPr>
        <w:pStyle w:val="Heading4"/>
        <w:rPr>
          <w:lang w:val="en-US"/>
        </w:rPr>
      </w:pPr>
      <w:r>
        <w:rPr>
          <w:lang w:val="en-US"/>
        </w:rPr>
        <w:lastRenderedPageBreak/>
        <w:t>Empty week scheme</w:t>
      </w:r>
    </w:p>
    <w:p w14:paraId="1C8D83F6" w14:textId="77777777" w:rsidR="008D4224" w:rsidRPr="00487CBC" w:rsidRDefault="008D4224" w:rsidP="008D4224"/>
    <w:tbl>
      <w:tblPr>
        <w:tblStyle w:val="PlainTable5"/>
        <w:tblW w:w="5000" w:type="pct"/>
        <w:tblLook w:val="0420" w:firstRow="1" w:lastRow="0" w:firstColumn="0" w:lastColumn="0" w:noHBand="0" w:noVBand="1"/>
      </w:tblPr>
      <w:tblGrid>
        <w:gridCol w:w="901"/>
        <w:gridCol w:w="1871"/>
        <w:gridCol w:w="1876"/>
        <w:gridCol w:w="1876"/>
        <w:gridCol w:w="1875"/>
        <w:gridCol w:w="1875"/>
        <w:gridCol w:w="1875"/>
        <w:gridCol w:w="1867"/>
      </w:tblGrid>
      <w:tr w:rsidR="008D4224" w:rsidRPr="00487CBC" w14:paraId="4DC15588" w14:textId="77777777" w:rsidTr="00322928">
        <w:trPr>
          <w:cnfStyle w:val="100000000000" w:firstRow="1" w:lastRow="0" w:firstColumn="0" w:lastColumn="0" w:oddVBand="0" w:evenVBand="0" w:oddHBand="0" w:evenHBand="0" w:firstRowFirstColumn="0" w:firstRowLastColumn="0" w:lastRowFirstColumn="0" w:lastRowLastColumn="0"/>
          <w:trHeight w:val="275"/>
        </w:trPr>
        <w:tc>
          <w:tcPr>
            <w:tcW w:w="321" w:type="pct"/>
            <w:tcBorders>
              <w:right w:val="single" w:sz="4" w:space="0" w:color="A6A6A6" w:themeColor="background1" w:themeShade="A6"/>
            </w:tcBorders>
            <w:vAlign w:val="center"/>
            <w:hideMark/>
          </w:tcPr>
          <w:p w14:paraId="7C0C4284" w14:textId="77777777" w:rsidR="008D4224" w:rsidRPr="00487CBC" w:rsidRDefault="008D4224" w:rsidP="00322928">
            <w:pPr>
              <w:jc w:val="center"/>
            </w:pPr>
            <w:r w:rsidRPr="00487CBC">
              <w:rPr>
                <w:b/>
                <w:bCs/>
                <w:sz w:val="32"/>
                <w:szCs w:val="32"/>
              </w:rPr>
              <w:t>Ti</w:t>
            </w:r>
            <w:r>
              <w:rPr>
                <w:b/>
                <w:bCs/>
                <w:sz w:val="32"/>
                <w:szCs w:val="32"/>
              </w:rPr>
              <w:t>me</w:t>
            </w:r>
          </w:p>
        </w:tc>
        <w:tc>
          <w:tcPr>
            <w:tcW w:w="667"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D60AD19" w14:textId="77777777" w:rsidR="008D4224" w:rsidRPr="00487CBC" w:rsidRDefault="008D4224" w:rsidP="00322928">
            <w:pPr>
              <w:spacing w:after="160" w:line="259" w:lineRule="auto"/>
              <w:jc w:val="center"/>
            </w:pPr>
            <w:r>
              <w:t>Mon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0DD8EB3" w14:textId="77777777" w:rsidR="008D4224" w:rsidRPr="00487CBC" w:rsidRDefault="008D4224" w:rsidP="00322928">
            <w:pPr>
              <w:spacing w:after="160" w:line="259" w:lineRule="auto"/>
              <w:jc w:val="center"/>
            </w:pPr>
            <w:r>
              <w:t>Tues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EB80AD2" w14:textId="77777777" w:rsidR="008D4224" w:rsidRPr="00487CBC" w:rsidRDefault="008D4224" w:rsidP="00322928">
            <w:pPr>
              <w:spacing w:after="160" w:line="259" w:lineRule="auto"/>
              <w:jc w:val="center"/>
            </w:pPr>
            <w:r>
              <w:t>Wednes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583F110" w14:textId="77777777" w:rsidR="008D4224" w:rsidRPr="00487CBC" w:rsidRDefault="008D4224" w:rsidP="00322928">
            <w:pPr>
              <w:spacing w:after="160" w:line="259" w:lineRule="auto"/>
              <w:jc w:val="center"/>
            </w:pPr>
            <w:r>
              <w:t>Thurs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1C3986D" w14:textId="77777777" w:rsidR="008D4224" w:rsidRPr="00487CBC" w:rsidRDefault="008D4224" w:rsidP="00322928">
            <w:pPr>
              <w:spacing w:after="160" w:line="259" w:lineRule="auto"/>
              <w:jc w:val="center"/>
            </w:pPr>
            <w:r>
              <w:t>Fri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7BB6E7B" w14:textId="77777777" w:rsidR="008D4224" w:rsidRPr="00487CBC" w:rsidRDefault="008D4224" w:rsidP="00322928">
            <w:pPr>
              <w:spacing w:after="160" w:line="259" w:lineRule="auto"/>
              <w:jc w:val="center"/>
            </w:pPr>
            <w:r>
              <w:t>Saturday</w:t>
            </w:r>
          </w:p>
        </w:tc>
        <w:tc>
          <w:tcPr>
            <w:tcW w:w="666" w:type="pct"/>
            <w:tcBorders>
              <w:left w:val="single" w:sz="4" w:space="0" w:color="A6A6A6" w:themeColor="background1" w:themeShade="A6"/>
              <w:bottom w:val="single" w:sz="4" w:space="0" w:color="A6A6A6" w:themeColor="background1" w:themeShade="A6"/>
            </w:tcBorders>
            <w:vAlign w:val="center"/>
            <w:hideMark/>
          </w:tcPr>
          <w:p w14:paraId="2C8A3934" w14:textId="77777777" w:rsidR="008D4224" w:rsidRPr="00487CBC" w:rsidRDefault="008D4224" w:rsidP="00322928">
            <w:pPr>
              <w:spacing w:after="160" w:line="259" w:lineRule="auto"/>
              <w:jc w:val="center"/>
            </w:pPr>
            <w:r>
              <w:t>Sunday</w:t>
            </w:r>
          </w:p>
        </w:tc>
      </w:tr>
      <w:tr w:rsidR="008D4224" w:rsidRPr="00487CBC" w14:paraId="5348DC40"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0CFB33DA" w14:textId="77777777" w:rsidR="008D4224" w:rsidRPr="00487CBC" w:rsidRDefault="008D4224" w:rsidP="00322928">
            <w:pPr>
              <w:pStyle w:val="NoSpacing"/>
              <w:jc w:val="center"/>
            </w:pPr>
            <w:r w:rsidRPr="00487CBC">
              <w:t>8-9</w:t>
            </w:r>
          </w:p>
        </w:tc>
        <w:tc>
          <w:tcPr>
            <w:tcW w:w="667" w:type="pct"/>
            <w:tcBorders>
              <w:left w:val="single" w:sz="4" w:space="0" w:color="auto"/>
              <w:right w:val="single" w:sz="4" w:space="0" w:color="A6A6A6" w:themeColor="background1" w:themeShade="A6"/>
            </w:tcBorders>
            <w:vAlign w:val="center"/>
          </w:tcPr>
          <w:p w14:paraId="1C00E5D3"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97D88E5"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FF9B0B5"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8FCB85D"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239B2DC"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A8F6B20"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7B0D9638" w14:textId="77777777" w:rsidR="008D4224" w:rsidRPr="00487CBC" w:rsidRDefault="008D4224" w:rsidP="00322928">
            <w:pPr>
              <w:pStyle w:val="NoSpacing"/>
              <w:jc w:val="center"/>
            </w:pPr>
          </w:p>
        </w:tc>
      </w:tr>
      <w:tr w:rsidR="008D4224" w:rsidRPr="00487CBC" w14:paraId="755C66AB" w14:textId="77777777" w:rsidTr="00322928">
        <w:trPr>
          <w:trHeight w:val="432"/>
        </w:trPr>
        <w:tc>
          <w:tcPr>
            <w:tcW w:w="321" w:type="pct"/>
            <w:tcBorders>
              <w:right w:val="single" w:sz="4" w:space="0" w:color="auto"/>
            </w:tcBorders>
            <w:vAlign w:val="center"/>
          </w:tcPr>
          <w:p w14:paraId="2D367179" w14:textId="77777777" w:rsidR="008D4224" w:rsidRPr="00487CBC" w:rsidRDefault="008D4224" w:rsidP="00322928">
            <w:pPr>
              <w:pStyle w:val="NoSpacing"/>
              <w:jc w:val="center"/>
            </w:pPr>
            <w:r w:rsidRPr="00487CBC">
              <w:t>9-10</w:t>
            </w:r>
          </w:p>
        </w:tc>
        <w:tc>
          <w:tcPr>
            <w:tcW w:w="667" w:type="pct"/>
            <w:tcBorders>
              <w:left w:val="single" w:sz="4" w:space="0" w:color="auto"/>
              <w:right w:val="single" w:sz="4" w:space="0" w:color="A6A6A6" w:themeColor="background1" w:themeShade="A6"/>
            </w:tcBorders>
            <w:vAlign w:val="center"/>
          </w:tcPr>
          <w:p w14:paraId="1CABE9DA"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A372132"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0013C35"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A6F63D7"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E561DDA"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8C4075E"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535B6C73" w14:textId="77777777" w:rsidR="008D4224" w:rsidRPr="00487CBC" w:rsidRDefault="008D4224" w:rsidP="00322928">
            <w:pPr>
              <w:pStyle w:val="NoSpacing"/>
              <w:jc w:val="center"/>
            </w:pPr>
          </w:p>
        </w:tc>
      </w:tr>
      <w:tr w:rsidR="008D4224" w:rsidRPr="00487CBC" w14:paraId="5559DD7E"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74DBA7BA" w14:textId="77777777" w:rsidR="008D4224" w:rsidRPr="00487CBC" w:rsidRDefault="008D4224" w:rsidP="00322928">
            <w:pPr>
              <w:pStyle w:val="NoSpacing"/>
              <w:jc w:val="center"/>
            </w:pPr>
            <w:r w:rsidRPr="00487CBC">
              <w:t>10-11</w:t>
            </w:r>
          </w:p>
        </w:tc>
        <w:tc>
          <w:tcPr>
            <w:tcW w:w="667" w:type="pct"/>
            <w:tcBorders>
              <w:left w:val="single" w:sz="4" w:space="0" w:color="auto"/>
              <w:right w:val="single" w:sz="4" w:space="0" w:color="A6A6A6" w:themeColor="background1" w:themeShade="A6"/>
            </w:tcBorders>
            <w:vAlign w:val="center"/>
          </w:tcPr>
          <w:p w14:paraId="29BE8348"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CBF2C9D"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D1F3324"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0F9B715"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6F173A7"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7EE8B09"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2558A90B" w14:textId="77777777" w:rsidR="008D4224" w:rsidRPr="00487CBC" w:rsidRDefault="008D4224" w:rsidP="00322928">
            <w:pPr>
              <w:pStyle w:val="NoSpacing"/>
              <w:jc w:val="center"/>
            </w:pPr>
          </w:p>
        </w:tc>
      </w:tr>
      <w:tr w:rsidR="008D4224" w:rsidRPr="00487CBC" w14:paraId="17849ABC" w14:textId="77777777" w:rsidTr="00322928">
        <w:trPr>
          <w:trHeight w:val="432"/>
        </w:trPr>
        <w:tc>
          <w:tcPr>
            <w:tcW w:w="321" w:type="pct"/>
            <w:tcBorders>
              <w:right w:val="single" w:sz="4" w:space="0" w:color="auto"/>
            </w:tcBorders>
            <w:vAlign w:val="center"/>
            <w:hideMark/>
          </w:tcPr>
          <w:p w14:paraId="73930416" w14:textId="77777777" w:rsidR="008D4224" w:rsidRPr="00487CBC" w:rsidRDefault="008D4224" w:rsidP="00322928">
            <w:pPr>
              <w:pStyle w:val="NoSpacing"/>
              <w:jc w:val="center"/>
            </w:pPr>
            <w:r w:rsidRPr="00487CBC">
              <w:t>11-12</w:t>
            </w:r>
          </w:p>
        </w:tc>
        <w:tc>
          <w:tcPr>
            <w:tcW w:w="667" w:type="pct"/>
            <w:tcBorders>
              <w:left w:val="single" w:sz="4" w:space="0" w:color="auto"/>
              <w:right w:val="single" w:sz="4" w:space="0" w:color="A6A6A6" w:themeColor="background1" w:themeShade="A6"/>
            </w:tcBorders>
            <w:vAlign w:val="center"/>
          </w:tcPr>
          <w:p w14:paraId="6A10AD9C"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CE12FFC"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5FAA91F"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C36C42E"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C110235"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38EA1DE"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61E489BA" w14:textId="77777777" w:rsidR="008D4224" w:rsidRPr="00487CBC" w:rsidRDefault="008D4224" w:rsidP="00322928">
            <w:pPr>
              <w:pStyle w:val="NoSpacing"/>
              <w:jc w:val="center"/>
            </w:pPr>
          </w:p>
        </w:tc>
      </w:tr>
      <w:tr w:rsidR="008D4224" w:rsidRPr="00487CBC" w14:paraId="53F3BB8A"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5530E2EE" w14:textId="77777777" w:rsidR="008D4224" w:rsidRPr="00487CBC" w:rsidRDefault="008D4224" w:rsidP="00322928">
            <w:pPr>
              <w:pStyle w:val="NoSpacing"/>
              <w:jc w:val="center"/>
            </w:pPr>
            <w:r w:rsidRPr="00487CBC">
              <w:t>12-13</w:t>
            </w:r>
          </w:p>
        </w:tc>
        <w:tc>
          <w:tcPr>
            <w:tcW w:w="667" w:type="pct"/>
            <w:tcBorders>
              <w:left w:val="single" w:sz="4" w:space="0" w:color="auto"/>
              <w:right w:val="single" w:sz="4" w:space="0" w:color="A6A6A6" w:themeColor="background1" w:themeShade="A6"/>
            </w:tcBorders>
            <w:vAlign w:val="center"/>
          </w:tcPr>
          <w:p w14:paraId="4F7EACFC"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9BF284C"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579C2E7"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B36E2D8"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A96AE3"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5764808"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25B60BE9" w14:textId="77777777" w:rsidR="008D4224" w:rsidRPr="00487CBC" w:rsidRDefault="008D4224" w:rsidP="00322928">
            <w:pPr>
              <w:pStyle w:val="NoSpacing"/>
              <w:jc w:val="center"/>
            </w:pPr>
          </w:p>
        </w:tc>
      </w:tr>
      <w:tr w:rsidR="008D4224" w:rsidRPr="00487CBC" w14:paraId="35289533" w14:textId="77777777" w:rsidTr="00322928">
        <w:trPr>
          <w:trHeight w:val="432"/>
        </w:trPr>
        <w:tc>
          <w:tcPr>
            <w:tcW w:w="321" w:type="pct"/>
            <w:tcBorders>
              <w:right w:val="single" w:sz="4" w:space="0" w:color="auto"/>
            </w:tcBorders>
            <w:vAlign w:val="center"/>
            <w:hideMark/>
          </w:tcPr>
          <w:p w14:paraId="486E8B6D" w14:textId="77777777" w:rsidR="008D4224" w:rsidRPr="00487CBC" w:rsidRDefault="008D4224" w:rsidP="00322928">
            <w:pPr>
              <w:pStyle w:val="NoSpacing"/>
              <w:jc w:val="center"/>
            </w:pPr>
            <w:r w:rsidRPr="00487CBC">
              <w:t>13-14</w:t>
            </w:r>
          </w:p>
        </w:tc>
        <w:tc>
          <w:tcPr>
            <w:tcW w:w="667" w:type="pct"/>
            <w:tcBorders>
              <w:left w:val="single" w:sz="4" w:space="0" w:color="auto"/>
              <w:right w:val="single" w:sz="4" w:space="0" w:color="A6A6A6" w:themeColor="background1" w:themeShade="A6"/>
            </w:tcBorders>
            <w:vAlign w:val="center"/>
          </w:tcPr>
          <w:p w14:paraId="53E7BCD2"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C43B787"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CE49DD1"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9874ACA"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64D2EDA"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A0B4A9E"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4E3A7F0B" w14:textId="77777777" w:rsidR="008D4224" w:rsidRPr="00487CBC" w:rsidRDefault="008D4224" w:rsidP="00322928">
            <w:pPr>
              <w:pStyle w:val="NoSpacing"/>
              <w:jc w:val="center"/>
            </w:pPr>
          </w:p>
        </w:tc>
      </w:tr>
      <w:tr w:rsidR="008D4224" w:rsidRPr="00487CBC" w14:paraId="09749901"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70F094F3" w14:textId="77777777" w:rsidR="008D4224" w:rsidRPr="00487CBC" w:rsidRDefault="008D4224" w:rsidP="00322928">
            <w:pPr>
              <w:pStyle w:val="NoSpacing"/>
              <w:jc w:val="center"/>
            </w:pPr>
            <w:r w:rsidRPr="00487CBC">
              <w:t>14-15</w:t>
            </w:r>
          </w:p>
        </w:tc>
        <w:tc>
          <w:tcPr>
            <w:tcW w:w="667" w:type="pct"/>
            <w:tcBorders>
              <w:left w:val="single" w:sz="4" w:space="0" w:color="auto"/>
              <w:right w:val="single" w:sz="4" w:space="0" w:color="A6A6A6" w:themeColor="background1" w:themeShade="A6"/>
            </w:tcBorders>
            <w:vAlign w:val="center"/>
          </w:tcPr>
          <w:p w14:paraId="588F1CCC"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55094F5"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F6F1C1E"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496B60A"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4D28350"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B045A33"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11050A9B" w14:textId="77777777" w:rsidR="008D4224" w:rsidRPr="00487CBC" w:rsidRDefault="008D4224" w:rsidP="00322928">
            <w:pPr>
              <w:pStyle w:val="NoSpacing"/>
              <w:jc w:val="center"/>
            </w:pPr>
          </w:p>
        </w:tc>
      </w:tr>
      <w:tr w:rsidR="008D4224" w:rsidRPr="00487CBC" w14:paraId="5932855A" w14:textId="77777777" w:rsidTr="00322928">
        <w:trPr>
          <w:trHeight w:val="432"/>
        </w:trPr>
        <w:tc>
          <w:tcPr>
            <w:tcW w:w="321" w:type="pct"/>
            <w:tcBorders>
              <w:right w:val="single" w:sz="4" w:space="0" w:color="auto"/>
            </w:tcBorders>
            <w:vAlign w:val="center"/>
            <w:hideMark/>
          </w:tcPr>
          <w:p w14:paraId="591E73C8" w14:textId="77777777" w:rsidR="008D4224" w:rsidRPr="00487CBC" w:rsidRDefault="008D4224" w:rsidP="00322928">
            <w:pPr>
              <w:pStyle w:val="NoSpacing"/>
              <w:jc w:val="center"/>
            </w:pPr>
            <w:r w:rsidRPr="00487CBC">
              <w:t>15-16</w:t>
            </w:r>
          </w:p>
        </w:tc>
        <w:tc>
          <w:tcPr>
            <w:tcW w:w="667" w:type="pct"/>
            <w:tcBorders>
              <w:left w:val="single" w:sz="4" w:space="0" w:color="auto"/>
              <w:right w:val="single" w:sz="4" w:space="0" w:color="A6A6A6" w:themeColor="background1" w:themeShade="A6"/>
            </w:tcBorders>
            <w:vAlign w:val="center"/>
          </w:tcPr>
          <w:p w14:paraId="004CB73F"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A1E9B78"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33F0B2F"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49CE1F2"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194E518"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8259DF0"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3628E052" w14:textId="77777777" w:rsidR="008D4224" w:rsidRPr="00487CBC" w:rsidRDefault="008D4224" w:rsidP="00322928">
            <w:pPr>
              <w:pStyle w:val="NoSpacing"/>
              <w:jc w:val="center"/>
            </w:pPr>
          </w:p>
        </w:tc>
      </w:tr>
      <w:tr w:rsidR="008D4224" w:rsidRPr="00487CBC" w14:paraId="7EFCCD7F"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0232A631" w14:textId="77777777" w:rsidR="008D4224" w:rsidRPr="00487CBC" w:rsidRDefault="008D4224" w:rsidP="00322928">
            <w:pPr>
              <w:pStyle w:val="NoSpacing"/>
              <w:jc w:val="center"/>
            </w:pPr>
            <w:r w:rsidRPr="00487CBC">
              <w:t>16-17</w:t>
            </w:r>
          </w:p>
        </w:tc>
        <w:tc>
          <w:tcPr>
            <w:tcW w:w="667" w:type="pct"/>
            <w:tcBorders>
              <w:left w:val="single" w:sz="4" w:space="0" w:color="auto"/>
              <w:right w:val="single" w:sz="4" w:space="0" w:color="A6A6A6" w:themeColor="background1" w:themeShade="A6"/>
            </w:tcBorders>
            <w:vAlign w:val="center"/>
          </w:tcPr>
          <w:p w14:paraId="6C1E46C4"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08DCA69"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A9AFCA1"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6DA8833"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8A7F2F4"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E206019"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0B135050" w14:textId="77777777" w:rsidR="008D4224" w:rsidRPr="00487CBC" w:rsidRDefault="008D4224" w:rsidP="00322928">
            <w:pPr>
              <w:pStyle w:val="NoSpacing"/>
              <w:jc w:val="center"/>
            </w:pPr>
          </w:p>
        </w:tc>
      </w:tr>
      <w:tr w:rsidR="008D4224" w:rsidRPr="00487CBC" w14:paraId="22C36983" w14:textId="77777777" w:rsidTr="00322928">
        <w:trPr>
          <w:trHeight w:val="432"/>
        </w:trPr>
        <w:tc>
          <w:tcPr>
            <w:tcW w:w="321" w:type="pct"/>
            <w:tcBorders>
              <w:right w:val="single" w:sz="4" w:space="0" w:color="auto"/>
            </w:tcBorders>
            <w:vAlign w:val="center"/>
            <w:hideMark/>
          </w:tcPr>
          <w:p w14:paraId="4364896E" w14:textId="77777777" w:rsidR="008D4224" w:rsidRPr="00487CBC" w:rsidRDefault="008D4224" w:rsidP="00322928">
            <w:pPr>
              <w:pStyle w:val="NoSpacing"/>
              <w:jc w:val="center"/>
            </w:pPr>
            <w:r w:rsidRPr="00487CBC">
              <w:t>17-18</w:t>
            </w:r>
          </w:p>
        </w:tc>
        <w:tc>
          <w:tcPr>
            <w:tcW w:w="667" w:type="pct"/>
            <w:tcBorders>
              <w:left w:val="single" w:sz="4" w:space="0" w:color="auto"/>
              <w:right w:val="single" w:sz="4" w:space="0" w:color="A6A6A6" w:themeColor="background1" w:themeShade="A6"/>
            </w:tcBorders>
            <w:vAlign w:val="center"/>
          </w:tcPr>
          <w:p w14:paraId="02F92A64"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BDBE13F"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D5CFA18"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2F32AC8"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5BD201C"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385A9C3"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19CE84A5" w14:textId="77777777" w:rsidR="008D4224" w:rsidRPr="00487CBC" w:rsidRDefault="008D4224" w:rsidP="00322928">
            <w:pPr>
              <w:pStyle w:val="NoSpacing"/>
              <w:jc w:val="center"/>
            </w:pPr>
          </w:p>
        </w:tc>
      </w:tr>
      <w:tr w:rsidR="008D4224" w:rsidRPr="00487CBC" w14:paraId="4B361B29"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3DB38994" w14:textId="77777777" w:rsidR="008D4224" w:rsidRPr="00487CBC" w:rsidRDefault="008D4224" w:rsidP="00322928">
            <w:pPr>
              <w:pStyle w:val="NoSpacing"/>
              <w:jc w:val="center"/>
            </w:pPr>
            <w:r w:rsidRPr="00487CBC">
              <w:t>18-19</w:t>
            </w:r>
          </w:p>
        </w:tc>
        <w:tc>
          <w:tcPr>
            <w:tcW w:w="667" w:type="pct"/>
            <w:tcBorders>
              <w:left w:val="single" w:sz="4" w:space="0" w:color="auto"/>
              <w:right w:val="single" w:sz="4" w:space="0" w:color="A6A6A6" w:themeColor="background1" w:themeShade="A6"/>
            </w:tcBorders>
            <w:vAlign w:val="center"/>
          </w:tcPr>
          <w:p w14:paraId="2BB1B514"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B7C9096"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4C3BFE7"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4A5F2F5"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D668C61"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22423F5"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3F8422C1" w14:textId="77777777" w:rsidR="008D4224" w:rsidRPr="00487CBC" w:rsidRDefault="008D4224" w:rsidP="00322928">
            <w:pPr>
              <w:pStyle w:val="NoSpacing"/>
              <w:jc w:val="center"/>
            </w:pPr>
          </w:p>
        </w:tc>
      </w:tr>
      <w:tr w:rsidR="008D4224" w:rsidRPr="00487CBC" w14:paraId="78C19486" w14:textId="77777777" w:rsidTr="00322928">
        <w:trPr>
          <w:trHeight w:val="432"/>
        </w:trPr>
        <w:tc>
          <w:tcPr>
            <w:tcW w:w="321" w:type="pct"/>
            <w:tcBorders>
              <w:right w:val="single" w:sz="4" w:space="0" w:color="auto"/>
            </w:tcBorders>
            <w:vAlign w:val="center"/>
            <w:hideMark/>
          </w:tcPr>
          <w:p w14:paraId="75BCC497" w14:textId="77777777" w:rsidR="008D4224" w:rsidRPr="00487CBC" w:rsidRDefault="008D4224" w:rsidP="00322928">
            <w:pPr>
              <w:pStyle w:val="NoSpacing"/>
              <w:jc w:val="center"/>
            </w:pPr>
            <w:r w:rsidRPr="00487CBC">
              <w:t>19-20</w:t>
            </w:r>
          </w:p>
        </w:tc>
        <w:tc>
          <w:tcPr>
            <w:tcW w:w="667" w:type="pct"/>
            <w:tcBorders>
              <w:left w:val="single" w:sz="4" w:space="0" w:color="auto"/>
              <w:right w:val="single" w:sz="4" w:space="0" w:color="A6A6A6" w:themeColor="background1" w:themeShade="A6"/>
            </w:tcBorders>
            <w:vAlign w:val="center"/>
          </w:tcPr>
          <w:p w14:paraId="65CEC6BF"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8AB6AD2"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32DE788"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318462A"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548998B"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D372CA2"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68B81319" w14:textId="77777777" w:rsidR="008D4224" w:rsidRPr="00487CBC" w:rsidRDefault="008D4224" w:rsidP="00322928">
            <w:pPr>
              <w:pStyle w:val="NoSpacing"/>
              <w:jc w:val="center"/>
            </w:pPr>
          </w:p>
        </w:tc>
      </w:tr>
      <w:tr w:rsidR="008D4224" w:rsidRPr="00487CBC" w14:paraId="54DE3E92"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356BCED8" w14:textId="77777777" w:rsidR="008D4224" w:rsidRPr="00487CBC" w:rsidRDefault="008D4224" w:rsidP="00322928">
            <w:pPr>
              <w:pStyle w:val="NoSpacing"/>
              <w:jc w:val="center"/>
            </w:pPr>
            <w:r w:rsidRPr="00487CBC">
              <w:t>20-21</w:t>
            </w:r>
          </w:p>
        </w:tc>
        <w:tc>
          <w:tcPr>
            <w:tcW w:w="667" w:type="pct"/>
            <w:tcBorders>
              <w:left w:val="single" w:sz="4" w:space="0" w:color="auto"/>
              <w:right w:val="single" w:sz="4" w:space="0" w:color="A6A6A6" w:themeColor="background1" w:themeShade="A6"/>
            </w:tcBorders>
            <w:vAlign w:val="center"/>
          </w:tcPr>
          <w:p w14:paraId="03EAF92F"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86622D7"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15376BC"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9FEE1F6"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22F8822"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4868487"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5796F267" w14:textId="77777777" w:rsidR="008D4224" w:rsidRPr="00487CBC" w:rsidRDefault="008D4224" w:rsidP="00322928">
            <w:pPr>
              <w:pStyle w:val="NoSpacing"/>
              <w:jc w:val="center"/>
            </w:pPr>
          </w:p>
        </w:tc>
      </w:tr>
      <w:tr w:rsidR="008D4224" w:rsidRPr="00487CBC" w14:paraId="0E5477E5" w14:textId="77777777" w:rsidTr="00322928">
        <w:trPr>
          <w:trHeight w:val="432"/>
        </w:trPr>
        <w:tc>
          <w:tcPr>
            <w:tcW w:w="321" w:type="pct"/>
            <w:tcBorders>
              <w:right w:val="single" w:sz="4" w:space="0" w:color="auto"/>
            </w:tcBorders>
            <w:vAlign w:val="center"/>
          </w:tcPr>
          <w:p w14:paraId="6D13491E" w14:textId="77777777" w:rsidR="008D4224" w:rsidRPr="00487CBC" w:rsidRDefault="008D4224" w:rsidP="00322928">
            <w:pPr>
              <w:pStyle w:val="NoSpacing"/>
              <w:jc w:val="center"/>
            </w:pPr>
            <w:r>
              <w:t>21-22</w:t>
            </w:r>
          </w:p>
        </w:tc>
        <w:tc>
          <w:tcPr>
            <w:tcW w:w="667" w:type="pct"/>
            <w:tcBorders>
              <w:left w:val="single" w:sz="4" w:space="0" w:color="auto"/>
              <w:right w:val="single" w:sz="4" w:space="0" w:color="A6A6A6" w:themeColor="background1" w:themeShade="A6"/>
            </w:tcBorders>
            <w:vAlign w:val="center"/>
          </w:tcPr>
          <w:p w14:paraId="17E8FB30"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FF91A81"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27ABE4C"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9E357FA"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1B30117" w14:textId="77777777" w:rsidR="008D4224" w:rsidRPr="00487CBC" w:rsidRDefault="008D4224" w:rsidP="00322928">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B3D9F14" w14:textId="77777777" w:rsidR="008D4224" w:rsidRPr="00487CBC" w:rsidRDefault="008D4224" w:rsidP="00322928">
            <w:pPr>
              <w:pStyle w:val="NoSpacing"/>
              <w:jc w:val="center"/>
            </w:pPr>
          </w:p>
        </w:tc>
        <w:tc>
          <w:tcPr>
            <w:tcW w:w="666" w:type="pct"/>
            <w:tcBorders>
              <w:left w:val="single" w:sz="4" w:space="0" w:color="A6A6A6" w:themeColor="background1" w:themeShade="A6"/>
              <w:right w:val="single" w:sz="4" w:space="0" w:color="auto"/>
            </w:tcBorders>
            <w:vAlign w:val="center"/>
          </w:tcPr>
          <w:p w14:paraId="660CA64B" w14:textId="77777777" w:rsidR="008D4224" w:rsidRPr="00487CBC" w:rsidRDefault="008D4224" w:rsidP="00322928">
            <w:pPr>
              <w:pStyle w:val="NoSpacing"/>
              <w:jc w:val="center"/>
            </w:pPr>
          </w:p>
        </w:tc>
      </w:tr>
    </w:tbl>
    <w:p w14:paraId="59884E34" w14:textId="77777777" w:rsidR="008D4224" w:rsidRPr="00487CBC" w:rsidRDefault="008D4224" w:rsidP="008D4224">
      <w:pPr>
        <w:pStyle w:val="Heading4"/>
        <w:rPr>
          <w:lang w:val="en-US"/>
        </w:rPr>
      </w:pPr>
    </w:p>
    <w:p w14:paraId="5D2CFBB4" w14:textId="77777777" w:rsidR="008D4224" w:rsidRPr="00487CBC" w:rsidRDefault="008D4224" w:rsidP="008D4224">
      <w:pPr>
        <w:rPr>
          <w:rFonts w:ascii="Bahnschrift SemiLight" w:eastAsiaTheme="majorEastAsia" w:hAnsi="Bahnschrift SemiLight" w:cstheme="majorBidi"/>
          <w:color w:val="7C390F" w:themeColor="accent1" w:themeShade="80"/>
          <w:sz w:val="28"/>
          <w:szCs w:val="28"/>
        </w:rPr>
      </w:pPr>
      <w:r w:rsidRPr="00487CBC">
        <w:br w:type="page"/>
      </w:r>
    </w:p>
    <w:p w14:paraId="21C107ED" w14:textId="77777777" w:rsidR="008D4224" w:rsidRPr="00487CBC" w:rsidRDefault="008D4224" w:rsidP="008D4224">
      <w:pPr>
        <w:pStyle w:val="Heading4"/>
        <w:rPr>
          <w:lang w:val="en-US"/>
        </w:rPr>
      </w:pPr>
      <w:r>
        <w:rPr>
          <w:lang w:val="en-US"/>
        </w:rPr>
        <w:lastRenderedPageBreak/>
        <w:t>Planned versus actual study</w:t>
      </w:r>
    </w:p>
    <w:p w14:paraId="0559D948" w14:textId="77777777" w:rsidR="008D4224" w:rsidRPr="00487CBC" w:rsidRDefault="008D4224" w:rsidP="008D4224"/>
    <w:tbl>
      <w:tblPr>
        <w:tblStyle w:val="PlainTable5"/>
        <w:tblW w:w="5000" w:type="pct"/>
        <w:tblLook w:val="0420" w:firstRow="1" w:lastRow="0" w:firstColumn="0" w:lastColumn="0" w:noHBand="0" w:noVBand="1"/>
      </w:tblPr>
      <w:tblGrid>
        <w:gridCol w:w="899"/>
        <w:gridCol w:w="1437"/>
        <w:gridCol w:w="434"/>
        <w:gridCol w:w="1455"/>
        <w:gridCol w:w="420"/>
        <w:gridCol w:w="1472"/>
        <w:gridCol w:w="404"/>
        <w:gridCol w:w="1486"/>
        <w:gridCol w:w="390"/>
        <w:gridCol w:w="1500"/>
        <w:gridCol w:w="376"/>
        <w:gridCol w:w="1427"/>
        <w:gridCol w:w="449"/>
        <w:gridCol w:w="1441"/>
        <w:gridCol w:w="426"/>
      </w:tblGrid>
      <w:tr w:rsidR="008D4224" w:rsidRPr="00487CBC" w14:paraId="0F592DB3" w14:textId="77777777" w:rsidTr="00322928">
        <w:trPr>
          <w:cnfStyle w:val="100000000000" w:firstRow="1" w:lastRow="0" w:firstColumn="0" w:lastColumn="0" w:oddVBand="0" w:evenVBand="0" w:oddHBand="0" w:evenHBand="0" w:firstRowFirstColumn="0" w:firstRowLastColumn="0" w:lastRowFirstColumn="0" w:lastRowLastColumn="0"/>
          <w:trHeight w:val="275"/>
        </w:trPr>
        <w:tc>
          <w:tcPr>
            <w:tcW w:w="321" w:type="pct"/>
            <w:vMerge w:val="restart"/>
            <w:tcBorders>
              <w:right w:val="single" w:sz="4" w:space="0" w:color="A6A6A6" w:themeColor="background1" w:themeShade="A6"/>
            </w:tcBorders>
            <w:vAlign w:val="center"/>
            <w:hideMark/>
          </w:tcPr>
          <w:p w14:paraId="62F14BE3" w14:textId="77777777" w:rsidR="008D4224" w:rsidRPr="00487CBC" w:rsidRDefault="008D4224" w:rsidP="00322928">
            <w:pPr>
              <w:jc w:val="center"/>
            </w:pPr>
            <w:r w:rsidRPr="00487CBC">
              <w:rPr>
                <w:b/>
                <w:bCs/>
                <w:sz w:val="32"/>
                <w:szCs w:val="32"/>
              </w:rPr>
              <w:t>Ti</w:t>
            </w:r>
            <w:r>
              <w:rPr>
                <w:b/>
                <w:bCs/>
                <w:sz w:val="32"/>
                <w:szCs w:val="32"/>
              </w:rPr>
              <w:t>me</w:t>
            </w:r>
          </w:p>
        </w:tc>
        <w:tc>
          <w:tcPr>
            <w:tcW w:w="667"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DF92E29" w14:textId="77777777" w:rsidR="008D4224" w:rsidRPr="00487CBC" w:rsidRDefault="008D4224" w:rsidP="00322928">
            <w:pPr>
              <w:spacing w:after="160" w:line="259" w:lineRule="auto"/>
              <w:jc w:val="center"/>
            </w:pPr>
            <w:r>
              <w:t>Mon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B6CCDE9" w14:textId="77777777" w:rsidR="008D4224" w:rsidRPr="00487CBC" w:rsidRDefault="008D4224" w:rsidP="00322928">
            <w:pPr>
              <w:spacing w:after="160" w:line="259" w:lineRule="auto"/>
              <w:jc w:val="center"/>
            </w:pPr>
            <w:r>
              <w:t>Tu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8243684" w14:textId="77777777" w:rsidR="008D4224" w:rsidRPr="00487CBC" w:rsidRDefault="008D4224" w:rsidP="00322928">
            <w:pPr>
              <w:spacing w:after="160" w:line="259" w:lineRule="auto"/>
              <w:jc w:val="center"/>
            </w:pPr>
            <w:r>
              <w:t>Wedn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04C3BC0" w14:textId="77777777" w:rsidR="008D4224" w:rsidRPr="00487CBC" w:rsidRDefault="008D4224" w:rsidP="00322928">
            <w:pPr>
              <w:spacing w:after="160" w:line="259" w:lineRule="auto"/>
              <w:jc w:val="center"/>
            </w:pPr>
            <w:r>
              <w:t>Thur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79CE768" w14:textId="77777777" w:rsidR="008D4224" w:rsidRPr="00487CBC" w:rsidRDefault="008D4224" w:rsidP="00322928">
            <w:pPr>
              <w:spacing w:after="160" w:line="259" w:lineRule="auto"/>
              <w:jc w:val="center"/>
            </w:pPr>
            <w:r>
              <w:t>Fri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9662C2B" w14:textId="77777777" w:rsidR="008D4224" w:rsidRPr="00487CBC" w:rsidRDefault="008D4224" w:rsidP="00322928">
            <w:pPr>
              <w:spacing w:after="160" w:line="259" w:lineRule="auto"/>
              <w:jc w:val="center"/>
            </w:pPr>
            <w:r>
              <w:t>Saturday</w:t>
            </w:r>
          </w:p>
        </w:tc>
        <w:tc>
          <w:tcPr>
            <w:tcW w:w="666" w:type="pct"/>
            <w:gridSpan w:val="2"/>
            <w:tcBorders>
              <w:left w:val="single" w:sz="4" w:space="0" w:color="A6A6A6" w:themeColor="background1" w:themeShade="A6"/>
              <w:bottom w:val="single" w:sz="4" w:space="0" w:color="A6A6A6" w:themeColor="background1" w:themeShade="A6"/>
            </w:tcBorders>
            <w:vAlign w:val="center"/>
            <w:hideMark/>
          </w:tcPr>
          <w:p w14:paraId="4FB935FE" w14:textId="77777777" w:rsidR="008D4224" w:rsidRPr="00487CBC" w:rsidRDefault="008D4224" w:rsidP="00322928">
            <w:pPr>
              <w:spacing w:after="160" w:line="259" w:lineRule="auto"/>
              <w:jc w:val="center"/>
            </w:pPr>
            <w:r>
              <w:t>Sunday</w:t>
            </w:r>
          </w:p>
        </w:tc>
      </w:tr>
      <w:tr w:rsidR="008D4224" w:rsidRPr="00487CBC" w14:paraId="28A5175A" w14:textId="77777777" w:rsidTr="00322928">
        <w:trPr>
          <w:cnfStyle w:val="000000100000" w:firstRow="0" w:lastRow="0" w:firstColumn="0" w:lastColumn="0" w:oddVBand="0" w:evenVBand="0" w:oddHBand="1" w:evenHBand="0" w:firstRowFirstColumn="0" w:firstRowLastColumn="0" w:lastRowFirstColumn="0" w:lastRowLastColumn="0"/>
          <w:cantSplit/>
          <w:trHeight w:val="397"/>
        </w:trPr>
        <w:tc>
          <w:tcPr>
            <w:tcW w:w="321" w:type="pct"/>
            <w:vMerge/>
            <w:tcBorders>
              <w:bottom w:val="single" w:sz="4" w:space="0" w:color="A6A6A6" w:themeColor="background1" w:themeShade="A6"/>
              <w:right w:val="single" w:sz="4" w:space="0" w:color="A6A6A6" w:themeColor="background1" w:themeShade="A6"/>
            </w:tcBorders>
            <w:vAlign w:val="center"/>
          </w:tcPr>
          <w:p w14:paraId="6B3AF4B5" w14:textId="77777777" w:rsidR="008D4224" w:rsidRPr="00487CBC" w:rsidRDefault="008D4224" w:rsidP="00322928">
            <w:pPr>
              <w:jc w:val="center"/>
              <w:rPr>
                <w:sz w:val="32"/>
                <w:szCs w:val="32"/>
              </w:rPr>
            </w:pPr>
          </w:p>
        </w:tc>
        <w:tc>
          <w:tcPr>
            <w:tcW w:w="51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FCAA4EF" w14:textId="77777777" w:rsidR="008D4224" w:rsidRPr="00487CBC" w:rsidRDefault="008D4224" w:rsidP="00322928">
            <w:pPr>
              <w:jc w:val="center"/>
            </w:pPr>
            <w:r w:rsidRPr="00487CBC">
              <w:t>Plan</w:t>
            </w:r>
          </w:p>
        </w:tc>
        <w:tc>
          <w:tcPr>
            <w:tcW w:w="1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C26554B" w14:textId="77777777" w:rsidR="008D4224" w:rsidRPr="00487CBC" w:rsidRDefault="008D4224" w:rsidP="00322928">
            <w:pPr>
              <w:jc w:val="center"/>
            </w:pPr>
            <w:r w:rsidRPr="00487CBC">
              <w:t>%</w:t>
            </w:r>
          </w:p>
        </w:tc>
        <w:tc>
          <w:tcPr>
            <w:tcW w:w="51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5A2EA5F" w14:textId="77777777" w:rsidR="008D4224" w:rsidRPr="00487CBC" w:rsidRDefault="008D4224" w:rsidP="00322928">
            <w:pPr>
              <w:jc w:val="center"/>
            </w:pPr>
            <w:r w:rsidRPr="00487CBC">
              <w:t>Plan</w:t>
            </w:r>
          </w:p>
        </w:tc>
        <w:tc>
          <w:tcPr>
            <w:tcW w:w="1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6062D54" w14:textId="77777777" w:rsidR="008D4224" w:rsidRPr="00487CBC" w:rsidRDefault="008D4224" w:rsidP="00322928">
            <w:pPr>
              <w:jc w:val="center"/>
            </w:pPr>
            <w:r w:rsidRPr="00487CBC">
              <w:t>%</w:t>
            </w:r>
          </w:p>
        </w:tc>
        <w:tc>
          <w:tcPr>
            <w:tcW w:w="5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605E229" w14:textId="77777777" w:rsidR="008D4224" w:rsidRPr="00487CBC" w:rsidRDefault="008D4224" w:rsidP="00322928">
            <w:pPr>
              <w:jc w:val="center"/>
            </w:pPr>
            <w:r w:rsidRPr="00487CBC">
              <w:t>Plan</w:t>
            </w:r>
          </w:p>
        </w:tc>
        <w:tc>
          <w:tcPr>
            <w:tcW w:w="1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AC1EEEC" w14:textId="77777777" w:rsidR="008D4224" w:rsidRPr="00487CBC" w:rsidRDefault="008D4224" w:rsidP="00322928">
            <w:pPr>
              <w:jc w:val="center"/>
            </w:pPr>
            <w:r w:rsidRPr="00487CBC">
              <w:t>%</w:t>
            </w:r>
          </w:p>
        </w:tc>
        <w:tc>
          <w:tcPr>
            <w:tcW w:w="53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F7BE21" w14:textId="77777777" w:rsidR="008D4224" w:rsidRPr="00487CBC" w:rsidRDefault="008D4224" w:rsidP="00322928">
            <w:pPr>
              <w:jc w:val="center"/>
            </w:pPr>
            <w:r w:rsidRPr="00487CBC">
              <w:t>Plan</w:t>
            </w:r>
          </w:p>
        </w:tc>
        <w:tc>
          <w:tcPr>
            <w:tcW w:w="1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45F57E" w14:textId="77777777" w:rsidR="008D4224" w:rsidRPr="00487CBC" w:rsidRDefault="008D4224" w:rsidP="00322928">
            <w:pPr>
              <w:jc w:val="center"/>
            </w:pPr>
            <w:r w:rsidRPr="00487CBC">
              <w:t>%</w:t>
            </w:r>
          </w:p>
        </w:tc>
        <w:tc>
          <w:tcPr>
            <w:tcW w:w="5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E7C634" w14:textId="77777777" w:rsidR="008D4224" w:rsidRPr="00487CBC" w:rsidRDefault="008D4224" w:rsidP="00322928">
            <w:pPr>
              <w:jc w:val="center"/>
            </w:pPr>
            <w:r w:rsidRPr="00487CBC">
              <w:t>Plan</w:t>
            </w:r>
          </w:p>
        </w:tc>
        <w:tc>
          <w:tcPr>
            <w:tcW w:w="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3AB9428" w14:textId="77777777" w:rsidR="008D4224" w:rsidRPr="00487CBC" w:rsidRDefault="008D4224" w:rsidP="00322928">
            <w:pPr>
              <w:jc w:val="center"/>
            </w:pPr>
            <w:r w:rsidRPr="00487CBC">
              <w:t>%</w:t>
            </w:r>
          </w:p>
        </w:tc>
        <w:tc>
          <w:tcPr>
            <w:tcW w:w="5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5F7F26" w14:textId="77777777" w:rsidR="008D4224" w:rsidRPr="00487CBC" w:rsidRDefault="008D4224" w:rsidP="00322928">
            <w:pPr>
              <w:jc w:val="center"/>
            </w:pPr>
            <w:r w:rsidRPr="00487CBC">
              <w:t>Plan</w:t>
            </w:r>
          </w:p>
        </w:tc>
        <w:tc>
          <w:tcPr>
            <w:tcW w:w="1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29DAC9F" w14:textId="77777777" w:rsidR="008D4224" w:rsidRPr="00487CBC" w:rsidRDefault="008D4224" w:rsidP="00322928">
            <w:pPr>
              <w:jc w:val="center"/>
            </w:pPr>
            <w:r w:rsidRPr="00487CBC">
              <w:t>%</w:t>
            </w:r>
          </w:p>
        </w:tc>
        <w:tc>
          <w:tcPr>
            <w:tcW w:w="5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5F4251B" w14:textId="77777777" w:rsidR="008D4224" w:rsidRPr="00487CBC" w:rsidRDefault="008D4224" w:rsidP="00322928">
            <w:pPr>
              <w:jc w:val="center"/>
            </w:pPr>
            <w:r w:rsidRPr="00487CBC">
              <w:t>Plan</w:t>
            </w:r>
          </w:p>
        </w:tc>
        <w:tc>
          <w:tcPr>
            <w:tcW w:w="1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72405260" w14:textId="77777777" w:rsidR="008D4224" w:rsidRPr="00487CBC" w:rsidRDefault="008D4224" w:rsidP="00322928">
            <w:pPr>
              <w:jc w:val="center"/>
            </w:pPr>
            <w:r w:rsidRPr="00487CBC">
              <w:t>%</w:t>
            </w:r>
          </w:p>
        </w:tc>
      </w:tr>
      <w:tr w:rsidR="008D4224" w:rsidRPr="00487CBC" w14:paraId="72DF3EE7" w14:textId="77777777" w:rsidTr="00322928">
        <w:trPr>
          <w:trHeight w:val="432"/>
        </w:trPr>
        <w:tc>
          <w:tcPr>
            <w:tcW w:w="321" w:type="pct"/>
            <w:tcBorders>
              <w:right w:val="single" w:sz="4" w:space="0" w:color="auto"/>
            </w:tcBorders>
            <w:vAlign w:val="center"/>
          </w:tcPr>
          <w:p w14:paraId="607D8F84" w14:textId="77777777" w:rsidR="008D4224" w:rsidRPr="00487CBC" w:rsidRDefault="008D4224" w:rsidP="00322928">
            <w:pPr>
              <w:pStyle w:val="NoSpacing"/>
              <w:jc w:val="center"/>
            </w:pPr>
            <w:r w:rsidRPr="00487CBC">
              <w:t>8-9</w:t>
            </w:r>
          </w:p>
        </w:tc>
        <w:tc>
          <w:tcPr>
            <w:tcW w:w="513" w:type="pct"/>
            <w:tcBorders>
              <w:left w:val="single" w:sz="4" w:space="0" w:color="auto"/>
              <w:right w:val="single" w:sz="4" w:space="0" w:color="A6A6A6" w:themeColor="background1" w:themeShade="A6"/>
            </w:tcBorders>
            <w:vAlign w:val="center"/>
          </w:tcPr>
          <w:p w14:paraId="4BF7A128"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75EE4C14"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1E97F38"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5C26D2D"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EE3050F"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645BC48"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2C54F9F6"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3062A1B"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2E8A428C"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927CE8D"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72BBAF5"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3B02AA3"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8607CB1"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089C651A" w14:textId="77777777" w:rsidR="008D4224" w:rsidRPr="00487CBC" w:rsidRDefault="008D4224" w:rsidP="00322928">
            <w:pPr>
              <w:pStyle w:val="NoSpacing"/>
              <w:jc w:val="center"/>
            </w:pPr>
          </w:p>
        </w:tc>
      </w:tr>
      <w:tr w:rsidR="008D4224" w:rsidRPr="00487CBC" w14:paraId="7E56A735"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797D276A" w14:textId="77777777" w:rsidR="008D4224" w:rsidRPr="00487CBC" w:rsidRDefault="008D4224" w:rsidP="00322928">
            <w:pPr>
              <w:pStyle w:val="NoSpacing"/>
              <w:jc w:val="center"/>
            </w:pPr>
            <w:r w:rsidRPr="00487CBC">
              <w:t>9-10</w:t>
            </w:r>
          </w:p>
        </w:tc>
        <w:tc>
          <w:tcPr>
            <w:tcW w:w="513" w:type="pct"/>
            <w:tcBorders>
              <w:left w:val="single" w:sz="4" w:space="0" w:color="auto"/>
              <w:right w:val="single" w:sz="4" w:space="0" w:color="A6A6A6" w:themeColor="background1" w:themeShade="A6"/>
            </w:tcBorders>
            <w:vAlign w:val="center"/>
          </w:tcPr>
          <w:p w14:paraId="515E0551"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1EFEDF5A"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2CB3AE4"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99F0356"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44FD129"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517E059"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200670A1"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321B901B"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66741773"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EB48719"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EAF8846"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6F0BB620"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2F56DB84"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32303464" w14:textId="77777777" w:rsidR="008D4224" w:rsidRPr="00487CBC" w:rsidRDefault="008D4224" w:rsidP="00322928">
            <w:pPr>
              <w:pStyle w:val="NoSpacing"/>
              <w:jc w:val="center"/>
            </w:pPr>
          </w:p>
        </w:tc>
      </w:tr>
      <w:tr w:rsidR="008D4224" w:rsidRPr="00487CBC" w14:paraId="6EFB891F" w14:textId="77777777" w:rsidTr="00322928">
        <w:trPr>
          <w:trHeight w:val="432"/>
        </w:trPr>
        <w:tc>
          <w:tcPr>
            <w:tcW w:w="321" w:type="pct"/>
            <w:tcBorders>
              <w:right w:val="single" w:sz="4" w:space="0" w:color="auto"/>
            </w:tcBorders>
            <w:vAlign w:val="center"/>
          </w:tcPr>
          <w:p w14:paraId="5D599603" w14:textId="77777777" w:rsidR="008D4224" w:rsidRPr="00487CBC" w:rsidRDefault="008D4224" w:rsidP="00322928">
            <w:pPr>
              <w:pStyle w:val="NoSpacing"/>
              <w:jc w:val="center"/>
            </w:pPr>
            <w:r w:rsidRPr="00487CBC">
              <w:t>10-11</w:t>
            </w:r>
          </w:p>
        </w:tc>
        <w:tc>
          <w:tcPr>
            <w:tcW w:w="513" w:type="pct"/>
            <w:tcBorders>
              <w:left w:val="single" w:sz="4" w:space="0" w:color="auto"/>
              <w:right w:val="single" w:sz="4" w:space="0" w:color="A6A6A6" w:themeColor="background1" w:themeShade="A6"/>
            </w:tcBorders>
            <w:vAlign w:val="center"/>
          </w:tcPr>
          <w:p w14:paraId="50DCD15F"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42591303"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6E3B2A56"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ED413AF"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590416E3"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0CEED51D"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1727A6C"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FCF669C"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2A065A9"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E68C8F4"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4F21A33"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6E3DD08"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EA37930"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006CF4E4" w14:textId="77777777" w:rsidR="008D4224" w:rsidRPr="00487CBC" w:rsidRDefault="008D4224" w:rsidP="00322928">
            <w:pPr>
              <w:pStyle w:val="NoSpacing"/>
              <w:jc w:val="center"/>
            </w:pPr>
          </w:p>
        </w:tc>
      </w:tr>
      <w:tr w:rsidR="008D4224" w:rsidRPr="00487CBC" w14:paraId="61D1AC82"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2C8503E" w14:textId="77777777" w:rsidR="008D4224" w:rsidRPr="00487CBC" w:rsidRDefault="008D4224" w:rsidP="00322928">
            <w:pPr>
              <w:pStyle w:val="NoSpacing"/>
              <w:jc w:val="center"/>
            </w:pPr>
            <w:r w:rsidRPr="00487CBC">
              <w:t>11-12</w:t>
            </w:r>
          </w:p>
        </w:tc>
        <w:tc>
          <w:tcPr>
            <w:tcW w:w="513" w:type="pct"/>
            <w:tcBorders>
              <w:left w:val="single" w:sz="4" w:space="0" w:color="auto"/>
              <w:right w:val="single" w:sz="4" w:space="0" w:color="A6A6A6" w:themeColor="background1" w:themeShade="A6"/>
            </w:tcBorders>
            <w:vAlign w:val="center"/>
          </w:tcPr>
          <w:p w14:paraId="19BB21C8"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B0BC588"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DA5BE02"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A773721"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A8AD61C"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B44EA4E"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DDD8F2C"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7CA66D9"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4AD860D5"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6A07A896"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42DB8132"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9F83AEB"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2F94ED2"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71519518" w14:textId="77777777" w:rsidR="008D4224" w:rsidRPr="00487CBC" w:rsidRDefault="008D4224" w:rsidP="00322928">
            <w:pPr>
              <w:pStyle w:val="NoSpacing"/>
              <w:jc w:val="center"/>
            </w:pPr>
          </w:p>
        </w:tc>
      </w:tr>
      <w:tr w:rsidR="008D4224" w:rsidRPr="00487CBC" w14:paraId="67EBEE16" w14:textId="77777777" w:rsidTr="00322928">
        <w:trPr>
          <w:trHeight w:val="432"/>
        </w:trPr>
        <w:tc>
          <w:tcPr>
            <w:tcW w:w="321" w:type="pct"/>
            <w:tcBorders>
              <w:right w:val="single" w:sz="4" w:space="0" w:color="auto"/>
            </w:tcBorders>
            <w:vAlign w:val="center"/>
            <w:hideMark/>
          </w:tcPr>
          <w:p w14:paraId="43D3DB8E" w14:textId="77777777" w:rsidR="008D4224" w:rsidRPr="00487CBC" w:rsidRDefault="008D4224" w:rsidP="00322928">
            <w:pPr>
              <w:pStyle w:val="NoSpacing"/>
              <w:jc w:val="center"/>
            </w:pPr>
            <w:r w:rsidRPr="00487CBC">
              <w:t>12-13</w:t>
            </w:r>
          </w:p>
        </w:tc>
        <w:tc>
          <w:tcPr>
            <w:tcW w:w="513" w:type="pct"/>
            <w:tcBorders>
              <w:left w:val="single" w:sz="4" w:space="0" w:color="auto"/>
              <w:right w:val="single" w:sz="4" w:space="0" w:color="A6A6A6" w:themeColor="background1" w:themeShade="A6"/>
            </w:tcBorders>
            <w:vAlign w:val="center"/>
          </w:tcPr>
          <w:p w14:paraId="319AB8BE"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17AE28EB"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0F647553"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BF59C3D"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87794A5"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E8E5887"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15E7240A"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F5E43CF"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E5C5489"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723DAAA"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588B63A"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58C39C52"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6350DA0B"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2FC9B32F" w14:textId="77777777" w:rsidR="008D4224" w:rsidRPr="00487CBC" w:rsidRDefault="008D4224" w:rsidP="00322928">
            <w:pPr>
              <w:pStyle w:val="NoSpacing"/>
              <w:jc w:val="center"/>
            </w:pPr>
          </w:p>
        </w:tc>
      </w:tr>
      <w:tr w:rsidR="008D4224" w:rsidRPr="00487CBC" w14:paraId="45D629D0"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61199DED" w14:textId="77777777" w:rsidR="008D4224" w:rsidRPr="00487CBC" w:rsidRDefault="008D4224" w:rsidP="00322928">
            <w:pPr>
              <w:pStyle w:val="NoSpacing"/>
              <w:jc w:val="center"/>
            </w:pPr>
            <w:r w:rsidRPr="00487CBC">
              <w:t>13-14</w:t>
            </w:r>
          </w:p>
        </w:tc>
        <w:tc>
          <w:tcPr>
            <w:tcW w:w="513" w:type="pct"/>
            <w:tcBorders>
              <w:left w:val="single" w:sz="4" w:space="0" w:color="auto"/>
              <w:right w:val="single" w:sz="4" w:space="0" w:color="A6A6A6" w:themeColor="background1" w:themeShade="A6"/>
            </w:tcBorders>
            <w:vAlign w:val="center"/>
          </w:tcPr>
          <w:p w14:paraId="2ECC886E"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779ABD0C"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06537471"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4AA6C8ED"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B76F693"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1DDE5460"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5579ACC"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3CDA7F97"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255DAAE2"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15717094"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BF89464"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A6183C3"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A08BBF7"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5C1FAA53" w14:textId="77777777" w:rsidR="008D4224" w:rsidRPr="00487CBC" w:rsidRDefault="008D4224" w:rsidP="00322928">
            <w:pPr>
              <w:pStyle w:val="NoSpacing"/>
              <w:jc w:val="center"/>
            </w:pPr>
          </w:p>
        </w:tc>
      </w:tr>
      <w:tr w:rsidR="008D4224" w:rsidRPr="00487CBC" w14:paraId="4DDDB56A" w14:textId="77777777" w:rsidTr="00322928">
        <w:trPr>
          <w:trHeight w:val="432"/>
        </w:trPr>
        <w:tc>
          <w:tcPr>
            <w:tcW w:w="321" w:type="pct"/>
            <w:tcBorders>
              <w:right w:val="single" w:sz="4" w:space="0" w:color="auto"/>
            </w:tcBorders>
            <w:vAlign w:val="center"/>
            <w:hideMark/>
          </w:tcPr>
          <w:p w14:paraId="440EED79" w14:textId="77777777" w:rsidR="008D4224" w:rsidRPr="00487CBC" w:rsidRDefault="008D4224" w:rsidP="00322928">
            <w:pPr>
              <w:pStyle w:val="NoSpacing"/>
              <w:jc w:val="center"/>
            </w:pPr>
            <w:r w:rsidRPr="00487CBC">
              <w:t>14-15</w:t>
            </w:r>
          </w:p>
        </w:tc>
        <w:tc>
          <w:tcPr>
            <w:tcW w:w="513" w:type="pct"/>
            <w:tcBorders>
              <w:left w:val="single" w:sz="4" w:space="0" w:color="auto"/>
              <w:right w:val="single" w:sz="4" w:space="0" w:color="A6A6A6" w:themeColor="background1" w:themeShade="A6"/>
            </w:tcBorders>
            <w:vAlign w:val="center"/>
          </w:tcPr>
          <w:p w14:paraId="0BB91DCA"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57B89843"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FB61FEC"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8F39BEA"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64B15186"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019162A4"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181E2B4"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EE2E4EA"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174BBED"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65A418D"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4F917884"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AC945EF"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68C9D78"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4B81CE8C" w14:textId="77777777" w:rsidR="008D4224" w:rsidRPr="00487CBC" w:rsidRDefault="008D4224" w:rsidP="00322928">
            <w:pPr>
              <w:pStyle w:val="NoSpacing"/>
              <w:jc w:val="center"/>
            </w:pPr>
          </w:p>
        </w:tc>
      </w:tr>
      <w:tr w:rsidR="008D4224" w:rsidRPr="00487CBC" w14:paraId="180C1D7A"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D857435" w14:textId="77777777" w:rsidR="008D4224" w:rsidRPr="00487CBC" w:rsidRDefault="008D4224" w:rsidP="00322928">
            <w:pPr>
              <w:pStyle w:val="NoSpacing"/>
              <w:jc w:val="center"/>
            </w:pPr>
            <w:r w:rsidRPr="00487CBC">
              <w:t>15-16</w:t>
            </w:r>
          </w:p>
        </w:tc>
        <w:tc>
          <w:tcPr>
            <w:tcW w:w="513" w:type="pct"/>
            <w:tcBorders>
              <w:left w:val="single" w:sz="4" w:space="0" w:color="auto"/>
              <w:right w:val="single" w:sz="4" w:space="0" w:color="A6A6A6" w:themeColor="background1" w:themeShade="A6"/>
            </w:tcBorders>
            <w:vAlign w:val="center"/>
          </w:tcPr>
          <w:p w14:paraId="13C7E0C9"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76073617"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0DB2FD9B"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26B7D07E"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4C6398D"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739AD6DF"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16322492"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CB1BCBF"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69A2BEB4"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237AFEFF"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40953CED"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84F2418"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F2877F2"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5E8E66D7" w14:textId="77777777" w:rsidR="008D4224" w:rsidRPr="00487CBC" w:rsidRDefault="008D4224" w:rsidP="00322928">
            <w:pPr>
              <w:pStyle w:val="NoSpacing"/>
              <w:jc w:val="center"/>
            </w:pPr>
          </w:p>
        </w:tc>
      </w:tr>
      <w:tr w:rsidR="008D4224" w:rsidRPr="00487CBC" w14:paraId="661B0FE8" w14:textId="77777777" w:rsidTr="00322928">
        <w:trPr>
          <w:trHeight w:val="432"/>
        </w:trPr>
        <w:tc>
          <w:tcPr>
            <w:tcW w:w="321" w:type="pct"/>
            <w:tcBorders>
              <w:right w:val="single" w:sz="4" w:space="0" w:color="auto"/>
            </w:tcBorders>
            <w:vAlign w:val="center"/>
            <w:hideMark/>
          </w:tcPr>
          <w:p w14:paraId="23D37CDB" w14:textId="77777777" w:rsidR="008D4224" w:rsidRPr="00487CBC" w:rsidRDefault="008D4224" w:rsidP="00322928">
            <w:pPr>
              <w:pStyle w:val="NoSpacing"/>
              <w:jc w:val="center"/>
            </w:pPr>
            <w:r w:rsidRPr="00487CBC">
              <w:t>16-17</w:t>
            </w:r>
          </w:p>
        </w:tc>
        <w:tc>
          <w:tcPr>
            <w:tcW w:w="513" w:type="pct"/>
            <w:tcBorders>
              <w:left w:val="single" w:sz="4" w:space="0" w:color="auto"/>
              <w:right w:val="single" w:sz="4" w:space="0" w:color="A6A6A6" w:themeColor="background1" w:themeShade="A6"/>
            </w:tcBorders>
            <w:vAlign w:val="center"/>
          </w:tcPr>
          <w:p w14:paraId="0369A57E"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06FE94A4"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6F98FE17"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B58A021"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20401DA"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1EC80FAB"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C0DD62E"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39DE925B"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2AA1796A"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FBB8E82"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956D124"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2A22999"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22228C0E"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2263B4C8" w14:textId="77777777" w:rsidR="008D4224" w:rsidRPr="00487CBC" w:rsidRDefault="008D4224" w:rsidP="00322928">
            <w:pPr>
              <w:pStyle w:val="NoSpacing"/>
              <w:jc w:val="center"/>
            </w:pPr>
          </w:p>
        </w:tc>
      </w:tr>
      <w:tr w:rsidR="008D4224" w:rsidRPr="00487CBC" w14:paraId="226C387A"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373E1A6A" w14:textId="77777777" w:rsidR="008D4224" w:rsidRPr="00487CBC" w:rsidRDefault="008D4224" w:rsidP="00322928">
            <w:pPr>
              <w:pStyle w:val="NoSpacing"/>
              <w:jc w:val="center"/>
            </w:pPr>
            <w:r w:rsidRPr="00487CBC">
              <w:t>17-18</w:t>
            </w:r>
          </w:p>
        </w:tc>
        <w:tc>
          <w:tcPr>
            <w:tcW w:w="513" w:type="pct"/>
            <w:tcBorders>
              <w:left w:val="single" w:sz="4" w:space="0" w:color="auto"/>
              <w:right w:val="single" w:sz="4" w:space="0" w:color="A6A6A6" w:themeColor="background1" w:themeShade="A6"/>
            </w:tcBorders>
            <w:vAlign w:val="center"/>
          </w:tcPr>
          <w:p w14:paraId="648813E5"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53702BA8"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147A25A"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42C13C4"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9FEFB1B"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5F3F76D"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6B67E869"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0C4BFFDB"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AA323D6"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FA2BA2F"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0CD7710"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55D806C"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2F148062"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408DFE94" w14:textId="77777777" w:rsidR="008D4224" w:rsidRPr="00487CBC" w:rsidRDefault="008D4224" w:rsidP="00322928">
            <w:pPr>
              <w:pStyle w:val="NoSpacing"/>
              <w:jc w:val="center"/>
            </w:pPr>
          </w:p>
        </w:tc>
      </w:tr>
      <w:tr w:rsidR="008D4224" w:rsidRPr="00487CBC" w14:paraId="7EE424B8" w14:textId="77777777" w:rsidTr="00322928">
        <w:trPr>
          <w:trHeight w:val="432"/>
        </w:trPr>
        <w:tc>
          <w:tcPr>
            <w:tcW w:w="321" w:type="pct"/>
            <w:tcBorders>
              <w:right w:val="single" w:sz="4" w:space="0" w:color="auto"/>
            </w:tcBorders>
            <w:vAlign w:val="center"/>
            <w:hideMark/>
          </w:tcPr>
          <w:p w14:paraId="2CBF6974" w14:textId="77777777" w:rsidR="008D4224" w:rsidRPr="00487CBC" w:rsidRDefault="008D4224" w:rsidP="00322928">
            <w:pPr>
              <w:pStyle w:val="NoSpacing"/>
              <w:jc w:val="center"/>
            </w:pPr>
            <w:r w:rsidRPr="00487CBC">
              <w:t>18-19</w:t>
            </w:r>
          </w:p>
        </w:tc>
        <w:tc>
          <w:tcPr>
            <w:tcW w:w="513" w:type="pct"/>
            <w:tcBorders>
              <w:left w:val="single" w:sz="4" w:space="0" w:color="auto"/>
              <w:right w:val="single" w:sz="4" w:space="0" w:color="A6A6A6" w:themeColor="background1" w:themeShade="A6"/>
            </w:tcBorders>
            <w:vAlign w:val="center"/>
          </w:tcPr>
          <w:p w14:paraId="463D4568"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79C7E73"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09ABC930"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E51EDE3"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481FE0D3"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0A00E3CF"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F3037EA"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7DE034B"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7B3134AD"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29BEC849"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71660AE"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5087A39D"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E9CA4E9"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5A6F678B" w14:textId="77777777" w:rsidR="008D4224" w:rsidRPr="00487CBC" w:rsidRDefault="008D4224" w:rsidP="00322928">
            <w:pPr>
              <w:pStyle w:val="NoSpacing"/>
              <w:jc w:val="center"/>
            </w:pPr>
          </w:p>
        </w:tc>
      </w:tr>
      <w:tr w:rsidR="008D4224" w:rsidRPr="00487CBC" w14:paraId="5AC07B77"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1161B642" w14:textId="77777777" w:rsidR="008D4224" w:rsidRPr="00487CBC" w:rsidRDefault="008D4224" w:rsidP="00322928">
            <w:pPr>
              <w:pStyle w:val="NoSpacing"/>
              <w:jc w:val="center"/>
            </w:pPr>
            <w:r w:rsidRPr="00487CBC">
              <w:t>19-20</w:t>
            </w:r>
          </w:p>
        </w:tc>
        <w:tc>
          <w:tcPr>
            <w:tcW w:w="513" w:type="pct"/>
            <w:tcBorders>
              <w:left w:val="single" w:sz="4" w:space="0" w:color="auto"/>
              <w:right w:val="single" w:sz="4" w:space="0" w:color="A6A6A6" w:themeColor="background1" w:themeShade="A6"/>
            </w:tcBorders>
            <w:vAlign w:val="center"/>
          </w:tcPr>
          <w:p w14:paraId="6C99CEED"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3A448D7"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08B4BEE"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AECAB8C"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147DFBA5"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402B9E11"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645BC3B2"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F6F757B"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61FAC626"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6C90912B"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011E1802"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A8BC217"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EA1E37E"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03A136D0" w14:textId="77777777" w:rsidR="008D4224" w:rsidRPr="00487CBC" w:rsidRDefault="008D4224" w:rsidP="00322928">
            <w:pPr>
              <w:pStyle w:val="NoSpacing"/>
              <w:jc w:val="center"/>
            </w:pPr>
          </w:p>
        </w:tc>
      </w:tr>
      <w:tr w:rsidR="008D4224" w:rsidRPr="00487CBC" w14:paraId="65B16A23" w14:textId="77777777" w:rsidTr="00322928">
        <w:trPr>
          <w:trHeight w:val="432"/>
        </w:trPr>
        <w:tc>
          <w:tcPr>
            <w:tcW w:w="321" w:type="pct"/>
            <w:tcBorders>
              <w:right w:val="single" w:sz="4" w:space="0" w:color="auto"/>
            </w:tcBorders>
            <w:vAlign w:val="center"/>
          </w:tcPr>
          <w:p w14:paraId="254D5D06" w14:textId="77777777" w:rsidR="008D4224" w:rsidRPr="00487CBC" w:rsidRDefault="008D4224" w:rsidP="00322928">
            <w:pPr>
              <w:pStyle w:val="NoSpacing"/>
              <w:jc w:val="center"/>
            </w:pPr>
            <w:r w:rsidRPr="00487CBC">
              <w:t>20-21</w:t>
            </w:r>
          </w:p>
        </w:tc>
        <w:tc>
          <w:tcPr>
            <w:tcW w:w="513" w:type="pct"/>
            <w:tcBorders>
              <w:left w:val="single" w:sz="4" w:space="0" w:color="auto"/>
              <w:right w:val="single" w:sz="4" w:space="0" w:color="A6A6A6" w:themeColor="background1" w:themeShade="A6"/>
            </w:tcBorders>
            <w:vAlign w:val="center"/>
          </w:tcPr>
          <w:p w14:paraId="23F66C06"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F9AE88A"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4D7BF1D"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3CB923A"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43B59AFB"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90755D8"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1974FDF6"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383F8C93"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7900C4CE"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2D8B1823"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4C29AF96"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641E228"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88E2279"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5FCD653B" w14:textId="77777777" w:rsidR="008D4224" w:rsidRPr="00487CBC" w:rsidRDefault="008D4224" w:rsidP="00322928">
            <w:pPr>
              <w:pStyle w:val="NoSpacing"/>
              <w:jc w:val="center"/>
            </w:pPr>
          </w:p>
        </w:tc>
      </w:tr>
      <w:tr w:rsidR="008D4224" w:rsidRPr="00487CBC" w14:paraId="7AC0016A" w14:textId="77777777" w:rsidTr="0032292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6241BB85" w14:textId="77777777" w:rsidR="008D4224" w:rsidRPr="00487CBC" w:rsidRDefault="008D4224" w:rsidP="00322928">
            <w:pPr>
              <w:pStyle w:val="NoSpacing"/>
              <w:jc w:val="center"/>
            </w:pPr>
            <w:r>
              <w:t>21-22</w:t>
            </w:r>
          </w:p>
        </w:tc>
        <w:tc>
          <w:tcPr>
            <w:tcW w:w="513" w:type="pct"/>
            <w:tcBorders>
              <w:left w:val="single" w:sz="4" w:space="0" w:color="auto"/>
              <w:right w:val="single" w:sz="4" w:space="0" w:color="A6A6A6" w:themeColor="background1" w:themeShade="A6"/>
            </w:tcBorders>
            <w:vAlign w:val="center"/>
          </w:tcPr>
          <w:p w14:paraId="0EC3D25C" w14:textId="77777777" w:rsidR="008D4224" w:rsidRPr="00487CBC" w:rsidRDefault="008D4224" w:rsidP="00322928">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0969BC43" w14:textId="77777777" w:rsidR="008D4224" w:rsidRPr="00487CBC" w:rsidRDefault="008D4224" w:rsidP="00322928">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8680997" w14:textId="77777777" w:rsidR="008D4224" w:rsidRPr="00487CBC" w:rsidRDefault="008D4224" w:rsidP="00322928">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A44C8FD" w14:textId="77777777" w:rsidR="008D4224" w:rsidRPr="00487CBC" w:rsidRDefault="008D4224" w:rsidP="00322928">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BDF514E" w14:textId="77777777" w:rsidR="008D4224" w:rsidRPr="00487CBC" w:rsidRDefault="008D4224" w:rsidP="00322928">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113EC414" w14:textId="77777777" w:rsidR="008D4224" w:rsidRPr="00487CBC" w:rsidRDefault="008D4224" w:rsidP="00322928">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2FF4E339" w14:textId="77777777" w:rsidR="008D4224" w:rsidRPr="00487CBC" w:rsidRDefault="008D4224" w:rsidP="00322928">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60BDBEC6" w14:textId="77777777" w:rsidR="008D4224" w:rsidRPr="00487CBC" w:rsidRDefault="008D4224" w:rsidP="00322928">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6A4C8D31" w14:textId="77777777" w:rsidR="008D4224" w:rsidRPr="00487CBC" w:rsidRDefault="008D4224" w:rsidP="00322928">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15D173C9" w14:textId="77777777" w:rsidR="008D4224" w:rsidRPr="00487CBC" w:rsidRDefault="008D4224" w:rsidP="00322928">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F539779" w14:textId="77777777" w:rsidR="008D4224" w:rsidRPr="00487CBC" w:rsidRDefault="008D4224" w:rsidP="00322928">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64E6D24C" w14:textId="77777777" w:rsidR="008D4224" w:rsidRPr="00487CBC" w:rsidRDefault="008D4224" w:rsidP="00322928">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061EA98B" w14:textId="77777777" w:rsidR="008D4224" w:rsidRPr="00487CBC" w:rsidRDefault="008D4224" w:rsidP="00322928">
            <w:pPr>
              <w:pStyle w:val="NoSpacing"/>
              <w:jc w:val="center"/>
            </w:pPr>
          </w:p>
        </w:tc>
        <w:tc>
          <w:tcPr>
            <w:tcW w:w="152" w:type="pct"/>
            <w:tcBorders>
              <w:left w:val="single" w:sz="4" w:space="0" w:color="A6A6A6" w:themeColor="background1" w:themeShade="A6"/>
              <w:right w:val="single" w:sz="4" w:space="0" w:color="auto"/>
            </w:tcBorders>
            <w:vAlign w:val="center"/>
          </w:tcPr>
          <w:p w14:paraId="615AFD9B" w14:textId="77777777" w:rsidR="008D4224" w:rsidRPr="00487CBC" w:rsidRDefault="008D4224" w:rsidP="00322928">
            <w:pPr>
              <w:pStyle w:val="NoSpacing"/>
              <w:jc w:val="center"/>
            </w:pPr>
          </w:p>
        </w:tc>
      </w:tr>
    </w:tbl>
    <w:p w14:paraId="3303451B" w14:textId="77777777" w:rsidR="008D4224" w:rsidRDefault="008D4224" w:rsidP="008D4224"/>
    <w:p w14:paraId="1F7EF18E" w14:textId="77777777" w:rsidR="008D4224" w:rsidRPr="00A15BF6" w:rsidRDefault="008D4224" w:rsidP="008D4224">
      <w:pPr>
        <w:rPr>
          <w:b/>
        </w:rPr>
        <w:sectPr w:rsidR="008D4224" w:rsidRPr="00A15BF6" w:rsidSect="00A15BF6">
          <w:footerReference w:type="first" r:id="rId28"/>
          <w:pgSz w:w="16838" w:h="11906" w:orient="landscape"/>
          <w:pgMar w:top="1411" w:right="1411" w:bottom="1411" w:left="1411" w:header="706" w:footer="706" w:gutter="0"/>
          <w:cols w:space="708"/>
          <w:titlePg/>
          <w:docGrid w:linePitch="360"/>
        </w:sectPr>
      </w:pPr>
      <w:r w:rsidRPr="00A15BF6">
        <w:rPr>
          <w:b/>
        </w:rPr>
        <w:t>At the end of each day, estimate (in %) how much of what you planned to study you actually studied. This can help you to gain a more realistic view on your planning.</w:t>
      </w:r>
    </w:p>
    <w:p w14:paraId="570E0C26" w14:textId="77777777" w:rsidR="00A55B4B" w:rsidRPr="005F5F75" w:rsidRDefault="00A55B4B" w:rsidP="00A55B4B">
      <w:pPr>
        <w:pStyle w:val="Heading2"/>
        <w:rPr>
          <w:b/>
          <w:bCs/>
          <w:lang w:val="en-US"/>
        </w:rPr>
      </w:pPr>
      <w:r w:rsidRPr="005F5F75">
        <w:rPr>
          <w:b/>
          <w:bCs/>
          <w:lang w:val="en-US"/>
        </w:rPr>
        <w:lastRenderedPageBreak/>
        <w:t>Distraction Management</w:t>
      </w:r>
    </w:p>
    <w:p w14:paraId="0F240D15" w14:textId="77777777" w:rsidR="00A55B4B" w:rsidRDefault="00A55B4B" w:rsidP="00A55B4B">
      <w:r>
        <w:t>In your group, work on the following steps:</w:t>
      </w:r>
    </w:p>
    <w:p w14:paraId="751687FD" w14:textId="77777777" w:rsidR="00A55B4B" w:rsidRDefault="00A55B4B" w:rsidP="00A55B4B">
      <w:pPr>
        <w:pStyle w:val="ListParagraph"/>
        <w:numPr>
          <w:ilvl w:val="0"/>
          <w:numId w:val="32"/>
        </w:numPr>
      </w:pPr>
      <w:r>
        <w:t>Create an inventory of your biggest distractors and rank them from most to least distracting</w:t>
      </w:r>
    </w:p>
    <w:p w14:paraId="7C6BD8F0" w14:textId="77777777" w:rsidR="00A55B4B" w:rsidRDefault="00A55B4B" w:rsidP="00A55B4B">
      <w:pPr>
        <w:pStyle w:val="ListParagraph"/>
        <w:numPr>
          <w:ilvl w:val="0"/>
          <w:numId w:val="32"/>
        </w:numPr>
      </w:pPr>
      <w:r>
        <w:t>For each of the distractors discuss (use the table on the next page to collect your answers):</w:t>
      </w:r>
    </w:p>
    <w:p w14:paraId="506E5BE8" w14:textId="77777777" w:rsidR="00A55B4B" w:rsidRDefault="00A55B4B" w:rsidP="00A55B4B">
      <w:pPr>
        <w:pStyle w:val="ListParagraph"/>
        <w:numPr>
          <w:ilvl w:val="1"/>
          <w:numId w:val="32"/>
        </w:numPr>
      </w:pPr>
      <w:r>
        <w:t>What causes the distractor/what factors make the distraction possible (name as many as possible)?</w:t>
      </w:r>
    </w:p>
    <w:p w14:paraId="34C8C2B3" w14:textId="77777777" w:rsidR="00A55B4B" w:rsidRDefault="00A55B4B" w:rsidP="00A55B4B">
      <w:pPr>
        <w:pStyle w:val="ListParagraph"/>
        <w:numPr>
          <w:ilvl w:val="1"/>
          <w:numId w:val="32"/>
        </w:numPr>
      </w:pPr>
      <w:r>
        <w:t>What can you control about each of those causes?</w:t>
      </w:r>
    </w:p>
    <w:p w14:paraId="14E22AB1" w14:textId="77777777" w:rsidR="00A55B4B" w:rsidRDefault="00A55B4B" w:rsidP="00A55B4B">
      <w:pPr>
        <w:pStyle w:val="ListParagraph"/>
        <w:numPr>
          <w:ilvl w:val="1"/>
          <w:numId w:val="32"/>
        </w:numPr>
      </w:pPr>
      <w:r>
        <w:t>How can you use what you control to reduce the chance of distraction?</w:t>
      </w:r>
    </w:p>
    <w:p w14:paraId="438C7DBA" w14:textId="77777777" w:rsidR="00A55B4B" w:rsidRDefault="00A55B4B" w:rsidP="00A55B4B">
      <w:pPr>
        <w:pStyle w:val="ListParagraph"/>
        <w:numPr>
          <w:ilvl w:val="0"/>
          <w:numId w:val="32"/>
        </w:numPr>
      </w:pPr>
      <w:r>
        <w:t>What makes you focused/helps you maintain focus?</w:t>
      </w:r>
    </w:p>
    <w:p w14:paraId="7FC00F99" w14:textId="77777777" w:rsidR="00A55B4B" w:rsidRDefault="00A55B4B" w:rsidP="00A55B4B">
      <w:pPr>
        <w:pStyle w:val="ListParagraph"/>
        <w:numPr>
          <w:ilvl w:val="0"/>
          <w:numId w:val="32"/>
        </w:numPr>
      </w:pPr>
      <w:r>
        <w:t xml:space="preserve">Share your tips and tricks on how to deal with procrastination/distraction </w:t>
      </w:r>
    </w:p>
    <w:p w14:paraId="068573C5" w14:textId="77777777" w:rsidR="00A55B4B" w:rsidRDefault="00A55B4B">
      <w:pPr>
        <w:rPr>
          <w:rFonts w:asciiTheme="majorHAnsi" w:eastAsiaTheme="minorEastAsia" w:hAnsiTheme="majorHAnsi" w:cstheme="majorHAnsi"/>
          <w:sz w:val="24"/>
          <w:szCs w:val="24"/>
        </w:rPr>
      </w:pPr>
      <w:r>
        <w:br w:type="page"/>
      </w:r>
    </w:p>
    <w:p w14:paraId="32706BAA" w14:textId="77777777" w:rsidR="00410054" w:rsidRDefault="00410054" w:rsidP="00A55B4B">
      <w:pPr>
        <w:pStyle w:val="Default"/>
        <w:sectPr w:rsidR="00410054" w:rsidSect="00AC3E79">
          <w:footerReference w:type="first" r:id="rId29"/>
          <w:pgSz w:w="11906" w:h="16838"/>
          <w:pgMar w:top="1417" w:right="1417" w:bottom="1417" w:left="1417" w:header="708" w:footer="708" w:gutter="0"/>
          <w:cols w:space="708"/>
          <w:docGrid w:linePitch="360"/>
        </w:sectPr>
      </w:pPr>
    </w:p>
    <w:tbl>
      <w:tblPr>
        <w:tblStyle w:val="TableGrid"/>
        <w:tblW w:w="0" w:type="auto"/>
        <w:tblLook w:val="04A0" w:firstRow="1" w:lastRow="0" w:firstColumn="1" w:lastColumn="0" w:noHBand="0" w:noVBand="1"/>
      </w:tblPr>
      <w:tblGrid>
        <w:gridCol w:w="2261"/>
        <w:gridCol w:w="2109"/>
        <w:gridCol w:w="2381"/>
        <w:gridCol w:w="2311"/>
      </w:tblGrid>
      <w:tr w:rsidR="00410054" w14:paraId="3B52C337" w14:textId="77777777" w:rsidTr="00410054">
        <w:tc>
          <w:tcPr>
            <w:tcW w:w="3498" w:type="dxa"/>
          </w:tcPr>
          <w:p w14:paraId="40376432" w14:textId="597F2D70" w:rsidR="00410054" w:rsidRPr="00410054" w:rsidRDefault="00410054" w:rsidP="00A55B4B">
            <w:pPr>
              <w:pStyle w:val="Default"/>
              <w:rPr>
                <w:b/>
                <w:bCs/>
              </w:rPr>
            </w:pPr>
            <w:r>
              <w:rPr>
                <w:b/>
                <w:bCs/>
              </w:rPr>
              <w:lastRenderedPageBreak/>
              <w:t>Distractor</w:t>
            </w:r>
          </w:p>
        </w:tc>
        <w:tc>
          <w:tcPr>
            <w:tcW w:w="3498" w:type="dxa"/>
          </w:tcPr>
          <w:p w14:paraId="280B9B98" w14:textId="73046B38" w:rsidR="00410054" w:rsidRPr="00410054" w:rsidRDefault="00410054" w:rsidP="00A55B4B">
            <w:pPr>
              <w:pStyle w:val="Default"/>
              <w:rPr>
                <w:b/>
                <w:bCs/>
              </w:rPr>
            </w:pPr>
            <w:r w:rsidRPr="00410054">
              <w:rPr>
                <w:b/>
                <w:bCs/>
              </w:rPr>
              <w:t>Causes</w:t>
            </w:r>
          </w:p>
        </w:tc>
        <w:tc>
          <w:tcPr>
            <w:tcW w:w="3498" w:type="dxa"/>
          </w:tcPr>
          <w:p w14:paraId="605CF05B" w14:textId="22F0FCC3" w:rsidR="00410054" w:rsidRPr="00410054" w:rsidRDefault="00410054" w:rsidP="00A55B4B">
            <w:pPr>
              <w:pStyle w:val="Default"/>
              <w:rPr>
                <w:b/>
                <w:bCs/>
              </w:rPr>
            </w:pPr>
            <w:r w:rsidRPr="00410054">
              <w:rPr>
                <w:b/>
                <w:bCs/>
              </w:rPr>
              <w:t>Controllable Factors</w:t>
            </w:r>
          </w:p>
        </w:tc>
        <w:tc>
          <w:tcPr>
            <w:tcW w:w="3498" w:type="dxa"/>
          </w:tcPr>
          <w:p w14:paraId="687DC09A" w14:textId="23EBA27B" w:rsidR="00410054" w:rsidRPr="00410054" w:rsidRDefault="00410054" w:rsidP="00A55B4B">
            <w:pPr>
              <w:pStyle w:val="Default"/>
              <w:rPr>
                <w:b/>
                <w:bCs/>
              </w:rPr>
            </w:pPr>
            <w:r w:rsidRPr="00410054">
              <w:rPr>
                <w:b/>
                <w:bCs/>
              </w:rPr>
              <w:t>Actions to Reduce Distraction</w:t>
            </w:r>
          </w:p>
        </w:tc>
      </w:tr>
      <w:tr w:rsidR="00410054" w14:paraId="78A99D5E" w14:textId="77777777" w:rsidTr="00410054">
        <w:tc>
          <w:tcPr>
            <w:tcW w:w="3498" w:type="dxa"/>
          </w:tcPr>
          <w:p w14:paraId="7117E4B4" w14:textId="77777777" w:rsidR="00410054" w:rsidRDefault="00410054" w:rsidP="00A55B4B">
            <w:pPr>
              <w:pStyle w:val="Default"/>
            </w:pPr>
          </w:p>
        </w:tc>
        <w:tc>
          <w:tcPr>
            <w:tcW w:w="3498" w:type="dxa"/>
          </w:tcPr>
          <w:p w14:paraId="3CADB16C" w14:textId="77777777" w:rsidR="00410054" w:rsidRDefault="00410054" w:rsidP="00A55B4B">
            <w:pPr>
              <w:pStyle w:val="Default"/>
            </w:pPr>
          </w:p>
        </w:tc>
        <w:tc>
          <w:tcPr>
            <w:tcW w:w="3498" w:type="dxa"/>
          </w:tcPr>
          <w:p w14:paraId="6E7C4297" w14:textId="77777777" w:rsidR="00410054" w:rsidRDefault="00410054" w:rsidP="00A55B4B">
            <w:pPr>
              <w:pStyle w:val="Default"/>
            </w:pPr>
          </w:p>
        </w:tc>
        <w:tc>
          <w:tcPr>
            <w:tcW w:w="3498" w:type="dxa"/>
          </w:tcPr>
          <w:p w14:paraId="30138A33" w14:textId="77777777" w:rsidR="00410054" w:rsidRDefault="00410054" w:rsidP="00A55B4B">
            <w:pPr>
              <w:pStyle w:val="Default"/>
            </w:pPr>
          </w:p>
        </w:tc>
      </w:tr>
      <w:tr w:rsidR="00410054" w14:paraId="38ACA02D" w14:textId="77777777" w:rsidTr="00410054">
        <w:tc>
          <w:tcPr>
            <w:tcW w:w="3498" w:type="dxa"/>
          </w:tcPr>
          <w:p w14:paraId="1E070CFF" w14:textId="77777777" w:rsidR="00410054" w:rsidRDefault="00410054" w:rsidP="00A55B4B">
            <w:pPr>
              <w:pStyle w:val="Default"/>
            </w:pPr>
          </w:p>
        </w:tc>
        <w:tc>
          <w:tcPr>
            <w:tcW w:w="3498" w:type="dxa"/>
          </w:tcPr>
          <w:p w14:paraId="0F8A5135" w14:textId="77777777" w:rsidR="00410054" w:rsidRDefault="00410054" w:rsidP="00A55B4B">
            <w:pPr>
              <w:pStyle w:val="Default"/>
            </w:pPr>
          </w:p>
        </w:tc>
        <w:tc>
          <w:tcPr>
            <w:tcW w:w="3498" w:type="dxa"/>
          </w:tcPr>
          <w:p w14:paraId="485A0511" w14:textId="77777777" w:rsidR="00410054" w:rsidRDefault="00410054" w:rsidP="00A55B4B">
            <w:pPr>
              <w:pStyle w:val="Default"/>
            </w:pPr>
          </w:p>
        </w:tc>
        <w:tc>
          <w:tcPr>
            <w:tcW w:w="3498" w:type="dxa"/>
          </w:tcPr>
          <w:p w14:paraId="40813A76" w14:textId="77777777" w:rsidR="00410054" w:rsidRDefault="00410054" w:rsidP="00A55B4B">
            <w:pPr>
              <w:pStyle w:val="Default"/>
            </w:pPr>
          </w:p>
        </w:tc>
      </w:tr>
      <w:tr w:rsidR="00410054" w14:paraId="57F32EBD" w14:textId="77777777" w:rsidTr="00410054">
        <w:tc>
          <w:tcPr>
            <w:tcW w:w="3498" w:type="dxa"/>
          </w:tcPr>
          <w:p w14:paraId="5189B9FC" w14:textId="77777777" w:rsidR="00410054" w:rsidRDefault="00410054" w:rsidP="00A55B4B">
            <w:pPr>
              <w:pStyle w:val="Default"/>
            </w:pPr>
          </w:p>
        </w:tc>
        <w:tc>
          <w:tcPr>
            <w:tcW w:w="3498" w:type="dxa"/>
          </w:tcPr>
          <w:p w14:paraId="2BB0D802" w14:textId="77777777" w:rsidR="00410054" w:rsidRDefault="00410054" w:rsidP="00A55B4B">
            <w:pPr>
              <w:pStyle w:val="Default"/>
            </w:pPr>
          </w:p>
        </w:tc>
        <w:tc>
          <w:tcPr>
            <w:tcW w:w="3498" w:type="dxa"/>
          </w:tcPr>
          <w:p w14:paraId="3A5B87F0" w14:textId="77777777" w:rsidR="00410054" w:rsidRDefault="00410054" w:rsidP="00A55B4B">
            <w:pPr>
              <w:pStyle w:val="Default"/>
            </w:pPr>
          </w:p>
        </w:tc>
        <w:tc>
          <w:tcPr>
            <w:tcW w:w="3498" w:type="dxa"/>
          </w:tcPr>
          <w:p w14:paraId="647AD967" w14:textId="77777777" w:rsidR="00410054" w:rsidRDefault="00410054" w:rsidP="00A55B4B">
            <w:pPr>
              <w:pStyle w:val="Default"/>
            </w:pPr>
          </w:p>
        </w:tc>
      </w:tr>
      <w:tr w:rsidR="00410054" w14:paraId="5E650686" w14:textId="77777777" w:rsidTr="00410054">
        <w:tc>
          <w:tcPr>
            <w:tcW w:w="3498" w:type="dxa"/>
          </w:tcPr>
          <w:p w14:paraId="2754FF33" w14:textId="77777777" w:rsidR="00410054" w:rsidRDefault="00410054" w:rsidP="00A55B4B">
            <w:pPr>
              <w:pStyle w:val="Default"/>
            </w:pPr>
          </w:p>
        </w:tc>
        <w:tc>
          <w:tcPr>
            <w:tcW w:w="3498" w:type="dxa"/>
          </w:tcPr>
          <w:p w14:paraId="02CF08A5" w14:textId="77777777" w:rsidR="00410054" w:rsidRDefault="00410054" w:rsidP="00A55B4B">
            <w:pPr>
              <w:pStyle w:val="Default"/>
            </w:pPr>
          </w:p>
        </w:tc>
        <w:tc>
          <w:tcPr>
            <w:tcW w:w="3498" w:type="dxa"/>
          </w:tcPr>
          <w:p w14:paraId="5B8B4F7F" w14:textId="77777777" w:rsidR="00410054" w:rsidRDefault="00410054" w:rsidP="00A55B4B">
            <w:pPr>
              <w:pStyle w:val="Default"/>
            </w:pPr>
          </w:p>
        </w:tc>
        <w:tc>
          <w:tcPr>
            <w:tcW w:w="3498" w:type="dxa"/>
          </w:tcPr>
          <w:p w14:paraId="0A75A5C4" w14:textId="77777777" w:rsidR="00410054" w:rsidRDefault="00410054" w:rsidP="00A55B4B">
            <w:pPr>
              <w:pStyle w:val="Default"/>
            </w:pPr>
          </w:p>
        </w:tc>
      </w:tr>
      <w:tr w:rsidR="00410054" w14:paraId="7759F6EE" w14:textId="77777777" w:rsidTr="00410054">
        <w:tc>
          <w:tcPr>
            <w:tcW w:w="3498" w:type="dxa"/>
          </w:tcPr>
          <w:p w14:paraId="6B1DE0C1" w14:textId="77777777" w:rsidR="00410054" w:rsidRDefault="00410054" w:rsidP="00A55B4B">
            <w:pPr>
              <w:pStyle w:val="Default"/>
            </w:pPr>
          </w:p>
        </w:tc>
        <w:tc>
          <w:tcPr>
            <w:tcW w:w="3498" w:type="dxa"/>
          </w:tcPr>
          <w:p w14:paraId="744436CF" w14:textId="77777777" w:rsidR="00410054" w:rsidRDefault="00410054" w:rsidP="00A55B4B">
            <w:pPr>
              <w:pStyle w:val="Default"/>
            </w:pPr>
          </w:p>
        </w:tc>
        <w:tc>
          <w:tcPr>
            <w:tcW w:w="3498" w:type="dxa"/>
          </w:tcPr>
          <w:p w14:paraId="77F79636" w14:textId="77777777" w:rsidR="00410054" w:rsidRDefault="00410054" w:rsidP="00A55B4B">
            <w:pPr>
              <w:pStyle w:val="Default"/>
            </w:pPr>
          </w:p>
        </w:tc>
        <w:tc>
          <w:tcPr>
            <w:tcW w:w="3498" w:type="dxa"/>
          </w:tcPr>
          <w:p w14:paraId="704A8EEC" w14:textId="77777777" w:rsidR="00410054" w:rsidRDefault="00410054" w:rsidP="00A55B4B">
            <w:pPr>
              <w:pStyle w:val="Default"/>
            </w:pPr>
          </w:p>
        </w:tc>
      </w:tr>
      <w:tr w:rsidR="00410054" w14:paraId="01CEA607" w14:textId="77777777" w:rsidTr="00410054">
        <w:tc>
          <w:tcPr>
            <w:tcW w:w="3498" w:type="dxa"/>
          </w:tcPr>
          <w:p w14:paraId="51630AC3" w14:textId="77777777" w:rsidR="00410054" w:rsidRDefault="00410054" w:rsidP="00A55B4B">
            <w:pPr>
              <w:pStyle w:val="Default"/>
            </w:pPr>
          </w:p>
        </w:tc>
        <w:tc>
          <w:tcPr>
            <w:tcW w:w="3498" w:type="dxa"/>
          </w:tcPr>
          <w:p w14:paraId="5FA0AFE2" w14:textId="77777777" w:rsidR="00410054" w:rsidRDefault="00410054" w:rsidP="00A55B4B">
            <w:pPr>
              <w:pStyle w:val="Default"/>
            </w:pPr>
          </w:p>
        </w:tc>
        <w:tc>
          <w:tcPr>
            <w:tcW w:w="3498" w:type="dxa"/>
          </w:tcPr>
          <w:p w14:paraId="32885129" w14:textId="77777777" w:rsidR="00410054" w:rsidRDefault="00410054" w:rsidP="00A55B4B">
            <w:pPr>
              <w:pStyle w:val="Default"/>
            </w:pPr>
          </w:p>
        </w:tc>
        <w:tc>
          <w:tcPr>
            <w:tcW w:w="3498" w:type="dxa"/>
          </w:tcPr>
          <w:p w14:paraId="329E667D" w14:textId="77777777" w:rsidR="00410054" w:rsidRDefault="00410054" w:rsidP="00A55B4B">
            <w:pPr>
              <w:pStyle w:val="Default"/>
            </w:pPr>
          </w:p>
        </w:tc>
      </w:tr>
      <w:tr w:rsidR="00410054" w14:paraId="228B291F" w14:textId="77777777" w:rsidTr="00410054">
        <w:tc>
          <w:tcPr>
            <w:tcW w:w="3498" w:type="dxa"/>
          </w:tcPr>
          <w:p w14:paraId="6FC3FB22" w14:textId="77777777" w:rsidR="00410054" w:rsidRDefault="00410054" w:rsidP="00A55B4B">
            <w:pPr>
              <w:pStyle w:val="Default"/>
            </w:pPr>
          </w:p>
        </w:tc>
        <w:tc>
          <w:tcPr>
            <w:tcW w:w="3498" w:type="dxa"/>
          </w:tcPr>
          <w:p w14:paraId="4C864815" w14:textId="77777777" w:rsidR="00410054" w:rsidRDefault="00410054" w:rsidP="00A55B4B">
            <w:pPr>
              <w:pStyle w:val="Default"/>
            </w:pPr>
          </w:p>
        </w:tc>
        <w:tc>
          <w:tcPr>
            <w:tcW w:w="3498" w:type="dxa"/>
          </w:tcPr>
          <w:p w14:paraId="56881A6E" w14:textId="77777777" w:rsidR="00410054" w:rsidRDefault="00410054" w:rsidP="00A55B4B">
            <w:pPr>
              <w:pStyle w:val="Default"/>
            </w:pPr>
          </w:p>
        </w:tc>
        <w:tc>
          <w:tcPr>
            <w:tcW w:w="3498" w:type="dxa"/>
          </w:tcPr>
          <w:p w14:paraId="3E6ACEC5" w14:textId="77777777" w:rsidR="00410054" w:rsidRDefault="00410054" w:rsidP="00A55B4B">
            <w:pPr>
              <w:pStyle w:val="Default"/>
            </w:pPr>
          </w:p>
        </w:tc>
      </w:tr>
      <w:tr w:rsidR="00410054" w14:paraId="66A1E9A1" w14:textId="77777777" w:rsidTr="00410054">
        <w:tc>
          <w:tcPr>
            <w:tcW w:w="3498" w:type="dxa"/>
          </w:tcPr>
          <w:p w14:paraId="4FB53DA9" w14:textId="77777777" w:rsidR="00410054" w:rsidRDefault="00410054" w:rsidP="00A55B4B">
            <w:pPr>
              <w:pStyle w:val="Default"/>
            </w:pPr>
          </w:p>
        </w:tc>
        <w:tc>
          <w:tcPr>
            <w:tcW w:w="3498" w:type="dxa"/>
          </w:tcPr>
          <w:p w14:paraId="770B6D75" w14:textId="77777777" w:rsidR="00410054" w:rsidRDefault="00410054" w:rsidP="00A55B4B">
            <w:pPr>
              <w:pStyle w:val="Default"/>
            </w:pPr>
          </w:p>
        </w:tc>
        <w:tc>
          <w:tcPr>
            <w:tcW w:w="3498" w:type="dxa"/>
          </w:tcPr>
          <w:p w14:paraId="0C732562" w14:textId="77777777" w:rsidR="00410054" w:rsidRDefault="00410054" w:rsidP="00A55B4B">
            <w:pPr>
              <w:pStyle w:val="Default"/>
            </w:pPr>
          </w:p>
        </w:tc>
        <w:tc>
          <w:tcPr>
            <w:tcW w:w="3498" w:type="dxa"/>
          </w:tcPr>
          <w:p w14:paraId="386DC817" w14:textId="77777777" w:rsidR="00410054" w:rsidRDefault="00410054" w:rsidP="00A55B4B">
            <w:pPr>
              <w:pStyle w:val="Default"/>
            </w:pPr>
          </w:p>
        </w:tc>
      </w:tr>
      <w:bookmarkEnd w:id="3"/>
    </w:tbl>
    <w:p w14:paraId="29A0CF5E" w14:textId="77777777" w:rsidR="00A03952" w:rsidRDefault="00A03952">
      <w:pPr>
        <w:rPr>
          <w:rFonts w:ascii="Bahnschrift SemiLight" w:eastAsiaTheme="majorEastAsia" w:hAnsi="Bahnschrift SemiLight" w:cstheme="majorBidi"/>
          <w:b/>
          <w:bCs/>
          <w:color w:val="B95516" w:themeColor="accent1" w:themeShade="BF"/>
          <w:sz w:val="40"/>
          <w:szCs w:val="40"/>
        </w:rPr>
      </w:pPr>
    </w:p>
    <w:sectPr w:rsidR="00A03952" w:rsidSect="00AC3E79">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A6296" w16cex:dateUtc="2022-10-31T14:04:00Z"/>
  <w16cex:commentExtensible w16cex:durableId="270A5BCE" w16cex:dateUtc="2022-10-31T1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29A2B2" w16cid:durableId="270A6296"/>
  <w16cid:commentId w16cid:paraId="2AF32572" w16cid:durableId="270A5B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944634" w14:textId="77777777" w:rsidR="002B2FF8" w:rsidRDefault="002B2FF8" w:rsidP="00795FD7">
      <w:pPr>
        <w:spacing w:after="0" w:line="240" w:lineRule="auto"/>
      </w:pPr>
      <w:r>
        <w:separator/>
      </w:r>
    </w:p>
  </w:endnote>
  <w:endnote w:type="continuationSeparator" w:id="0">
    <w:p w14:paraId="328F9353" w14:textId="77777777" w:rsidR="002B2FF8" w:rsidRDefault="002B2FF8" w:rsidP="00795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Grande">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655784"/>
      <w:docPartObj>
        <w:docPartGallery w:val="Page Numbers (Bottom of Page)"/>
        <w:docPartUnique/>
      </w:docPartObj>
    </w:sdtPr>
    <w:sdtEndPr/>
    <w:sdtContent>
      <w:p w14:paraId="640598C5" w14:textId="77777777" w:rsidR="008D4224" w:rsidRDefault="008D4224" w:rsidP="002806CF">
        <w:pPr>
          <w:pStyle w:val="Header"/>
          <w:rPr>
            <w:sz w:val="16"/>
            <w:szCs w:val="20"/>
          </w:rPr>
        </w:pPr>
        <w:r>
          <w:rPr>
            <w:i/>
            <w:iCs/>
            <w:sz w:val="16"/>
            <w:szCs w:val="20"/>
          </w:rPr>
          <w:t>© All rights reserved. No part of the Study Smart materials may be reprinted or reproduced in any form or by any electronic, mechanical, or other means, now known or hereafter invented, including photocopying and recording, without permission in writing from the publisher.</w:t>
        </w:r>
      </w:p>
      <w:p w14:paraId="45C2A2A5" w14:textId="3713A0F6" w:rsidR="008D4224" w:rsidRDefault="008D4224" w:rsidP="002806CF">
        <w:pPr>
          <w:pStyle w:val="Footer"/>
          <w:jc w:val="right"/>
        </w:pPr>
        <w:r>
          <w:fldChar w:fldCharType="begin"/>
        </w:r>
        <w:r>
          <w:instrText>PAGE   \* MERGEFORMAT</w:instrText>
        </w:r>
        <w:r>
          <w:fldChar w:fldCharType="separate"/>
        </w:r>
        <w:r w:rsidR="00B052E7" w:rsidRPr="00B052E7">
          <w:rPr>
            <w:noProof/>
            <w:lang w:val="nl-NL"/>
          </w:rPr>
          <w:t>1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0181331"/>
      <w:docPartObj>
        <w:docPartGallery w:val="Page Numbers (Bottom of Page)"/>
        <w:docPartUnique/>
      </w:docPartObj>
    </w:sdtPr>
    <w:sdtEndPr>
      <w:rPr>
        <w:noProof/>
      </w:rPr>
    </w:sdtEndPr>
    <w:sdtContent>
      <w:p w14:paraId="613F4121" w14:textId="2D853A3F" w:rsidR="008D4224" w:rsidRDefault="008D4224">
        <w:pPr>
          <w:pStyle w:val="Footer"/>
          <w:jc w:val="right"/>
        </w:pPr>
        <w:r>
          <w:fldChar w:fldCharType="begin"/>
        </w:r>
        <w:r>
          <w:instrText xml:space="preserve"> PAGE   \* MERGEFORMAT </w:instrText>
        </w:r>
        <w:r>
          <w:fldChar w:fldCharType="separate"/>
        </w:r>
        <w:r w:rsidR="00B052E7">
          <w:rPr>
            <w:noProof/>
          </w:rPr>
          <w:t>15</w:t>
        </w:r>
        <w:r>
          <w:rPr>
            <w:noProof/>
          </w:rPr>
          <w:fldChar w:fldCharType="end"/>
        </w:r>
      </w:p>
    </w:sdtContent>
  </w:sdt>
  <w:p w14:paraId="52B26F0C" w14:textId="77777777" w:rsidR="008D4224" w:rsidRDefault="008D4224" w:rsidP="00AC3E79">
    <w:pPr>
      <w:pStyle w:val="Footer"/>
      <w:tabs>
        <w:tab w:val="clear" w:pos="4703"/>
        <w:tab w:val="clear" w:pos="9406"/>
        <w:tab w:val="left" w:pos="11249"/>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761209"/>
      <w:docPartObj>
        <w:docPartGallery w:val="Page Numbers (Bottom of Page)"/>
        <w:docPartUnique/>
      </w:docPartObj>
    </w:sdtPr>
    <w:sdtEndPr/>
    <w:sdtContent>
      <w:p w14:paraId="59B65D3A" w14:textId="77777777" w:rsidR="00A778EF" w:rsidRDefault="00A778EF">
        <w:pPr>
          <w:pStyle w:val="Footer"/>
          <w:jc w:val="right"/>
        </w:pPr>
        <w:r>
          <w:t>22</w:t>
        </w:r>
      </w:p>
    </w:sdtContent>
  </w:sdt>
  <w:p w14:paraId="44235EC6" w14:textId="77777777" w:rsidR="00A778EF" w:rsidRDefault="00A77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83F016" w14:textId="77777777" w:rsidR="002B2FF8" w:rsidRDefault="002B2FF8" w:rsidP="00795FD7">
      <w:pPr>
        <w:spacing w:after="0" w:line="240" w:lineRule="auto"/>
      </w:pPr>
      <w:r>
        <w:separator/>
      </w:r>
    </w:p>
  </w:footnote>
  <w:footnote w:type="continuationSeparator" w:id="0">
    <w:p w14:paraId="71D60A14" w14:textId="77777777" w:rsidR="002B2FF8" w:rsidRDefault="002B2FF8" w:rsidP="00795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03B4"/>
    <w:multiLevelType w:val="hybridMultilevel"/>
    <w:tmpl w:val="67629022"/>
    <w:lvl w:ilvl="0" w:tplc="0413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B6329"/>
    <w:multiLevelType w:val="hybridMultilevel"/>
    <w:tmpl w:val="B3CE8B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2218F0"/>
    <w:multiLevelType w:val="hybridMultilevel"/>
    <w:tmpl w:val="A5CE4DE4"/>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4C3E41"/>
    <w:multiLevelType w:val="hybridMultilevel"/>
    <w:tmpl w:val="E7728A08"/>
    <w:lvl w:ilvl="0" w:tplc="0CF6BD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90BE0"/>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2096B"/>
    <w:multiLevelType w:val="hybridMultilevel"/>
    <w:tmpl w:val="172EC648"/>
    <w:lvl w:ilvl="0" w:tplc="0413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D02714"/>
    <w:multiLevelType w:val="hybridMultilevel"/>
    <w:tmpl w:val="E47E46E6"/>
    <w:lvl w:ilvl="0" w:tplc="4ED49F0A">
      <w:start w:val="1"/>
      <w:numFmt w:val="decimal"/>
      <w:lvlText w:val="%1."/>
      <w:lvlJc w:val="left"/>
      <w:pPr>
        <w:tabs>
          <w:tab w:val="num" w:pos="720"/>
        </w:tabs>
        <w:ind w:left="720" w:hanging="360"/>
      </w:pPr>
    </w:lvl>
    <w:lvl w:ilvl="1" w:tplc="F2C05276">
      <w:start w:val="270"/>
      <w:numFmt w:val="bullet"/>
      <w:lvlText w:val="-"/>
      <w:lvlJc w:val="left"/>
      <w:pPr>
        <w:tabs>
          <w:tab w:val="num" w:pos="1440"/>
        </w:tabs>
        <w:ind w:left="1440" w:hanging="360"/>
      </w:pPr>
      <w:rPr>
        <w:rFonts w:ascii="Lucida Grande" w:hAnsi="Lucida Grande" w:hint="default"/>
      </w:rPr>
    </w:lvl>
    <w:lvl w:ilvl="2" w:tplc="C7E09056" w:tentative="1">
      <w:start w:val="1"/>
      <w:numFmt w:val="decimal"/>
      <w:lvlText w:val="%3."/>
      <w:lvlJc w:val="left"/>
      <w:pPr>
        <w:tabs>
          <w:tab w:val="num" w:pos="2160"/>
        </w:tabs>
        <w:ind w:left="2160" w:hanging="360"/>
      </w:pPr>
    </w:lvl>
    <w:lvl w:ilvl="3" w:tplc="A75C2210" w:tentative="1">
      <w:start w:val="1"/>
      <w:numFmt w:val="decimal"/>
      <w:lvlText w:val="%4."/>
      <w:lvlJc w:val="left"/>
      <w:pPr>
        <w:tabs>
          <w:tab w:val="num" w:pos="2880"/>
        </w:tabs>
        <w:ind w:left="2880" w:hanging="360"/>
      </w:pPr>
    </w:lvl>
    <w:lvl w:ilvl="4" w:tplc="07048C52" w:tentative="1">
      <w:start w:val="1"/>
      <w:numFmt w:val="decimal"/>
      <w:lvlText w:val="%5."/>
      <w:lvlJc w:val="left"/>
      <w:pPr>
        <w:tabs>
          <w:tab w:val="num" w:pos="3600"/>
        </w:tabs>
        <w:ind w:left="3600" w:hanging="360"/>
      </w:pPr>
    </w:lvl>
    <w:lvl w:ilvl="5" w:tplc="BED0D4C6" w:tentative="1">
      <w:start w:val="1"/>
      <w:numFmt w:val="decimal"/>
      <w:lvlText w:val="%6."/>
      <w:lvlJc w:val="left"/>
      <w:pPr>
        <w:tabs>
          <w:tab w:val="num" w:pos="4320"/>
        </w:tabs>
        <w:ind w:left="4320" w:hanging="360"/>
      </w:pPr>
    </w:lvl>
    <w:lvl w:ilvl="6" w:tplc="4E08DD84" w:tentative="1">
      <w:start w:val="1"/>
      <w:numFmt w:val="decimal"/>
      <w:lvlText w:val="%7."/>
      <w:lvlJc w:val="left"/>
      <w:pPr>
        <w:tabs>
          <w:tab w:val="num" w:pos="5040"/>
        </w:tabs>
        <w:ind w:left="5040" w:hanging="360"/>
      </w:pPr>
    </w:lvl>
    <w:lvl w:ilvl="7" w:tplc="91FE4330" w:tentative="1">
      <w:start w:val="1"/>
      <w:numFmt w:val="decimal"/>
      <w:lvlText w:val="%8."/>
      <w:lvlJc w:val="left"/>
      <w:pPr>
        <w:tabs>
          <w:tab w:val="num" w:pos="5760"/>
        </w:tabs>
        <w:ind w:left="5760" w:hanging="360"/>
      </w:pPr>
    </w:lvl>
    <w:lvl w:ilvl="8" w:tplc="D722B958" w:tentative="1">
      <w:start w:val="1"/>
      <w:numFmt w:val="decimal"/>
      <w:lvlText w:val="%9."/>
      <w:lvlJc w:val="left"/>
      <w:pPr>
        <w:tabs>
          <w:tab w:val="num" w:pos="6480"/>
        </w:tabs>
        <w:ind w:left="6480" w:hanging="360"/>
      </w:pPr>
    </w:lvl>
  </w:abstractNum>
  <w:abstractNum w:abstractNumId="7" w15:restartNumberingAfterBreak="0">
    <w:nsid w:val="279661AF"/>
    <w:multiLevelType w:val="hybridMultilevel"/>
    <w:tmpl w:val="E9A2B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BA4862"/>
    <w:multiLevelType w:val="hybridMultilevel"/>
    <w:tmpl w:val="385A26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9B695A"/>
    <w:multiLevelType w:val="hybridMultilevel"/>
    <w:tmpl w:val="C7FA7E10"/>
    <w:lvl w:ilvl="0" w:tplc="1DACB6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D75198"/>
    <w:multiLevelType w:val="hybridMultilevel"/>
    <w:tmpl w:val="C9540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6C30E1"/>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4F2433"/>
    <w:multiLevelType w:val="hybridMultilevel"/>
    <w:tmpl w:val="E9ACEE8A"/>
    <w:lvl w:ilvl="0" w:tplc="E110B140">
      <w:start w:val="1"/>
      <w:numFmt w:val="bullet"/>
      <w:lvlText w:val="-"/>
      <w:lvlJc w:val="left"/>
      <w:pPr>
        <w:tabs>
          <w:tab w:val="num" w:pos="720"/>
        </w:tabs>
        <w:ind w:left="720" w:hanging="360"/>
      </w:pPr>
      <w:rPr>
        <w:rFonts w:ascii="Arial" w:hAnsi="Arial" w:hint="default"/>
      </w:rPr>
    </w:lvl>
    <w:lvl w:ilvl="1" w:tplc="5F4C7B4E" w:tentative="1">
      <w:start w:val="1"/>
      <w:numFmt w:val="bullet"/>
      <w:lvlText w:val="-"/>
      <w:lvlJc w:val="left"/>
      <w:pPr>
        <w:tabs>
          <w:tab w:val="num" w:pos="1440"/>
        </w:tabs>
        <w:ind w:left="1440" w:hanging="360"/>
      </w:pPr>
      <w:rPr>
        <w:rFonts w:ascii="Arial" w:hAnsi="Arial" w:hint="default"/>
      </w:rPr>
    </w:lvl>
    <w:lvl w:ilvl="2" w:tplc="E7FEA6B2" w:tentative="1">
      <w:start w:val="1"/>
      <w:numFmt w:val="bullet"/>
      <w:lvlText w:val="-"/>
      <w:lvlJc w:val="left"/>
      <w:pPr>
        <w:tabs>
          <w:tab w:val="num" w:pos="2160"/>
        </w:tabs>
        <w:ind w:left="2160" w:hanging="360"/>
      </w:pPr>
      <w:rPr>
        <w:rFonts w:ascii="Arial" w:hAnsi="Arial" w:hint="default"/>
      </w:rPr>
    </w:lvl>
    <w:lvl w:ilvl="3" w:tplc="ADE4A570" w:tentative="1">
      <w:start w:val="1"/>
      <w:numFmt w:val="bullet"/>
      <w:lvlText w:val="-"/>
      <w:lvlJc w:val="left"/>
      <w:pPr>
        <w:tabs>
          <w:tab w:val="num" w:pos="2880"/>
        </w:tabs>
        <w:ind w:left="2880" w:hanging="360"/>
      </w:pPr>
      <w:rPr>
        <w:rFonts w:ascii="Arial" w:hAnsi="Arial" w:hint="default"/>
      </w:rPr>
    </w:lvl>
    <w:lvl w:ilvl="4" w:tplc="21EA78F0" w:tentative="1">
      <w:start w:val="1"/>
      <w:numFmt w:val="bullet"/>
      <w:lvlText w:val="-"/>
      <w:lvlJc w:val="left"/>
      <w:pPr>
        <w:tabs>
          <w:tab w:val="num" w:pos="3600"/>
        </w:tabs>
        <w:ind w:left="3600" w:hanging="360"/>
      </w:pPr>
      <w:rPr>
        <w:rFonts w:ascii="Arial" w:hAnsi="Arial" w:hint="default"/>
      </w:rPr>
    </w:lvl>
    <w:lvl w:ilvl="5" w:tplc="2076BF00" w:tentative="1">
      <w:start w:val="1"/>
      <w:numFmt w:val="bullet"/>
      <w:lvlText w:val="-"/>
      <w:lvlJc w:val="left"/>
      <w:pPr>
        <w:tabs>
          <w:tab w:val="num" w:pos="4320"/>
        </w:tabs>
        <w:ind w:left="4320" w:hanging="360"/>
      </w:pPr>
      <w:rPr>
        <w:rFonts w:ascii="Arial" w:hAnsi="Arial" w:hint="default"/>
      </w:rPr>
    </w:lvl>
    <w:lvl w:ilvl="6" w:tplc="07BACB54" w:tentative="1">
      <w:start w:val="1"/>
      <w:numFmt w:val="bullet"/>
      <w:lvlText w:val="-"/>
      <w:lvlJc w:val="left"/>
      <w:pPr>
        <w:tabs>
          <w:tab w:val="num" w:pos="5040"/>
        </w:tabs>
        <w:ind w:left="5040" w:hanging="360"/>
      </w:pPr>
      <w:rPr>
        <w:rFonts w:ascii="Arial" w:hAnsi="Arial" w:hint="default"/>
      </w:rPr>
    </w:lvl>
    <w:lvl w:ilvl="7" w:tplc="C9B826A8" w:tentative="1">
      <w:start w:val="1"/>
      <w:numFmt w:val="bullet"/>
      <w:lvlText w:val="-"/>
      <w:lvlJc w:val="left"/>
      <w:pPr>
        <w:tabs>
          <w:tab w:val="num" w:pos="5760"/>
        </w:tabs>
        <w:ind w:left="5760" w:hanging="360"/>
      </w:pPr>
      <w:rPr>
        <w:rFonts w:ascii="Arial" w:hAnsi="Arial" w:hint="default"/>
      </w:rPr>
    </w:lvl>
    <w:lvl w:ilvl="8" w:tplc="6554E80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FF86D62"/>
    <w:multiLevelType w:val="hybridMultilevel"/>
    <w:tmpl w:val="04EC29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B7993"/>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FF5389"/>
    <w:multiLevelType w:val="hybridMultilevel"/>
    <w:tmpl w:val="768E856C"/>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846C81"/>
    <w:multiLevelType w:val="hybridMultilevel"/>
    <w:tmpl w:val="DEB2D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8A20B9"/>
    <w:multiLevelType w:val="hybridMultilevel"/>
    <w:tmpl w:val="261AFF9A"/>
    <w:lvl w:ilvl="0" w:tplc="2A14C8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7B7F01"/>
    <w:multiLevelType w:val="hybridMultilevel"/>
    <w:tmpl w:val="40380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1E3E29"/>
    <w:multiLevelType w:val="hybridMultilevel"/>
    <w:tmpl w:val="BEFC5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665A75"/>
    <w:multiLevelType w:val="hybridMultilevel"/>
    <w:tmpl w:val="061015B0"/>
    <w:lvl w:ilvl="0" w:tplc="7040C22E">
      <w:start w:val="1"/>
      <w:numFmt w:val="bullet"/>
      <w:lvlText w:val="-"/>
      <w:lvlJc w:val="left"/>
      <w:pPr>
        <w:tabs>
          <w:tab w:val="num" w:pos="720"/>
        </w:tabs>
        <w:ind w:left="720" w:hanging="360"/>
      </w:pPr>
      <w:rPr>
        <w:rFonts w:ascii="Lucida Grande" w:hAnsi="Lucida Grande" w:hint="default"/>
      </w:rPr>
    </w:lvl>
    <w:lvl w:ilvl="1" w:tplc="F9BC3E24">
      <w:start w:val="1"/>
      <w:numFmt w:val="bullet"/>
      <w:lvlText w:val="-"/>
      <w:lvlJc w:val="left"/>
      <w:pPr>
        <w:tabs>
          <w:tab w:val="num" w:pos="1440"/>
        </w:tabs>
        <w:ind w:left="1440" w:hanging="360"/>
      </w:pPr>
      <w:rPr>
        <w:rFonts w:ascii="Lucida Grande" w:hAnsi="Lucida Grande" w:hint="default"/>
      </w:rPr>
    </w:lvl>
    <w:lvl w:ilvl="2" w:tplc="65C49D14" w:tentative="1">
      <w:start w:val="1"/>
      <w:numFmt w:val="bullet"/>
      <w:lvlText w:val="-"/>
      <w:lvlJc w:val="left"/>
      <w:pPr>
        <w:tabs>
          <w:tab w:val="num" w:pos="2160"/>
        </w:tabs>
        <w:ind w:left="2160" w:hanging="360"/>
      </w:pPr>
      <w:rPr>
        <w:rFonts w:ascii="Lucida Grande" w:hAnsi="Lucida Grande" w:hint="default"/>
      </w:rPr>
    </w:lvl>
    <w:lvl w:ilvl="3" w:tplc="7012E490" w:tentative="1">
      <w:start w:val="1"/>
      <w:numFmt w:val="bullet"/>
      <w:lvlText w:val="-"/>
      <w:lvlJc w:val="left"/>
      <w:pPr>
        <w:tabs>
          <w:tab w:val="num" w:pos="2880"/>
        </w:tabs>
        <w:ind w:left="2880" w:hanging="360"/>
      </w:pPr>
      <w:rPr>
        <w:rFonts w:ascii="Lucida Grande" w:hAnsi="Lucida Grande" w:hint="default"/>
      </w:rPr>
    </w:lvl>
    <w:lvl w:ilvl="4" w:tplc="07B898B6" w:tentative="1">
      <w:start w:val="1"/>
      <w:numFmt w:val="bullet"/>
      <w:lvlText w:val="-"/>
      <w:lvlJc w:val="left"/>
      <w:pPr>
        <w:tabs>
          <w:tab w:val="num" w:pos="3600"/>
        </w:tabs>
        <w:ind w:left="3600" w:hanging="360"/>
      </w:pPr>
      <w:rPr>
        <w:rFonts w:ascii="Lucida Grande" w:hAnsi="Lucida Grande" w:hint="default"/>
      </w:rPr>
    </w:lvl>
    <w:lvl w:ilvl="5" w:tplc="1DBAC738" w:tentative="1">
      <w:start w:val="1"/>
      <w:numFmt w:val="bullet"/>
      <w:lvlText w:val="-"/>
      <w:lvlJc w:val="left"/>
      <w:pPr>
        <w:tabs>
          <w:tab w:val="num" w:pos="4320"/>
        </w:tabs>
        <w:ind w:left="4320" w:hanging="360"/>
      </w:pPr>
      <w:rPr>
        <w:rFonts w:ascii="Lucida Grande" w:hAnsi="Lucida Grande" w:hint="default"/>
      </w:rPr>
    </w:lvl>
    <w:lvl w:ilvl="6" w:tplc="4606C5B2" w:tentative="1">
      <w:start w:val="1"/>
      <w:numFmt w:val="bullet"/>
      <w:lvlText w:val="-"/>
      <w:lvlJc w:val="left"/>
      <w:pPr>
        <w:tabs>
          <w:tab w:val="num" w:pos="5040"/>
        </w:tabs>
        <w:ind w:left="5040" w:hanging="360"/>
      </w:pPr>
      <w:rPr>
        <w:rFonts w:ascii="Lucida Grande" w:hAnsi="Lucida Grande" w:hint="default"/>
      </w:rPr>
    </w:lvl>
    <w:lvl w:ilvl="7" w:tplc="DEF26D4C" w:tentative="1">
      <w:start w:val="1"/>
      <w:numFmt w:val="bullet"/>
      <w:lvlText w:val="-"/>
      <w:lvlJc w:val="left"/>
      <w:pPr>
        <w:tabs>
          <w:tab w:val="num" w:pos="5760"/>
        </w:tabs>
        <w:ind w:left="5760" w:hanging="360"/>
      </w:pPr>
      <w:rPr>
        <w:rFonts w:ascii="Lucida Grande" w:hAnsi="Lucida Grande" w:hint="default"/>
      </w:rPr>
    </w:lvl>
    <w:lvl w:ilvl="8" w:tplc="5E6831E6" w:tentative="1">
      <w:start w:val="1"/>
      <w:numFmt w:val="bullet"/>
      <w:lvlText w:val="-"/>
      <w:lvlJc w:val="left"/>
      <w:pPr>
        <w:tabs>
          <w:tab w:val="num" w:pos="6480"/>
        </w:tabs>
        <w:ind w:left="6480" w:hanging="360"/>
      </w:pPr>
      <w:rPr>
        <w:rFonts w:ascii="Lucida Grande" w:hAnsi="Lucida Grande" w:hint="default"/>
      </w:rPr>
    </w:lvl>
  </w:abstractNum>
  <w:abstractNum w:abstractNumId="21" w15:restartNumberingAfterBreak="0">
    <w:nsid w:val="441A4B12"/>
    <w:multiLevelType w:val="hybridMultilevel"/>
    <w:tmpl w:val="05CE01F6"/>
    <w:lvl w:ilvl="0" w:tplc="2E20D12C">
      <w:start w:val="1"/>
      <w:numFmt w:val="decimal"/>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D45B2"/>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7DA4AC0"/>
    <w:multiLevelType w:val="hybridMultilevel"/>
    <w:tmpl w:val="F2E87648"/>
    <w:lvl w:ilvl="0" w:tplc="38CE9266">
      <w:start w:val="1"/>
      <w:numFmt w:val="decimal"/>
      <w:lvlText w:val="%1."/>
      <w:lvlJc w:val="left"/>
      <w:pPr>
        <w:tabs>
          <w:tab w:val="num" w:pos="720"/>
        </w:tabs>
        <w:ind w:left="720" w:hanging="360"/>
      </w:pPr>
    </w:lvl>
    <w:lvl w:ilvl="1" w:tplc="FB06C08E" w:tentative="1">
      <w:start w:val="1"/>
      <w:numFmt w:val="decimal"/>
      <w:lvlText w:val="%2."/>
      <w:lvlJc w:val="left"/>
      <w:pPr>
        <w:tabs>
          <w:tab w:val="num" w:pos="1440"/>
        </w:tabs>
        <w:ind w:left="1440" w:hanging="360"/>
      </w:pPr>
    </w:lvl>
    <w:lvl w:ilvl="2" w:tplc="A4B64A1A" w:tentative="1">
      <w:start w:val="1"/>
      <w:numFmt w:val="decimal"/>
      <w:lvlText w:val="%3."/>
      <w:lvlJc w:val="left"/>
      <w:pPr>
        <w:tabs>
          <w:tab w:val="num" w:pos="2160"/>
        </w:tabs>
        <w:ind w:left="2160" w:hanging="360"/>
      </w:pPr>
    </w:lvl>
    <w:lvl w:ilvl="3" w:tplc="52BC7324" w:tentative="1">
      <w:start w:val="1"/>
      <w:numFmt w:val="decimal"/>
      <w:lvlText w:val="%4."/>
      <w:lvlJc w:val="left"/>
      <w:pPr>
        <w:tabs>
          <w:tab w:val="num" w:pos="2880"/>
        </w:tabs>
        <w:ind w:left="2880" w:hanging="360"/>
      </w:pPr>
    </w:lvl>
    <w:lvl w:ilvl="4" w:tplc="B05063CE" w:tentative="1">
      <w:start w:val="1"/>
      <w:numFmt w:val="decimal"/>
      <w:lvlText w:val="%5."/>
      <w:lvlJc w:val="left"/>
      <w:pPr>
        <w:tabs>
          <w:tab w:val="num" w:pos="3600"/>
        </w:tabs>
        <w:ind w:left="3600" w:hanging="360"/>
      </w:pPr>
    </w:lvl>
    <w:lvl w:ilvl="5" w:tplc="30BAADF2" w:tentative="1">
      <w:start w:val="1"/>
      <w:numFmt w:val="decimal"/>
      <w:lvlText w:val="%6."/>
      <w:lvlJc w:val="left"/>
      <w:pPr>
        <w:tabs>
          <w:tab w:val="num" w:pos="4320"/>
        </w:tabs>
        <w:ind w:left="4320" w:hanging="360"/>
      </w:pPr>
    </w:lvl>
    <w:lvl w:ilvl="6" w:tplc="8C286C6C" w:tentative="1">
      <w:start w:val="1"/>
      <w:numFmt w:val="decimal"/>
      <w:lvlText w:val="%7."/>
      <w:lvlJc w:val="left"/>
      <w:pPr>
        <w:tabs>
          <w:tab w:val="num" w:pos="5040"/>
        </w:tabs>
        <w:ind w:left="5040" w:hanging="360"/>
      </w:pPr>
    </w:lvl>
    <w:lvl w:ilvl="7" w:tplc="F71EC38C" w:tentative="1">
      <w:start w:val="1"/>
      <w:numFmt w:val="decimal"/>
      <w:lvlText w:val="%8."/>
      <w:lvlJc w:val="left"/>
      <w:pPr>
        <w:tabs>
          <w:tab w:val="num" w:pos="5760"/>
        </w:tabs>
        <w:ind w:left="5760" w:hanging="360"/>
      </w:pPr>
    </w:lvl>
    <w:lvl w:ilvl="8" w:tplc="7F3CA470" w:tentative="1">
      <w:start w:val="1"/>
      <w:numFmt w:val="decimal"/>
      <w:lvlText w:val="%9."/>
      <w:lvlJc w:val="left"/>
      <w:pPr>
        <w:tabs>
          <w:tab w:val="num" w:pos="6480"/>
        </w:tabs>
        <w:ind w:left="6480" w:hanging="360"/>
      </w:pPr>
    </w:lvl>
  </w:abstractNum>
  <w:abstractNum w:abstractNumId="24" w15:restartNumberingAfterBreak="0">
    <w:nsid w:val="4DD94294"/>
    <w:multiLevelType w:val="hybridMultilevel"/>
    <w:tmpl w:val="69D82400"/>
    <w:lvl w:ilvl="0" w:tplc="740691A4">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23489"/>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226898"/>
    <w:multiLevelType w:val="hybridMultilevel"/>
    <w:tmpl w:val="A6C0BA38"/>
    <w:lvl w:ilvl="0" w:tplc="A43888CC">
      <w:start w:val="1"/>
      <w:numFmt w:val="bullet"/>
      <w:lvlText w:val="-"/>
      <w:lvlJc w:val="left"/>
      <w:pPr>
        <w:tabs>
          <w:tab w:val="num" w:pos="720"/>
        </w:tabs>
        <w:ind w:left="720" w:hanging="360"/>
      </w:pPr>
      <w:rPr>
        <w:rFonts w:ascii="Times New Roman" w:hAnsi="Times New Roman" w:hint="default"/>
      </w:rPr>
    </w:lvl>
    <w:lvl w:ilvl="1" w:tplc="8DE2B648" w:tentative="1">
      <w:start w:val="1"/>
      <w:numFmt w:val="bullet"/>
      <w:lvlText w:val="-"/>
      <w:lvlJc w:val="left"/>
      <w:pPr>
        <w:tabs>
          <w:tab w:val="num" w:pos="1440"/>
        </w:tabs>
        <w:ind w:left="1440" w:hanging="360"/>
      </w:pPr>
      <w:rPr>
        <w:rFonts w:ascii="Times New Roman" w:hAnsi="Times New Roman" w:hint="default"/>
      </w:rPr>
    </w:lvl>
    <w:lvl w:ilvl="2" w:tplc="7990F2F4" w:tentative="1">
      <w:start w:val="1"/>
      <w:numFmt w:val="bullet"/>
      <w:lvlText w:val="-"/>
      <w:lvlJc w:val="left"/>
      <w:pPr>
        <w:tabs>
          <w:tab w:val="num" w:pos="2160"/>
        </w:tabs>
        <w:ind w:left="2160" w:hanging="360"/>
      </w:pPr>
      <w:rPr>
        <w:rFonts w:ascii="Times New Roman" w:hAnsi="Times New Roman" w:hint="default"/>
      </w:rPr>
    </w:lvl>
    <w:lvl w:ilvl="3" w:tplc="06C06638" w:tentative="1">
      <w:start w:val="1"/>
      <w:numFmt w:val="bullet"/>
      <w:lvlText w:val="-"/>
      <w:lvlJc w:val="left"/>
      <w:pPr>
        <w:tabs>
          <w:tab w:val="num" w:pos="2880"/>
        </w:tabs>
        <w:ind w:left="2880" w:hanging="360"/>
      </w:pPr>
      <w:rPr>
        <w:rFonts w:ascii="Times New Roman" w:hAnsi="Times New Roman" w:hint="default"/>
      </w:rPr>
    </w:lvl>
    <w:lvl w:ilvl="4" w:tplc="ED544926" w:tentative="1">
      <w:start w:val="1"/>
      <w:numFmt w:val="bullet"/>
      <w:lvlText w:val="-"/>
      <w:lvlJc w:val="left"/>
      <w:pPr>
        <w:tabs>
          <w:tab w:val="num" w:pos="3600"/>
        </w:tabs>
        <w:ind w:left="3600" w:hanging="360"/>
      </w:pPr>
      <w:rPr>
        <w:rFonts w:ascii="Times New Roman" w:hAnsi="Times New Roman" w:hint="default"/>
      </w:rPr>
    </w:lvl>
    <w:lvl w:ilvl="5" w:tplc="B1CC927C" w:tentative="1">
      <w:start w:val="1"/>
      <w:numFmt w:val="bullet"/>
      <w:lvlText w:val="-"/>
      <w:lvlJc w:val="left"/>
      <w:pPr>
        <w:tabs>
          <w:tab w:val="num" w:pos="4320"/>
        </w:tabs>
        <w:ind w:left="4320" w:hanging="360"/>
      </w:pPr>
      <w:rPr>
        <w:rFonts w:ascii="Times New Roman" w:hAnsi="Times New Roman" w:hint="default"/>
      </w:rPr>
    </w:lvl>
    <w:lvl w:ilvl="6" w:tplc="32962B38" w:tentative="1">
      <w:start w:val="1"/>
      <w:numFmt w:val="bullet"/>
      <w:lvlText w:val="-"/>
      <w:lvlJc w:val="left"/>
      <w:pPr>
        <w:tabs>
          <w:tab w:val="num" w:pos="5040"/>
        </w:tabs>
        <w:ind w:left="5040" w:hanging="360"/>
      </w:pPr>
      <w:rPr>
        <w:rFonts w:ascii="Times New Roman" w:hAnsi="Times New Roman" w:hint="default"/>
      </w:rPr>
    </w:lvl>
    <w:lvl w:ilvl="7" w:tplc="7E1C9B52" w:tentative="1">
      <w:start w:val="1"/>
      <w:numFmt w:val="bullet"/>
      <w:lvlText w:val="-"/>
      <w:lvlJc w:val="left"/>
      <w:pPr>
        <w:tabs>
          <w:tab w:val="num" w:pos="5760"/>
        </w:tabs>
        <w:ind w:left="5760" w:hanging="360"/>
      </w:pPr>
      <w:rPr>
        <w:rFonts w:ascii="Times New Roman" w:hAnsi="Times New Roman" w:hint="default"/>
      </w:rPr>
    </w:lvl>
    <w:lvl w:ilvl="8" w:tplc="261C6302"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76A40D2"/>
    <w:multiLevelType w:val="hybridMultilevel"/>
    <w:tmpl w:val="1436C15C"/>
    <w:lvl w:ilvl="0" w:tplc="A1025388">
      <w:start w:val="1"/>
      <w:numFmt w:val="decimal"/>
      <w:lvlText w:val="%1."/>
      <w:lvlJc w:val="left"/>
      <w:pPr>
        <w:ind w:left="720" w:hanging="360"/>
      </w:pPr>
      <w:rPr>
        <w:rFonts w:ascii="Verdana" w:hAnsi="Verdana"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B20424"/>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3730BFA"/>
    <w:multiLevelType w:val="hybridMultilevel"/>
    <w:tmpl w:val="40206F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67CD5DA2"/>
    <w:multiLevelType w:val="hybridMultilevel"/>
    <w:tmpl w:val="BEC62564"/>
    <w:lvl w:ilvl="0" w:tplc="B754AD1A">
      <w:start w:val="1"/>
      <w:numFmt w:val="bullet"/>
      <w:lvlText w:val="-"/>
      <w:lvlJc w:val="left"/>
      <w:pPr>
        <w:tabs>
          <w:tab w:val="num" w:pos="426"/>
        </w:tabs>
        <w:ind w:left="426" w:hanging="360"/>
      </w:pPr>
      <w:rPr>
        <w:rFonts w:ascii="Arial" w:hAnsi="Arial" w:hint="default"/>
      </w:rPr>
    </w:lvl>
    <w:lvl w:ilvl="1" w:tplc="654CAC50" w:tentative="1">
      <w:start w:val="1"/>
      <w:numFmt w:val="bullet"/>
      <w:lvlText w:val="-"/>
      <w:lvlJc w:val="left"/>
      <w:pPr>
        <w:tabs>
          <w:tab w:val="num" w:pos="1146"/>
        </w:tabs>
        <w:ind w:left="1146" w:hanging="360"/>
      </w:pPr>
      <w:rPr>
        <w:rFonts w:ascii="Arial" w:hAnsi="Arial" w:hint="default"/>
      </w:rPr>
    </w:lvl>
    <w:lvl w:ilvl="2" w:tplc="F0942626" w:tentative="1">
      <w:start w:val="1"/>
      <w:numFmt w:val="bullet"/>
      <w:lvlText w:val="-"/>
      <w:lvlJc w:val="left"/>
      <w:pPr>
        <w:tabs>
          <w:tab w:val="num" w:pos="1866"/>
        </w:tabs>
        <w:ind w:left="1866" w:hanging="360"/>
      </w:pPr>
      <w:rPr>
        <w:rFonts w:ascii="Arial" w:hAnsi="Arial" w:hint="default"/>
      </w:rPr>
    </w:lvl>
    <w:lvl w:ilvl="3" w:tplc="CDF238E2" w:tentative="1">
      <w:start w:val="1"/>
      <w:numFmt w:val="bullet"/>
      <w:lvlText w:val="-"/>
      <w:lvlJc w:val="left"/>
      <w:pPr>
        <w:tabs>
          <w:tab w:val="num" w:pos="2586"/>
        </w:tabs>
        <w:ind w:left="2586" w:hanging="360"/>
      </w:pPr>
      <w:rPr>
        <w:rFonts w:ascii="Arial" w:hAnsi="Arial" w:hint="default"/>
      </w:rPr>
    </w:lvl>
    <w:lvl w:ilvl="4" w:tplc="9E56CEA8" w:tentative="1">
      <w:start w:val="1"/>
      <w:numFmt w:val="bullet"/>
      <w:lvlText w:val="-"/>
      <w:lvlJc w:val="left"/>
      <w:pPr>
        <w:tabs>
          <w:tab w:val="num" w:pos="3306"/>
        </w:tabs>
        <w:ind w:left="3306" w:hanging="360"/>
      </w:pPr>
      <w:rPr>
        <w:rFonts w:ascii="Arial" w:hAnsi="Arial" w:hint="default"/>
      </w:rPr>
    </w:lvl>
    <w:lvl w:ilvl="5" w:tplc="A1FA6932" w:tentative="1">
      <w:start w:val="1"/>
      <w:numFmt w:val="bullet"/>
      <w:lvlText w:val="-"/>
      <w:lvlJc w:val="left"/>
      <w:pPr>
        <w:tabs>
          <w:tab w:val="num" w:pos="4026"/>
        </w:tabs>
        <w:ind w:left="4026" w:hanging="360"/>
      </w:pPr>
      <w:rPr>
        <w:rFonts w:ascii="Arial" w:hAnsi="Arial" w:hint="default"/>
      </w:rPr>
    </w:lvl>
    <w:lvl w:ilvl="6" w:tplc="3F786948" w:tentative="1">
      <w:start w:val="1"/>
      <w:numFmt w:val="bullet"/>
      <w:lvlText w:val="-"/>
      <w:lvlJc w:val="left"/>
      <w:pPr>
        <w:tabs>
          <w:tab w:val="num" w:pos="4746"/>
        </w:tabs>
        <w:ind w:left="4746" w:hanging="360"/>
      </w:pPr>
      <w:rPr>
        <w:rFonts w:ascii="Arial" w:hAnsi="Arial" w:hint="default"/>
      </w:rPr>
    </w:lvl>
    <w:lvl w:ilvl="7" w:tplc="71263C32" w:tentative="1">
      <w:start w:val="1"/>
      <w:numFmt w:val="bullet"/>
      <w:lvlText w:val="-"/>
      <w:lvlJc w:val="left"/>
      <w:pPr>
        <w:tabs>
          <w:tab w:val="num" w:pos="5466"/>
        </w:tabs>
        <w:ind w:left="5466" w:hanging="360"/>
      </w:pPr>
      <w:rPr>
        <w:rFonts w:ascii="Arial" w:hAnsi="Arial" w:hint="default"/>
      </w:rPr>
    </w:lvl>
    <w:lvl w:ilvl="8" w:tplc="DB9A23EA" w:tentative="1">
      <w:start w:val="1"/>
      <w:numFmt w:val="bullet"/>
      <w:lvlText w:val="-"/>
      <w:lvlJc w:val="left"/>
      <w:pPr>
        <w:tabs>
          <w:tab w:val="num" w:pos="6186"/>
        </w:tabs>
        <w:ind w:left="6186" w:hanging="360"/>
      </w:pPr>
      <w:rPr>
        <w:rFonts w:ascii="Arial" w:hAnsi="Arial" w:hint="default"/>
      </w:rPr>
    </w:lvl>
  </w:abstractNum>
  <w:abstractNum w:abstractNumId="31" w15:restartNumberingAfterBreak="0">
    <w:nsid w:val="74664A4F"/>
    <w:multiLevelType w:val="hybridMultilevel"/>
    <w:tmpl w:val="EC46E456"/>
    <w:lvl w:ilvl="0" w:tplc="2A14C8C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2425D1"/>
    <w:multiLevelType w:val="hybridMultilevel"/>
    <w:tmpl w:val="F6F01A40"/>
    <w:lvl w:ilvl="0" w:tplc="966C1D6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9"/>
  </w:num>
  <w:num w:numId="3">
    <w:abstractNumId w:val="4"/>
  </w:num>
  <w:num w:numId="4">
    <w:abstractNumId w:val="16"/>
  </w:num>
  <w:num w:numId="5">
    <w:abstractNumId w:val="11"/>
  </w:num>
  <w:num w:numId="6">
    <w:abstractNumId w:val="2"/>
  </w:num>
  <w:num w:numId="7">
    <w:abstractNumId w:val="22"/>
  </w:num>
  <w:num w:numId="8">
    <w:abstractNumId w:val="5"/>
  </w:num>
  <w:num w:numId="9">
    <w:abstractNumId w:val="21"/>
  </w:num>
  <w:num w:numId="10">
    <w:abstractNumId w:val="19"/>
  </w:num>
  <w:num w:numId="11">
    <w:abstractNumId w:val="0"/>
  </w:num>
  <w:num w:numId="12">
    <w:abstractNumId w:val="15"/>
  </w:num>
  <w:num w:numId="13">
    <w:abstractNumId w:val="25"/>
  </w:num>
  <w:num w:numId="14">
    <w:abstractNumId w:val="14"/>
  </w:num>
  <w:num w:numId="15">
    <w:abstractNumId w:val="28"/>
  </w:num>
  <w:num w:numId="16">
    <w:abstractNumId w:val="29"/>
  </w:num>
  <w:num w:numId="17">
    <w:abstractNumId w:val="3"/>
  </w:num>
  <w:num w:numId="18">
    <w:abstractNumId w:val="27"/>
  </w:num>
  <w:num w:numId="19">
    <w:abstractNumId w:val="30"/>
  </w:num>
  <w:num w:numId="20">
    <w:abstractNumId w:val="12"/>
  </w:num>
  <w:num w:numId="21">
    <w:abstractNumId w:val="13"/>
  </w:num>
  <w:num w:numId="22">
    <w:abstractNumId w:val="10"/>
  </w:num>
  <w:num w:numId="23">
    <w:abstractNumId w:val="7"/>
  </w:num>
  <w:num w:numId="24">
    <w:abstractNumId w:val="26"/>
  </w:num>
  <w:num w:numId="25">
    <w:abstractNumId w:val="18"/>
  </w:num>
  <w:num w:numId="26">
    <w:abstractNumId w:val="31"/>
  </w:num>
  <w:num w:numId="27">
    <w:abstractNumId w:val="17"/>
  </w:num>
  <w:num w:numId="28">
    <w:abstractNumId w:val="32"/>
  </w:num>
  <w:num w:numId="29">
    <w:abstractNumId w:val="20"/>
  </w:num>
  <w:num w:numId="30">
    <w:abstractNumId w:val="6"/>
  </w:num>
  <w:num w:numId="31">
    <w:abstractNumId w:val="23"/>
  </w:num>
  <w:num w:numId="32">
    <w:abstractNumId w:val="1"/>
  </w:num>
  <w:num w:numId="33">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rIwMjc3NDYxMTVW0lEKTi0uzszPAykwqQUAsFtztCwAAAA="/>
  </w:docVars>
  <w:rsids>
    <w:rsidRoot w:val="00391FE9"/>
    <w:rsid w:val="00006724"/>
    <w:rsid w:val="00032744"/>
    <w:rsid w:val="00037DB9"/>
    <w:rsid w:val="00047D3B"/>
    <w:rsid w:val="00052AE7"/>
    <w:rsid w:val="00064BD0"/>
    <w:rsid w:val="00094945"/>
    <w:rsid w:val="000D1E1A"/>
    <w:rsid w:val="000D2894"/>
    <w:rsid w:val="000E32F9"/>
    <w:rsid w:val="001267EB"/>
    <w:rsid w:val="00132740"/>
    <w:rsid w:val="00133EA1"/>
    <w:rsid w:val="001364CE"/>
    <w:rsid w:val="001465EB"/>
    <w:rsid w:val="00152A79"/>
    <w:rsid w:val="00181DCB"/>
    <w:rsid w:val="00196683"/>
    <w:rsid w:val="001B4C4F"/>
    <w:rsid w:val="001F7765"/>
    <w:rsid w:val="0023475D"/>
    <w:rsid w:val="002806CF"/>
    <w:rsid w:val="002A1065"/>
    <w:rsid w:val="002B2FF8"/>
    <w:rsid w:val="002E7E7C"/>
    <w:rsid w:val="00320438"/>
    <w:rsid w:val="003523DE"/>
    <w:rsid w:val="00391FE9"/>
    <w:rsid w:val="003C1B28"/>
    <w:rsid w:val="00403A4B"/>
    <w:rsid w:val="00410054"/>
    <w:rsid w:val="00415183"/>
    <w:rsid w:val="004157C7"/>
    <w:rsid w:val="00433205"/>
    <w:rsid w:val="00445B8B"/>
    <w:rsid w:val="00487CBC"/>
    <w:rsid w:val="00494F8C"/>
    <w:rsid w:val="004C48C4"/>
    <w:rsid w:val="004F0881"/>
    <w:rsid w:val="0053376B"/>
    <w:rsid w:val="0055450A"/>
    <w:rsid w:val="00576969"/>
    <w:rsid w:val="005B0088"/>
    <w:rsid w:val="005B2842"/>
    <w:rsid w:val="005E5169"/>
    <w:rsid w:val="005F5F75"/>
    <w:rsid w:val="005F6D18"/>
    <w:rsid w:val="0061374E"/>
    <w:rsid w:val="00615F68"/>
    <w:rsid w:val="00642392"/>
    <w:rsid w:val="006668A9"/>
    <w:rsid w:val="006B71E1"/>
    <w:rsid w:val="006B7F56"/>
    <w:rsid w:val="006E24B5"/>
    <w:rsid w:val="006E5DFB"/>
    <w:rsid w:val="006F33E8"/>
    <w:rsid w:val="0070049B"/>
    <w:rsid w:val="0073342E"/>
    <w:rsid w:val="00747DF2"/>
    <w:rsid w:val="007612E0"/>
    <w:rsid w:val="0077760D"/>
    <w:rsid w:val="00795FD7"/>
    <w:rsid w:val="007D0F02"/>
    <w:rsid w:val="008425DA"/>
    <w:rsid w:val="00842E06"/>
    <w:rsid w:val="00851E6C"/>
    <w:rsid w:val="008B3E43"/>
    <w:rsid w:val="008D4224"/>
    <w:rsid w:val="00946C18"/>
    <w:rsid w:val="00966D23"/>
    <w:rsid w:val="009B34A5"/>
    <w:rsid w:val="00A03952"/>
    <w:rsid w:val="00A06BDB"/>
    <w:rsid w:val="00A23441"/>
    <w:rsid w:val="00A55B4B"/>
    <w:rsid w:val="00A60953"/>
    <w:rsid w:val="00A6230D"/>
    <w:rsid w:val="00A63137"/>
    <w:rsid w:val="00A778EF"/>
    <w:rsid w:val="00A87BCD"/>
    <w:rsid w:val="00AC3E79"/>
    <w:rsid w:val="00AD12EF"/>
    <w:rsid w:val="00AD5074"/>
    <w:rsid w:val="00AE5C5E"/>
    <w:rsid w:val="00B052E7"/>
    <w:rsid w:val="00B35A38"/>
    <w:rsid w:val="00B532AD"/>
    <w:rsid w:val="00BA5068"/>
    <w:rsid w:val="00BA716F"/>
    <w:rsid w:val="00BE3949"/>
    <w:rsid w:val="00C17745"/>
    <w:rsid w:val="00C31CCA"/>
    <w:rsid w:val="00C61853"/>
    <w:rsid w:val="00C92ACD"/>
    <w:rsid w:val="00CF5319"/>
    <w:rsid w:val="00CF74B5"/>
    <w:rsid w:val="00D175F9"/>
    <w:rsid w:val="00D24696"/>
    <w:rsid w:val="00D314D7"/>
    <w:rsid w:val="00D353A4"/>
    <w:rsid w:val="00D53BB5"/>
    <w:rsid w:val="00D722B0"/>
    <w:rsid w:val="00D879BF"/>
    <w:rsid w:val="00DA2125"/>
    <w:rsid w:val="00DB3A39"/>
    <w:rsid w:val="00DC32A5"/>
    <w:rsid w:val="00DE1DBA"/>
    <w:rsid w:val="00DF5906"/>
    <w:rsid w:val="00E250D3"/>
    <w:rsid w:val="00E32E76"/>
    <w:rsid w:val="00EC3CB6"/>
    <w:rsid w:val="00ED53A9"/>
    <w:rsid w:val="00F00E87"/>
    <w:rsid w:val="00F16000"/>
    <w:rsid w:val="00F74BDD"/>
    <w:rsid w:val="00FA75EF"/>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766D7"/>
  <w15:chartTrackingRefBased/>
  <w15:docId w15:val="{2C2CB1D8-C9A1-4ABD-A6C4-3826741E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BDB"/>
  </w:style>
  <w:style w:type="paragraph" w:styleId="Heading1">
    <w:name w:val="heading 1"/>
    <w:basedOn w:val="Subtitle"/>
    <w:next w:val="Normal"/>
    <w:link w:val="Heading1Char"/>
    <w:uiPriority w:val="9"/>
    <w:qFormat/>
    <w:rsid w:val="000D1E1A"/>
    <w:pPr>
      <w:outlineLvl w:val="0"/>
    </w:pPr>
  </w:style>
  <w:style w:type="paragraph" w:styleId="Heading2">
    <w:name w:val="heading 2"/>
    <w:basedOn w:val="Normal"/>
    <w:next w:val="Normal"/>
    <w:link w:val="Heading2Char"/>
    <w:uiPriority w:val="9"/>
    <w:unhideWhenUsed/>
    <w:qFormat/>
    <w:rsid w:val="000D1E1A"/>
    <w:pPr>
      <w:keepNext/>
      <w:keepLines/>
      <w:spacing w:before="40" w:after="0"/>
      <w:jc w:val="center"/>
      <w:outlineLvl w:val="1"/>
    </w:pPr>
    <w:rPr>
      <w:rFonts w:ascii="Bahnschrift SemiLight" w:eastAsiaTheme="majorEastAsia" w:hAnsi="Bahnschrift SemiLight" w:cstheme="majorBidi"/>
      <w:color w:val="B95516" w:themeColor="accent1" w:themeShade="BF"/>
      <w:sz w:val="40"/>
      <w:szCs w:val="40"/>
      <w:lang w:val="nl-NL"/>
    </w:rPr>
  </w:style>
  <w:style w:type="paragraph" w:styleId="Heading3">
    <w:name w:val="heading 3"/>
    <w:basedOn w:val="Normal"/>
    <w:next w:val="Normal"/>
    <w:link w:val="Heading3Char"/>
    <w:uiPriority w:val="9"/>
    <w:unhideWhenUsed/>
    <w:qFormat/>
    <w:rsid w:val="00EC3CB6"/>
    <w:pPr>
      <w:keepNext/>
      <w:keepLines/>
      <w:spacing w:before="40" w:after="0"/>
      <w:jc w:val="center"/>
      <w:outlineLvl w:val="2"/>
    </w:pPr>
    <w:rPr>
      <w:rFonts w:ascii="Bahnschrift SemiLight" w:eastAsiaTheme="majorEastAsia" w:hAnsi="Bahnschrift SemiLight" w:cstheme="majorBidi"/>
      <w:b/>
      <w:bCs/>
      <w:color w:val="7B390F" w:themeColor="accent1" w:themeShade="7F"/>
      <w:sz w:val="36"/>
      <w:szCs w:val="36"/>
    </w:rPr>
  </w:style>
  <w:style w:type="paragraph" w:styleId="Heading4">
    <w:name w:val="heading 4"/>
    <w:basedOn w:val="Normal"/>
    <w:next w:val="Normal"/>
    <w:link w:val="Heading4Char"/>
    <w:uiPriority w:val="9"/>
    <w:unhideWhenUsed/>
    <w:qFormat/>
    <w:rsid w:val="000D1E1A"/>
    <w:pPr>
      <w:keepNext/>
      <w:keepLines/>
      <w:spacing w:before="40" w:after="0"/>
      <w:jc w:val="center"/>
      <w:outlineLvl w:val="3"/>
    </w:pPr>
    <w:rPr>
      <w:rFonts w:ascii="Bahnschrift SemiLight" w:eastAsiaTheme="majorEastAsia" w:hAnsi="Bahnschrift SemiLight" w:cstheme="majorBidi"/>
      <w:color w:val="7C390F" w:themeColor="accent1" w:themeShade="80"/>
      <w:sz w:val="28"/>
      <w:szCs w:val="28"/>
      <w:lang w:val="nl-NL"/>
    </w:rPr>
  </w:style>
  <w:style w:type="paragraph" w:styleId="Heading5">
    <w:name w:val="heading 5"/>
    <w:basedOn w:val="Normal"/>
    <w:next w:val="Normal"/>
    <w:link w:val="Heading5Char"/>
    <w:uiPriority w:val="9"/>
    <w:unhideWhenUsed/>
    <w:qFormat/>
    <w:rsid w:val="00BE3949"/>
    <w:pPr>
      <w:keepNext/>
      <w:keepLines/>
      <w:spacing w:before="40" w:after="0"/>
      <w:outlineLvl w:val="4"/>
    </w:pPr>
    <w:rPr>
      <w:rFonts w:asciiTheme="majorHAnsi" w:eastAsiaTheme="majorEastAsia" w:hAnsiTheme="majorHAnsi" w:cstheme="majorBidi"/>
      <w:color w:val="B9551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91FE9"/>
    <w:pPr>
      <w:spacing w:after="0" w:line="240" w:lineRule="auto"/>
    </w:pPr>
    <w:rPr>
      <w:rFonts w:eastAsiaTheme="minorEastAsia"/>
    </w:rPr>
  </w:style>
  <w:style w:type="character" w:customStyle="1" w:styleId="NoSpacingChar">
    <w:name w:val="No Spacing Char"/>
    <w:basedOn w:val="DefaultParagraphFont"/>
    <w:link w:val="NoSpacing"/>
    <w:uiPriority w:val="1"/>
    <w:rsid w:val="00391FE9"/>
    <w:rPr>
      <w:rFonts w:eastAsiaTheme="minorEastAsia"/>
    </w:rPr>
  </w:style>
  <w:style w:type="paragraph" w:styleId="Title">
    <w:name w:val="Title"/>
    <w:basedOn w:val="Normal"/>
    <w:next w:val="Normal"/>
    <w:link w:val="TitleChar"/>
    <w:uiPriority w:val="10"/>
    <w:qFormat/>
    <w:rsid w:val="00795FD7"/>
    <w:pPr>
      <w:jc w:val="center"/>
    </w:pPr>
    <w:rPr>
      <w:rFonts w:ascii="Bahnschrift SemiLight" w:hAnsi="Bahnschrift SemiLight"/>
      <w:color w:val="043962"/>
      <w:sz w:val="144"/>
      <w:szCs w:val="144"/>
    </w:rPr>
  </w:style>
  <w:style w:type="character" w:customStyle="1" w:styleId="TitleChar">
    <w:name w:val="Title Char"/>
    <w:basedOn w:val="DefaultParagraphFont"/>
    <w:link w:val="Title"/>
    <w:uiPriority w:val="10"/>
    <w:rsid w:val="00795FD7"/>
    <w:rPr>
      <w:rFonts w:ascii="Bahnschrift SemiLight" w:hAnsi="Bahnschrift SemiLight"/>
      <w:color w:val="043962"/>
      <w:sz w:val="144"/>
      <w:szCs w:val="144"/>
    </w:rPr>
  </w:style>
  <w:style w:type="paragraph" w:styleId="Subtitle">
    <w:name w:val="Subtitle"/>
    <w:basedOn w:val="Normal"/>
    <w:next w:val="Normal"/>
    <w:link w:val="SubtitleChar"/>
    <w:uiPriority w:val="11"/>
    <w:qFormat/>
    <w:rsid w:val="000D1E1A"/>
    <w:pPr>
      <w:numPr>
        <w:ilvl w:val="1"/>
      </w:numPr>
      <w:jc w:val="center"/>
    </w:pPr>
    <w:rPr>
      <w:rFonts w:ascii="Bahnschrift SemiLight" w:eastAsiaTheme="minorEastAsia" w:hAnsi="Bahnschrift SemiLight"/>
      <w:color w:val="043962"/>
      <w:spacing w:val="15"/>
      <w:sz w:val="72"/>
      <w:szCs w:val="72"/>
    </w:rPr>
  </w:style>
  <w:style w:type="character" w:customStyle="1" w:styleId="SubtitleChar">
    <w:name w:val="Subtitle Char"/>
    <w:basedOn w:val="DefaultParagraphFont"/>
    <w:link w:val="Subtitle"/>
    <w:uiPriority w:val="11"/>
    <w:rsid w:val="000D1E1A"/>
    <w:rPr>
      <w:rFonts w:ascii="Bahnschrift SemiLight" w:eastAsiaTheme="minorEastAsia" w:hAnsi="Bahnschrift SemiLight"/>
      <w:color w:val="043962"/>
      <w:spacing w:val="15"/>
      <w:sz w:val="72"/>
      <w:szCs w:val="72"/>
    </w:rPr>
  </w:style>
  <w:style w:type="paragraph" w:styleId="Header">
    <w:name w:val="header"/>
    <w:basedOn w:val="Normal"/>
    <w:link w:val="HeaderChar"/>
    <w:uiPriority w:val="99"/>
    <w:unhideWhenUsed/>
    <w:rsid w:val="00795FD7"/>
    <w:pPr>
      <w:tabs>
        <w:tab w:val="center" w:pos="4703"/>
        <w:tab w:val="right" w:pos="9406"/>
      </w:tabs>
      <w:spacing w:after="0" w:line="240" w:lineRule="auto"/>
    </w:pPr>
  </w:style>
  <w:style w:type="character" w:customStyle="1" w:styleId="HeaderChar">
    <w:name w:val="Header Char"/>
    <w:basedOn w:val="DefaultParagraphFont"/>
    <w:link w:val="Header"/>
    <w:uiPriority w:val="99"/>
    <w:rsid w:val="00795FD7"/>
  </w:style>
  <w:style w:type="paragraph" w:styleId="Footer">
    <w:name w:val="footer"/>
    <w:basedOn w:val="Normal"/>
    <w:link w:val="FooterChar"/>
    <w:uiPriority w:val="99"/>
    <w:unhideWhenUsed/>
    <w:rsid w:val="00795FD7"/>
    <w:pPr>
      <w:tabs>
        <w:tab w:val="center" w:pos="4703"/>
        <w:tab w:val="right" w:pos="9406"/>
      </w:tabs>
      <w:spacing w:after="0" w:line="240" w:lineRule="auto"/>
    </w:pPr>
  </w:style>
  <w:style w:type="character" w:customStyle="1" w:styleId="FooterChar">
    <w:name w:val="Footer Char"/>
    <w:basedOn w:val="DefaultParagraphFont"/>
    <w:link w:val="Footer"/>
    <w:uiPriority w:val="99"/>
    <w:rsid w:val="00795FD7"/>
  </w:style>
  <w:style w:type="character" w:customStyle="1" w:styleId="Heading1Char">
    <w:name w:val="Heading 1 Char"/>
    <w:basedOn w:val="DefaultParagraphFont"/>
    <w:link w:val="Heading1"/>
    <w:uiPriority w:val="9"/>
    <w:rsid w:val="000D1E1A"/>
    <w:rPr>
      <w:rFonts w:ascii="Bahnschrift SemiLight" w:eastAsiaTheme="minorEastAsia" w:hAnsi="Bahnschrift SemiLight"/>
      <w:color w:val="043962"/>
      <w:spacing w:val="15"/>
      <w:sz w:val="72"/>
      <w:szCs w:val="72"/>
    </w:rPr>
  </w:style>
  <w:style w:type="paragraph" w:styleId="TOCHeading">
    <w:name w:val="TOC Heading"/>
    <w:basedOn w:val="Heading1"/>
    <w:next w:val="Normal"/>
    <w:uiPriority w:val="39"/>
    <w:unhideWhenUsed/>
    <w:qFormat/>
    <w:rsid w:val="00795FD7"/>
    <w:pPr>
      <w:outlineLvl w:val="9"/>
    </w:pPr>
  </w:style>
  <w:style w:type="paragraph" w:styleId="TOC1">
    <w:name w:val="toc 1"/>
    <w:basedOn w:val="Normal"/>
    <w:next w:val="Normal"/>
    <w:autoRedefine/>
    <w:uiPriority w:val="39"/>
    <w:unhideWhenUsed/>
    <w:rsid w:val="000D1E1A"/>
    <w:pPr>
      <w:spacing w:after="100"/>
    </w:pPr>
  </w:style>
  <w:style w:type="character" w:styleId="Hyperlink">
    <w:name w:val="Hyperlink"/>
    <w:basedOn w:val="DefaultParagraphFont"/>
    <w:uiPriority w:val="99"/>
    <w:unhideWhenUsed/>
    <w:rsid w:val="000D1E1A"/>
    <w:rPr>
      <w:color w:val="043962" w:themeColor="hyperlink"/>
      <w:u w:val="single"/>
    </w:rPr>
  </w:style>
  <w:style w:type="character" w:customStyle="1" w:styleId="Heading2Char">
    <w:name w:val="Heading 2 Char"/>
    <w:basedOn w:val="DefaultParagraphFont"/>
    <w:link w:val="Heading2"/>
    <w:uiPriority w:val="9"/>
    <w:rsid w:val="000D1E1A"/>
    <w:rPr>
      <w:rFonts w:ascii="Bahnschrift SemiLight" w:eastAsiaTheme="majorEastAsia" w:hAnsi="Bahnschrift SemiLight" w:cstheme="majorBidi"/>
      <w:color w:val="B95516" w:themeColor="accent1" w:themeShade="BF"/>
      <w:sz w:val="40"/>
      <w:szCs w:val="40"/>
      <w:lang w:val="nl-NL"/>
    </w:rPr>
  </w:style>
  <w:style w:type="paragraph" w:styleId="TOC2">
    <w:name w:val="toc 2"/>
    <w:basedOn w:val="Normal"/>
    <w:next w:val="Normal"/>
    <w:autoRedefine/>
    <w:uiPriority w:val="39"/>
    <w:unhideWhenUsed/>
    <w:rsid w:val="000D1E1A"/>
    <w:pPr>
      <w:spacing w:after="100"/>
      <w:ind w:left="220"/>
    </w:pPr>
  </w:style>
  <w:style w:type="character" w:customStyle="1" w:styleId="Heading3Char">
    <w:name w:val="Heading 3 Char"/>
    <w:basedOn w:val="DefaultParagraphFont"/>
    <w:link w:val="Heading3"/>
    <w:uiPriority w:val="9"/>
    <w:rsid w:val="00EC3CB6"/>
    <w:rPr>
      <w:rFonts w:ascii="Bahnschrift SemiLight" w:eastAsiaTheme="majorEastAsia" w:hAnsi="Bahnschrift SemiLight" w:cstheme="majorBidi"/>
      <w:b/>
      <w:bCs/>
      <w:color w:val="7B390F" w:themeColor="accent1" w:themeShade="7F"/>
      <w:sz w:val="36"/>
      <w:szCs w:val="36"/>
    </w:rPr>
  </w:style>
  <w:style w:type="table" w:styleId="TableGrid">
    <w:name w:val="Table Grid"/>
    <w:basedOn w:val="TableNormal"/>
    <w:uiPriority w:val="39"/>
    <w:rsid w:val="000D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D1E1A"/>
    <w:pPr>
      <w:spacing w:after="100"/>
      <w:ind w:left="440"/>
    </w:pPr>
  </w:style>
  <w:style w:type="character" w:customStyle="1" w:styleId="Heading4Char">
    <w:name w:val="Heading 4 Char"/>
    <w:basedOn w:val="DefaultParagraphFont"/>
    <w:link w:val="Heading4"/>
    <w:uiPriority w:val="9"/>
    <w:rsid w:val="000D1E1A"/>
    <w:rPr>
      <w:rFonts w:ascii="Bahnschrift SemiLight" w:eastAsiaTheme="majorEastAsia" w:hAnsi="Bahnschrift SemiLight" w:cstheme="majorBidi"/>
      <w:color w:val="7C390F" w:themeColor="accent1" w:themeShade="80"/>
      <w:sz w:val="28"/>
      <w:szCs w:val="28"/>
      <w:lang w:val="nl-NL"/>
    </w:rPr>
  </w:style>
  <w:style w:type="paragraph" w:styleId="ListParagraph">
    <w:name w:val="List Paragraph"/>
    <w:basedOn w:val="Normal"/>
    <w:uiPriority w:val="34"/>
    <w:qFormat/>
    <w:rsid w:val="00196683"/>
    <w:pPr>
      <w:ind w:left="720"/>
      <w:contextualSpacing/>
    </w:pPr>
  </w:style>
  <w:style w:type="character" w:customStyle="1" w:styleId="Heading5Char">
    <w:name w:val="Heading 5 Char"/>
    <w:basedOn w:val="DefaultParagraphFont"/>
    <w:link w:val="Heading5"/>
    <w:uiPriority w:val="9"/>
    <w:rsid w:val="00BE3949"/>
    <w:rPr>
      <w:rFonts w:asciiTheme="majorHAnsi" w:eastAsiaTheme="majorEastAsia" w:hAnsiTheme="majorHAnsi" w:cstheme="majorBidi"/>
      <w:color w:val="B95516" w:themeColor="accent1" w:themeShade="BF"/>
    </w:rPr>
  </w:style>
  <w:style w:type="character" w:customStyle="1" w:styleId="UnresolvedMention1">
    <w:name w:val="Unresolved Mention1"/>
    <w:basedOn w:val="DefaultParagraphFont"/>
    <w:uiPriority w:val="99"/>
    <w:semiHidden/>
    <w:unhideWhenUsed/>
    <w:rsid w:val="0077760D"/>
    <w:rPr>
      <w:color w:val="605E5C"/>
      <w:shd w:val="clear" w:color="auto" w:fill="E1DFDD"/>
    </w:rPr>
  </w:style>
  <w:style w:type="table" w:styleId="GridTable5Dark-Accent5">
    <w:name w:val="Grid Table 5 Dark Accent 5"/>
    <w:basedOn w:val="TableNormal"/>
    <w:uiPriority w:val="50"/>
    <w:rsid w:val="00D246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3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77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77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77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7730" w:themeFill="accent5"/>
      </w:tcPr>
    </w:tblStylePr>
    <w:tblStylePr w:type="band1Vert">
      <w:tblPr/>
      <w:tcPr>
        <w:shd w:val="clear" w:color="auto" w:fill="F5C8AC" w:themeFill="accent5" w:themeFillTint="66"/>
      </w:tcPr>
    </w:tblStylePr>
    <w:tblStylePr w:type="band1Horz">
      <w:tblPr/>
      <w:tcPr>
        <w:shd w:val="clear" w:color="auto" w:fill="F5C8AC" w:themeFill="accent5" w:themeFillTint="66"/>
      </w:tcPr>
    </w:tblStylePr>
  </w:style>
  <w:style w:type="table" w:styleId="PlainTable5">
    <w:name w:val="Plain Table 5"/>
    <w:basedOn w:val="TableNormal"/>
    <w:uiPriority w:val="45"/>
    <w:rsid w:val="00CF53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4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4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4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4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basedOn w:val="Normal"/>
    <w:qFormat/>
    <w:rsid w:val="008B3E43"/>
    <w:pPr>
      <w:spacing w:after="0" w:line="240" w:lineRule="auto"/>
      <w:contextualSpacing/>
    </w:pPr>
    <w:rPr>
      <w:rFonts w:asciiTheme="majorHAnsi" w:eastAsiaTheme="minorEastAsia" w:hAnsiTheme="majorHAnsi" w:cstheme="majorHAnsi"/>
      <w:sz w:val="24"/>
      <w:szCs w:val="24"/>
    </w:rPr>
  </w:style>
  <w:style w:type="character" w:styleId="SubtleReference">
    <w:name w:val="Subtle Reference"/>
    <w:basedOn w:val="DefaultParagraphFont"/>
    <w:uiPriority w:val="31"/>
    <w:qFormat/>
    <w:rsid w:val="008B3E43"/>
    <w:rPr>
      <w:smallCaps/>
      <w:color w:val="0064DB" w:themeColor="text1" w:themeTint="A5"/>
    </w:rPr>
  </w:style>
  <w:style w:type="character" w:styleId="Strong">
    <w:name w:val="Strong"/>
    <w:basedOn w:val="DefaultParagraphFont"/>
    <w:uiPriority w:val="22"/>
    <w:qFormat/>
    <w:rsid w:val="00642392"/>
    <w:rPr>
      <w:b/>
      <w:bCs/>
    </w:rPr>
  </w:style>
  <w:style w:type="character" w:styleId="IntenseEmphasis">
    <w:name w:val="Intense Emphasis"/>
    <w:basedOn w:val="DefaultParagraphFont"/>
    <w:uiPriority w:val="21"/>
    <w:qFormat/>
    <w:rsid w:val="00642392"/>
    <w:rPr>
      <w:i/>
      <w:iCs/>
      <w:color w:val="E67730" w:themeColor="accent1"/>
    </w:rPr>
  </w:style>
  <w:style w:type="character" w:styleId="SubtleEmphasis">
    <w:name w:val="Subtle Emphasis"/>
    <w:basedOn w:val="DefaultParagraphFont"/>
    <w:uiPriority w:val="19"/>
    <w:qFormat/>
    <w:rsid w:val="00642392"/>
    <w:rPr>
      <w:i/>
      <w:iCs/>
      <w:color w:val="004FAD" w:themeColor="text1" w:themeTint="BF"/>
    </w:rPr>
  </w:style>
  <w:style w:type="character" w:styleId="CommentReference">
    <w:name w:val="annotation reference"/>
    <w:basedOn w:val="DefaultParagraphFont"/>
    <w:uiPriority w:val="99"/>
    <w:semiHidden/>
    <w:unhideWhenUsed/>
    <w:rsid w:val="00410054"/>
    <w:rPr>
      <w:sz w:val="16"/>
      <w:szCs w:val="16"/>
    </w:rPr>
  </w:style>
  <w:style w:type="paragraph" w:styleId="CommentText">
    <w:name w:val="annotation text"/>
    <w:basedOn w:val="Normal"/>
    <w:link w:val="CommentTextChar"/>
    <w:uiPriority w:val="99"/>
    <w:semiHidden/>
    <w:unhideWhenUsed/>
    <w:rsid w:val="00410054"/>
    <w:pPr>
      <w:spacing w:line="240" w:lineRule="auto"/>
    </w:pPr>
    <w:rPr>
      <w:sz w:val="20"/>
      <w:szCs w:val="20"/>
    </w:rPr>
  </w:style>
  <w:style w:type="character" w:customStyle="1" w:styleId="CommentTextChar">
    <w:name w:val="Comment Text Char"/>
    <w:basedOn w:val="DefaultParagraphFont"/>
    <w:link w:val="CommentText"/>
    <w:uiPriority w:val="99"/>
    <w:semiHidden/>
    <w:rsid w:val="00410054"/>
    <w:rPr>
      <w:sz w:val="20"/>
      <w:szCs w:val="20"/>
    </w:rPr>
  </w:style>
  <w:style w:type="paragraph" w:styleId="CommentSubject">
    <w:name w:val="annotation subject"/>
    <w:basedOn w:val="CommentText"/>
    <w:next w:val="CommentText"/>
    <w:link w:val="CommentSubjectChar"/>
    <w:uiPriority w:val="99"/>
    <w:semiHidden/>
    <w:unhideWhenUsed/>
    <w:rsid w:val="00410054"/>
    <w:rPr>
      <w:b/>
      <w:bCs/>
    </w:rPr>
  </w:style>
  <w:style w:type="character" w:customStyle="1" w:styleId="CommentSubjectChar">
    <w:name w:val="Comment Subject Char"/>
    <w:basedOn w:val="CommentTextChar"/>
    <w:link w:val="CommentSubject"/>
    <w:uiPriority w:val="99"/>
    <w:semiHidden/>
    <w:rsid w:val="00410054"/>
    <w:rPr>
      <w:b/>
      <w:bCs/>
      <w:sz w:val="20"/>
      <w:szCs w:val="20"/>
    </w:rPr>
  </w:style>
  <w:style w:type="paragraph" w:styleId="BalloonText">
    <w:name w:val="Balloon Text"/>
    <w:basedOn w:val="Normal"/>
    <w:link w:val="BalloonTextChar"/>
    <w:uiPriority w:val="99"/>
    <w:semiHidden/>
    <w:unhideWhenUsed/>
    <w:rsid w:val="005F5F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F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04898">
      <w:bodyDiv w:val="1"/>
      <w:marLeft w:val="0"/>
      <w:marRight w:val="0"/>
      <w:marTop w:val="0"/>
      <w:marBottom w:val="0"/>
      <w:divBdr>
        <w:top w:val="none" w:sz="0" w:space="0" w:color="auto"/>
        <w:left w:val="none" w:sz="0" w:space="0" w:color="auto"/>
        <w:bottom w:val="none" w:sz="0" w:space="0" w:color="auto"/>
        <w:right w:val="none" w:sz="0" w:space="0" w:color="auto"/>
      </w:divBdr>
    </w:div>
    <w:div w:id="214197977">
      <w:bodyDiv w:val="1"/>
      <w:marLeft w:val="0"/>
      <w:marRight w:val="0"/>
      <w:marTop w:val="0"/>
      <w:marBottom w:val="0"/>
      <w:divBdr>
        <w:top w:val="none" w:sz="0" w:space="0" w:color="auto"/>
        <w:left w:val="none" w:sz="0" w:space="0" w:color="auto"/>
        <w:bottom w:val="none" w:sz="0" w:space="0" w:color="auto"/>
        <w:right w:val="none" w:sz="0" w:space="0" w:color="auto"/>
      </w:divBdr>
      <w:divsChild>
        <w:div w:id="1610310804">
          <w:marLeft w:val="547"/>
          <w:marRight w:val="0"/>
          <w:marTop w:val="0"/>
          <w:marBottom w:val="0"/>
          <w:divBdr>
            <w:top w:val="none" w:sz="0" w:space="0" w:color="auto"/>
            <w:left w:val="none" w:sz="0" w:space="0" w:color="auto"/>
            <w:bottom w:val="none" w:sz="0" w:space="0" w:color="auto"/>
            <w:right w:val="none" w:sz="0" w:space="0" w:color="auto"/>
          </w:divBdr>
        </w:div>
        <w:div w:id="694234523">
          <w:marLeft w:val="547"/>
          <w:marRight w:val="0"/>
          <w:marTop w:val="0"/>
          <w:marBottom w:val="0"/>
          <w:divBdr>
            <w:top w:val="none" w:sz="0" w:space="0" w:color="auto"/>
            <w:left w:val="none" w:sz="0" w:space="0" w:color="auto"/>
            <w:bottom w:val="none" w:sz="0" w:space="0" w:color="auto"/>
            <w:right w:val="none" w:sz="0" w:space="0" w:color="auto"/>
          </w:divBdr>
        </w:div>
        <w:div w:id="1565986465">
          <w:marLeft w:val="547"/>
          <w:marRight w:val="0"/>
          <w:marTop w:val="0"/>
          <w:marBottom w:val="0"/>
          <w:divBdr>
            <w:top w:val="none" w:sz="0" w:space="0" w:color="auto"/>
            <w:left w:val="none" w:sz="0" w:space="0" w:color="auto"/>
            <w:bottom w:val="none" w:sz="0" w:space="0" w:color="auto"/>
            <w:right w:val="none" w:sz="0" w:space="0" w:color="auto"/>
          </w:divBdr>
        </w:div>
        <w:div w:id="1132098165">
          <w:marLeft w:val="547"/>
          <w:marRight w:val="0"/>
          <w:marTop w:val="0"/>
          <w:marBottom w:val="0"/>
          <w:divBdr>
            <w:top w:val="none" w:sz="0" w:space="0" w:color="auto"/>
            <w:left w:val="none" w:sz="0" w:space="0" w:color="auto"/>
            <w:bottom w:val="none" w:sz="0" w:space="0" w:color="auto"/>
            <w:right w:val="none" w:sz="0" w:space="0" w:color="auto"/>
          </w:divBdr>
        </w:div>
      </w:divsChild>
    </w:div>
    <w:div w:id="222454210">
      <w:bodyDiv w:val="1"/>
      <w:marLeft w:val="0"/>
      <w:marRight w:val="0"/>
      <w:marTop w:val="0"/>
      <w:marBottom w:val="0"/>
      <w:divBdr>
        <w:top w:val="none" w:sz="0" w:space="0" w:color="auto"/>
        <w:left w:val="none" w:sz="0" w:space="0" w:color="auto"/>
        <w:bottom w:val="none" w:sz="0" w:space="0" w:color="auto"/>
        <w:right w:val="none" w:sz="0" w:space="0" w:color="auto"/>
      </w:divBdr>
    </w:div>
    <w:div w:id="355622430">
      <w:bodyDiv w:val="1"/>
      <w:marLeft w:val="0"/>
      <w:marRight w:val="0"/>
      <w:marTop w:val="0"/>
      <w:marBottom w:val="0"/>
      <w:divBdr>
        <w:top w:val="none" w:sz="0" w:space="0" w:color="auto"/>
        <w:left w:val="none" w:sz="0" w:space="0" w:color="auto"/>
        <w:bottom w:val="none" w:sz="0" w:space="0" w:color="auto"/>
        <w:right w:val="none" w:sz="0" w:space="0" w:color="auto"/>
      </w:divBdr>
      <w:divsChild>
        <w:div w:id="590939871">
          <w:marLeft w:val="547"/>
          <w:marRight w:val="0"/>
          <w:marTop w:val="0"/>
          <w:marBottom w:val="0"/>
          <w:divBdr>
            <w:top w:val="none" w:sz="0" w:space="0" w:color="auto"/>
            <w:left w:val="none" w:sz="0" w:space="0" w:color="auto"/>
            <w:bottom w:val="none" w:sz="0" w:space="0" w:color="auto"/>
            <w:right w:val="none" w:sz="0" w:space="0" w:color="auto"/>
          </w:divBdr>
        </w:div>
        <w:div w:id="261112101">
          <w:marLeft w:val="547"/>
          <w:marRight w:val="0"/>
          <w:marTop w:val="0"/>
          <w:marBottom w:val="0"/>
          <w:divBdr>
            <w:top w:val="none" w:sz="0" w:space="0" w:color="auto"/>
            <w:left w:val="none" w:sz="0" w:space="0" w:color="auto"/>
            <w:bottom w:val="none" w:sz="0" w:space="0" w:color="auto"/>
            <w:right w:val="none" w:sz="0" w:space="0" w:color="auto"/>
          </w:divBdr>
        </w:div>
        <w:div w:id="1653951685">
          <w:marLeft w:val="1123"/>
          <w:marRight w:val="0"/>
          <w:marTop w:val="0"/>
          <w:marBottom w:val="0"/>
          <w:divBdr>
            <w:top w:val="none" w:sz="0" w:space="0" w:color="auto"/>
            <w:left w:val="none" w:sz="0" w:space="0" w:color="auto"/>
            <w:bottom w:val="none" w:sz="0" w:space="0" w:color="auto"/>
            <w:right w:val="none" w:sz="0" w:space="0" w:color="auto"/>
          </w:divBdr>
        </w:div>
        <w:div w:id="1754273761">
          <w:marLeft w:val="1123"/>
          <w:marRight w:val="0"/>
          <w:marTop w:val="0"/>
          <w:marBottom w:val="0"/>
          <w:divBdr>
            <w:top w:val="none" w:sz="0" w:space="0" w:color="auto"/>
            <w:left w:val="none" w:sz="0" w:space="0" w:color="auto"/>
            <w:bottom w:val="none" w:sz="0" w:space="0" w:color="auto"/>
            <w:right w:val="none" w:sz="0" w:space="0" w:color="auto"/>
          </w:divBdr>
        </w:div>
        <w:div w:id="210313901">
          <w:marLeft w:val="1123"/>
          <w:marRight w:val="0"/>
          <w:marTop w:val="0"/>
          <w:marBottom w:val="0"/>
          <w:divBdr>
            <w:top w:val="none" w:sz="0" w:space="0" w:color="auto"/>
            <w:left w:val="none" w:sz="0" w:space="0" w:color="auto"/>
            <w:bottom w:val="none" w:sz="0" w:space="0" w:color="auto"/>
            <w:right w:val="none" w:sz="0" w:space="0" w:color="auto"/>
          </w:divBdr>
        </w:div>
        <w:div w:id="828398361">
          <w:marLeft w:val="1123"/>
          <w:marRight w:val="0"/>
          <w:marTop w:val="0"/>
          <w:marBottom w:val="0"/>
          <w:divBdr>
            <w:top w:val="none" w:sz="0" w:space="0" w:color="auto"/>
            <w:left w:val="none" w:sz="0" w:space="0" w:color="auto"/>
            <w:bottom w:val="none" w:sz="0" w:space="0" w:color="auto"/>
            <w:right w:val="none" w:sz="0" w:space="0" w:color="auto"/>
          </w:divBdr>
        </w:div>
        <w:div w:id="1052774463">
          <w:marLeft w:val="1123"/>
          <w:marRight w:val="0"/>
          <w:marTop w:val="0"/>
          <w:marBottom w:val="0"/>
          <w:divBdr>
            <w:top w:val="none" w:sz="0" w:space="0" w:color="auto"/>
            <w:left w:val="none" w:sz="0" w:space="0" w:color="auto"/>
            <w:bottom w:val="none" w:sz="0" w:space="0" w:color="auto"/>
            <w:right w:val="none" w:sz="0" w:space="0" w:color="auto"/>
          </w:divBdr>
        </w:div>
        <w:div w:id="1222057630">
          <w:marLeft w:val="1123"/>
          <w:marRight w:val="0"/>
          <w:marTop w:val="0"/>
          <w:marBottom w:val="0"/>
          <w:divBdr>
            <w:top w:val="none" w:sz="0" w:space="0" w:color="auto"/>
            <w:left w:val="none" w:sz="0" w:space="0" w:color="auto"/>
            <w:bottom w:val="none" w:sz="0" w:space="0" w:color="auto"/>
            <w:right w:val="none" w:sz="0" w:space="0" w:color="auto"/>
          </w:divBdr>
        </w:div>
        <w:div w:id="1494563638">
          <w:marLeft w:val="547"/>
          <w:marRight w:val="0"/>
          <w:marTop w:val="0"/>
          <w:marBottom w:val="0"/>
          <w:divBdr>
            <w:top w:val="none" w:sz="0" w:space="0" w:color="auto"/>
            <w:left w:val="none" w:sz="0" w:space="0" w:color="auto"/>
            <w:bottom w:val="none" w:sz="0" w:space="0" w:color="auto"/>
            <w:right w:val="none" w:sz="0" w:space="0" w:color="auto"/>
          </w:divBdr>
        </w:div>
      </w:divsChild>
    </w:div>
    <w:div w:id="414788185">
      <w:bodyDiv w:val="1"/>
      <w:marLeft w:val="0"/>
      <w:marRight w:val="0"/>
      <w:marTop w:val="0"/>
      <w:marBottom w:val="0"/>
      <w:divBdr>
        <w:top w:val="none" w:sz="0" w:space="0" w:color="auto"/>
        <w:left w:val="none" w:sz="0" w:space="0" w:color="auto"/>
        <w:bottom w:val="none" w:sz="0" w:space="0" w:color="auto"/>
        <w:right w:val="none" w:sz="0" w:space="0" w:color="auto"/>
      </w:divBdr>
      <w:divsChild>
        <w:div w:id="847138061">
          <w:marLeft w:val="547"/>
          <w:marRight w:val="0"/>
          <w:marTop w:val="0"/>
          <w:marBottom w:val="0"/>
          <w:divBdr>
            <w:top w:val="none" w:sz="0" w:space="0" w:color="auto"/>
            <w:left w:val="none" w:sz="0" w:space="0" w:color="auto"/>
            <w:bottom w:val="none" w:sz="0" w:space="0" w:color="auto"/>
            <w:right w:val="none" w:sz="0" w:space="0" w:color="auto"/>
          </w:divBdr>
        </w:div>
        <w:div w:id="1252472909">
          <w:marLeft w:val="1123"/>
          <w:marRight w:val="0"/>
          <w:marTop w:val="0"/>
          <w:marBottom w:val="0"/>
          <w:divBdr>
            <w:top w:val="none" w:sz="0" w:space="0" w:color="auto"/>
            <w:left w:val="none" w:sz="0" w:space="0" w:color="auto"/>
            <w:bottom w:val="none" w:sz="0" w:space="0" w:color="auto"/>
            <w:right w:val="none" w:sz="0" w:space="0" w:color="auto"/>
          </w:divBdr>
        </w:div>
        <w:div w:id="8726214">
          <w:marLeft w:val="1123"/>
          <w:marRight w:val="0"/>
          <w:marTop w:val="0"/>
          <w:marBottom w:val="0"/>
          <w:divBdr>
            <w:top w:val="none" w:sz="0" w:space="0" w:color="auto"/>
            <w:left w:val="none" w:sz="0" w:space="0" w:color="auto"/>
            <w:bottom w:val="none" w:sz="0" w:space="0" w:color="auto"/>
            <w:right w:val="none" w:sz="0" w:space="0" w:color="auto"/>
          </w:divBdr>
        </w:div>
        <w:div w:id="1361707602">
          <w:marLeft w:val="1123"/>
          <w:marRight w:val="0"/>
          <w:marTop w:val="0"/>
          <w:marBottom w:val="0"/>
          <w:divBdr>
            <w:top w:val="none" w:sz="0" w:space="0" w:color="auto"/>
            <w:left w:val="none" w:sz="0" w:space="0" w:color="auto"/>
            <w:bottom w:val="none" w:sz="0" w:space="0" w:color="auto"/>
            <w:right w:val="none" w:sz="0" w:space="0" w:color="auto"/>
          </w:divBdr>
        </w:div>
      </w:divsChild>
    </w:div>
    <w:div w:id="503209630">
      <w:bodyDiv w:val="1"/>
      <w:marLeft w:val="0"/>
      <w:marRight w:val="0"/>
      <w:marTop w:val="0"/>
      <w:marBottom w:val="0"/>
      <w:divBdr>
        <w:top w:val="none" w:sz="0" w:space="0" w:color="auto"/>
        <w:left w:val="none" w:sz="0" w:space="0" w:color="auto"/>
        <w:bottom w:val="none" w:sz="0" w:space="0" w:color="auto"/>
        <w:right w:val="none" w:sz="0" w:space="0" w:color="auto"/>
      </w:divBdr>
    </w:div>
    <w:div w:id="561794754">
      <w:bodyDiv w:val="1"/>
      <w:marLeft w:val="0"/>
      <w:marRight w:val="0"/>
      <w:marTop w:val="0"/>
      <w:marBottom w:val="0"/>
      <w:divBdr>
        <w:top w:val="none" w:sz="0" w:space="0" w:color="auto"/>
        <w:left w:val="none" w:sz="0" w:space="0" w:color="auto"/>
        <w:bottom w:val="none" w:sz="0" w:space="0" w:color="auto"/>
        <w:right w:val="none" w:sz="0" w:space="0" w:color="auto"/>
      </w:divBdr>
    </w:div>
    <w:div w:id="630937227">
      <w:bodyDiv w:val="1"/>
      <w:marLeft w:val="0"/>
      <w:marRight w:val="0"/>
      <w:marTop w:val="0"/>
      <w:marBottom w:val="0"/>
      <w:divBdr>
        <w:top w:val="none" w:sz="0" w:space="0" w:color="auto"/>
        <w:left w:val="none" w:sz="0" w:space="0" w:color="auto"/>
        <w:bottom w:val="none" w:sz="0" w:space="0" w:color="auto"/>
        <w:right w:val="none" w:sz="0" w:space="0" w:color="auto"/>
      </w:divBdr>
      <w:divsChild>
        <w:div w:id="1007948804">
          <w:marLeft w:val="547"/>
          <w:marRight w:val="0"/>
          <w:marTop w:val="0"/>
          <w:marBottom w:val="0"/>
          <w:divBdr>
            <w:top w:val="none" w:sz="0" w:space="0" w:color="auto"/>
            <w:left w:val="none" w:sz="0" w:space="0" w:color="auto"/>
            <w:bottom w:val="none" w:sz="0" w:space="0" w:color="auto"/>
            <w:right w:val="none" w:sz="0" w:space="0" w:color="auto"/>
          </w:divBdr>
        </w:div>
        <w:div w:id="413817543">
          <w:marLeft w:val="547"/>
          <w:marRight w:val="0"/>
          <w:marTop w:val="0"/>
          <w:marBottom w:val="0"/>
          <w:divBdr>
            <w:top w:val="none" w:sz="0" w:space="0" w:color="auto"/>
            <w:left w:val="none" w:sz="0" w:space="0" w:color="auto"/>
            <w:bottom w:val="none" w:sz="0" w:space="0" w:color="auto"/>
            <w:right w:val="none" w:sz="0" w:space="0" w:color="auto"/>
          </w:divBdr>
        </w:div>
      </w:divsChild>
    </w:div>
    <w:div w:id="672874837">
      <w:bodyDiv w:val="1"/>
      <w:marLeft w:val="0"/>
      <w:marRight w:val="0"/>
      <w:marTop w:val="0"/>
      <w:marBottom w:val="0"/>
      <w:divBdr>
        <w:top w:val="none" w:sz="0" w:space="0" w:color="auto"/>
        <w:left w:val="none" w:sz="0" w:space="0" w:color="auto"/>
        <w:bottom w:val="none" w:sz="0" w:space="0" w:color="auto"/>
        <w:right w:val="none" w:sz="0" w:space="0" w:color="auto"/>
      </w:divBdr>
    </w:div>
    <w:div w:id="703556103">
      <w:bodyDiv w:val="1"/>
      <w:marLeft w:val="0"/>
      <w:marRight w:val="0"/>
      <w:marTop w:val="0"/>
      <w:marBottom w:val="0"/>
      <w:divBdr>
        <w:top w:val="none" w:sz="0" w:space="0" w:color="auto"/>
        <w:left w:val="none" w:sz="0" w:space="0" w:color="auto"/>
        <w:bottom w:val="none" w:sz="0" w:space="0" w:color="auto"/>
        <w:right w:val="none" w:sz="0" w:space="0" w:color="auto"/>
      </w:divBdr>
    </w:div>
    <w:div w:id="711998032">
      <w:bodyDiv w:val="1"/>
      <w:marLeft w:val="0"/>
      <w:marRight w:val="0"/>
      <w:marTop w:val="0"/>
      <w:marBottom w:val="0"/>
      <w:divBdr>
        <w:top w:val="none" w:sz="0" w:space="0" w:color="auto"/>
        <w:left w:val="none" w:sz="0" w:space="0" w:color="auto"/>
        <w:bottom w:val="none" w:sz="0" w:space="0" w:color="auto"/>
        <w:right w:val="none" w:sz="0" w:space="0" w:color="auto"/>
      </w:divBdr>
      <w:divsChild>
        <w:div w:id="293755067">
          <w:marLeft w:val="720"/>
          <w:marRight w:val="0"/>
          <w:marTop w:val="0"/>
          <w:marBottom w:val="0"/>
          <w:divBdr>
            <w:top w:val="none" w:sz="0" w:space="0" w:color="auto"/>
            <w:left w:val="none" w:sz="0" w:space="0" w:color="auto"/>
            <w:bottom w:val="none" w:sz="0" w:space="0" w:color="auto"/>
            <w:right w:val="none" w:sz="0" w:space="0" w:color="auto"/>
          </w:divBdr>
        </w:div>
      </w:divsChild>
    </w:div>
    <w:div w:id="742877411">
      <w:bodyDiv w:val="1"/>
      <w:marLeft w:val="0"/>
      <w:marRight w:val="0"/>
      <w:marTop w:val="0"/>
      <w:marBottom w:val="0"/>
      <w:divBdr>
        <w:top w:val="none" w:sz="0" w:space="0" w:color="auto"/>
        <w:left w:val="none" w:sz="0" w:space="0" w:color="auto"/>
        <w:bottom w:val="none" w:sz="0" w:space="0" w:color="auto"/>
        <w:right w:val="none" w:sz="0" w:space="0" w:color="auto"/>
      </w:divBdr>
      <w:divsChild>
        <w:div w:id="1005791554">
          <w:marLeft w:val="547"/>
          <w:marRight w:val="0"/>
          <w:marTop w:val="0"/>
          <w:marBottom w:val="0"/>
          <w:divBdr>
            <w:top w:val="none" w:sz="0" w:space="0" w:color="auto"/>
            <w:left w:val="none" w:sz="0" w:space="0" w:color="auto"/>
            <w:bottom w:val="none" w:sz="0" w:space="0" w:color="auto"/>
            <w:right w:val="none" w:sz="0" w:space="0" w:color="auto"/>
          </w:divBdr>
        </w:div>
        <w:div w:id="1778407682">
          <w:marLeft w:val="547"/>
          <w:marRight w:val="0"/>
          <w:marTop w:val="0"/>
          <w:marBottom w:val="0"/>
          <w:divBdr>
            <w:top w:val="none" w:sz="0" w:space="0" w:color="auto"/>
            <w:left w:val="none" w:sz="0" w:space="0" w:color="auto"/>
            <w:bottom w:val="none" w:sz="0" w:space="0" w:color="auto"/>
            <w:right w:val="none" w:sz="0" w:space="0" w:color="auto"/>
          </w:divBdr>
        </w:div>
        <w:div w:id="188489558">
          <w:marLeft w:val="547"/>
          <w:marRight w:val="0"/>
          <w:marTop w:val="0"/>
          <w:marBottom w:val="0"/>
          <w:divBdr>
            <w:top w:val="none" w:sz="0" w:space="0" w:color="auto"/>
            <w:left w:val="none" w:sz="0" w:space="0" w:color="auto"/>
            <w:bottom w:val="none" w:sz="0" w:space="0" w:color="auto"/>
            <w:right w:val="none" w:sz="0" w:space="0" w:color="auto"/>
          </w:divBdr>
        </w:div>
      </w:divsChild>
    </w:div>
    <w:div w:id="802504183">
      <w:bodyDiv w:val="1"/>
      <w:marLeft w:val="0"/>
      <w:marRight w:val="0"/>
      <w:marTop w:val="0"/>
      <w:marBottom w:val="0"/>
      <w:divBdr>
        <w:top w:val="none" w:sz="0" w:space="0" w:color="auto"/>
        <w:left w:val="none" w:sz="0" w:space="0" w:color="auto"/>
        <w:bottom w:val="none" w:sz="0" w:space="0" w:color="auto"/>
        <w:right w:val="none" w:sz="0" w:space="0" w:color="auto"/>
      </w:divBdr>
    </w:div>
    <w:div w:id="1061712585">
      <w:bodyDiv w:val="1"/>
      <w:marLeft w:val="0"/>
      <w:marRight w:val="0"/>
      <w:marTop w:val="0"/>
      <w:marBottom w:val="0"/>
      <w:divBdr>
        <w:top w:val="none" w:sz="0" w:space="0" w:color="auto"/>
        <w:left w:val="none" w:sz="0" w:space="0" w:color="auto"/>
        <w:bottom w:val="none" w:sz="0" w:space="0" w:color="auto"/>
        <w:right w:val="none" w:sz="0" w:space="0" w:color="auto"/>
      </w:divBdr>
      <w:divsChild>
        <w:div w:id="1020468007">
          <w:marLeft w:val="1166"/>
          <w:marRight w:val="0"/>
          <w:marTop w:val="0"/>
          <w:marBottom w:val="0"/>
          <w:divBdr>
            <w:top w:val="none" w:sz="0" w:space="0" w:color="auto"/>
            <w:left w:val="none" w:sz="0" w:space="0" w:color="auto"/>
            <w:bottom w:val="none" w:sz="0" w:space="0" w:color="auto"/>
            <w:right w:val="none" w:sz="0" w:space="0" w:color="auto"/>
          </w:divBdr>
        </w:div>
        <w:div w:id="17976576">
          <w:marLeft w:val="1166"/>
          <w:marRight w:val="0"/>
          <w:marTop w:val="0"/>
          <w:marBottom w:val="0"/>
          <w:divBdr>
            <w:top w:val="none" w:sz="0" w:space="0" w:color="auto"/>
            <w:left w:val="none" w:sz="0" w:space="0" w:color="auto"/>
            <w:bottom w:val="none" w:sz="0" w:space="0" w:color="auto"/>
            <w:right w:val="none" w:sz="0" w:space="0" w:color="auto"/>
          </w:divBdr>
        </w:div>
        <w:div w:id="1667131348">
          <w:marLeft w:val="1166"/>
          <w:marRight w:val="0"/>
          <w:marTop w:val="0"/>
          <w:marBottom w:val="0"/>
          <w:divBdr>
            <w:top w:val="none" w:sz="0" w:space="0" w:color="auto"/>
            <w:left w:val="none" w:sz="0" w:space="0" w:color="auto"/>
            <w:bottom w:val="none" w:sz="0" w:space="0" w:color="auto"/>
            <w:right w:val="none" w:sz="0" w:space="0" w:color="auto"/>
          </w:divBdr>
        </w:div>
        <w:div w:id="980771959">
          <w:marLeft w:val="1166"/>
          <w:marRight w:val="0"/>
          <w:marTop w:val="0"/>
          <w:marBottom w:val="0"/>
          <w:divBdr>
            <w:top w:val="none" w:sz="0" w:space="0" w:color="auto"/>
            <w:left w:val="none" w:sz="0" w:space="0" w:color="auto"/>
            <w:bottom w:val="none" w:sz="0" w:space="0" w:color="auto"/>
            <w:right w:val="none" w:sz="0" w:space="0" w:color="auto"/>
          </w:divBdr>
        </w:div>
      </w:divsChild>
    </w:div>
    <w:div w:id="1083719316">
      <w:bodyDiv w:val="1"/>
      <w:marLeft w:val="0"/>
      <w:marRight w:val="0"/>
      <w:marTop w:val="0"/>
      <w:marBottom w:val="0"/>
      <w:divBdr>
        <w:top w:val="none" w:sz="0" w:space="0" w:color="auto"/>
        <w:left w:val="none" w:sz="0" w:space="0" w:color="auto"/>
        <w:bottom w:val="none" w:sz="0" w:space="0" w:color="auto"/>
        <w:right w:val="none" w:sz="0" w:space="0" w:color="auto"/>
      </w:divBdr>
      <w:divsChild>
        <w:div w:id="122580611">
          <w:marLeft w:val="547"/>
          <w:marRight w:val="0"/>
          <w:marTop w:val="0"/>
          <w:marBottom w:val="0"/>
          <w:divBdr>
            <w:top w:val="none" w:sz="0" w:space="0" w:color="auto"/>
            <w:left w:val="none" w:sz="0" w:space="0" w:color="auto"/>
            <w:bottom w:val="none" w:sz="0" w:space="0" w:color="auto"/>
            <w:right w:val="none" w:sz="0" w:space="0" w:color="auto"/>
          </w:divBdr>
        </w:div>
      </w:divsChild>
    </w:div>
    <w:div w:id="1199662686">
      <w:bodyDiv w:val="1"/>
      <w:marLeft w:val="0"/>
      <w:marRight w:val="0"/>
      <w:marTop w:val="0"/>
      <w:marBottom w:val="0"/>
      <w:divBdr>
        <w:top w:val="none" w:sz="0" w:space="0" w:color="auto"/>
        <w:left w:val="none" w:sz="0" w:space="0" w:color="auto"/>
        <w:bottom w:val="none" w:sz="0" w:space="0" w:color="auto"/>
        <w:right w:val="none" w:sz="0" w:space="0" w:color="auto"/>
      </w:divBdr>
    </w:div>
    <w:div w:id="1200436748">
      <w:bodyDiv w:val="1"/>
      <w:marLeft w:val="0"/>
      <w:marRight w:val="0"/>
      <w:marTop w:val="0"/>
      <w:marBottom w:val="0"/>
      <w:divBdr>
        <w:top w:val="none" w:sz="0" w:space="0" w:color="auto"/>
        <w:left w:val="none" w:sz="0" w:space="0" w:color="auto"/>
        <w:bottom w:val="none" w:sz="0" w:space="0" w:color="auto"/>
        <w:right w:val="none" w:sz="0" w:space="0" w:color="auto"/>
      </w:divBdr>
    </w:div>
    <w:div w:id="1272544869">
      <w:bodyDiv w:val="1"/>
      <w:marLeft w:val="0"/>
      <w:marRight w:val="0"/>
      <w:marTop w:val="0"/>
      <w:marBottom w:val="0"/>
      <w:divBdr>
        <w:top w:val="none" w:sz="0" w:space="0" w:color="auto"/>
        <w:left w:val="none" w:sz="0" w:space="0" w:color="auto"/>
        <w:bottom w:val="none" w:sz="0" w:space="0" w:color="auto"/>
        <w:right w:val="none" w:sz="0" w:space="0" w:color="auto"/>
      </w:divBdr>
    </w:div>
    <w:div w:id="1405570601">
      <w:bodyDiv w:val="1"/>
      <w:marLeft w:val="0"/>
      <w:marRight w:val="0"/>
      <w:marTop w:val="0"/>
      <w:marBottom w:val="0"/>
      <w:divBdr>
        <w:top w:val="none" w:sz="0" w:space="0" w:color="auto"/>
        <w:left w:val="none" w:sz="0" w:space="0" w:color="auto"/>
        <w:bottom w:val="none" w:sz="0" w:space="0" w:color="auto"/>
        <w:right w:val="none" w:sz="0" w:space="0" w:color="auto"/>
      </w:divBdr>
      <w:divsChild>
        <w:div w:id="2145659493">
          <w:marLeft w:val="1166"/>
          <w:marRight w:val="0"/>
          <w:marTop w:val="0"/>
          <w:marBottom w:val="360"/>
          <w:divBdr>
            <w:top w:val="none" w:sz="0" w:space="0" w:color="auto"/>
            <w:left w:val="none" w:sz="0" w:space="0" w:color="auto"/>
            <w:bottom w:val="none" w:sz="0" w:space="0" w:color="auto"/>
            <w:right w:val="none" w:sz="0" w:space="0" w:color="auto"/>
          </w:divBdr>
        </w:div>
        <w:div w:id="304742951">
          <w:marLeft w:val="1166"/>
          <w:marRight w:val="0"/>
          <w:marTop w:val="0"/>
          <w:marBottom w:val="360"/>
          <w:divBdr>
            <w:top w:val="none" w:sz="0" w:space="0" w:color="auto"/>
            <w:left w:val="none" w:sz="0" w:space="0" w:color="auto"/>
            <w:bottom w:val="none" w:sz="0" w:space="0" w:color="auto"/>
            <w:right w:val="none" w:sz="0" w:space="0" w:color="auto"/>
          </w:divBdr>
        </w:div>
        <w:div w:id="1905751968">
          <w:marLeft w:val="1166"/>
          <w:marRight w:val="0"/>
          <w:marTop w:val="0"/>
          <w:marBottom w:val="360"/>
          <w:divBdr>
            <w:top w:val="none" w:sz="0" w:space="0" w:color="auto"/>
            <w:left w:val="none" w:sz="0" w:space="0" w:color="auto"/>
            <w:bottom w:val="none" w:sz="0" w:space="0" w:color="auto"/>
            <w:right w:val="none" w:sz="0" w:space="0" w:color="auto"/>
          </w:divBdr>
        </w:div>
        <w:div w:id="120927782">
          <w:marLeft w:val="1166"/>
          <w:marRight w:val="0"/>
          <w:marTop w:val="0"/>
          <w:marBottom w:val="360"/>
          <w:divBdr>
            <w:top w:val="none" w:sz="0" w:space="0" w:color="auto"/>
            <w:left w:val="none" w:sz="0" w:space="0" w:color="auto"/>
            <w:bottom w:val="none" w:sz="0" w:space="0" w:color="auto"/>
            <w:right w:val="none" w:sz="0" w:space="0" w:color="auto"/>
          </w:divBdr>
        </w:div>
        <w:div w:id="1062291080">
          <w:marLeft w:val="1166"/>
          <w:marRight w:val="0"/>
          <w:marTop w:val="0"/>
          <w:marBottom w:val="360"/>
          <w:divBdr>
            <w:top w:val="none" w:sz="0" w:space="0" w:color="auto"/>
            <w:left w:val="none" w:sz="0" w:space="0" w:color="auto"/>
            <w:bottom w:val="none" w:sz="0" w:space="0" w:color="auto"/>
            <w:right w:val="none" w:sz="0" w:space="0" w:color="auto"/>
          </w:divBdr>
        </w:div>
        <w:div w:id="1459836925">
          <w:marLeft w:val="1166"/>
          <w:marRight w:val="0"/>
          <w:marTop w:val="0"/>
          <w:marBottom w:val="360"/>
          <w:divBdr>
            <w:top w:val="none" w:sz="0" w:space="0" w:color="auto"/>
            <w:left w:val="none" w:sz="0" w:space="0" w:color="auto"/>
            <w:bottom w:val="none" w:sz="0" w:space="0" w:color="auto"/>
            <w:right w:val="none" w:sz="0" w:space="0" w:color="auto"/>
          </w:divBdr>
        </w:div>
        <w:div w:id="852231147">
          <w:marLeft w:val="1166"/>
          <w:marRight w:val="0"/>
          <w:marTop w:val="0"/>
          <w:marBottom w:val="360"/>
          <w:divBdr>
            <w:top w:val="none" w:sz="0" w:space="0" w:color="auto"/>
            <w:left w:val="none" w:sz="0" w:space="0" w:color="auto"/>
            <w:bottom w:val="none" w:sz="0" w:space="0" w:color="auto"/>
            <w:right w:val="none" w:sz="0" w:space="0" w:color="auto"/>
          </w:divBdr>
        </w:div>
      </w:divsChild>
    </w:div>
    <w:div w:id="1406107373">
      <w:bodyDiv w:val="1"/>
      <w:marLeft w:val="0"/>
      <w:marRight w:val="0"/>
      <w:marTop w:val="0"/>
      <w:marBottom w:val="0"/>
      <w:divBdr>
        <w:top w:val="none" w:sz="0" w:space="0" w:color="auto"/>
        <w:left w:val="none" w:sz="0" w:space="0" w:color="auto"/>
        <w:bottom w:val="none" w:sz="0" w:space="0" w:color="auto"/>
        <w:right w:val="none" w:sz="0" w:space="0" w:color="auto"/>
      </w:divBdr>
    </w:div>
    <w:div w:id="1430196916">
      <w:bodyDiv w:val="1"/>
      <w:marLeft w:val="0"/>
      <w:marRight w:val="0"/>
      <w:marTop w:val="0"/>
      <w:marBottom w:val="0"/>
      <w:divBdr>
        <w:top w:val="none" w:sz="0" w:space="0" w:color="auto"/>
        <w:left w:val="none" w:sz="0" w:space="0" w:color="auto"/>
        <w:bottom w:val="none" w:sz="0" w:space="0" w:color="auto"/>
        <w:right w:val="none" w:sz="0" w:space="0" w:color="auto"/>
      </w:divBdr>
    </w:div>
    <w:div w:id="1456024888">
      <w:bodyDiv w:val="1"/>
      <w:marLeft w:val="0"/>
      <w:marRight w:val="0"/>
      <w:marTop w:val="0"/>
      <w:marBottom w:val="0"/>
      <w:divBdr>
        <w:top w:val="none" w:sz="0" w:space="0" w:color="auto"/>
        <w:left w:val="none" w:sz="0" w:space="0" w:color="auto"/>
        <w:bottom w:val="none" w:sz="0" w:space="0" w:color="auto"/>
        <w:right w:val="none" w:sz="0" w:space="0" w:color="auto"/>
      </w:divBdr>
      <w:divsChild>
        <w:div w:id="105005098">
          <w:marLeft w:val="547"/>
          <w:marRight w:val="0"/>
          <w:marTop w:val="0"/>
          <w:marBottom w:val="0"/>
          <w:divBdr>
            <w:top w:val="none" w:sz="0" w:space="0" w:color="auto"/>
            <w:left w:val="none" w:sz="0" w:space="0" w:color="auto"/>
            <w:bottom w:val="none" w:sz="0" w:space="0" w:color="auto"/>
            <w:right w:val="none" w:sz="0" w:space="0" w:color="auto"/>
          </w:divBdr>
        </w:div>
        <w:div w:id="1345942399">
          <w:marLeft w:val="1123"/>
          <w:marRight w:val="0"/>
          <w:marTop w:val="0"/>
          <w:marBottom w:val="0"/>
          <w:divBdr>
            <w:top w:val="none" w:sz="0" w:space="0" w:color="auto"/>
            <w:left w:val="none" w:sz="0" w:space="0" w:color="auto"/>
            <w:bottom w:val="none" w:sz="0" w:space="0" w:color="auto"/>
            <w:right w:val="none" w:sz="0" w:space="0" w:color="auto"/>
          </w:divBdr>
        </w:div>
        <w:div w:id="346175091">
          <w:marLeft w:val="1123"/>
          <w:marRight w:val="0"/>
          <w:marTop w:val="0"/>
          <w:marBottom w:val="0"/>
          <w:divBdr>
            <w:top w:val="none" w:sz="0" w:space="0" w:color="auto"/>
            <w:left w:val="none" w:sz="0" w:space="0" w:color="auto"/>
            <w:bottom w:val="none" w:sz="0" w:space="0" w:color="auto"/>
            <w:right w:val="none" w:sz="0" w:space="0" w:color="auto"/>
          </w:divBdr>
        </w:div>
        <w:div w:id="923029549">
          <w:marLeft w:val="1685"/>
          <w:marRight w:val="0"/>
          <w:marTop w:val="0"/>
          <w:marBottom w:val="0"/>
          <w:divBdr>
            <w:top w:val="none" w:sz="0" w:space="0" w:color="auto"/>
            <w:left w:val="none" w:sz="0" w:space="0" w:color="auto"/>
            <w:bottom w:val="none" w:sz="0" w:space="0" w:color="auto"/>
            <w:right w:val="none" w:sz="0" w:space="0" w:color="auto"/>
          </w:divBdr>
        </w:div>
        <w:div w:id="442920516">
          <w:marLeft w:val="1685"/>
          <w:marRight w:val="0"/>
          <w:marTop w:val="0"/>
          <w:marBottom w:val="0"/>
          <w:divBdr>
            <w:top w:val="none" w:sz="0" w:space="0" w:color="auto"/>
            <w:left w:val="none" w:sz="0" w:space="0" w:color="auto"/>
            <w:bottom w:val="none" w:sz="0" w:space="0" w:color="auto"/>
            <w:right w:val="none" w:sz="0" w:space="0" w:color="auto"/>
          </w:divBdr>
        </w:div>
      </w:divsChild>
    </w:div>
    <w:div w:id="1631132243">
      <w:bodyDiv w:val="1"/>
      <w:marLeft w:val="0"/>
      <w:marRight w:val="0"/>
      <w:marTop w:val="0"/>
      <w:marBottom w:val="0"/>
      <w:divBdr>
        <w:top w:val="none" w:sz="0" w:space="0" w:color="auto"/>
        <w:left w:val="none" w:sz="0" w:space="0" w:color="auto"/>
        <w:bottom w:val="none" w:sz="0" w:space="0" w:color="auto"/>
        <w:right w:val="none" w:sz="0" w:space="0" w:color="auto"/>
      </w:divBdr>
      <w:divsChild>
        <w:div w:id="1649091145">
          <w:marLeft w:val="547"/>
          <w:marRight w:val="0"/>
          <w:marTop w:val="0"/>
          <w:marBottom w:val="0"/>
          <w:divBdr>
            <w:top w:val="none" w:sz="0" w:space="0" w:color="auto"/>
            <w:left w:val="none" w:sz="0" w:space="0" w:color="auto"/>
            <w:bottom w:val="none" w:sz="0" w:space="0" w:color="auto"/>
            <w:right w:val="none" w:sz="0" w:space="0" w:color="auto"/>
          </w:divBdr>
        </w:div>
        <w:div w:id="1330716376">
          <w:marLeft w:val="547"/>
          <w:marRight w:val="0"/>
          <w:marTop w:val="0"/>
          <w:marBottom w:val="0"/>
          <w:divBdr>
            <w:top w:val="none" w:sz="0" w:space="0" w:color="auto"/>
            <w:left w:val="none" w:sz="0" w:space="0" w:color="auto"/>
            <w:bottom w:val="none" w:sz="0" w:space="0" w:color="auto"/>
            <w:right w:val="none" w:sz="0" w:space="0" w:color="auto"/>
          </w:divBdr>
        </w:div>
        <w:div w:id="940259585">
          <w:marLeft w:val="547"/>
          <w:marRight w:val="0"/>
          <w:marTop w:val="0"/>
          <w:marBottom w:val="0"/>
          <w:divBdr>
            <w:top w:val="none" w:sz="0" w:space="0" w:color="auto"/>
            <w:left w:val="none" w:sz="0" w:space="0" w:color="auto"/>
            <w:bottom w:val="none" w:sz="0" w:space="0" w:color="auto"/>
            <w:right w:val="none" w:sz="0" w:space="0" w:color="auto"/>
          </w:divBdr>
        </w:div>
      </w:divsChild>
    </w:div>
    <w:div w:id="1716081750">
      <w:bodyDiv w:val="1"/>
      <w:marLeft w:val="0"/>
      <w:marRight w:val="0"/>
      <w:marTop w:val="0"/>
      <w:marBottom w:val="0"/>
      <w:divBdr>
        <w:top w:val="none" w:sz="0" w:space="0" w:color="auto"/>
        <w:left w:val="none" w:sz="0" w:space="0" w:color="auto"/>
        <w:bottom w:val="none" w:sz="0" w:space="0" w:color="auto"/>
        <w:right w:val="none" w:sz="0" w:space="0" w:color="auto"/>
      </w:divBdr>
    </w:div>
    <w:div w:id="1729524986">
      <w:bodyDiv w:val="1"/>
      <w:marLeft w:val="0"/>
      <w:marRight w:val="0"/>
      <w:marTop w:val="0"/>
      <w:marBottom w:val="0"/>
      <w:divBdr>
        <w:top w:val="none" w:sz="0" w:space="0" w:color="auto"/>
        <w:left w:val="none" w:sz="0" w:space="0" w:color="auto"/>
        <w:bottom w:val="none" w:sz="0" w:space="0" w:color="auto"/>
        <w:right w:val="none" w:sz="0" w:space="0" w:color="auto"/>
      </w:divBdr>
      <w:divsChild>
        <w:div w:id="189418092">
          <w:marLeft w:val="720"/>
          <w:marRight w:val="0"/>
          <w:marTop w:val="0"/>
          <w:marBottom w:val="0"/>
          <w:divBdr>
            <w:top w:val="none" w:sz="0" w:space="0" w:color="auto"/>
            <w:left w:val="none" w:sz="0" w:space="0" w:color="auto"/>
            <w:bottom w:val="none" w:sz="0" w:space="0" w:color="auto"/>
            <w:right w:val="none" w:sz="0" w:space="0" w:color="auto"/>
          </w:divBdr>
        </w:div>
        <w:div w:id="1805655134">
          <w:marLeft w:val="720"/>
          <w:marRight w:val="0"/>
          <w:marTop w:val="0"/>
          <w:marBottom w:val="0"/>
          <w:divBdr>
            <w:top w:val="none" w:sz="0" w:space="0" w:color="auto"/>
            <w:left w:val="none" w:sz="0" w:space="0" w:color="auto"/>
            <w:bottom w:val="none" w:sz="0" w:space="0" w:color="auto"/>
            <w:right w:val="none" w:sz="0" w:space="0" w:color="auto"/>
          </w:divBdr>
        </w:div>
        <w:div w:id="474763629">
          <w:marLeft w:val="720"/>
          <w:marRight w:val="0"/>
          <w:marTop w:val="0"/>
          <w:marBottom w:val="0"/>
          <w:divBdr>
            <w:top w:val="none" w:sz="0" w:space="0" w:color="auto"/>
            <w:left w:val="none" w:sz="0" w:space="0" w:color="auto"/>
            <w:bottom w:val="none" w:sz="0" w:space="0" w:color="auto"/>
            <w:right w:val="none" w:sz="0" w:space="0" w:color="auto"/>
          </w:divBdr>
        </w:div>
      </w:divsChild>
    </w:div>
    <w:div w:id="1749690560">
      <w:bodyDiv w:val="1"/>
      <w:marLeft w:val="0"/>
      <w:marRight w:val="0"/>
      <w:marTop w:val="0"/>
      <w:marBottom w:val="0"/>
      <w:divBdr>
        <w:top w:val="none" w:sz="0" w:space="0" w:color="auto"/>
        <w:left w:val="none" w:sz="0" w:space="0" w:color="auto"/>
        <w:bottom w:val="none" w:sz="0" w:space="0" w:color="auto"/>
        <w:right w:val="none" w:sz="0" w:space="0" w:color="auto"/>
      </w:divBdr>
      <w:divsChild>
        <w:div w:id="1194228492">
          <w:marLeft w:val="547"/>
          <w:marRight w:val="0"/>
          <w:marTop w:val="0"/>
          <w:marBottom w:val="0"/>
          <w:divBdr>
            <w:top w:val="none" w:sz="0" w:space="0" w:color="auto"/>
            <w:left w:val="none" w:sz="0" w:space="0" w:color="auto"/>
            <w:bottom w:val="none" w:sz="0" w:space="0" w:color="auto"/>
            <w:right w:val="none" w:sz="0" w:space="0" w:color="auto"/>
          </w:divBdr>
        </w:div>
        <w:div w:id="2139881681">
          <w:marLeft w:val="547"/>
          <w:marRight w:val="0"/>
          <w:marTop w:val="0"/>
          <w:marBottom w:val="0"/>
          <w:divBdr>
            <w:top w:val="none" w:sz="0" w:space="0" w:color="auto"/>
            <w:left w:val="none" w:sz="0" w:space="0" w:color="auto"/>
            <w:bottom w:val="none" w:sz="0" w:space="0" w:color="auto"/>
            <w:right w:val="none" w:sz="0" w:space="0" w:color="auto"/>
          </w:divBdr>
        </w:div>
        <w:div w:id="1826358839">
          <w:marLeft w:val="547"/>
          <w:marRight w:val="0"/>
          <w:marTop w:val="0"/>
          <w:marBottom w:val="0"/>
          <w:divBdr>
            <w:top w:val="none" w:sz="0" w:space="0" w:color="auto"/>
            <w:left w:val="none" w:sz="0" w:space="0" w:color="auto"/>
            <w:bottom w:val="none" w:sz="0" w:space="0" w:color="auto"/>
            <w:right w:val="none" w:sz="0" w:space="0" w:color="auto"/>
          </w:divBdr>
        </w:div>
      </w:divsChild>
    </w:div>
    <w:div w:id="1819687426">
      <w:bodyDiv w:val="1"/>
      <w:marLeft w:val="0"/>
      <w:marRight w:val="0"/>
      <w:marTop w:val="0"/>
      <w:marBottom w:val="0"/>
      <w:divBdr>
        <w:top w:val="none" w:sz="0" w:space="0" w:color="auto"/>
        <w:left w:val="none" w:sz="0" w:space="0" w:color="auto"/>
        <w:bottom w:val="none" w:sz="0" w:space="0" w:color="auto"/>
        <w:right w:val="none" w:sz="0" w:space="0" w:color="auto"/>
      </w:divBdr>
      <w:divsChild>
        <w:div w:id="1342275331">
          <w:marLeft w:val="547"/>
          <w:marRight w:val="0"/>
          <w:marTop w:val="0"/>
          <w:marBottom w:val="0"/>
          <w:divBdr>
            <w:top w:val="none" w:sz="0" w:space="0" w:color="auto"/>
            <w:left w:val="none" w:sz="0" w:space="0" w:color="auto"/>
            <w:bottom w:val="none" w:sz="0" w:space="0" w:color="auto"/>
            <w:right w:val="none" w:sz="0" w:space="0" w:color="auto"/>
          </w:divBdr>
        </w:div>
        <w:div w:id="1635255792">
          <w:marLeft w:val="1123"/>
          <w:marRight w:val="0"/>
          <w:marTop w:val="0"/>
          <w:marBottom w:val="0"/>
          <w:divBdr>
            <w:top w:val="none" w:sz="0" w:space="0" w:color="auto"/>
            <w:left w:val="none" w:sz="0" w:space="0" w:color="auto"/>
            <w:bottom w:val="none" w:sz="0" w:space="0" w:color="auto"/>
            <w:right w:val="none" w:sz="0" w:space="0" w:color="auto"/>
          </w:divBdr>
        </w:div>
        <w:div w:id="1614051992">
          <w:marLeft w:val="1123"/>
          <w:marRight w:val="0"/>
          <w:marTop w:val="0"/>
          <w:marBottom w:val="0"/>
          <w:divBdr>
            <w:top w:val="none" w:sz="0" w:space="0" w:color="auto"/>
            <w:left w:val="none" w:sz="0" w:space="0" w:color="auto"/>
            <w:bottom w:val="none" w:sz="0" w:space="0" w:color="auto"/>
            <w:right w:val="none" w:sz="0" w:space="0" w:color="auto"/>
          </w:divBdr>
        </w:div>
        <w:div w:id="150100778">
          <w:marLeft w:val="1123"/>
          <w:marRight w:val="0"/>
          <w:marTop w:val="0"/>
          <w:marBottom w:val="0"/>
          <w:divBdr>
            <w:top w:val="none" w:sz="0" w:space="0" w:color="auto"/>
            <w:left w:val="none" w:sz="0" w:space="0" w:color="auto"/>
            <w:bottom w:val="none" w:sz="0" w:space="0" w:color="auto"/>
            <w:right w:val="none" w:sz="0" w:space="0" w:color="auto"/>
          </w:divBdr>
        </w:div>
        <w:div w:id="329187507">
          <w:marLeft w:val="547"/>
          <w:marRight w:val="0"/>
          <w:marTop w:val="0"/>
          <w:marBottom w:val="0"/>
          <w:divBdr>
            <w:top w:val="none" w:sz="0" w:space="0" w:color="auto"/>
            <w:left w:val="none" w:sz="0" w:space="0" w:color="auto"/>
            <w:bottom w:val="none" w:sz="0" w:space="0" w:color="auto"/>
            <w:right w:val="none" w:sz="0" w:space="0" w:color="auto"/>
          </w:divBdr>
        </w:div>
      </w:divsChild>
    </w:div>
    <w:div w:id="1871793501">
      <w:bodyDiv w:val="1"/>
      <w:marLeft w:val="0"/>
      <w:marRight w:val="0"/>
      <w:marTop w:val="0"/>
      <w:marBottom w:val="0"/>
      <w:divBdr>
        <w:top w:val="none" w:sz="0" w:space="0" w:color="auto"/>
        <w:left w:val="none" w:sz="0" w:space="0" w:color="auto"/>
        <w:bottom w:val="none" w:sz="0" w:space="0" w:color="auto"/>
        <w:right w:val="none" w:sz="0" w:space="0" w:color="auto"/>
      </w:divBdr>
      <w:divsChild>
        <w:div w:id="1379746850">
          <w:marLeft w:val="720"/>
          <w:marRight w:val="0"/>
          <w:marTop w:val="0"/>
          <w:marBottom w:val="0"/>
          <w:divBdr>
            <w:top w:val="none" w:sz="0" w:space="0" w:color="auto"/>
            <w:left w:val="none" w:sz="0" w:space="0" w:color="auto"/>
            <w:bottom w:val="none" w:sz="0" w:space="0" w:color="auto"/>
            <w:right w:val="none" w:sz="0" w:space="0" w:color="auto"/>
          </w:divBdr>
        </w:div>
        <w:div w:id="918640395">
          <w:marLeft w:val="720"/>
          <w:marRight w:val="0"/>
          <w:marTop w:val="0"/>
          <w:marBottom w:val="0"/>
          <w:divBdr>
            <w:top w:val="none" w:sz="0" w:space="0" w:color="auto"/>
            <w:left w:val="none" w:sz="0" w:space="0" w:color="auto"/>
            <w:bottom w:val="none" w:sz="0" w:space="0" w:color="auto"/>
            <w:right w:val="none" w:sz="0" w:space="0" w:color="auto"/>
          </w:divBdr>
        </w:div>
        <w:div w:id="693767632">
          <w:marLeft w:val="720"/>
          <w:marRight w:val="0"/>
          <w:marTop w:val="0"/>
          <w:marBottom w:val="0"/>
          <w:divBdr>
            <w:top w:val="none" w:sz="0" w:space="0" w:color="auto"/>
            <w:left w:val="none" w:sz="0" w:space="0" w:color="auto"/>
            <w:bottom w:val="none" w:sz="0" w:space="0" w:color="auto"/>
            <w:right w:val="none" w:sz="0" w:space="0" w:color="auto"/>
          </w:divBdr>
        </w:div>
        <w:div w:id="87310630">
          <w:marLeft w:val="720"/>
          <w:marRight w:val="0"/>
          <w:marTop w:val="0"/>
          <w:marBottom w:val="0"/>
          <w:divBdr>
            <w:top w:val="none" w:sz="0" w:space="0" w:color="auto"/>
            <w:left w:val="none" w:sz="0" w:space="0" w:color="auto"/>
            <w:bottom w:val="none" w:sz="0" w:space="0" w:color="auto"/>
            <w:right w:val="none" w:sz="0" w:space="0" w:color="auto"/>
          </w:divBdr>
        </w:div>
      </w:divsChild>
    </w:div>
    <w:div w:id="1890915687">
      <w:bodyDiv w:val="1"/>
      <w:marLeft w:val="0"/>
      <w:marRight w:val="0"/>
      <w:marTop w:val="0"/>
      <w:marBottom w:val="0"/>
      <w:divBdr>
        <w:top w:val="none" w:sz="0" w:space="0" w:color="auto"/>
        <w:left w:val="none" w:sz="0" w:space="0" w:color="auto"/>
        <w:bottom w:val="none" w:sz="0" w:space="0" w:color="auto"/>
        <w:right w:val="none" w:sz="0" w:space="0" w:color="auto"/>
      </w:divBdr>
    </w:div>
    <w:div w:id="1927566971">
      <w:bodyDiv w:val="1"/>
      <w:marLeft w:val="0"/>
      <w:marRight w:val="0"/>
      <w:marTop w:val="0"/>
      <w:marBottom w:val="0"/>
      <w:divBdr>
        <w:top w:val="none" w:sz="0" w:space="0" w:color="auto"/>
        <w:left w:val="none" w:sz="0" w:space="0" w:color="auto"/>
        <w:bottom w:val="none" w:sz="0" w:space="0" w:color="auto"/>
        <w:right w:val="none" w:sz="0" w:space="0" w:color="auto"/>
      </w:divBdr>
    </w:div>
    <w:div w:id="1966429431">
      <w:bodyDiv w:val="1"/>
      <w:marLeft w:val="0"/>
      <w:marRight w:val="0"/>
      <w:marTop w:val="0"/>
      <w:marBottom w:val="0"/>
      <w:divBdr>
        <w:top w:val="none" w:sz="0" w:space="0" w:color="auto"/>
        <w:left w:val="none" w:sz="0" w:space="0" w:color="auto"/>
        <w:bottom w:val="none" w:sz="0" w:space="0" w:color="auto"/>
        <w:right w:val="none" w:sz="0" w:space="0" w:color="auto"/>
      </w:divBdr>
    </w:div>
    <w:div w:id="2059355493">
      <w:bodyDiv w:val="1"/>
      <w:marLeft w:val="0"/>
      <w:marRight w:val="0"/>
      <w:marTop w:val="0"/>
      <w:marBottom w:val="0"/>
      <w:divBdr>
        <w:top w:val="none" w:sz="0" w:space="0" w:color="auto"/>
        <w:left w:val="none" w:sz="0" w:space="0" w:color="auto"/>
        <w:bottom w:val="none" w:sz="0" w:space="0" w:color="auto"/>
        <w:right w:val="none" w:sz="0" w:space="0" w:color="auto"/>
      </w:divBdr>
    </w:div>
    <w:div w:id="2118527100">
      <w:bodyDiv w:val="1"/>
      <w:marLeft w:val="0"/>
      <w:marRight w:val="0"/>
      <w:marTop w:val="0"/>
      <w:marBottom w:val="0"/>
      <w:divBdr>
        <w:top w:val="none" w:sz="0" w:space="0" w:color="auto"/>
        <w:left w:val="none" w:sz="0" w:space="0" w:color="auto"/>
        <w:bottom w:val="none" w:sz="0" w:space="0" w:color="auto"/>
        <w:right w:val="none" w:sz="0" w:space="0" w:color="auto"/>
      </w:divBdr>
    </w:div>
    <w:div w:id="2145459837">
      <w:bodyDiv w:val="1"/>
      <w:marLeft w:val="0"/>
      <w:marRight w:val="0"/>
      <w:marTop w:val="0"/>
      <w:marBottom w:val="0"/>
      <w:divBdr>
        <w:top w:val="none" w:sz="0" w:space="0" w:color="auto"/>
        <w:left w:val="none" w:sz="0" w:space="0" w:color="auto"/>
        <w:bottom w:val="none" w:sz="0" w:space="0" w:color="auto"/>
        <w:right w:val="none" w:sz="0" w:space="0" w:color="auto"/>
      </w:divBdr>
      <w:divsChild>
        <w:div w:id="1724327493">
          <w:marLeft w:val="547"/>
          <w:marRight w:val="0"/>
          <w:marTop w:val="0"/>
          <w:marBottom w:val="0"/>
          <w:divBdr>
            <w:top w:val="none" w:sz="0" w:space="0" w:color="auto"/>
            <w:left w:val="none" w:sz="0" w:space="0" w:color="auto"/>
            <w:bottom w:val="none" w:sz="0" w:space="0" w:color="auto"/>
            <w:right w:val="none" w:sz="0" w:space="0" w:color="auto"/>
          </w:divBdr>
        </w:div>
        <w:div w:id="360254153">
          <w:marLeft w:val="547"/>
          <w:marRight w:val="0"/>
          <w:marTop w:val="0"/>
          <w:marBottom w:val="0"/>
          <w:divBdr>
            <w:top w:val="none" w:sz="0" w:space="0" w:color="auto"/>
            <w:left w:val="none" w:sz="0" w:space="0" w:color="auto"/>
            <w:bottom w:val="none" w:sz="0" w:space="0" w:color="auto"/>
            <w:right w:val="none" w:sz="0" w:space="0" w:color="auto"/>
          </w:divBdr>
        </w:div>
        <w:div w:id="960723707">
          <w:marLeft w:val="547"/>
          <w:marRight w:val="0"/>
          <w:marTop w:val="0"/>
          <w:marBottom w:val="0"/>
          <w:divBdr>
            <w:top w:val="none" w:sz="0" w:space="0" w:color="auto"/>
            <w:left w:val="none" w:sz="0" w:space="0" w:color="auto"/>
            <w:bottom w:val="none" w:sz="0" w:space="0" w:color="auto"/>
            <w:right w:val="none" w:sz="0" w:space="0" w:color="auto"/>
          </w:divBdr>
        </w:div>
        <w:div w:id="6191931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pps.ankiweb.net/" TargetMode="Externa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maastrichtuniversity.instructure.com/enroll/P673MA" TargetMode="External"/><Relationship Id="rId17" Type="http://schemas.openxmlformats.org/officeDocument/2006/relationships/image" Target="media/image4.png"/><Relationship Id="rId25" Type="http://schemas.openxmlformats.org/officeDocument/2006/relationships/hyperlink" Target="http://www.studysmartpbl.com" TargetMode="External"/><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astrichtuniversity.instructure.com/enroll/P673MA" TargetMode="External"/><Relationship Id="rId24" Type="http://schemas.openxmlformats.org/officeDocument/2006/relationships/image" Target="media/image11.png"/><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2.xml"/><Relationship Id="rId10" Type="http://schemas.openxmlformats.org/officeDocument/2006/relationships/hyperlink" Target="https://apps.ankiweb.net/"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ps.ankiweb.net/" TargetMode="External"/><Relationship Id="rId14" Type="http://schemas.openxmlformats.org/officeDocument/2006/relationships/hyperlink" Target="https://apps.ankiweb.net/" TargetMode="External"/><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StudySmart">
      <a:dk1>
        <a:srgbClr val="001C3D"/>
      </a:dk1>
      <a:lt1>
        <a:sysClr val="window" lastClr="FFFFFF"/>
      </a:lt1>
      <a:dk2>
        <a:srgbClr val="043962"/>
      </a:dk2>
      <a:lt2>
        <a:srgbClr val="00A2DB"/>
      </a:lt2>
      <a:accent1>
        <a:srgbClr val="E67730"/>
      </a:accent1>
      <a:accent2>
        <a:srgbClr val="001C3D"/>
      </a:accent2>
      <a:accent3>
        <a:srgbClr val="043962"/>
      </a:accent3>
      <a:accent4>
        <a:srgbClr val="00A2DB"/>
      </a:accent4>
      <a:accent5>
        <a:srgbClr val="E67730"/>
      </a:accent5>
      <a:accent6>
        <a:srgbClr val="001C3D"/>
      </a:accent6>
      <a:hlink>
        <a:srgbClr val="043962"/>
      </a:hlink>
      <a:folHlink>
        <a:srgbClr val="00A2D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9C801-E4E8-4348-B87B-660110159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009</Words>
  <Characters>17152</Characters>
  <Application>Microsoft Office Word</Application>
  <DocSecurity>0</DocSecurity>
  <Lines>142</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udy Smart Werkboek</vt:lpstr>
      <vt:lpstr>Study Smart Werkboek</vt:lpstr>
    </vt:vector>
  </TitlesOfParts>
  <Company/>
  <LinksUpToDate>false</LinksUpToDate>
  <CharactersWithSpaces>2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Smart Werkboek</dc:title>
  <dc:subject/>
  <dc:creator>Schreurs, Sanne (EDUC)</dc:creator>
  <cp:keywords/>
  <dc:description/>
  <cp:lastModifiedBy>Biwer, Felicitas (EDUC)</cp:lastModifiedBy>
  <cp:revision>3</cp:revision>
  <dcterms:created xsi:type="dcterms:W3CDTF">2022-11-09T08:51:00Z</dcterms:created>
  <dcterms:modified xsi:type="dcterms:W3CDTF">2022-11-09T08:52:00Z</dcterms:modified>
</cp:coreProperties>
</file>